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58B094" w14:textId="77777777" w:rsidR="00C72332" w:rsidRPr="00E75EE2" w:rsidRDefault="00C72332" w:rsidP="00223476"/>
    <w:sdt>
      <w:sdtPr>
        <w:id w:val="-1711956154"/>
        <w:docPartObj>
          <w:docPartGallery w:val="Cover Pages"/>
          <w:docPartUnique/>
        </w:docPartObj>
      </w:sdtPr>
      <w:sdtEndPr/>
      <w:sdtContent>
        <w:p w14:paraId="43E2EF55" w14:textId="1ADE0453" w:rsidR="008B219F" w:rsidRPr="00E75EE2" w:rsidRDefault="008B219F" w:rsidP="00223476">
          <w:r w:rsidRPr="00E75EE2">
            <w:rPr>
              <w:noProof/>
            </w:rPr>
            <mc:AlternateContent>
              <mc:Choice Requires="wpg">
                <w:drawing>
                  <wp:anchor distT="0" distB="0" distL="114300" distR="114300" simplePos="0" relativeHeight="251658240" behindDoc="1" locked="0" layoutInCell="1" allowOverlap="1" wp14:anchorId="74047913" wp14:editId="6AA5CF00">
                    <wp:simplePos x="0" y="0"/>
                    <wp:positionH relativeFrom="page">
                      <wp:align>center</wp:align>
                    </wp:positionH>
                    <wp:positionV relativeFrom="page">
                      <wp:align>center</wp:align>
                    </wp:positionV>
                    <wp:extent cx="6858000" cy="9144000"/>
                    <wp:effectExtent l="0" t="0" r="2540" b="635"/>
                    <wp:wrapNone/>
                    <wp:docPr id="48" name="Group 48"/>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g:grpSp>
                            <wpg:cNvPr id="49" name="Group 49"/>
                            <wpg:cNvGrpSpPr/>
                            <wpg:grpSpPr>
                              <a:xfrm>
                                <a:off x="0" y="0"/>
                                <a:ext cx="6858000" cy="9144000"/>
                                <a:chOff x="0" y="0"/>
                                <a:chExt cx="6858000" cy="9144000"/>
                              </a:xfrm>
                            </wpg:grpSpPr>
                            <wps:wsp>
                              <wps:cNvPr id="54" name="Rectangle 54"/>
                              <wps:cNvSpPr/>
                              <wps:spPr>
                                <a:xfrm>
                                  <a:off x="0" y="0"/>
                                  <a:ext cx="6858000" cy="9144000"/>
                                </a:xfrm>
                                <a:prstGeom prst="rect">
                                  <a:avLst/>
                                </a:prstGeom>
                                <a:gradFill>
                                  <a:gsLst>
                                    <a:gs pos="10000">
                                      <a:schemeClr val="dk2">
                                        <a:tint val="97000"/>
                                        <a:hueMod val="92000"/>
                                        <a:satMod val="169000"/>
                                        <a:lumMod val="164000"/>
                                      </a:schemeClr>
                                    </a:gs>
                                    <a:gs pos="100000">
                                      <a:schemeClr val="dk2">
                                        <a:shade val="96000"/>
                                        <a:satMod val="120000"/>
                                        <a:lumMod val="90000"/>
                                      </a:schemeClr>
                                    </a:gs>
                                  </a:gsLst>
                                  <a:lin ang="6120000" scaled="1"/>
                                </a:gradFill>
                                <a:ln>
                                  <a:noFill/>
                                </a:ln>
                              </wps:spPr>
                              <wps:style>
                                <a:lnRef idx="2">
                                  <a:schemeClr val="accent1">
                                    <a:shade val="50000"/>
                                  </a:schemeClr>
                                </a:lnRef>
                                <a:fillRef idx="1002">
                                  <a:schemeClr val="dk2"/>
                                </a:fillRef>
                                <a:effectRef idx="0">
                                  <a:schemeClr val="accent1"/>
                                </a:effectRef>
                                <a:fontRef idx="minor">
                                  <a:schemeClr val="lt1"/>
                                </a:fontRef>
                              </wps:style>
                              <wps:txbx>
                                <w:txbxContent>
                                  <w:p w14:paraId="088A5AD6" w14:textId="153F5CDB" w:rsidR="00DE685D" w:rsidRDefault="00DE685D">
                                    <w:pPr>
                                      <w:pStyle w:val="NoSpacing"/>
                                      <w:rPr>
                                        <w:color w:val="FFFFFF" w:themeColor="background1"/>
                                        <w:sz w:val="48"/>
                                        <w:szCs w:val="48"/>
                                      </w:rPr>
                                    </w:pPr>
                                  </w:p>
                                </w:txbxContent>
                              </wps:txbx>
                              <wps:bodyPr rot="0" spcFirstLastPara="0" vertOverflow="overflow" horzOverflow="overflow" vert="horz" wrap="square" lIns="685800" tIns="685800" rIns="914400" bIns="4572000" numCol="1" spcCol="0" rtlCol="0" fromWordArt="0" anchor="t" anchorCtr="0" forceAA="0" compatLnSpc="1">
                                <a:prstTxWarp prst="textNoShape">
                                  <a:avLst/>
                                </a:prstTxWarp>
                                <a:noAutofit/>
                              </wps:bodyPr>
                            </wps:wsp>
                            <wpg:grpSp>
                              <wpg:cNvPr id="55" name="Group 2"/>
                              <wpg:cNvGrpSpPr/>
                              <wpg:grpSpPr>
                                <a:xfrm>
                                  <a:off x="2524125" y="0"/>
                                  <a:ext cx="4329113" cy="4491038"/>
                                  <a:chOff x="0" y="0"/>
                                  <a:chExt cx="4329113" cy="4491038"/>
                                </a:xfrm>
                                <a:solidFill>
                                  <a:schemeClr val="bg1"/>
                                </a:solidFill>
                              </wpg:grpSpPr>
                              <wps:wsp>
                                <wps:cNvPr id="56" name="Freeform 56"/>
                                <wps:cNvSpPr>
                                  <a:spLocks/>
                                </wps:cNvSpPr>
                                <wps:spPr bwMode="auto">
                                  <a:xfrm>
                                    <a:off x="1501775" y="0"/>
                                    <a:ext cx="2827338" cy="2835275"/>
                                  </a:xfrm>
                                  <a:custGeom>
                                    <a:avLst/>
                                    <a:gdLst>
                                      <a:gd name="T0" fmla="*/ 4 w 1781"/>
                                      <a:gd name="T1" fmla="*/ 1786 h 1786"/>
                                      <a:gd name="T2" fmla="*/ 0 w 1781"/>
                                      <a:gd name="T3" fmla="*/ 1782 h 1786"/>
                                      <a:gd name="T4" fmla="*/ 1776 w 1781"/>
                                      <a:gd name="T5" fmla="*/ 0 h 1786"/>
                                      <a:gd name="T6" fmla="*/ 1781 w 1781"/>
                                      <a:gd name="T7" fmla="*/ 5 h 1786"/>
                                      <a:gd name="T8" fmla="*/ 4 w 1781"/>
                                      <a:gd name="T9" fmla="*/ 1786 h 1786"/>
                                    </a:gdLst>
                                    <a:ahLst/>
                                    <a:cxnLst>
                                      <a:cxn ang="0">
                                        <a:pos x="T0" y="T1"/>
                                      </a:cxn>
                                      <a:cxn ang="0">
                                        <a:pos x="T2" y="T3"/>
                                      </a:cxn>
                                      <a:cxn ang="0">
                                        <a:pos x="T4" y="T5"/>
                                      </a:cxn>
                                      <a:cxn ang="0">
                                        <a:pos x="T6" y="T7"/>
                                      </a:cxn>
                                      <a:cxn ang="0">
                                        <a:pos x="T8" y="T9"/>
                                      </a:cxn>
                                    </a:cxnLst>
                                    <a:rect l="0" t="0" r="r" b="b"/>
                                    <a:pathLst>
                                      <a:path w="1781" h="1786">
                                        <a:moveTo>
                                          <a:pt x="4" y="1786"/>
                                        </a:moveTo>
                                        <a:lnTo>
                                          <a:pt x="0" y="1782"/>
                                        </a:lnTo>
                                        <a:lnTo>
                                          <a:pt x="1776" y="0"/>
                                        </a:lnTo>
                                        <a:lnTo>
                                          <a:pt x="1781" y="5"/>
                                        </a:lnTo>
                                        <a:lnTo>
                                          <a:pt x="4" y="178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57" name="Freeform 57"/>
                                <wps:cNvSpPr>
                                  <a:spLocks/>
                                </wps:cNvSpPr>
                                <wps:spPr bwMode="auto">
                                  <a:xfrm>
                                    <a:off x="782637" y="227013"/>
                                    <a:ext cx="3546475" cy="3546475"/>
                                  </a:xfrm>
                                  <a:custGeom>
                                    <a:avLst/>
                                    <a:gdLst>
                                      <a:gd name="T0" fmla="*/ 5 w 2234"/>
                                      <a:gd name="T1" fmla="*/ 2234 h 2234"/>
                                      <a:gd name="T2" fmla="*/ 0 w 2234"/>
                                      <a:gd name="T3" fmla="*/ 2229 h 2234"/>
                                      <a:gd name="T4" fmla="*/ 2229 w 2234"/>
                                      <a:gd name="T5" fmla="*/ 0 h 2234"/>
                                      <a:gd name="T6" fmla="*/ 2234 w 2234"/>
                                      <a:gd name="T7" fmla="*/ 5 h 2234"/>
                                      <a:gd name="T8" fmla="*/ 5 w 2234"/>
                                      <a:gd name="T9" fmla="*/ 2234 h 2234"/>
                                    </a:gdLst>
                                    <a:ahLst/>
                                    <a:cxnLst>
                                      <a:cxn ang="0">
                                        <a:pos x="T0" y="T1"/>
                                      </a:cxn>
                                      <a:cxn ang="0">
                                        <a:pos x="T2" y="T3"/>
                                      </a:cxn>
                                      <a:cxn ang="0">
                                        <a:pos x="T4" y="T5"/>
                                      </a:cxn>
                                      <a:cxn ang="0">
                                        <a:pos x="T6" y="T7"/>
                                      </a:cxn>
                                      <a:cxn ang="0">
                                        <a:pos x="T8" y="T9"/>
                                      </a:cxn>
                                    </a:cxnLst>
                                    <a:rect l="0" t="0" r="r" b="b"/>
                                    <a:pathLst>
                                      <a:path w="2234" h="2234">
                                        <a:moveTo>
                                          <a:pt x="5" y="2234"/>
                                        </a:moveTo>
                                        <a:lnTo>
                                          <a:pt x="0" y="2229"/>
                                        </a:lnTo>
                                        <a:lnTo>
                                          <a:pt x="2229" y="0"/>
                                        </a:lnTo>
                                        <a:lnTo>
                                          <a:pt x="2234" y="5"/>
                                        </a:lnTo>
                                        <a:lnTo>
                                          <a:pt x="5" y="2234"/>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58" name="Freeform 58"/>
                                <wps:cNvSpPr>
                                  <a:spLocks/>
                                </wps:cNvSpPr>
                                <wps:spPr bwMode="auto">
                                  <a:xfrm>
                                    <a:off x="841375" y="109538"/>
                                    <a:ext cx="3487738" cy="3487738"/>
                                  </a:xfrm>
                                  <a:custGeom>
                                    <a:avLst/>
                                    <a:gdLst>
                                      <a:gd name="T0" fmla="*/ 9 w 2197"/>
                                      <a:gd name="T1" fmla="*/ 2197 h 2197"/>
                                      <a:gd name="T2" fmla="*/ 0 w 2197"/>
                                      <a:gd name="T3" fmla="*/ 2193 h 2197"/>
                                      <a:gd name="T4" fmla="*/ 2188 w 2197"/>
                                      <a:gd name="T5" fmla="*/ 0 h 2197"/>
                                      <a:gd name="T6" fmla="*/ 2197 w 2197"/>
                                      <a:gd name="T7" fmla="*/ 10 h 2197"/>
                                      <a:gd name="T8" fmla="*/ 9 w 2197"/>
                                      <a:gd name="T9" fmla="*/ 2197 h 2197"/>
                                    </a:gdLst>
                                    <a:ahLst/>
                                    <a:cxnLst>
                                      <a:cxn ang="0">
                                        <a:pos x="T0" y="T1"/>
                                      </a:cxn>
                                      <a:cxn ang="0">
                                        <a:pos x="T2" y="T3"/>
                                      </a:cxn>
                                      <a:cxn ang="0">
                                        <a:pos x="T4" y="T5"/>
                                      </a:cxn>
                                      <a:cxn ang="0">
                                        <a:pos x="T6" y="T7"/>
                                      </a:cxn>
                                      <a:cxn ang="0">
                                        <a:pos x="T8" y="T9"/>
                                      </a:cxn>
                                    </a:cxnLst>
                                    <a:rect l="0" t="0" r="r" b="b"/>
                                    <a:pathLst>
                                      <a:path w="2197" h="2197">
                                        <a:moveTo>
                                          <a:pt x="9" y="2197"/>
                                        </a:moveTo>
                                        <a:lnTo>
                                          <a:pt x="0" y="2193"/>
                                        </a:lnTo>
                                        <a:lnTo>
                                          <a:pt x="2188" y="0"/>
                                        </a:lnTo>
                                        <a:lnTo>
                                          <a:pt x="2197" y="10"/>
                                        </a:lnTo>
                                        <a:lnTo>
                                          <a:pt x="9" y="2197"/>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59" name="Freeform 59"/>
                                <wps:cNvSpPr>
                                  <a:spLocks/>
                                </wps:cNvSpPr>
                                <wps:spPr bwMode="auto">
                                  <a:xfrm>
                                    <a:off x="1216025" y="498475"/>
                                    <a:ext cx="3113088" cy="3121025"/>
                                  </a:xfrm>
                                  <a:custGeom>
                                    <a:avLst/>
                                    <a:gdLst>
                                      <a:gd name="T0" fmla="*/ 9 w 1961"/>
                                      <a:gd name="T1" fmla="*/ 1966 h 1966"/>
                                      <a:gd name="T2" fmla="*/ 0 w 1961"/>
                                      <a:gd name="T3" fmla="*/ 1957 h 1966"/>
                                      <a:gd name="T4" fmla="*/ 1952 w 1961"/>
                                      <a:gd name="T5" fmla="*/ 0 h 1966"/>
                                      <a:gd name="T6" fmla="*/ 1961 w 1961"/>
                                      <a:gd name="T7" fmla="*/ 9 h 1966"/>
                                      <a:gd name="T8" fmla="*/ 9 w 1961"/>
                                      <a:gd name="T9" fmla="*/ 1966 h 1966"/>
                                    </a:gdLst>
                                    <a:ahLst/>
                                    <a:cxnLst>
                                      <a:cxn ang="0">
                                        <a:pos x="T0" y="T1"/>
                                      </a:cxn>
                                      <a:cxn ang="0">
                                        <a:pos x="T2" y="T3"/>
                                      </a:cxn>
                                      <a:cxn ang="0">
                                        <a:pos x="T4" y="T5"/>
                                      </a:cxn>
                                      <a:cxn ang="0">
                                        <a:pos x="T6" y="T7"/>
                                      </a:cxn>
                                      <a:cxn ang="0">
                                        <a:pos x="T8" y="T9"/>
                                      </a:cxn>
                                    </a:cxnLst>
                                    <a:rect l="0" t="0" r="r" b="b"/>
                                    <a:pathLst>
                                      <a:path w="1961" h="1966">
                                        <a:moveTo>
                                          <a:pt x="9" y="1966"/>
                                        </a:moveTo>
                                        <a:lnTo>
                                          <a:pt x="0" y="1957"/>
                                        </a:lnTo>
                                        <a:lnTo>
                                          <a:pt x="1952" y="0"/>
                                        </a:lnTo>
                                        <a:lnTo>
                                          <a:pt x="1961" y="9"/>
                                        </a:lnTo>
                                        <a:lnTo>
                                          <a:pt x="9" y="196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0" name="Freeform 60"/>
                                <wps:cNvSpPr>
                                  <a:spLocks/>
                                </wps:cNvSpPr>
                                <wps:spPr bwMode="auto">
                                  <a:xfrm>
                                    <a:off x="0" y="153988"/>
                                    <a:ext cx="4329113" cy="4337050"/>
                                  </a:xfrm>
                                  <a:custGeom>
                                    <a:avLst/>
                                    <a:gdLst>
                                      <a:gd name="T0" fmla="*/ 0 w 2727"/>
                                      <a:gd name="T1" fmla="*/ 2732 h 2732"/>
                                      <a:gd name="T2" fmla="*/ 0 w 2727"/>
                                      <a:gd name="T3" fmla="*/ 2728 h 2732"/>
                                      <a:gd name="T4" fmla="*/ 2722 w 2727"/>
                                      <a:gd name="T5" fmla="*/ 0 h 2732"/>
                                      <a:gd name="T6" fmla="*/ 2727 w 2727"/>
                                      <a:gd name="T7" fmla="*/ 5 h 2732"/>
                                      <a:gd name="T8" fmla="*/ 0 w 2727"/>
                                      <a:gd name="T9" fmla="*/ 2732 h 2732"/>
                                    </a:gdLst>
                                    <a:ahLst/>
                                    <a:cxnLst>
                                      <a:cxn ang="0">
                                        <a:pos x="T0" y="T1"/>
                                      </a:cxn>
                                      <a:cxn ang="0">
                                        <a:pos x="T2" y="T3"/>
                                      </a:cxn>
                                      <a:cxn ang="0">
                                        <a:pos x="T4" y="T5"/>
                                      </a:cxn>
                                      <a:cxn ang="0">
                                        <a:pos x="T6" y="T7"/>
                                      </a:cxn>
                                      <a:cxn ang="0">
                                        <a:pos x="T8" y="T9"/>
                                      </a:cxn>
                                    </a:cxnLst>
                                    <a:rect l="0" t="0" r="r" b="b"/>
                                    <a:pathLst>
                                      <a:path w="2727" h="2732">
                                        <a:moveTo>
                                          <a:pt x="0" y="2732"/>
                                        </a:moveTo>
                                        <a:lnTo>
                                          <a:pt x="0" y="2728"/>
                                        </a:lnTo>
                                        <a:lnTo>
                                          <a:pt x="2722" y="0"/>
                                        </a:lnTo>
                                        <a:lnTo>
                                          <a:pt x="2727" y="5"/>
                                        </a:lnTo>
                                        <a:lnTo>
                                          <a:pt x="0" y="2732"/>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grpSp>
                          </wpg:grpSp>
                          <wps:wsp>
                            <wps:cNvPr id="61" name="Text Box 61"/>
                            <wps:cNvSpPr txBox="1"/>
                            <wps:spPr>
                              <a:xfrm>
                                <a:off x="9518" y="4838700"/>
                                <a:ext cx="6843395" cy="378975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FFFFFF" w:themeColor="background1"/>
                                      <w:sz w:val="64"/>
                                      <w:szCs w:val="64"/>
                                    </w:rPr>
                                    <w:alias w:val="Title"/>
                                    <w:tag w:val=""/>
                                    <w:id w:val="1841046763"/>
                                    <w:dataBinding w:prefixMappings="xmlns:ns0='http://purl.org/dc/elements/1.1/' xmlns:ns1='http://schemas.openxmlformats.org/package/2006/metadata/core-properties' " w:xpath="/ns1:coreProperties[1]/ns0:title[1]" w:storeItemID="{6C3C8BC8-F283-45AE-878A-BAB7291924A1}"/>
                                    <w:text/>
                                  </w:sdtPr>
                                  <w:sdtEndPr/>
                                  <w:sdtContent>
                                    <w:p w14:paraId="2127944F" w14:textId="6489B33E" w:rsidR="00DE685D" w:rsidRDefault="00DE685D">
                                      <w:pPr>
                                        <w:pStyle w:val="NoSpacing"/>
                                        <w:rPr>
                                          <w:rFonts w:asciiTheme="majorHAnsi" w:eastAsiaTheme="majorEastAsia" w:hAnsiTheme="majorHAnsi" w:cstheme="majorBidi"/>
                                          <w:caps/>
                                          <w:color w:val="FFFFFF" w:themeColor="background1"/>
                                          <w:sz w:val="64"/>
                                          <w:szCs w:val="64"/>
                                        </w:rPr>
                                      </w:pPr>
                                      <w:r>
                                        <w:rPr>
                                          <w:rFonts w:asciiTheme="majorHAnsi" w:eastAsiaTheme="majorEastAsia" w:hAnsiTheme="majorHAnsi" w:cstheme="majorBidi"/>
                                          <w:caps/>
                                          <w:color w:val="FFFFFF" w:themeColor="background1"/>
                                          <w:sz w:val="64"/>
                                          <w:szCs w:val="64"/>
                                        </w:rPr>
                                        <w:t>assessment 2: Team project</w:t>
                                      </w:r>
                                    </w:p>
                                  </w:sdtContent>
                                </w:sdt>
                                <w:sdt>
                                  <w:sdtPr>
                                    <w:rPr>
                                      <w:color w:val="4472C4" w:themeColor="accent1"/>
                                      <w:sz w:val="36"/>
                                      <w:szCs w:val="36"/>
                                    </w:rPr>
                                    <w:alias w:val="Subtitle"/>
                                    <w:tag w:val=""/>
                                    <w:id w:val="-1686441493"/>
                                    <w:dataBinding w:prefixMappings="xmlns:ns0='http://purl.org/dc/elements/1.1/' xmlns:ns1='http://schemas.openxmlformats.org/package/2006/metadata/core-properties' " w:xpath="/ns1:coreProperties[1]/ns0:subject[1]" w:storeItemID="{6C3C8BC8-F283-45AE-878A-BAB7291924A1}"/>
                                    <w:text/>
                                  </w:sdtPr>
                                  <w:sdtEndPr/>
                                  <w:sdtContent>
                                    <w:p w14:paraId="06715393" w14:textId="625F6876" w:rsidR="00DE685D" w:rsidRDefault="00DE685D">
                                      <w:pPr>
                                        <w:pStyle w:val="NoSpacing"/>
                                        <w:spacing w:before="120"/>
                                        <w:rPr>
                                          <w:color w:val="4472C4" w:themeColor="accent1"/>
                                          <w:sz w:val="36"/>
                                          <w:szCs w:val="36"/>
                                        </w:rPr>
                                      </w:pPr>
                                      <w:r>
                                        <w:rPr>
                                          <w:color w:val="4472C4" w:themeColor="accent1"/>
                                          <w:sz w:val="36"/>
                                          <w:szCs w:val="36"/>
                                        </w:rPr>
                                        <w:t>COSC2196 – Introduction to Information Technology A2</w:t>
                                      </w:r>
                                    </w:p>
                                  </w:sdtContent>
                                </w:sdt>
                              </w:txbxContent>
                            </wps:txbx>
                            <wps:bodyPr rot="0" spcFirstLastPara="0" vertOverflow="overflow" horzOverflow="overflow" vert="horz" wrap="square" lIns="6858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74047913" id="Group 48" o:spid="_x0000_s1026" style="position:absolute;left:0;text-align:left;margin-left:0;margin-top:0;width:540pt;height:10in;z-index:-251658240;mso-width-percent:882;mso-height-percent:909;mso-position-horizontal:center;mso-position-horizontal-relative:page;mso-position-vertical:center;mso-position-vertical-relative:page;mso-width-percent:882;mso-height-percent:909"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">
                    <v:group id="Group 49" o:spid="_x0000_s1027" style="position:absolute;width:68580;height:91440" coordsize="6858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">
                      <v:rect id="Rectangle 54" o:spid="_x0000_s1028" style="position:absolute;width:68580;height:9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" fillcolor="#485870 [3122]" stroked="f" strokeweight="1pt">
                        <v:fill color2="#3d4b5f [2882]" angle="348" colors="0 #88acbb;6554f #88acbb" focus="100%" type="gradient"/>
                        <v:textbox inset="54pt,54pt,1in,5in">
                          <w:txbxContent>
                            <w:p w14:paraId="088A5AD6" w14:textId="153F5CDB" w:rsidR="00DE685D" w:rsidRDefault="00DE685D">
                              <w:pPr>
                                <w:pStyle w:val="NoSpacing"/>
                                <w:rPr>
                                  <w:color w:val="FFFFFF" w:themeColor="background1"/>
                                  <w:sz w:val="48"/>
                                  <w:szCs w:val="48"/>
                                </w:rPr>
                              </w:pPr>
                            </w:p>
                          </w:txbxContent>
                        </v:textbox>
                      </v:rect>
                      <v:group id="Group 2" o:spid="_x0000_s1029" style="position:absolute;left:25241;width:43291;height:44910" coordsize="43291,44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">
                        <v:shape id="Freeform 56" o:spid="_x0000_s1030" style="position:absolute;left:15017;width:28274;height:28352;visibility:visible;mso-wrap-style:square;v-text-anchor:top" coordsize="1781,1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" path="m4,1786l,1782,1776,r5,5l4,1786xe" filled="f" stroked="f">
                          <v:path arrowok="t" o:connecttype="custom" o:connectlocs="6350,2835275;0,2828925;2819400,0;2827338,7938;6350,2835275" o:connectangles="0,0,0,0,0"/>
                        </v:shape>
                        <v:shape id="Freeform 57" o:spid="_x0000_s1031" style="position:absolute;left:7826;top:2270;width:35465;height:35464;visibility:visible;mso-wrap-style:square;v-text-anchor:top" coordsize="2234,2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" path="m5,2234l,2229,2229,r5,5l5,2234xe" filled="f" stroked="f">
                          <v:path arrowok="t" o:connecttype="custom" o:connectlocs="7938,3546475;0,3538538;3538538,0;3546475,7938;7938,3546475" o:connectangles="0,0,0,0,0"/>
                        </v:shape>
                        <v:shape id="Freeform 58" o:spid="_x0000_s1032" style="position:absolute;left:8413;top:1095;width:34878;height:34877;visibility:visible;mso-wrap-style:square;v-text-anchor:top" coordsize="2197,2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" path="m9,2197l,2193,2188,r9,10l9,2197xe" filled="f" stroked="f">
                          <v:path arrowok="t" o:connecttype="custom" o:connectlocs="14288,3487738;0,3481388;3473450,0;3487738,15875;14288,3487738" o:connectangles="0,0,0,0,0"/>
                        </v:shape>
                        <v:shape id="Freeform 59" o:spid="_x0000_s1033" style="position:absolute;left:12160;top:4984;width:31131;height:31211;visibility:visible;mso-wrap-style:square;v-text-anchor:top" coordsize="1961,1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" path="m9,1966l,1957,1952,r9,9l9,1966xe" filled="f" stroked="f">
                          <v:path arrowok="t" o:connecttype="custom" o:connectlocs="14288,3121025;0,3106738;3098800,0;3113088,14288;14288,3121025" o:connectangles="0,0,0,0,0"/>
                        </v:shape>
                        <v:shape id="Freeform 60" o:spid="_x0000_s1034" style="position:absolute;top:1539;width:43291;height:43371;visibility:visible;mso-wrap-style:square;v-text-anchor:top" coordsize="2727,2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" path="m,2732r,-4l2722,r5,5l,2732xe" filled="f" stroked="f">
                          <v:path arrowok="t" o:connecttype="custom" o:connectlocs="0,4337050;0,4330700;4321175,0;4329113,7938;0,4337050" o:connectangles="0,0,0,0,0"/>
                        </v:shape>
                      </v:group>
                    </v:group>
                    <v:shapetype id="_x0000_t202" coordsize="21600,21600" o:spt="202" path="m,l,21600r21600,l21600,xe">
                      <v:stroke joinstyle="miter"/>
                      <v:path gradientshapeok="t" o:connecttype="rect"/>
                    </v:shapetype>
                    <v:shape id="Text Box 61" o:spid="_x0000_s1035" type="#_x0000_t202" style="position:absolute;left:95;top:48387;width:68434;height:3789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" filled="f" stroked="f" strokeweight=".5pt">
                      <v:textbox inset="54pt,0,1in,0">
                        <w:txbxContent>
                          <w:sdt>
                            <w:sdtPr>
                              <w:rPr>
                                <w:rFonts w:asciiTheme="majorHAnsi" w:eastAsiaTheme="majorEastAsia" w:hAnsiTheme="majorHAnsi" w:cstheme="majorBidi"/>
                                <w:caps/>
                                <w:color w:val="FFFFFF" w:themeColor="background1"/>
                                <w:sz w:val="64"/>
                                <w:szCs w:val="64"/>
                              </w:rPr>
                              <w:alias w:val="Title"/>
                              <w:tag w:val=""/>
                              <w:id w:val="1841046763"/>
                              <w:dataBinding w:prefixMappings="xmlns:ns0='http://purl.org/dc/elements/1.1/' xmlns:ns1='http://schemas.openxmlformats.org/package/2006/metadata/core-properties' " w:xpath="/ns1:coreProperties[1]/ns0:title[1]" w:storeItemID="{6C3C8BC8-F283-45AE-878A-BAB7291924A1}"/>
                              <w:text/>
                            </w:sdtPr>
                            <w:sdtEndPr/>
                            <w:sdtContent>
                              <w:p w14:paraId="2127944F" w14:textId="6489B33E" w:rsidR="00DE685D" w:rsidRDefault="00DE685D">
                                <w:pPr>
                                  <w:pStyle w:val="NoSpacing"/>
                                  <w:rPr>
                                    <w:rFonts w:asciiTheme="majorHAnsi" w:eastAsiaTheme="majorEastAsia" w:hAnsiTheme="majorHAnsi" w:cstheme="majorBidi"/>
                                    <w:caps/>
                                    <w:color w:val="FFFFFF" w:themeColor="background1"/>
                                    <w:sz w:val="64"/>
                                    <w:szCs w:val="64"/>
                                  </w:rPr>
                                </w:pPr>
                                <w:r>
                                  <w:rPr>
                                    <w:rFonts w:asciiTheme="majorHAnsi" w:eastAsiaTheme="majorEastAsia" w:hAnsiTheme="majorHAnsi" w:cstheme="majorBidi"/>
                                    <w:caps/>
                                    <w:color w:val="FFFFFF" w:themeColor="background1"/>
                                    <w:sz w:val="64"/>
                                    <w:szCs w:val="64"/>
                                  </w:rPr>
                                  <w:t>assessment 2: Team project</w:t>
                                </w:r>
                              </w:p>
                            </w:sdtContent>
                          </w:sdt>
                          <w:sdt>
                            <w:sdtPr>
                              <w:rPr>
                                <w:color w:val="4472C4" w:themeColor="accent1"/>
                                <w:sz w:val="36"/>
                                <w:szCs w:val="36"/>
                              </w:rPr>
                              <w:alias w:val="Subtitle"/>
                              <w:tag w:val=""/>
                              <w:id w:val="-1686441493"/>
                              <w:dataBinding w:prefixMappings="xmlns:ns0='http://purl.org/dc/elements/1.1/' xmlns:ns1='http://schemas.openxmlformats.org/package/2006/metadata/core-properties' " w:xpath="/ns1:coreProperties[1]/ns0:subject[1]" w:storeItemID="{6C3C8BC8-F283-45AE-878A-BAB7291924A1}"/>
                              <w:text/>
                            </w:sdtPr>
                            <w:sdtEndPr/>
                            <w:sdtContent>
                              <w:p w14:paraId="06715393" w14:textId="625F6876" w:rsidR="00DE685D" w:rsidRDefault="00DE685D">
                                <w:pPr>
                                  <w:pStyle w:val="NoSpacing"/>
                                  <w:spacing w:before="120"/>
                                  <w:rPr>
                                    <w:color w:val="4472C4" w:themeColor="accent1"/>
                                    <w:sz w:val="36"/>
                                    <w:szCs w:val="36"/>
                                  </w:rPr>
                                </w:pPr>
                                <w:r>
                                  <w:rPr>
                                    <w:color w:val="4472C4" w:themeColor="accent1"/>
                                    <w:sz w:val="36"/>
                                    <w:szCs w:val="36"/>
                                  </w:rPr>
                                  <w:t>COSC2196 – Introduction to Information Technology A2</w:t>
                                </w:r>
                              </w:p>
                            </w:sdtContent>
                          </w:sdt>
                        </w:txbxContent>
                      </v:textbox>
                    </v:shape>
                    <w10:wrap anchorx="page" anchory="page"/>
                  </v:group>
                </w:pict>
              </mc:Fallback>
            </mc:AlternateContent>
          </w:r>
        </w:p>
        <w:p w14:paraId="4517314F" w14:textId="76033200" w:rsidR="008B219F" w:rsidRPr="00E75EE2" w:rsidRDefault="008B219F" w:rsidP="00223476">
          <w:r w:rsidRPr="00E75EE2">
            <w:br w:type="page"/>
          </w:r>
        </w:p>
      </w:sdtContent>
    </w:sdt>
    <w:sdt>
      <w:sdtPr>
        <w:rPr>
          <w:rFonts w:asciiTheme="minorHAnsi" w:eastAsiaTheme="minorEastAsia" w:hAnsiTheme="minorHAnsi" w:cstheme="minorBidi"/>
          <w:color w:val="auto"/>
          <w:sz w:val="22"/>
          <w:szCs w:val="22"/>
        </w:rPr>
        <w:id w:val="-637492642"/>
        <w:docPartObj>
          <w:docPartGallery w:val="Table of Contents"/>
          <w:docPartUnique/>
        </w:docPartObj>
      </w:sdtPr>
      <w:sdtEndPr>
        <w:rPr>
          <w:noProof/>
          <w:sz w:val="24"/>
        </w:rPr>
      </w:sdtEndPr>
      <w:sdtContent>
        <w:p w14:paraId="3DEB3214" w14:textId="58B6845D" w:rsidR="00A07351" w:rsidRPr="00E75EE2" w:rsidRDefault="00A07351" w:rsidP="00223476">
          <w:pPr>
            <w:pStyle w:val="TOCHeading"/>
          </w:pPr>
          <w:r w:rsidRPr="00E75EE2">
            <w:t>Contents</w:t>
          </w:r>
        </w:p>
        <w:p w14:paraId="6BBACF9B" w14:textId="7C720C01" w:rsidR="00483772" w:rsidRDefault="00A07351">
          <w:pPr>
            <w:pStyle w:val="TOC1"/>
            <w:tabs>
              <w:tab w:val="right" w:leader="dot" w:pos="9350"/>
            </w:tabs>
            <w:rPr>
              <w:noProof/>
              <w:sz w:val="22"/>
              <w:lang w:eastAsia="en-AU"/>
            </w:rPr>
          </w:pPr>
          <w:r w:rsidRPr="00E75EE2">
            <w:fldChar w:fldCharType="begin"/>
          </w:r>
          <w:r w:rsidRPr="00E75EE2">
            <w:instrText xml:space="preserve"> TOC \o "1-3" \h \z \u </w:instrText>
          </w:r>
          <w:r w:rsidRPr="00E75EE2">
            <w:fldChar w:fldCharType="separate"/>
          </w:r>
          <w:hyperlink w:anchor="_Toc37949062" w:history="1">
            <w:r w:rsidR="00483772" w:rsidRPr="004766E5">
              <w:rPr>
                <w:rStyle w:val="Hyperlink"/>
                <w:noProof/>
              </w:rPr>
              <w:t>Team25 - Profile</w:t>
            </w:r>
            <w:r w:rsidR="00483772">
              <w:rPr>
                <w:noProof/>
                <w:webHidden/>
              </w:rPr>
              <w:tab/>
            </w:r>
            <w:r w:rsidR="00483772">
              <w:rPr>
                <w:noProof/>
                <w:webHidden/>
              </w:rPr>
              <w:fldChar w:fldCharType="begin"/>
            </w:r>
            <w:r w:rsidR="00483772">
              <w:rPr>
                <w:noProof/>
                <w:webHidden/>
              </w:rPr>
              <w:instrText xml:space="preserve"> PAGEREF _Toc37949062 \h </w:instrText>
            </w:r>
            <w:r w:rsidR="00483772">
              <w:rPr>
                <w:noProof/>
                <w:webHidden/>
              </w:rPr>
            </w:r>
            <w:r w:rsidR="00483772">
              <w:rPr>
                <w:noProof/>
                <w:webHidden/>
              </w:rPr>
              <w:fldChar w:fldCharType="separate"/>
            </w:r>
            <w:r w:rsidR="00483772">
              <w:rPr>
                <w:noProof/>
                <w:webHidden/>
              </w:rPr>
              <w:t>3</w:t>
            </w:r>
            <w:r w:rsidR="00483772">
              <w:rPr>
                <w:noProof/>
                <w:webHidden/>
              </w:rPr>
              <w:fldChar w:fldCharType="end"/>
            </w:r>
          </w:hyperlink>
        </w:p>
        <w:p w14:paraId="78BB6351" w14:textId="29B13CD8" w:rsidR="00483772" w:rsidRDefault="00040911">
          <w:pPr>
            <w:pStyle w:val="TOC2"/>
            <w:tabs>
              <w:tab w:val="right" w:leader="dot" w:pos="9350"/>
            </w:tabs>
            <w:rPr>
              <w:noProof/>
              <w:sz w:val="22"/>
              <w:lang w:eastAsia="en-AU"/>
            </w:rPr>
          </w:pPr>
          <w:hyperlink w:anchor="_Toc37949063" w:history="1">
            <w:r w:rsidR="00483772" w:rsidRPr="004766E5">
              <w:rPr>
                <w:rStyle w:val="Hyperlink"/>
                <w:noProof/>
              </w:rPr>
              <w:t>Team Name</w:t>
            </w:r>
            <w:r w:rsidR="00483772">
              <w:rPr>
                <w:noProof/>
                <w:webHidden/>
              </w:rPr>
              <w:tab/>
            </w:r>
            <w:r w:rsidR="00483772">
              <w:rPr>
                <w:noProof/>
                <w:webHidden/>
              </w:rPr>
              <w:fldChar w:fldCharType="begin"/>
            </w:r>
            <w:r w:rsidR="00483772">
              <w:rPr>
                <w:noProof/>
                <w:webHidden/>
              </w:rPr>
              <w:instrText xml:space="preserve"> PAGEREF _Toc37949063 \h </w:instrText>
            </w:r>
            <w:r w:rsidR="00483772">
              <w:rPr>
                <w:noProof/>
                <w:webHidden/>
              </w:rPr>
            </w:r>
            <w:r w:rsidR="00483772">
              <w:rPr>
                <w:noProof/>
                <w:webHidden/>
              </w:rPr>
              <w:fldChar w:fldCharType="separate"/>
            </w:r>
            <w:r w:rsidR="00483772">
              <w:rPr>
                <w:noProof/>
                <w:webHidden/>
              </w:rPr>
              <w:t>3</w:t>
            </w:r>
            <w:r w:rsidR="00483772">
              <w:rPr>
                <w:noProof/>
                <w:webHidden/>
              </w:rPr>
              <w:fldChar w:fldCharType="end"/>
            </w:r>
          </w:hyperlink>
        </w:p>
        <w:p w14:paraId="47DE1DED" w14:textId="5D2193B9" w:rsidR="00483772" w:rsidRDefault="00040911">
          <w:pPr>
            <w:pStyle w:val="TOC2"/>
            <w:tabs>
              <w:tab w:val="right" w:leader="dot" w:pos="9350"/>
            </w:tabs>
            <w:rPr>
              <w:noProof/>
              <w:sz w:val="22"/>
              <w:lang w:eastAsia="en-AU"/>
            </w:rPr>
          </w:pPr>
          <w:hyperlink w:anchor="_Toc37949064" w:history="1">
            <w:r w:rsidR="00483772" w:rsidRPr="004766E5">
              <w:rPr>
                <w:rStyle w:val="Hyperlink"/>
                <w:noProof/>
              </w:rPr>
              <w:t>Team25 Members</w:t>
            </w:r>
            <w:r w:rsidR="00483772">
              <w:rPr>
                <w:noProof/>
                <w:webHidden/>
              </w:rPr>
              <w:tab/>
            </w:r>
            <w:r w:rsidR="00483772">
              <w:rPr>
                <w:noProof/>
                <w:webHidden/>
              </w:rPr>
              <w:fldChar w:fldCharType="begin"/>
            </w:r>
            <w:r w:rsidR="00483772">
              <w:rPr>
                <w:noProof/>
                <w:webHidden/>
              </w:rPr>
              <w:instrText xml:space="preserve"> PAGEREF _Toc37949064 \h </w:instrText>
            </w:r>
            <w:r w:rsidR="00483772">
              <w:rPr>
                <w:noProof/>
                <w:webHidden/>
              </w:rPr>
            </w:r>
            <w:r w:rsidR="00483772">
              <w:rPr>
                <w:noProof/>
                <w:webHidden/>
              </w:rPr>
              <w:fldChar w:fldCharType="separate"/>
            </w:r>
            <w:r w:rsidR="00483772">
              <w:rPr>
                <w:noProof/>
                <w:webHidden/>
              </w:rPr>
              <w:t>3</w:t>
            </w:r>
            <w:r w:rsidR="00483772">
              <w:rPr>
                <w:noProof/>
                <w:webHidden/>
              </w:rPr>
              <w:fldChar w:fldCharType="end"/>
            </w:r>
          </w:hyperlink>
        </w:p>
        <w:p w14:paraId="2F2EDE8C" w14:textId="1AA4774F" w:rsidR="00483772" w:rsidRDefault="00040911">
          <w:pPr>
            <w:pStyle w:val="TOC3"/>
            <w:tabs>
              <w:tab w:val="right" w:leader="dot" w:pos="9350"/>
            </w:tabs>
            <w:rPr>
              <w:noProof/>
              <w:sz w:val="22"/>
              <w:lang w:eastAsia="en-AU"/>
            </w:rPr>
          </w:pPr>
          <w:hyperlink w:anchor="_Toc37949065" w:history="1">
            <w:r w:rsidR="00483772" w:rsidRPr="004766E5">
              <w:rPr>
                <w:rStyle w:val="Hyperlink"/>
                <w:noProof/>
              </w:rPr>
              <w:t>Niki Arrogante</w:t>
            </w:r>
            <w:r w:rsidR="00483772">
              <w:rPr>
                <w:noProof/>
                <w:webHidden/>
              </w:rPr>
              <w:tab/>
            </w:r>
            <w:r w:rsidR="00483772">
              <w:rPr>
                <w:noProof/>
                <w:webHidden/>
              </w:rPr>
              <w:fldChar w:fldCharType="begin"/>
            </w:r>
            <w:r w:rsidR="00483772">
              <w:rPr>
                <w:noProof/>
                <w:webHidden/>
              </w:rPr>
              <w:instrText xml:space="preserve"> PAGEREF _Toc37949065 \h </w:instrText>
            </w:r>
            <w:r w:rsidR="00483772">
              <w:rPr>
                <w:noProof/>
                <w:webHidden/>
              </w:rPr>
            </w:r>
            <w:r w:rsidR="00483772">
              <w:rPr>
                <w:noProof/>
                <w:webHidden/>
              </w:rPr>
              <w:fldChar w:fldCharType="separate"/>
            </w:r>
            <w:r w:rsidR="00483772">
              <w:rPr>
                <w:noProof/>
                <w:webHidden/>
              </w:rPr>
              <w:t>3</w:t>
            </w:r>
            <w:r w:rsidR="00483772">
              <w:rPr>
                <w:noProof/>
                <w:webHidden/>
              </w:rPr>
              <w:fldChar w:fldCharType="end"/>
            </w:r>
          </w:hyperlink>
        </w:p>
        <w:p w14:paraId="341C6558" w14:textId="160D163E" w:rsidR="00483772" w:rsidRDefault="00040911">
          <w:pPr>
            <w:pStyle w:val="TOC3"/>
            <w:tabs>
              <w:tab w:val="right" w:leader="dot" w:pos="9350"/>
            </w:tabs>
            <w:rPr>
              <w:noProof/>
              <w:sz w:val="22"/>
              <w:lang w:eastAsia="en-AU"/>
            </w:rPr>
          </w:pPr>
          <w:hyperlink w:anchor="_Toc37949066" w:history="1">
            <w:r w:rsidR="00483772" w:rsidRPr="004766E5">
              <w:rPr>
                <w:rStyle w:val="Hyperlink"/>
                <w:noProof/>
              </w:rPr>
              <w:t>Tamara Brice</w:t>
            </w:r>
            <w:r w:rsidR="00483772">
              <w:rPr>
                <w:noProof/>
                <w:webHidden/>
              </w:rPr>
              <w:tab/>
            </w:r>
            <w:r w:rsidR="00483772">
              <w:rPr>
                <w:noProof/>
                <w:webHidden/>
              </w:rPr>
              <w:fldChar w:fldCharType="begin"/>
            </w:r>
            <w:r w:rsidR="00483772">
              <w:rPr>
                <w:noProof/>
                <w:webHidden/>
              </w:rPr>
              <w:instrText xml:space="preserve"> PAGEREF _Toc37949066 \h </w:instrText>
            </w:r>
            <w:r w:rsidR="00483772">
              <w:rPr>
                <w:noProof/>
                <w:webHidden/>
              </w:rPr>
            </w:r>
            <w:r w:rsidR="00483772">
              <w:rPr>
                <w:noProof/>
                <w:webHidden/>
              </w:rPr>
              <w:fldChar w:fldCharType="separate"/>
            </w:r>
            <w:r w:rsidR="00483772">
              <w:rPr>
                <w:noProof/>
                <w:webHidden/>
              </w:rPr>
              <w:t>5</w:t>
            </w:r>
            <w:r w:rsidR="00483772">
              <w:rPr>
                <w:noProof/>
                <w:webHidden/>
              </w:rPr>
              <w:fldChar w:fldCharType="end"/>
            </w:r>
          </w:hyperlink>
        </w:p>
        <w:p w14:paraId="4068BB8F" w14:textId="2B0B0279" w:rsidR="00483772" w:rsidRDefault="00040911">
          <w:pPr>
            <w:pStyle w:val="TOC3"/>
            <w:tabs>
              <w:tab w:val="right" w:leader="dot" w:pos="9350"/>
            </w:tabs>
            <w:rPr>
              <w:noProof/>
              <w:sz w:val="22"/>
              <w:lang w:eastAsia="en-AU"/>
            </w:rPr>
          </w:pPr>
          <w:hyperlink w:anchor="_Toc37949067" w:history="1">
            <w:r w:rsidR="00483772" w:rsidRPr="004766E5">
              <w:rPr>
                <w:rStyle w:val="Hyperlink"/>
                <w:noProof/>
              </w:rPr>
              <w:t>Debborah Bryce</w:t>
            </w:r>
            <w:r w:rsidR="00483772">
              <w:rPr>
                <w:noProof/>
                <w:webHidden/>
              </w:rPr>
              <w:tab/>
            </w:r>
            <w:r w:rsidR="00483772">
              <w:rPr>
                <w:noProof/>
                <w:webHidden/>
              </w:rPr>
              <w:fldChar w:fldCharType="begin"/>
            </w:r>
            <w:r w:rsidR="00483772">
              <w:rPr>
                <w:noProof/>
                <w:webHidden/>
              </w:rPr>
              <w:instrText xml:space="preserve"> PAGEREF _Toc37949067 \h </w:instrText>
            </w:r>
            <w:r w:rsidR="00483772">
              <w:rPr>
                <w:noProof/>
                <w:webHidden/>
              </w:rPr>
            </w:r>
            <w:r w:rsidR="00483772">
              <w:rPr>
                <w:noProof/>
                <w:webHidden/>
              </w:rPr>
              <w:fldChar w:fldCharType="separate"/>
            </w:r>
            <w:r w:rsidR="00483772">
              <w:rPr>
                <w:noProof/>
                <w:webHidden/>
              </w:rPr>
              <w:t>7</w:t>
            </w:r>
            <w:r w:rsidR="00483772">
              <w:rPr>
                <w:noProof/>
                <w:webHidden/>
              </w:rPr>
              <w:fldChar w:fldCharType="end"/>
            </w:r>
          </w:hyperlink>
        </w:p>
        <w:p w14:paraId="0CF02795" w14:textId="677748A9" w:rsidR="00483772" w:rsidRDefault="00040911">
          <w:pPr>
            <w:pStyle w:val="TOC3"/>
            <w:tabs>
              <w:tab w:val="right" w:leader="dot" w:pos="9350"/>
            </w:tabs>
            <w:rPr>
              <w:noProof/>
              <w:sz w:val="22"/>
              <w:lang w:eastAsia="en-AU"/>
            </w:rPr>
          </w:pPr>
          <w:hyperlink w:anchor="_Toc37949068" w:history="1">
            <w:r w:rsidR="00483772" w:rsidRPr="004766E5">
              <w:rPr>
                <w:rStyle w:val="Hyperlink"/>
                <w:noProof/>
              </w:rPr>
              <w:t>Samuel Claydon</w:t>
            </w:r>
            <w:r w:rsidR="00483772">
              <w:rPr>
                <w:noProof/>
                <w:webHidden/>
              </w:rPr>
              <w:tab/>
            </w:r>
            <w:r w:rsidR="00483772">
              <w:rPr>
                <w:noProof/>
                <w:webHidden/>
              </w:rPr>
              <w:fldChar w:fldCharType="begin"/>
            </w:r>
            <w:r w:rsidR="00483772">
              <w:rPr>
                <w:noProof/>
                <w:webHidden/>
              </w:rPr>
              <w:instrText xml:space="preserve"> PAGEREF _Toc37949068 \h </w:instrText>
            </w:r>
            <w:r w:rsidR="00483772">
              <w:rPr>
                <w:noProof/>
                <w:webHidden/>
              </w:rPr>
            </w:r>
            <w:r w:rsidR="00483772">
              <w:rPr>
                <w:noProof/>
                <w:webHidden/>
              </w:rPr>
              <w:fldChar w:fldCharType="separate"/>
            </w:r>
            <w:r w:rsidR="00483772">
              <w:rPr>
                <w:noProof/>
                <w:webHidden/>
              </w:rPr>
              <w:t>9</w:t>
            </w:r>
            <w:r w:rsidR="00483772">
              <w:rPr>
                <w:noProof/>
                <w:webHidden/>
              </w:rPr>
              <w:fldChar w:fldCharType="end"/>
            </w:r>
          </w:hyperlink>
        </w:p>
        <w:p w14:paraId="742B2F4E" w14:textId="7E75D057" w:rsidR="00483772" w:rsidRDefault="00040911">
          <w:pPr>
            <w:pStyle w:val="TOC3"/>
            <w:tabs>
              <w:tab w:val="right" w:leader="dot" w:pos="9350"/>
            </w:tabs>
            <w:rPr>
              <w:noProof/>
              <w:sz w:val="22"/>
              <w:lang w:eastAsia="en-AU"/>
            </w:rPr>
          </w:pPr>
          <w:hyperlink w:anchor="_Toc37949069" w:history="1">
            <w:r w:rsidR="00483772" w:rsidRPr="004766E5">
              <w:rPr>
                <w:rStyle w:val="Hyperlink"/>
                <w:noProof/>
              </w:rPr>
              <w:t>Caden Maxwell</w:t>
            </w:r>
            <w:r w:rsidR="00483772">
              <w:rPr>
                <w:noProof/>
                <w:webHidden/>
              </w:rPr>
              <w:tab/>
            </w:r>
            <w:r w:rsidR="00483772">
              <w:rPr>
                <w:noProof/>
                <w:webHidden/>
              </w:rPr>
              <w:fldChar w:fldCharType="begin"/>
            </w:r>
            <w:r w:rsidR="00483772">
              <w:rPr>
                <w:noProof/>
                <w:webHidden/>
              </w:rPr>
              <w:instrText xml:space="preserve"> PAGEREF _Toc37949069 \h </w:instrText>
            </w:r>
            <w:r w:rsidR="00483772">
              <w:rPr>
                <w:noProof/>
                <w:webHidden/>
              </w:rPr>
            </w:r>
            <w:r w:rsidR="00483772">
              <w:rPr>
                <w:noProof/>
                <w:webHidden/>
              </w:rPr>
              <w:fldChar w:fldCharType="separate"/>
            </w:r>
            <w:r w:rsidR="00483772">
              <w:rPr>
                <w:noProof/>
                <w:webHidden/>
              </w:rPr>
              <w:t>11</w:t>
            </w:r>
            <w:r w:rsidR="00483772">
              <w:rPr>
                <w:noProof/>
                <w:webHidden/>
              </w:rPr>
              <w:fldChar w:fldCharType="end"/>
            </w:r>
          </w:hyperlink>
        </w:p>
        <w:p w14:paraId="37C2BBAC" w14:textId="614305EF" w:rsidR="00483772" w:rsidRDefault="00040911">
          <w:pPr>
            <w:pStyle w:val="TOC3"/>
            <w:tabs>
              <w:tab w:val="right" w:leader="dot" w:pos="9350"/>
            </w:tabs>
            <w:rPr>
              <w:noProof/>
              <w:sz w:val="22"/>
              <w:lang w:eastAsia="en-AU"/>
            </w:rPr>
          </w:pPr>
          <w:hyperlink w:anchor="_Toc37949070" w:history="1">
            <w:r w:rsidR="00483772" w:rsidRPr="004766E5">
              <w:rPr>
                <w:rStyle w:val="Hyperlink"/>
                <w:noProof/>
              </w:rPr>
              <w:t>Jake Waterson</w:t>
            </w:r>
            <w:r w:rsidR="00483772">
              <w:rPr>
                <w:noProof/>
                <w:webHidden/>
              </w:rPr>
              <w:tab/>
            </w:r>
            <w:r w:rsidR="00483772">
              <w:rPr>
                <w:noProof/>
                <w:webHidden/>
              </w:rPr>
              <w:fldChar w:fldCharType="begin"/>
            </w:r>
            <w:r w:rsidR="00483772">
              <w:rPr>
                <w:noProof/>
                <w:webHidden/>
              </w:rPr>
              <w:instrText xml:space="preserve"> PAGEREF _Toc37949070 \h </w:instrText>
            </w:r>
            <w:r w:rsidR="00483772">
              <w:rPr>
                <w:noProof/>
                <w:webHidden/>
              </w:rPr>
            </w:r>
            <w:r w:rsidR="00483772">
              <w:rPr>
                <w:noProof/>
                <w:webHidden/>
              </w:rPr>
              <w:fldChar w:fldCharType="separate"/>
            </w:r>
            <w:r w:rsidR="00483772">
              <w:rPr>
                <w:noProof/>
                <w:webHidden/>
              </w:rPr>
              <w:t>13</w:t>
            </w:r>
            <w:r w:rsidR="00483772">
              <w:rPr>
                <w:noProof/>
                <w:webHidden/>
              </w:rPr>
              <w:fldChar w:fldCharType="end"/>
            </w:r>
          </w:hyperlink>
        </w:p>
        <w:p w14:paraId="44A68489" w14:textId="35967EDB" w:rsidR="00483772" w:rsidRDefault="00040911">
          <w:pPr>
            <w:pStyle w:val="TOC2"/>
            <w:tabs>
              <w:tab w:val="right" w:leader="dot" w:pos="9350"/>
            </w:tabs>
            <w:rPr>
              <w:noProof/>
              <w:sz w:val="22"/>
              <w:lang w:eastAsia="en-AU"/>
            </w:rPr>
          </w:pPr>
          <w:hyperlink w:anchor="_Toc37949071" w:history="1">
            <w:r w:rsidR="00483772" w:rsidRPr="004766E5">
              <w:rPr>
                <w:rStyle w:val="Hyperlink"/>
                <w:noProof/>
              </w:rPr>
              <w:t>Comparing Test Results</w:t>
            </w:r>
            <w:r w:rsidR="00483772">
              <w:rPr>
                <w:noProof/>
                <w:webHidden/>
              </w:rPr>
              <w:tab/>
            </w:r>
            <w:r w:rsidR="00483772">
              <w:rPr>
                <w:noProof/>
                <w:webHidden/>
              </w:rPr>
              <w:fldChar w:fldCharType="begin"/>
            </w:r>
            <w:r w:rsidR="00483772">
              <w:rPr>
                <w:noProof/>
                <w:webHidden/>
              </w:rPr>
              <w:instrText xml:space="preserve"> PAGEREF _Toc37949071 \h </w:instrText>
            </w:r>
            <w:r w:rsidR="00483772">
              <w:rPr>
                <w:noProof/>
                <w:webHidden/>
              </w:rPr>
            </w:r>
            <w:r w:rsidR="00483772">
              <w:rPr>
                <w:noProof/>
                <w:webHidden/>
              </w:rPr>
              <w:fldChar w:fldCharType="separate"/>
            </w:r>
            <w:r w:rsidR="00483772">
              <w:rPr>
                <w:noProof/>
                <w:webHidden/>
              </w:rPr>
              <w:t>16</w:t>
            </w:r>
            <w:r w:rsidR="00483772">
              <w:rPr>
                <w:noProof/>
                <w:webHidden/>
              </w:rPr>
              <w:fldChar w:fldCharType="end"/>
            </w:r>
          </w:hyperlink>
        </w:p>
        <w:p w14:paraId="43374772" w14:textId="1CC9E7FF" w:rsidR="00483772" w:rsidRDefault="00040911">
          <w:pPr>
            <w:pStyle w:val="TOC2"/>
            <w:tabs>
              <w:tab w:val="right" w:leader="dot" w:pos="9350"/>
            </w:tabs>
            <w:rPr>
              <w:noProof/>
              <w:sz w:val="22"/>
              <w:lang w:eastAsia="en-AU"/>
            </w:rPr>
          </w:pPr>
          <w:hyperlink w:anchor="_Toc37949072" w:history="1">
            <w:r w:rsidR="00483772" w:rsidRPr="004766E5">
              <w:rPr>
                <w:rStyle w:val="Hyperlink"/>
                <w:noProof/>
              </w:rPr>
              <w:t>Comparing Ideal Jobs</w:t>
            </w:r>
            <w:r w:rsidR="00483772">
              <w:rPr>
                <w:noProof/>
                <w:webHidden/>
              </w:rPr>
              <w:tab/>
            </w:r>
            <w:r w:rsidR="00483772">
              <w:rPr>
                <w:noProof/>
                <w:webHidden/>
              </w:rPr>
              <w:fldChar w:fldCharType="begin"/>
            </w:r>
            <w:r w:rsidR="00483772">
              <w:rPr>
                <w:noProof/>
                <w:webHidden/>
              </w:rPr>
              <w:instrText xml:space="preserve"> PAGEREF _Toc37949072 \h </w:instrText>
            </w:r>
            <w:r w:rsidR="00483772">
              <w:rPr>
                <w:noProof/>
                <w:webHidden/>
              </w:rPr>
            </w:r>
            <w:r w:rsidR="00483772">
              <w:rPr>
                <w:noProof/>
                <w:webHidden/>
              </w:rPr>
              <w:fldChar w:fldCharType="separate"/>
            </w:r>
            <w:r w:rsidR="00483772">
              <w:rPr>
                <w:noProof/>
                <w:webHidden/>
              </w:rPr>
              <w:t>16</w:t>
            </w:r>
            <w:r w:rsidR="00483772">
              <w:rPr>
                <w:noProof/>
                <w:webHidden/>
              </w:rPr>
              <w:fldChar w:fldCharType="end"/>
            </w:r>
          </w:hyperlink>
        </w:p>
        <w:p w14:paraId="3ABCCBC9" w14:textId="325828B6" w:rsidR="00483772" w:rsidRDefault="00040911">
          <w:pPr>
            <w:pStyle w:val="TOC1"/>
            <w:tabs>
              <w:tab w:val="right" w:leader="dot" w:pos="9350"/>
            </w:tabs>
            <w:rPr>
              <w:noProof/>
              <w:sz w:val="22"/>
              <w:lang w:eastAsia="en-AU"/>
            </w:rPr>
          </w:pPr>
          <w:hyperlink w:anchor="_Toc37949073" w:history="1">
            <w:r w:rsidR="00483772" w:rsidRPr="004766E5">
              <w:rPr>
                <w:rStyle w:val="Hyperlink"/>
                <w:noProof/>
              </w:rPr>
              <w:t>Tools</w:t>
            </w:r>
            <w:r w:rsidR="00483772">
              <w:rPr>
                <w:noProof/>
                <w:webHidden/>
              </w:rPr>
              <w:tab/>
            </w:r>
            <w:r w:rsidR="00483772">
              <w:rPr>
                <w:noProof/>
                <w:webHidden/>
              </w:rPr>
              <w:fldChar w:fldCharType="begin"/>
            </w:r>
            <w:r w:rsidR="00483772">
              <w:rPr>
                <w:noProof/>
                <w:webHidden/>
              </w:rPr>
              <w:instrText xml:space="preserve"> PAGEREF _Toc37949073 \h </w:instrText>
            </w:r>
            <w:r w:rsidR="00483772">
              <w:rPr>
                <w:noProof/>
                <w:webHidden/>
              </w:rPr>
            </w:r>
            <w:r w:rsidR="00483772">
              <w:rPr>
                <w:noProof/>
                <w:webHidden/>
              </w:rPr>
              <w:fldChar w:fldCharType="separate"/>
            </w:r>
            <w:r w:rsidR="00483772">
              <w:rPr>
                <w:noProof/>
                <w:webHidden/>
              </w:rPr>
              <w:t>17</w:t>
            </w:r>
            <w:r w:rsidR="00483772">
              <w:rPr>
                <w:noProof/>
                <w:webHidden/>
              </w:rPr>
              <w:fldChar w:fldCharType="end"/>
            </w:r>
          </w:hyperlink>
        </w:p>
        <w:p w14:paraId="77E2C305" w14:textId="257D1CD8" w:rsidR="00483772" w:rsidRDefault="00040911">
          <w:pPr>
            <w:pStyle w:val="TOC2"/>
            <w:tabs>
              <w:tab w:val="right" w:leader="dot" w:pos="9350"/>
            </w:tabs>
            <w:rPr>
              <w:noProof/>
              <w:sz w:val="22"/>
              <w:lang w:eastAsia="en-AU"/>
            </w:rPr>
          </w:pPr>
          <w:hyperlink w:anchor="_Toc37949074" w:history="1">
            <w:r w:rsidR="00483772" w:rsidRPr="004766E5">
              <w:rPr>
                <w:rStyle w:val="Hyperlink"/>
                <w:noProof/>
              </w:rPr>
              <w:t>Microsoft Teams</w:t>
            </w:r>
            <w:r w:rsidR="00483772">
              <w:rPr>
                <w:noProof/>
                <w:webHidden/>
              </w:rPr>
              <w:tab/>
            </w:r>
            <w:r w:rsidR="00483772">
              <w:rPr>
                <w:noProof/>
                <w:webHidden/>
              </w:rPr>
              <w:fldChar w:fldCharType="begin"/>
            </w:r>
            <w:r w:rsidR="00483772">
              <w:rPr>
                <w:noProof/>
                <w:webHidden/>
              </w:rPr>
              <w:instrText xml:space="preserve"> PAGEREF _Toc37949074 \h </w:instrText>
            </w:r>
            <w:r w:rsidR="00483772">
              <w:rPr>
                <w:noProof/>
                <w:webHidden/>
              </w:rPr>
            </w:r>
            <w:r w:rsidR="00483772">
              <w:rPr>
                <w:noProof/>
                <w:webHidden/>
              </w:rPr>
              <w:fldChar w:fldCharType="separate"/>
            </w:r>
            <w:r w:rsidR="00483772">
              <w:rPr>
                <w:noProof/>
                <w:webHidden/>
              </w:rPr>
              <w:t>18</w:t>
            </w:r>
            <w:r w:rsidR="00483772">
              <w:rPr>
                <w:noProof/>
                <w:webHidden/>
              </w:rPr>
              <w:fldChar w:fldCharType="end"/>
            </w:r>
          </w:hyperlink>
        </w:p>
        <w:p w14:paraId="51609153" w14:textId="7F5F4451" w:rsidR="00483772" w:rsidRDefault="00040911">
          <w:pPr>
            <w:pStyle w:val="TOC2"/>
            <w:tabs>
              <w:tab w:val="right" w:leader="dot" w:pos="9350"/>
            </w:tabs>
            <w:rPr>
              <w:noProof/>
              <w:sz w:val="22"/>
              <w:lang w:eastAsia="en-AU"/>
            </w:rPr>
          </w:pPr>
          <w:hyperlink w:anchor="_Toc37949075" w:history="1">
            <w:r w:rsidR="00483772" w:rsidRPr="004766E5">
              <w:rPr>
                <w:rStyle w:val="Hyperlink"/>
                <w:noProof/>
              </w:rPr>
              <w:t>GitHub</w:t>
            </w:r>
            <w:r w:rsidR="00483772">
              <w:rPr>
                <w:noProof/>
                <w:webHidden/>
              </w:rPr>
              <w:tab/>
            </w:r>
            <w:r w:rsidR="00483772">
              <w:rPr>
                <w:noProof/>
                <w:webHidden/>
              </w:rPr>
              <w:fldChar w:fldCharType="begin"/>
            </w:r>
            <w:r w:rsidR="00483772">
              <w:rPr>
                <w:noProof/>
                <w:webHidden/>
              </w:rPr>
              <w:instrText xml:space="preserve"> PAGEREF _Toc37949075 \h </w:instrText>
            </w:r>
            <w:r w:rsidR="00483772">
              <w:rPr>
                <w:noProof/>
                <w:webHidden/>
              </w:rPr>
            </w:r>
            <w:r w:rsidR="00483772">
              <w:rPr>
                <w:noProof/>
                <w:webHidden/>
              </w:rPr>
              <w:fldChar w:fldCharType="separate"/>
            </w:r>
            <w:r w:rsidR="00483772">
              <w:rPr>
                <w:noProof/>
                <w:webHidden/>
              </w:rPr>
              <w:t>20</w:t>
            </w:r>
            <w:r w:rsidR="00483772">
              <w:rPr>
                <w:noProof/>
                <w:webHidden/>
              </w:rPr>
              <w:fldChar w:fldCharType="end"/>
            </w:r>
          </w:hyperlink>
        </w:p>
        <w:p w14:paraId="00B3F665" w14:textId="0005A199" w:rsidR="00483772" w:rsidRDefault="00040911">
          <w:pPr>
            <w:pStyle w:val="TOC2"/>
            <w:tabs>
              <w:tab w:val="right" w:leader="dot" w:pos="9350"/>
            </w:tabs>
            <w:rPr>
              <w:noProof/>
              <w:sz w:val="22"/>
              <w:lang w:eastAsia="en-AU"/>
            </w:rPr>
          </w:pPr>
          <w:hyperlink w:anchor="_Toc37949076" w:history="1">
            <w:r w:rsidR="00483772" w:rsidRPr="004766E5">
              <w:rPr>
                <w:rStyle w:val="Hyperlink"/>
                <w:noProof/>
              </w:rPr>
              <w:t>Trello</w:t>
            </w:r>
            <w:r w:rsidR="00483772">
              <w:rPr>
                <w:noProof/>
                <w:webHidden/>
              </w:rPr>
              <w:tab/>
            </w:r>
            <w:r w:rsidR="00483772">
              <w:rPr>
                <w:noProof/>
                <w:webHidden/>
              </w:rPr>
              <w:fldChar w:fldCharType="begin"/>
            </w:r>
            <w:r w:rsidR="00483772">
              <w:rPr>
                <w:noProof/>
                <w:webHidden/>
              </w:rPr>
              <w:instrText xml:space="preserve"> PAGEREF _Toc37949076 \h </w:instrText>
            </w:r>
            <w:r w:rsidR="00483772">
              <w:rPr>
                <w:noProof/>
                <w:webHidden/>
              </w:rPr>
            </w:r>
            <w:r w:rsidR="00483772">
              <w:rPr>
                <w:noProof/>
                <w:webHidden/>
              </w:rPr>
              <w:fldChar w:fldCharType="separate"/>
            </w:r>
            <w:r w:rsidR="00483772">
              <w:rPr>
                <w:noProof/>
                <w:webHidden/>
              </w:rPr>
              <w:t>22</w:t>
            </w:r>
            <w:r w:rsidR="00483772">
              <w:rPr>
                <w:noProof/>
                <w:webHidden/>
              </w:rPr>
              <w:fldChar w:fldCharType="end"/>
            </w:r>
          </w:hyperlink>
        </w:p>
        <w:p w14:paraId="130040FC" w14:textId="10BC9B94" w:rsidR="00483772" w:rsidRDefault="00040911">
          <w:pPr>
            <w:pStyle w:val="TOC1"/>
            <w:tabs>
              <w:tab w:val="right" w:leader="dot" w:pos="9350"/>
            </w:tabs>
            <w:rPr>
              <w:noProof/>
              <w:sz w:val="22"/>
              <w:lang w:eastAsia="en-AU"/>
            </w:rPr>
          </w:pPr>
          <w:hyperlink w:anchor="_Toc37949077" w:history="1">
            <w:r w:rsidR="00483772" w:rsidRPr="004766E5">
              <w:rPr>
                <w:rStyle w:val="Hyperlink"/>
                <w:noProof/>
              </w:rPr>
              <w:t>Industry Data – Research by Debborah Bryce</w:t>
            </w:r>
            <w:r w:rsidR="00483772">
              <w:rPr>
                <w:noProof/>
                <w:webHidden/>
              </w:rPr>
              <w:tab/>
            </w:r>
            <w:r w:rsidR="00483772">
              <w:rPr>
                <w:noProof/>
                <w:webHidden/>
              </w:rPr>
              <w:fldChar w:fldCharType="begin"/>
            </w:r>
            <w:r w:rsidR="00483772">
              <w:rPr>
                <w:noProof/>
                <w:webHidden/>
              </w:rPr>
              <w:instrText xml:space="preserve"> PAGEREF _Toc37949077 \h </w:instrText>
            </w:r>
            <w:r w:rsidR="00483772">
              <w:rPr>
                <w:noProof/>
                <w:webHidden/>
              </w:rPr>
            </w:r>
            <w:r w:rsidR="00483772">
              <w:rPr>
                <w:noProof/>
                <w:webHidden/>
              </w:rPr>
              <w:fldChar w:fldCharType="separate"/>
            </w:r>
            <w:r w:rsidR="00483772">
              <w:rPr>
                <w:noProof/>
                <w:webHidden/>
              </w:rPr>
              <w:t>24</w:t>
            </w:r>
            <w:r w:rsidR="00483772">
              <w:rPr>
                <w:noProof/>
                <w:webHidden/>
              </w:rPr>
              <w:fldChar w:fldCharType="end"/>
            </w:r>
          </w:hyperlink>
        </w:p>
        <w:p w14:paraId="0BC9B12F" w14:textId="3B6D9759" w:rsidR="00483772" w:rsidRDefault="00040911">
          <w:pPr>
            <w:pStyle w:val="TOC2"/>
            <w:tabs>
              <w:tab w:val="right" w:leader="dot" w:pos="9350"/>
            </w:tabs>
            <w:rPr>
              <w:noProof/>
              <w:sz w:val="22"/>
              <w:lang w:eastAsia="en-AU"/>
            </w:rPr>
          </w:pPr>
          <w:hyperlink w:anchor="_Toc37949078" w:history="1">
            <w:r w:rsidR="00483772" w:rsidRPr="004766E5">
              <w:rPr>
                <w:rStyle w:val="Hyperlink"/>
                <w:noProof/>
              </w:rPr>
              <w:t>Ideal Job Titles and their Demand Rankings</w:t>
            </w:r>
            <w:r w:rsidR="00483772">
              <w:rPr>
                <w:noProof/>
                <w:webHidden/>
              </w:rPr>
              <w:tab/>
            </w:r>
            <w:r w:rsidR="00483772">
              <w:rPr>
                <w:noProof/>
                <w:webHidden/>
              </w:rPr>
              <w:fldChar w:fldCharType="begin"/>
            </w:r>
            <w:r w:rsidR="00483772">
              <w:rPr>
                <w:noProof/>
                <w:webHidden/>
              </w:rPr>
              <w:instrText xml:space="preserve"> PAGEREF _Toc37949078 \h </w:instrText>
            </w:r>
            <w:r w:rsidR="00483772">
              <w:rPr>
                <w:noProof/>
                <w:webHidden/>
              </w:rPr>
            </w:r>
            <w:r w:rsidR="00483772">
              <w:rPr>
                <w:noProof/>
                <w:webHidden/>
              </w:rPr>
              <w:fldChar w:fldCharType="separate"/>
            </w:r>
            <w:r w:rsidR="00483772">
              <w:rPr>
                <w:noProof/>
                <w:webHidden/>
              </w:rPr>
              <w:t>24</w:t>
            </w:r>
            <w:r w:rsidR="00483772">
              <w:rPr>
                <w:noProof/>
                <w:webHidden/>
              </w:rPr>
              <w:fldChar w:fldCharType="end"/>
            </w:r>
          </w:hyperlink>
        </w:p>
        <w:p w14:paraId="539F0871" w14:textId="53070DD4" w:rsidR="00483772" w:rsidRDefault="00040911">
          <w:pPr>
            <w:pStyle w:val="TOC2"/>
            <w:tabs>
              <w:tab w:val="right" w:leader="dot" w:pos="9350"/>
            </w:tabs>
            <w:rPr>
              <w:noProof/>
              <w:sz w:val="22"/>
              <w:lang w:eastAsia="en-AU"/>
            </w:rPr>
          </w:pPr>
          <w:hyperlink w:anchor="_Toc37949079" w:history="1">
            <w:r w:rsidR="00483772" w:rsidRPr="004766E5">
              <w:rPr>
                <w:rStyle w:val="Hyperlink"/>
                <w:noProof/>
              </w:rPr>
              <w:t>Skillsets – IT-Specific Rankings</w:t>
            </w:r>
            <w:r w:rsidR="00483772">
              <w:rPr>
                <w:noProof/>
                <w:webHidden/>
              </w:rPr>
              <w:tab/>
            </w:r>
            <w:r w:rsidR="00483772">
              <w:rPr>
                <w:noProof/>
                <w:webHidden/>
              </w:rPr>
              <w:fldChar w:fldCharType="begin"/>
            </w:r>
            <w:r w:rsidR="00483772">
              <w:rPr>
                <w:noProof/>
                <w:webHidden/>
              </w:rPr>
              <w:instrText xml:space="preserve"> PAGEREF _Toc37949079 \h </w:instrText>
            </w:r>
            <w:r w:rsidR="00483772">
              <w:rPr>
                <w:noProof/>
                <w:webHidden/>
              </w:rPr>
            </w:r>
            <w:r w:rsidR="00483772">
              <w:rPr>
                <w:noProof/>
                <w:webHidden/>
              </w:rPr>
              <w:fldChar w:fldCharType="separate"/>
            </w:r>
            <w:r w:rsidR="00483772">
              <w:rPr>
                <w:noProof/>
                <w:webHidden/>
              </w:rPr>
              <w:t>25</w:t>
            </w:r>
            <w:r w:rsidR="00483772">
              <w:rPr>
                <w:noProof/>
                <w:webHidden/>
              </w:rPr>
              <w:fldChar w:fldCharType="end"/>
            </w:r>
          </w:hyperlink>
        </w:p>
        <w:p w14:paraId="1713A744" w14:textId="481AD8B6" w:rsidR="00483772" w:rsidRDefault="00040911">
          <w:pPr>
            <w:pStyle w:val="TOC3"/>
            <w:tabs>
              <w:tab w:val="right" w:leader="dot" w:pos="9350"/>
            </w:tabs>
            <w:rPr>
              <w:noProof/>
              <w:sz w:val="22"/>
              <w:lang w:eastAsia="en-AU"/>
            </w:rPr>
          </w:pPr>
          <w:hyperlink w:anchor="_Toc37949080" w:history="1">
            <w:r w:rsidR="00483772" w:rsidRPr="004766E5">
              <w:rPr>
                <w:rStyle w:val="Hyperlink"/>
                <w:bCs/>
                <w:noProof/>
              </w:rPr>
              <w:t>Software Development (Caden &amp; Niki)</w:t>
            </w:r>
            <w:r w:rsidR="00483772">
              <w:rPr>
                <w:noProof/>
                <w:webHidden/>
              </w:rPr>
              <w:tab/>
            </w:r>
            <w:r w:rsidR="00483772">
              <w:rPr>
                <w:noProof/>
                <w:webHidden/>
              </w:rPr>
              <w:fldChar w:fldCharType="begin"/>
            </w:r>
            <w:r w:rsidR="00483772">
              <w:rPr>
                <w:noProof/>
                <w:webHidden/>
              </w:rPr>
              <w:instrText xml:space="preserve"> PAGEREF _Toc37949080 \h </w:instrText>
            </w:r>
            <w:r w:rsidR="00483772">
              <w:rPr>
                <w:noProof/>
                <w:webHidden/>
              </w:rPr>
            </w:r>
            <w:r w:rsidR="00483772">
              <w:rPr>
                <w:noProof/>
                <w:webHidden/>
              </w:rPr>
              <w:fldChar w:fldCharType="separate"/>
            </w:r>
            <w:r w:rsidR="00483772">
              <w:rPr>
                <w:noProof/>
                <w:webHidden/>
              </w:rPr>
              <w:t>25</w:t>
            </w:r>
            <w:r w:rsidR="00483772">
              <w:rPr>
                <w:noProof/>
                <w:webHidden/>
              </w:rPr>
              <w:fldChar w:fldCharType="end"/>
            </w:r>
          </w:hyperlink>
        </w:p>
        <w:p w14:paraId="68048D27" w14:textId="67B4526D" w:rsidR="00483772" w:rsidRDefault="00040911">
          <w:pPr>
            <w:pStyle w:val="TOC3"/>
            <w:tabs>
              <w:tab w:val="right" w:leader="dot" w:pos="9350"/>
            </w:tabs>
            <w:rPr>
              <w:noProof/>
              <w:sz w:val="22"/>
              <w:lang w:eastAsia="en-AU"/>
            </w:rPr>
          </w:pPr>
          <w:hyperlink w:anchor="_Toc37949081" w:history="1">
            <w:r w:rsidR="00483772" w:rsidRPr="004766E5">
              <w:rPr>
                <w:rStyle w:val="Hyperlink"/>
                <w:bCs/>
                <w:noProof/>
              </w:rPr>
              <w:t>Computer Repair / Hardware Technician (Sam)</w:t>
            </w:r>
            <w:r w:rsidR="00483772">
              <w:rPr>
                <w:noProof/>
                <w:webHidden/>
              </w:rPr>
              <w:tab/>
            </w:r>
            <w:r w:rsidR="00483772">
              <w:rPr>
                <w:noProof/>
                <w:webHidden/>
              </w:rPr>
              <w:fldChar w:fldCharType="begin"/>
            </w:r>
            <w:r w:rsidR="00483772">
              <w:rPr>
                <w:noProof/>
                <w:webHidden/>
              </w:rPr>
              <w:instrText xml:space="preserve"> PAGEREF _Toc37949081 \h </w:instrText>
            </w:r>
            <w:r w:rsidR="00483772">
              <w:rPr>
                <w:noProof/>
                <w:webHidden/>
              </w:rPr>
            </w:r>
            <w:r w:rsidR="00483772">
              <w:rPr>
                <w:noProof/>
                <w:webHidden/>
              </w:rPr>
              <w:fldChar w:fldCharType="separate"/>
            </w:r>
            <w:r w:rsidR="00483772">
              <w:rPr>
                <w:noProof/>
                <w:webHidden/>
              </w:rPr>
              <w:t>25</w:t>
            </w:r>
            <w:r w:rsidR="00483772">
              <w:rPr>
                <w:noProof/>
                <w:webHidden/>
              </w:rPr>
              <w:fldChar w:fldCharType="end"/>
            </w:r>
          </w:hyperlink>
        </w:p>
        <w:p w14:paraId="11A80CE1" w14:textId="2F375620" w:rsidR="00483772" w:rsidRDefault="00040911">
          <w:pPr>
            <w:pStyle w:val="TOC3"/>
            <w:tabs>
              <w:tab w:val="right" w:leader="dot" w:pos="9350"/>
            </w:tabs>
            <w:rPr>
              <w:noProof/>
              <w:sz w:val="22"/>
              <w:lang w:eastAsia="en-AU"/>
            </w:rPr>
          </w:pPr>
          <w:hyperlink w:anchor="_Toc37949082" w:history="1">
            <w:r w:rsidR="00483772" w:rsidRPr="004766E5">
              <w:rPr>
                <w:rStyle w:val="Hyperlink"/>
                <w:noProof/>
              </w:rPr>
              <w:t xml:space="preserve">Developmental operations, Infrastructure Automation </w:t>
            </w:r>
            <w:r w:rsidR="00483772" w:rsidRPr="004766E5">
              <w:rPr>
                <w:rStyle w:val="Hyperlink"/>
                <w:bCs/>
                <w:noProof/>
              </w:rPr>
              <w:t>Consultant</w:t>
            </w:r>
            <w:r w:rsidR="00483772" w:rsidRPr="004766E5">
              <w:rPr>
                <w:rStyle w:val="Hyperlink"/>
                <w:noProof/>
              </w:rPr>
              <w:t xml:space="preserve"> (Mara)</w:t>
            </w:r>
            <w:r w:rsidR="00483772">
              <w:rPr>
                <w:noProof/>
                <w:webHidden/>
              </w:rPr>
              <w:tab/>
            </w:r>
            <w:r w:rsidR="00483772">
              <w:rPr>
                <w:noProof/>
                <w:webHidden/>
              </w:rPr>
              <w:fldChar w:fldCharType="begin"/>
            </w:r>
            <w:r w:rsidR="00483772">
              <w:rPr>
                <w:noProof/>
                <w:webHidden/>
              </w:rPr>
              <w:instrText xml:space="preserve"> PAGEREF _Toc37949082 \h </w:instrText>
            </w:r>
            <w:r w:rsidR="00483772">
              <w:rPr>
                <w:noProof/>
                <w:webHidden/>
              </w:rPr>
            </w:r>
            <w:r w:rsidR="00483772">
              <w:rPr>
                <w:noProof/>
                <w:webHidden/>
              </w:rPr>
              <w:fldChar w:fldCharType="separate"/>
            </w:r>
            <w:r w:rsidR="00483772">
              <w:rPr>
                <w:noProof/>
                <w:webHidden/>
              </w:rPr>
              <w:t>25</w:t>
            </w:r>
            <w:r w:rsidR="00483772">
              <w:rPr>
                <w:noProof/>
                <w:webHidden/>
              </w:rPr>
              <w:fldChar w:fldCharType="end"/>
            </w:r>
          </w:hyperlink>
        </w:p>
        <w:p w14:paraId="7702C2F1" w14:textId="2E104512" w:rsidR="00483772" w:rsidRDefault="00040911">
          <w:pPr>
            <w:pStyle w:val="TOC3"/>
            <w:tabs>
              <w:tab w:val="right" w:leader="dot" w:pos="9350"/>
            </w:tabs>
            <w:rPr>
              <w:noProof/>
              <w:sz w:val="22"/>
              <w:lang w:eastAsia="en-AU"/>
            </w:rPr>
          </w:pPr>
          <w:hyperlink w:anchor="_Toc37949083" w:history="1">
            <w:r w:rsidR="00483772" w:rsidRPr="004766E5">
              <w:rPr>
                <w:rStyle w:val="Hyperlink"/>
                <w:bCs/>
                <w:noProof/>
              </w:rPr>
              <w:t>Data Analyst/Scientist</w:t>
            </w:r>
            <w:r w:rsidR="00483772" w:rsidRPr="004766E5">
              <w:rPr>
                <w:rStyle w:val="Hyperlink"/>
                <w:noProof/>
              </w:rPr>
              <w:t xml:space="preserve"> (Debborah)</w:t>
            </w:r>
            <w:r w:rsidR="00483772">
              <w:rPr>
                <w:noProof/>
                <w:webHidden/>
              </w:rPr>
              <w:tab/>
            </w:r>
            <w:r w:rsidR="00483772">
              <w:rPr>
                <w:noProof/>
                <w:webHidden/>
              </w:rPr>
              <w:fldChar w:fldCharType="begin"/>
            </w:r>
            <w:r w:rsidR="00483772">
              <w:rPr>
                <w:noProof/>
                <w:webHidden/>
              </w:rPr>
              <w:instrText xml:space="preserve"> PAGEREF _Toc37949083 \h </w:instrText>
            </w:r>
            <w:r w:rsidR="00483772">
              <w:rPr>
                <w:noProof/>
                <w:webHidden/>
              </w:rPr>
            </w:r>
            <w:r w:rsidR="00483772">
              <w:rPr>
                <w:noProof/>
                <w:webHidden/>
              </w:rPr>
              <w:fldChar w:fldCharType="separate"/>
            </w:r>
            <w:r w:rsidR="00483772">
              <w:rPr>
                <w:noProof/>
                <w:webHidden/>
              </w:rPr>
              <w:t>25</w:t>
            </w:r>
            <w:r w:rsidR="00483772">
              <w:rPr>
                <w:noProof/>
                <w:webHidden/>
              </w:rPr>
              <w:fldChar w:fldCharType="end"/>
            </w:r>
          </w:hyperlink>
        </w:p>
        <w:p w14:paraId="3FFD8206" w14:textId="1BB3C0B4" w:rsidR="00483772" w:rsidRDefault="00040911">
          <w:pPr>
            <w:pStyle w:val="TOC3"/>
            <w:tabs>
              <w:tab w:val="right" w:leader="dot" w:pos="9350"/>
            </w:tabs>
            <w:rPr>
              <w:noProof/>
              <w:sz w:val="22"/>
              <w:lang w:eastAsia="en-AU"/>
            </w:rPr>
          </w:pPr>
          <w:hyperlink w:anchor="_Toc37949084" w:history="1">
            <w:r w:rsidR="00483772" w:rsidRPr="004766E5">
              <w:rPr>
                <w:rStyle w:val="Hyperlink"/>
                <w:bCs/>
                <w:noProof/>
              </w:rPr>
              <w:t>Software Engineer</w:t>
            </w:r>
            <w:r w:rsidR="00483772" w:rsidRPr="004766E5">
              <w:rPr>
                <w:rStyle w:val="Hyperlink"/>
                <w:noProof/>
              </w:rPr>
              <w:t xml:space="preserve"> (Jake)</w:t>
            </w:r>
            <w:r w:rsidR="00483772">
              <w:rPr>
                <w:noProof/>
                <w:webHidden/>
              </w:rPr>
              <w:tab/>
            </w:r>
            <w:r w:rsidR="00483772">
              <w:rPr>
                <w:noProof/>
                <w:webHidden/>
              </w:rPr>
              <w:fldChar w:fldCharType="begin"/>
            </w:r>
            <w:r w:rsidR="00483772">
              <w:rPr>
                <w:noProof/>
                <w:webHidden/>
              </w:rPr>
              <w:instrText xml:space="preserve"> PAGEREF _Toc37949084 \h </w:instrText>
            </w:r>
            <w:r w:rsidR="00483772">
              <w:rPr>
                <w:noProof/>
                <w:webHidden/>
              </w:rPr>
            </w:r>
            <w:r w:rsidR="00483772">
              <w:rPr>
                <w:noProof/>
                <w:webHidden/>
              </w:rPr>
              <w:fldChar w:fldCharType="separate"/>
            </w:r>
            <w:r w:rsidR="00483772">
              <w:rPr>
                <w:noProof/>
                <w:webHidden/>
              </w:rPr>
              <w:t>25</w:t>
            </w:r>
            <w:r w:rsidR="00483772">
              <w:rPr>
                <w:noProof/>
                <w:webHidden/>
              </w:rPr>
              <w:fldChar w:fldCharType="end"/>
            </w:r>
          </w:hyperlink>
        </w:p>
        <w:p w14:paraId="7B71FE5C" w14:textId="5DF1DF6A" w:rsidR="00483772" w:rsidRDefault="00040911">
          <w:pPr>
            <w:pStyle w:val="TOC2"/>
            <w:tabs>
              <w:tab w:val="right" w:leader="dot" w:pos="9350"/>
            </w:tabs>
            <w:rPr>
              <w:noProof/>
              <w:sz w:val="22"/>
              <w:lang w:eastAsia="en-AU"/>
            </w:rPr>
          </w:pPr>
          <w:hyperlink w:anchor="_Toc37949085" w:history="1">
            <w:r w:rsidR="00483772" w:rsidRPr="004766E5">
              <w:rPr>
                <w:rStyle w:val="Hyperlink"/>
                <w:noProof/>
              </w:rPr>
              <w:t>Skillsets - General Rankings</w:t>
            </w:r>
            <w:r w:rsidR="00483772">
              <w:rPr>
                <w:noProof/>
                <w:webHidden/>
              </w:rPr>
              <w:tab/>
            </w:r>
            <w:r w:rsidR="00483772">
              <w:rPr>
                <w:noProof/>
                <w:webHidden/>
              </w:rPr>
              <w:fldChar w:fldCharType="begin"/>
            </w:r>
            <w:r w:rsidR="00483772">
              <w:rPr>
                <w:noProof/>
                <w:webHidden/>
              </w:rPr>
              <w:instrText xml:space="preserve"> PAGEREF _Toc37949085 \h </w:instrText>
            </w:r>
            <w:r w:rsidR="00483772">
              <w:rPr>
                <w:noProof/>
                <w:webHidden/>
              </w:rPr>
            </w:r>
            <w:r w:rsidR="00483772">
              <w:rPr>
                <w:noProof/>
                <w:webHidden/>
              </w:rPr>
              <w:fldChar w:fldCharType="separate"/>
            </w:r>
            <w:r w:rsidR="00483772">
              <w:rPr>
                <w:noProof/>
                <w:webHidden/>
              </w:rPr>
              <w:t>26</w:t>
            </w:r>
            <w:r w:rsidR="00483772">
              <w:rPr>
                <w:noProof/>
                <w:webHidden/>
              </w:rPr>
              <w:fldChar w:fldCharType="end"/>
            </w:r>
          </w:hyperlink>
        </w:p>
        <w:p w14:paraId="5F381BFC" w14:textId="0C947EFB" w:rsidR="00483772" w:rsidRDefault="00040911">
          <w:pPr>
            <w:pStyle w:val="TOC2"/>
            <w:tabs>
              <w:tab w:val="right" w:leader="dot" w:pos="9350"/>
            </w:tabs>
            <w:rPr>
              <w:noProof/>
              <w:sz w:val="22"/>
              <w:lang w:eastAsia="en-AU"/>
            </w:rPr>
          </w:pPr>
          <w:hyperlink w:anchor="_Toc37949086" w:history="1">
            <w:r w:rsidR="00483772" w:rsidRPr="004766E5">
              <w:rPr>
                <w:rStyle w:val="Hyperlink"/>
                <w:noProof/>
              </w:rPr>
              <w:t>Highest Ranked IT Skills Not Required in Our Skillsets</w:t>
            </w:r>
            <w:r w:rsidR="00483772">
              <w:rPr>
                <w:noProof/>
                <w:webHidden/>
              </w:rPr>
              <w:tab/>
            </w:r>
            <w:r w:rsidR="00483772">
              <w:rPr>
                <w:noProof/>
                <w:webHidden/>
              </w:rPr>
              <w:fldChar w:fldCharType="begin"/>
            </w:r>
            <w:r w:rsidR="00483772">
              <w:rPr>
                <w:noProof/>
                <w:webHidden/>
              </w:rPr>
              <w:instrText xml:space="preserve"> PAGEREF _Toc37949086 \h </w:instrText>
            </w:r>
            <w:r w:rsidR="00483772">
              <w:rPr>
                <w:noProof/>
                <w:webHidden/>
              </w:rPr>
            </w:r>
            <w:r w:rsidR="00483772">
              <w:rPr>
                <w:noProof/>
                <w:webHidden/>
              </w:rPr>
              <w:fldChar w:fldCharType="separate"/>
            </w:r>
            <w:r w:rsidR="00483772">
              <w:rPr>
                <w:noProof/>
                <w:webHidden/>
              </w:rPr>
              <w:t>26</w:t>
            </w:r>
            <w:r w:rsidR="00483772">
              <w:rPr>
                <w:noProof/>
                <w:webHidden/>
              </w:rPr>
              <w:fldChar w:fldCharType="end"/>
            </w:r>
          </w:hyperlink>
        </w:p>
        <w:p w14:paraId="06968976" w14:textId="55F3F655" w:rsidR="00483772" w:rsidRDefault="00040911">
          <w:pPr>
            <w:pStyle w:val="TOC2"/>
            <w:tabs>
              <w:tab w:val="right" w:leader="dot" w:pos="9350"/>
            </w:tabs>
            <w:rPr>
              <w:noProof/>
              <w:sz w:val="22"/>
              <w:lang w:eastAsia="en-AU"/>
            </w:rPr>
          </w:pPr>
          <w:hyperlink w:anchor="_Toc37949087" w:history="1">
            <w:r w:rsidR="00483772" w:rsidRPr="004766E5">
              <w:rPr>
                <w:rStyle w:val="Hyperlink"/>
                <w:noProof/>
              </w:rPr>
              <w:t>Highest Ranked General Skills Not Required in Our Skillsets</w:t>
            </w:r>
            <w:r w:rsidR="00483772">
              <w:rPr>
                <w:noProof/>
                <w:webHidden/>
              </w:rPr>
              <w:tab/>
            </w:r>
            <w:r w:rsidR="00483772">
              <w:rPr>
                <w:noProof/>
                <w:webHidden/>
              </w:rPr>
              <w:fldChar w:fldCharType="begin"/>
            </w:r>
            <w:r w:rsidR="00483772">
              <w:rPr>
                <w:noProof/>
                <w:webHidden/>
              </w:rPr>
              <w:instrText xml:space="preserve"> PAGEREF _Toc37949087 \h </w:instrText>
            </w:r>
            <w:r w:rsidR="00483772">
              <w:rPr>
                <w:noProof/>
                <w:webHidden/>
              </w:rPr>
            </w:r>
            <w:r w:rsidR="00483772">
              <w:rPr>
                <w:noProof/>
                <w:webHidden/>
              </w:rPr>
              <w:fldChar w:fldCharType="separate"/>
            </w:r>
            <w:r w:rsidR="00483772">
              <w:rPr>
                <w:noProof/>
                <w:webHidden/>
              </w:rPr>
              <w:t>26</w:t>
            </w:r>
            <w:r w:rsidR="00483772">
              <w:rPr>
                <w:noProof/>
                <w:webHidden/>
              </w:rPr>
              <w:fldChar w:fldCharType="end"/>
            </w:r>
          </w:hyperlink>
        </w:p>
        <w:p w14:paraId="58243175" w14:textId="38E79A90" w:rsidR="00483772" w:rsidRDefault="00040911">
          <w:pPr>
            <w:pStyle w:val="TOC2"/>
            <w:tabs>
              <w:tab w:val="right" w:leader="dot" w:pos="9350"/>
            </w:tabs>
            <w:rPr>
              <w:noProof/>
              <w:sz w:val="22"/>
              <w:lang w:eastAsia="en-AU"/>
            </w:rPr>
          </w:pPr>
          <w:hyperlink w:anchor="_Toc37949088" w:history="1">
            <w:r w:rsidR="00483772" w:rsidRPr="004766E5">
              <w:rPr>
                <w:rStyle w:val="Hyperlink"/>
                <w:noProof/>
              </w:rPr>
              <w:t>Has Our Opinion of Ideal Job Changed?</w:t>
            </w:r>
            <w:r w:rsidR="00483772">
              <w:rPr>
                <w:noProof/>
                <w:webHidden/>
              </w:rPr>
              <w:tab/>
            </w:r>
            <w:r w:rsidR="00483772">
              <w:rPr>
                <w:noProof/>
                <w:webHidden/>
              </w:rPr>
              <w:fldChar w:fldCharType="begin"/>
            </w:r>
            <w:r w:rsidR="00483772">
              <w:rPr>
                <w:noProof/>
                <w:webHidden/>
              </w:rPr>
              <w:instrText xml:space="preserve"> PAGEREF _Toc37949088 \h </w:instrText>
            </w:r>
            <w:r w:rsidR="00483772">
              <w:rPr>
                <w:noProof/>
                <w:webHidden/>
              </w:rPr>
            </w:r>
            <w:r w:rsidR="00483772">
              <w:rPr>
                <w:noProof/>
                <w:webHidden/>
              </w:rPr>
              <w:fldChar w:fldCharType="separate"/>
            </w:r>
            <w:r w:rsidR="00483772">
              <w:rPr>
                <w:noProof/>
                <w:webHidden/>
              </w:rPr>
              <w:t>26</w:t>
            </w:r>
            <w:r w:rsidR="00483772">
              <w:rPr>
                <w:noProof/>
                <w:webHidden/>
              </w:rPr>
              <w:fldChar w:fldCharType="end"/>
            </w:r>
          </w:hyperlink>
        </w:p>
        <w:p w14:paraId="7F8A3B2E" w14:textId="428A3283" w:rsidR="00483772" w:rsidRDefault="00040911">
          <w:pPr>
            <w:pStyle w:val="TOC2"/>
            <w:tabs>
              <w:tab w:val="right" w:leader="dot" w:pos="9350"/>
            </w:tabs>
            <w:rPr>
              <w:noProof/>
              <w:sz w:val="22"/>
              <w:lang w:eastAsia="en-AU"/>
            </w:rPr>
          </w:pPr>
          <w:hyperlink w:anchor="_Toc37949089" w:history="1">
            <w:r w:rsidR="00483772" w:rsidRPr="004766E5">
              <w:rPr>
                <w:rStyle w:val="Hyperlink"/>
                <w:noProof/>
              </w:rPr>
              <w:t>References</w:t>
            </w:r>
            <w:r w:rsidR="00483772">
              <w:rPr>
                <w:noProof/>
                <w:webHidden/>
              </w:rPr>
              <w:tab/>
            </w:r>
            <w:r w:rsidR="00483772">
              <w:rPr>
                <w:noProof/>
                <w:webHidden/>
              </w:rPr>
              <w:fldChar w:fldCharType="begin"/>
            </w:r>
            <w:r w:rsidR="00483772">
              <w:rPr>
                <w:noProof/>
                <w:webHidden/>
              </w:rPr>
              <w:instrText xml:space="preserve"> PAGEREF _Toc37949089 \h </w:instrText>
            </w:r>
            <w:r w:rsidR="00483772">
              <w:rPr>
                <w:noProof/>
                <w:webHidden/>
              </w:rPr>
            </w:r>
            <w:r w:rsidR="00483772">
              <w:rPr>
                <w:noProof/>
                <w:webHidden/>
              </w:rPr>
              <w:fldChar w:fldCharType="separate"/>
            </w:r>
            <w:r w:rsidR="00483772">
              <w:rPr>
                <w:noProof/>
                <w:webHidden/>
              </w:rPr>
              <w:t>26</w:t>
            </w:r>
            <w:r w:rsidR="00483772">
              <w:rPr>
                <w:noProof/>
                <w:webHidden/>
              </w:rPr>
              <w:fldChar w:fldCharType="end"/>
            </w:r>
          </w:hyperlink>
        </w:p>
        <w:p w14:paraId="750D4034" w14:textId="76ED2D96" w:rsidR="00483772" w:rsidRDefault="00040911">
          <w:pPr>
            <w:pStyle w:val="TOC1"/>
            <w:tabs>
              <w:tab w:val="right" w:leader="dot" w:pos="9350"/>
            </w:tabs>
            <w:rPr>
              <w:noProof/>
              <w:sz w:val="22"/>
              <w:lang w:eastAsia="en-AU"/>
            </w:rPr>
          </w:pPr>
          <w:hyperlink w:anchor="_Toc37949090" w:history="1">
            <w:r w:rsidR="00483772" w:rsidRPr="004766E5">
              <w:rPr>
                <w:rStyle w:val="Hyperlink"/>
                <w:noProof/>
              </w:rPr>
              <w:t>IT Work - Interview</w:t>
            </w:r>
            <w:r w:rsidR="00483772">
              <w:rPr>
                <w:noProof/>
                <w:webHidden/>
              </w:rPr>
              <w:tab/>
            </w:r>
            <w:r w:rsidR="00483772">
              <w:rPr>
                <w:noProof/>
                <w:webHidden/>
              </w:rPr>
              <w:fldChar w:fldCharType="begin"/>
            </w:r>
            <w:r w:rsidR="00483772">
              <w:rPr>
                <w:noProof/>
                <w:webHidden/>
              </w:rPr>
              <w:instrText xml:space="preserve"> PAGEREF _Toc37949090 \h </w:instrText>
            </w:r>
            <w:r w:rsidR="00483772">
              <w:rPr>
                <w:noProof/>
                <w:webHidden/>
              </w:rPr>
            </w:r>
            <w:r w:rsidR="00483772">
              <w:rPr>
                <w:noProof/>
                <w:webHidden/>
              </w:rPr>
              <w:fldChar w:fldCharType="separate"/>
            </w:r>
            <w:r w:rsidR="00483772">
              <w:rPr>
                <w:noProof/>
                <w:webHidden/>
              </w:rPr>
              <w:t>27</w:t>
            </w:r>
            <w:r w:rsidR="00483772">
              <w:rPr>
                <w:noProof/>
                <w:webHidden/>
              </w:rPr>
              <w:fldChar w:fldCharType="end"/>
            </w:r>
          </w:hyperlink>
        </w:p>
        <w:p w14:paraId="18650BB2" w14:textId="58E1C6F3" w:rsidR="00483772" w:rsidRDefault="00040911">
          <w:pPr>
            <w:pStyle w:val="TOC1"/>
            <w:tabs>
              <w:tab w:val="right" w:leader="dot" w:pos="9350"/>
            </w:tabs>
            <w:rPr>
              <w:noProof/>
              <w:sz w:val="22"/>
              <w:lang w:eastAsia="en-AU"/>
            </w:rPr>
          </w:pPr>
          <w:hyperlink w:anchor="_Toc37949091" w:history="1">
            <w:r w:rsidR="00483772" w:rsidRPr="004766E5">
              <w:rPr>
                <w:rStyle w:val="Hyperlink"/>
                <w:noProof/>
              </w:rPr>
              <w:t>IT Technologies</w:t>
            </w:r>
            <w:r w:rsidR="00483772">
              <w:rPr>
                <w:noProof/>
                <w:webHidden/>
              </w:rPr>
              <w:tab/>
            </w:r>
            <w:r w:rsidR="00483772">
              <w:rPr>
                <w:noProof/>
                <w:webHidden/>
              </w:rPr>
              <w:fldChar w:fldCharType="begin"/>
            </w:r>
            <w:r w:rsidR="00483772">
              <w:rPr>
                <w:noProof/>
                <w:webHidden/>
              </w:rPr>
              <w:instrText xml:space="preserve"> PAGEREF _Toc37949091 \h </w:instrText>
            </w:r>
            <w:r w:rsidR="00483772">
              <w:rPr>
                <w:noProof/>
                <w:webHidden/>
              </w:rPr>
            </w:r>
            <w:r w:rsidR="00483772">
              <w:rPr>
                <w:noProof/>
                <w:webHidden/>
              </w:rPr>
              <w:fldChar w:fldCharType="separate"/>
            </w:r>
            <w:r w:rsidR="00483772">
              <w:rPr>
                <w:noProof/>
                <w:webHidden/>
              </w:rPr>
              <w:t>30</w:t>
            </w:r>
            <w:r w:rsidR="00483772">
              <w:rPr>
                <w:noProof/>
                <w:webHidden/>
              </w:rPr>
              <w:fldChar w:fldCharType="end"/>
            </w:r>
          </w:hyperlink>
        </w:p>
        <w:p w14:paraId="777E686E" w14:textId="4B47D9C2" w:rsidR="00483772" w:rsidRDefault="00040911">
          <w:pPr>
            <w:pStyle w:val="TOC2"/>
            <w:tabs>
              <w:tab w:val="right" w:leader="dot" w:pos="9350"/>
            </w:tabs>
            <w:rPr>
              <w:noProof/>
              <w:sz w:val="22"/>
              <w:lang w:eastAsia="en-AU"/>
            </w:rPr>
          </w:pPr>
          <w:hyperlink w:anchor="_Toc37949092" w:history="1">
            <w:r w:rsidR="00483772" w:rsidRPr="004766E5">
              <w:rPr>
                <w:rStyle w:val="Hyperlink"/>
                <w:noProof/>
              </w:rPr>
              <w:t>Cybersecurity – Research by Tamara Brice</w:t>
            </w:r>
            <w:r w:rsidR="00483772">
              <w:rPr>
                <w:noProof/>
                <w:webHidden/>
              </w:rPr>
              <w:tab/>
            </w:r>
            <w:r w:rsidR="00483772">
              <w:rPr>
                <w:noProof/>
                <w:webHidden/>
              </w:rPr>
              <w:fldChar w:fldCharType="begin"/>
            </w:r>
            <w:r w:rsidR="00483772">
              <w:rPr>
                <w:noProof/>
                <w:webHidden/>
              </w:rPr>
              <w:instrText xml:space="preserve"> PAGEREF _Toc37949092 \h </w:instrText>
            </w:r>
            <w:r w:rsidR="00483772">
              <w:rPr>
                <w:noProof/>
                <w:webHidden/>
              </w:rPr>
            </w:r>
            <w:r w:rsidR="00483772">
              <w:rPr>
                <w:noProof/>
                <w:webHidden/>
              </w:rPr>
              <w:fldChar w:fldCharType="separate"/>
            </w:r>
            <w:r w:rsidR="00483772">
              <w:rPr>
                <w:noProof/>
                <w:webHidden/>
              </w:rPr>
              <w:t>30</w:t>
            </w:r>
            <w:r w:rsidR="00483772">
              <w:rPr>
                <w:noProof/>
                <w:webHidden/>
              </w:rPr>
              <w:fldChar w:fldCharType="end"/>
            </w:r>
          </w:hyperlink>
        </w:p>
        <w:p w14:paraId="477929B7" w14:textId="61537445" w:rsidR="00483772" w:rsidRDefault="00040911">
          <w:pPr>
            <w:pStyle w:val="TOC3"/>
            <w:tabs>
              <w:tab w:val="right" w:leader="dot" w:pos="9350"/>
            </w:tabs>
            <w:rPr>
              <w:noProof/>
              <w:sz w:val="22"/>
              <w:lang w:eastAsia="en-AU"/>
            </w:rPr>
          </w:pPr>
          <w:hyperlink w:anchor="_Toc37949093" w:history="1">
            <w:r w:rsidR="00483772" w:rsidRPr="004766E5">
              <w:rPr>
                <w:rStyle w:val="Hyperlink"/>
                <w:noProof/>
              </w:rPr>
              <w:t>What does it do?</w:t>
            </w:r>
            <w:r w:rsidR="00483772">
              <w:rPr>
                <w:noProof/>
                <w:webHidden/>
              </w:rPr>
              <w:tab/>
            </w:r>
            <w:r w:rsidR="00483772">
              <w:rPr>
                <w:noProof/>
                <w:webHidden/>
              </w:rPr>
              <w:fldChar w:fldCharType="begin"/>
            </w:r>
            <w:r w:rsidR="00483772">
              <w:rPr>
                <w:noProof/>
                <w:webHidden/>
              </w:rPr>
              <w:instrText xml:space="preserve"> PAGEREF _Toc37949093 \h </w:instrText>
            </w:r>
            <w:r w:rsidR="00483772">
              <w:rPr>
                <w:noProof/>
                <w:webHidden/>
              </w:rPr>
            </w:r>
            <w:r w:rsidR="00483772">
              <w:rPr>
                <w:noProof/>
                <w:webHidden/>
              </w:rPr>
              <w:fldChar w:fldCharType="separate"/>
            </w:r>
            <w:r w:rsidR="00483772">
              <w:rPr>
                <w:noProof/>
                <w:webHidden/>
              </w:rPr>
              <w:t>30</w:t>
            </w:r>
            <w:r w:rsidR="00483772">
              <w:rPr>
                <w:noProof/>
                <w:webHidden/>
              </w:rPr>
              <w:fldChar w:fldCharType="end"/>
            </w:r>
          </w:hyperlink>
        </w:p>
        <w:p w14:paraId="0E421EBC" w14:textId="73A798AC" w:rsidR="00483772" w:rsidRDefault="00040911">
          <w:pPr>
            <w:pStyle w:val="TOC3"/>
            <w:tabs>
              <w:tab w:val="right" w:leader="dot" w:pos="9350"/>
            </w:tabs>
            <w:rPr>
              <w:noProof/>
              <w:sz w:val="22"/>
              <w:lang w:eastAsia="en-AU"/>
            </w:rPr>
          </w:pPr>
          <w:hyperlink w:anchor="_Toc37949094" w:history="1">
            <w:r w:rsidR="00483772" w:rsidRPr="004766E5">
              <w:rPr>
                <w:rStyle w:val="Hyperlink"/>
                <w:noProof/>
              </w:rPr>
              <w:t>What is the likely impact?</w:t>
            </w:r>
            <w:r w:rsidR="00483772">
              <w:rPr>
                <w:noProof/>
                <w:webHidden/>
              </w:rPr>
              <w:tab/>
            </w:r>
            <w:r w:rsidR="00483772">
              <w:rPr>
                <w:noProof/>
                <w:webHidden/>
              </w:rPr>
              <w:fldChar w:fldCharType="begin"/>
            </w:r>
            <w:r w:rsidR="00483772">
              <w:rPr>
                <w:noProof/>
                <w:webHidden/>
              </w:rPr>
              <w:instrText xml:space="preserve"> PAGEREF _Toc37949094 \h </w:instrText>
            </w:r>
            <w:r w:rsidR="00483772">
              <w:rPr>
                <w:noProof/>
                <w:webHidden/>
              </w:rPr>
            </w:r>
            <w:r w:rsidR="00483772">
              <w:rPr>
                <w:noProof/>
                <w:webHidden/>
              </w:rPr>
              <w:fldChar w:fldCharType="separate"/>
            </w:r>
            <w:r w:rsidR="00483772">
              <w:rPr>
                <w:noProof/>
                <w:webHidden/>
              </w:rPr>
              <w:t>31</w:t>
            </w:r>
            <w:r w:rsidR="00483772">
              <w:rPr>
                <w:noProof/>
                <w:webHidden/>
              </w:rPr>
              <w:fldChar w:fldCharType="end"/>
            </w:r>
          </w:hyperlink>
        </w:p>
        <w:p w14:paraId="19A1D031" w14:textId="4B4D2279" w:rsidR="00483772" w:rsidRDefault="00040911">
          <w:pPr>
            <w:pStyle w:val="TOC3"/>
            <w:tabs>
              <w:tab w:val="right" w:leader="dot" w:pos="9350"/>
            </w:tabs>
            <w:rPr>
              <w:noProof/>
              <w:sz w:val="22"/>
              <w:lang w:eastAsia="en-AU"/>
            </w:rPr>
          </w:pPr>
          <w:hyperlink w:anchor="_Toc37949095" w:history="1">
            <w:r w:rsidR="00483772" w:rsidRPr="004766E5">
              <w:rPr>
                <w:rStyle w:val="Hyperlink"/>
                <w:noProof/>
              </w:rPr>
              <w:t>How will this affect you?</w:t>
            </w:r>
            <w:r w:rsidR="00483772">
              <w:rPr>
                <w:noProof/>
                <w:webHidden/>
              </w:rPr>
              <w:tab/>
            </w:r>
            <w:r w:rsidR="00483772">
              <w:rPr>
                <w:noProof/>
                <w:webHidden/>
              </w:rPr>
              <w:fldChar w:fldCharType="begin"/>
            </w:r>
            <w:r w:rsidR="00483772">
              <w:rPr>
                <w:noProof/>
                <w:webHidden/>
              </w:rPr>
              <w:instrText xml:space="preserve"> PAGEREF _Toc37949095 \h </w:instrText>
            </w:r>
            <w:r w:rsidR="00483772">
              <w:rPr>
                <w:noProof/>
                <w:webHidden/>
              </w:rPr>
            </w:r>
            <w:r w:rsidR="00483772">
              <w:rPr>
                <w:noProof/>
                <w:webHidden/>
              </w:rPr>
              <w:fldChar w:fldCharType="separate"/>
            </w:r>
            <w:r w:rsidR="00483772">
              <w:rPr>
                <w:noProof/>
                <w:webHidden/>
              </w:rPr>
              <w:t>32</w:t>
            </w:r>
            <w:r w:rsidR="00483772">
              <w:rPr>
                <w:noProof/>
                <w:webHidden/>
              </w:rPr>
              <w:fldChar w:fldCharType="end"/>
            </w:r>
          </w:hyperlink>
        </w:p>
        <w:p w14:paraId="6FBC9C9F" w14:textId="78EB1507" w:rsidR="00483772" w:rsidRDefault="00040911">
          <w:pPr>
            <w:pStyle w:val="TOC3"/>
            <w:tabs>
              <w:tab w:val="right" w:leader="dot" w:pos="9350"/>
            </w:tabs>
            <w:rPr>
              <w:noProof/>
              <w:sz w:val="22"/>
              <w:lang w:eastAsia="en-AU"/>
            </w:rPr>
          </w:pPr>
          <w:hyperlink w:anchor="_Toc37949096" w:history="1">
            <w:r w:rsidR="00483772" w:rsidRPr="004766E5">
              <w:rPr>
                <w:rStyle w:val="Hyperlink"/>
                <w:noProof/>
              </w:rPr>
              <w:t>References</w:t>
            </w:r>
            <w:r w:rsidR="00483772">
              <w:rPr>
                <w:noProof/>
                <w:webHidden/>
              </w:rPr>
              <w:tab/>
            </w:r>
            <w:r w:rsidR="00483772">
              <w:rPr>
                <w:noProof/>
                <w:webHidden/>
              </w:rPr>
              <w:fldChar w:fldCharType="begin"/>
            </w:r>
            <w:r w:rsidR="00483772">
              <w:rPr>
                <w:noProof/>
                <w:webHidden/>
              </w:rPr>
              <w:instrText xml:space="preserve"> PAGEREF _Toc37949096 \h </w:instrText>
            </w:r>
            <w:r w:rsidR="00483772">
              <w:rPr>
                <w:noProof/>
                <w:webHidden/>
              </w:rPr>
            </w:r>
            <w:r w:rsidR="00483772">
              <w:rPr>
                <w:noProof/>
                <w:webHidden/>
              </w:rPr>
              <w:fldChar w:fldCharType="separate"/>
            </w:r>
            <w:r w:rsidR="00483772">
              <w:rPr>
                <w:noProof/>
                <w:webHidden/>
              </w:rPr>
              <w:t>33</w:t>
            </w:r>
            <w:r w:rsidR="00483772">
              <w:rPr>
                <w:noProof/>
                <w:webHidden/>
              </w:rPr>
              <w:fldChar w:fldCharType="end"/>
            </w:r>
          </w:hyperlink>
        </w:p>
        <w:p w14:paraId="31D18223" w14:textId="432B93A6" w:rsidR="00483772" w:rsidRDefault="00040911">
          <w:pPr>
            <w:pStyle w:val="TOC2"/>
            <w:tabs>
              <w:tab w:val="right" w:leader="dot" w:pos="9350"/>
            </w:tabs>
            <w:rPr>
              <w:noProof/>
              <w:sz w:val="22"/>
              <w:lang w:eastAsia="en-AU"/>
            </w:rPr>
          </w:pPr>
          <w:hyperlink w:anchor="_Toc37949097" w:history="1">
            <w:r w:rsidR="00483772" w:rsidRPr="004766E5">
              <w:rPr>
                <w:rStyle w:val="Hyperlink"/>
                <w:noProof/>
              </w:rPr>
              <w:t>Clouds, Services, and Servers – Research by Samuel Claydon</w:t>
            </w:r>
            <w:r w:rsidR="00483772">
              <w:rPr>
                <w:noProof/>
                <w:webHidden/>
              </w:rPr>
              <w:tab/>
            </w:r>
            <w:r w:rsidR="00483772">
              <w:rPr>
                <w:noProof/>
                <w:webHidden/>
              </w:rPr>
              <w:fldChar w:fldCharType="begin"/>
            </w:r>
            <w:r w:rsidR="00483772">
              <w:rPr>
                <w:noProof/>
                <w:webHidden/>
              </w:rPr>
              <w:instrText xml:space="preserve"> PAGEREF _Toc37949097 \h </w:instrText>
            </w:r>
            <w:r w:rsidR="00483772">
              <w:rPr>
                <w:noProof/>
                <w:webHidden/>
              </w:rPr>
            </w:r>
            <w:r w:rsidR="00483772">
              <w:rPr>
                <w:noProof/>
                <w:webHidden/>
              </w:rPr>
              <w:fldChar w:fldCharType="separate"/>
            </w:r>
            <w:r w:rsidR="00483772">
              <w:rPr>
                <w:noProof/>
                <w:webHidden/>
              </w:rPr>
              <w:t>34</w:t>
            </w:r>
            <w:r w:rsidR="00483772">
              <w:rPr>
                <w:noProof/>
                <w:webHidden/>
              </w:rPr>
              <w:fldChar w:fldCharType="end"/>
            </w:r>
          </w:hyperlink>
        </w:p>
        <w:p w14:paraId="4D7A54A7" w14:textId="4F04812E" w:rsidR="00483772" w:rsidRDefault="00040911">
          <w:pPr>
            <w:pStyle w:val="TOC3"/>
            <w:tabs>
              <w:tab w:val="right" w:leader="dot" w:pos="9350"/>
            </w:tabs>
            <w:rPr>
              <w:noProof/>
              <w:sz w:val="22"/>
              <w:lang w:eastAsia="en-AU"/>
            </w:rPr>
          </w:pPr>
          <w:hyperlink w:anchor="_Toc37949098" w:history="1">
            <w:r w:rsidR="00483772" w:rsidRPr="004766E5">
              <w:rPr>
                <w:rStyle w:val="Hyperlink"/>
                <w:noProof/>
              </w:rPr>
              <w:t>What does it do?</w:t>
            </w:r>
            <w:r w:rsidR="00483772">
              <w:rPr>
                <w:noProof/>
                <w:webHidden/>
              </w:rPr>
              <w:tab/>
            </w:r>
            <w:r w:rsidR="00483772">
              <w:rPr>
                <w:noProof/>
                <w:webHidden/>
              </w:rPr>
              <w:fldChar w:fldCharType="begin"/>
            </w:r>
            <w:r w:rsidR="00483772">
              <w:rPr>
                <w:noProof/>
                <w:webHidden/>
              </w:rPr>
              <w:instrText xml:space="preserve"> PAGEREF _Toc37949098 \h </w:instrText>
            </w:r>
            <w:r w:rsidR="00483772">
              <w:rPr>
                <w:noProof/>
                <w:webHidden/>
              </w:rPr>
            </w:r>
            <w:r w:rsidR="00483772">
              <w:rPr>
                <w:noProof/>
                <w:webHidden/>
              </w:rPr>
              <w:fldChar w:fldCharType="separate"/>
            </w:r>
            <w:r w:rsidR="00483772">
              <w:rPr>
                <w:noProof/>
                <w:webHidden/>
              </w:rPr>
              <w:t>34</w:t>
            </w:r>
            <w:r w:rsidR="00483772">
              <w:rPr>
                <w:noProof/>
                <w:webHidden/>
              </w:rPr>
              <w:fldChar w:fldCharType="end"/>
            </w:r>
          </w:hyperlink>
        </w:p>
        <w:p w14:paraId="690E5FA2" w14:textId="346D2CCF" w:rsidR="00483772" w:rsidRDefault="00040911">
          <w:pPr>
            <w:pStyle w:val="TOC3"/>
            <w:tabs>
              <w:tab w:val="right" w:leader="dot" w:pos="9350"/>
            </w:tabs>
            <w:rPr>
              <w:noProof/>
              <w:sz w:val="22"/>
              <w:lang w:eastAsia="en-AU"/>
            </w:rPr>
          </w:pPr>
          <w:hyperlink w:anchor="_Toc37949099" w:history="1">
            <w:r w:rsidR="00483772" w:rsidRPr="004766E5">
              <w:rPr>
                <w:rStyle w:val="Hyperlink"/>
                <w:noProof/>
              </w:rPr>
              <w:t>What is the likely impact?</w:t>
            </w:r>
            <w:r w:rsidR="00483772">
              <w:rPr>
                <w:noProof/>
                <w:webHidden/>
              </w:rPr>
              <w:tab/>
            </w:r>
            <w:r w:rsidR="00483772">
              <w:rPr>
                <w:noProof/>
                <w:webHidden/>
              </w:rPr>
              <w:fldChar w:fldCharType="begin"/>
            </w:r>
            <w:r w:rsidR="00483772">
              <w:rPr>
                <w:noProof/>
                <w:webHidden/>
              </w:rPr>
              <w:instrText xml:space="preserve"> PAGEREF _Toc37949099 \h </w:instrText>
            </w:r>
            <w:r w:rsidR="00483772">
              <w:rPr>
                <w:noProof/>
                <w:webHidden/>
              </w:rPr>
            </w:r>
            <w:r w:rsidR="00483772">
              <w:rPr>
                <w:noProof/>
                <w:webHidden/>
              </w:rPr>
              <w:fldChar w:fldCharType="separate"/>
            </w:r>
            <w:r w:rsidR="00483772">
              <w:rPr>
                <w:noProof/>
                <w:webHidden/>
              </w:rPr>
              <w:t>35</w:t>
            </w:r>
            <w:r w:rsidR="00483772">
              <w:rPr>
                <w:noProof/>
                <w:webHidden/>
              </w:rPr>
              <w:fldChar w:fldCharType="end"/>
            </w:r>
          </w:hyperlink>
        </w:p>
        <w:p w14:paraId="6777C94D" w14:textId="2BCC918E" w:rsidR="00483772" w:rsidRDefault="00040911">
          <w:pPr>
            <w:pStyle w:val="TOC3"/>
            <w:tabs>
              <w:tab w:val="right" w:leader="dot" w:pos="9350"/>
            </w:tabs>
            <w:rPr>
              <w:noProof/>
              <w:sz w:val="22"/>
              <w:lang w:eastAsia="en-AU"/>
            </w:rPr>
          </w:pPr>
          <w:hyperlink w:anchor="_Toc37949100" w:history="1">
            <w:r w:rsidR="00483772" w:rsidRPr="004766E5">
              <w:rPr>
                <w:rStyle w:val="Hyperlink"/>
                <w:noProof/>
              </w:rPr>
              <w:t>How will this affect you?</w:t>
            </w:r>
            <w:r w:rsidR="00483772">
              <w:rPr>
                <w:noProof/>
                <w:webHidden/>
              </w:rPr>
              <w:tab/>
            </w:r>
            <w:r w:rsidR="00483772">
              <w:rPr>
                <w:noProof/>
                <w:webHidden/>
              </w:rPr>
              <w:fldChar w:fldCharType="begin"/>
            </w:r>
            <w:r w:rsidR="00483772">
              <w:rPr>
                <w:noProof/>
                <w:webHidden/>
              </w:rPr>
              <w:instrText xml:space="preserve"> PAGEREF _Toc37949100 \h </w:instrText>
            </w:r>
            <w:r w:rsidR="00483772">
              <w:rPr>
                <w:noProof/>
                <w:webHidden/>
              </w:rPr>
            </w:r>
            <w:r w:rsidR="00483772">
              <w:rPr>
                <w:noProof/>
                <w:webHidden/>
              </w:rPr>
              <w:fldChar w:fldCharType="separate"/>
            </w:r>
            <w:r w:rsidR="00483772">
              <w:rPr>
                <w:noProof/>
                <w:webHidden/>
              </w:rPr>
              <w:t>36</w:t>
            </w:r>
            <w:r w:rsidR="00483772">
              <w:rPr>
                <w:noProof/>
                <w:webHidden/>
              </w:rPr>
              <w:fldChar w:fldCharType="end"/>
            </w:r>
          </w:hyperlink>
        </w:p>
        <w:p w14:paraId="79728E0C" w14:textId="3E073550" w:rsidR="00483772" w:rsidRDefault="00040911">
          <w:pPr>
            <w:pStyle w:val="TOC3"/>
            <w:tabs>
              <w:tab w:val="right" w:leader="dot" w:pos="9350"/>
            </w:tabs>
            <w:rPr>
              <w:noProof/>
              <w:sz w:val="22"/>
              <w:lang w:eastAsia="en-AU"/>
            </w:rPr>
          </w:pPr>
          <w:hyperlink w:anchor="_Toc37949101" w:history="1">
            <w:r w:rsidR="00483772" w:rsidRPr="004766E5">
              <w:rPr>
                <w:rStyle w:val="Hyperlink"/>
                <w:noProof/>
              </w:rPr>
              <w:t>References:</w:t>
            </w:r>
            <w:r w:rsidR="00483772">
              <w:rPr>
                <w:noProof/>
                <w:webHidden/>
              </w:rPr>
              <w:tab/>
            </w:r>
            <w:r w:rsidR="00483772">
              <w:rPr>
                <w:noProof/>
                <w:webHidden/>
              </w:rPr>
              <w:fldChar w:fldCharType="begin"/>
            </w:r>
            <w:r w:rsidR="00483772">
              <w:rPr>
                <w:noProof/>
                <w:webHidden/>
              </w:rPr>
              <w:instrText xml:space="preserve"> PAGEREF _Toc37949101 \h </w:instrText>
            </w:r>
            <w:r w:rsidR="00483772">
              <w:rPr>
                <w:noProof/>
                <w:webHidden/>
              </w:rPr>
            </w:r>
            <w:r w:rsidR="00483772">
              <w:rPr>
                <w:noProof/>
                <w:webHidden/>
              </w:rPr>
              <w:fldChar w:fldCharType="separate"/>
            </w:r>
            <w:r w:rsidR="00483772">
              <w:rPr>
                <w:noProof/>
                <w:webHidden/>
              </w:rPr>
              <w:t>37</w:t>
            </w:r>
            <w:r w:rsidR="00483772">
              <w:rPr>
                <w:noProof/>
                <w:webHidden/>
              </w:rPr>
              <w:fldChar w:fldCharType="end"/>
            </w:r>
          </w:hyperlink>
        </w:p>
        <w:p w14:paraId="3AC064F6" w14:textId="2DA2519F" w:rsidR="00483772" w:rsidRDefault="00040911">
          <w:pPr>
            <w:pStyle w:val="TOC2"/>
            <w:tabs>
              <w:tab w:val="right" w:leader="dot" w:pos="9350"/>
            </w:tabs>
            <w:rPr>
              <w:noProof/>
              <w:sz w:val="22"/>
              <w:lang w:eastAsia="en-AU"/>
            </w:rPr>
          </w:pPr>
          <w:hyperlink w:anchor="_Toc37949102" w:history="1">
            <w:r w:rsidR="00483772" w:rsidRPr="004766E5">
              <w:rPr>
                <w:rStyle w:val="Hyperlink"/>
                <w:noProof/>
              </w:rPr>
              <w:t>Natural Language Processing and Chatterbots – Research by Caden Maxwell</w:t>
            </w:r>
            <w:r w:rsidR="00483772">
              <w:rPr>
                <w:noProof/>
                <w:webHidden/>
              </w:rPr>
              <w:tab/>
            </w:r>
            <w:r w:rsidR="00483772">
              <w:rPr>
                <w:noProof/>
                <w:webHidden/>
              </w:rPr>
              <w:fldChar w:fldCharType="begin"/>
            </w:r>
            <w:r w:rsidR="00483772">
              <w:rPr>
                <w:noProof/>
                <w:webHidden/>
              </w:rPr>
              <w:instrText xml:space="preserve"> PAGEREF _Toc37949102 \h </w:instrText>
            </w:r>
            <w:r w:rsidR="00483772">
              <w:rPr>
                <w:noProof/>
                <w:webHidden/>
              </w:rPr>
            </w:r>
            <w:r w:rsidR="00483772">
              <w:rPr>
                <w:noProof/>
                <w:webHidden/>
              </w:rPr>
              <w:fldChar w:fldCharType="separate"/>
            </w:r>
            <w:r w:rsidR="00483772">
              <w:rPr>
                <w:noProof/>
                <w:webHidden/>
              </w:rPr>
              <w:t>38</w:t>
            </w:r>
            <w:r w:rsidR="00483772">
              <w:rPr>
                <w:noProof/>
                <w:webHidden/>
              </w:rPr>
              <w:fldChar w:fldCharType="end"/>
            </w:r>
          </w:hyperlink>
        </w:p>
        <w:p w14:paraId="01EDFBED" w14:textId="2D53936B" w:rsidR="00483772" w:rsidRDefault="00040911">
          <w:pPr>
            <w:pStyle w:val="TOC3"/>
            <w:tabs>
              <w:tab w:val="right" w:leader="dot" w:pos="9350"/>
            </w:tabs>
            <w:rPr>
              <w:noProof/>
              <w:sz w:val="22"/>
              <w:lang w:eastAsia="en-AU"/>
            </w:rPr>
          </w:pPr>
          <w:hyperlink w:anchor="_Toc37949103" w:history="1">
            <w:r w:rsidR="00483772" w:rsidRPr="004766E5">
              <w:rPr>
                <w:rStyle w:val="Hyperlink"/>
                <w:noProof/>
              </w:rPr>
              <w:t>What does it do?</w:t>
            </w:r>
            <w:r w:rsidR="00483772">
              <w:rPr>
                <w:noProof/>
                <w:webHidden/>
              </w:rPr>
              <w:tab/>
            </w:r>
            <w:r w:rsidR="00483772">
              <w:rPr>
                <w:noProof/>
                <w:webHidden/>
              </w:rPr>
              <w:fldChar w:fldCharType="begin"/>
            </w:r>
            <w:r w:rsidR="00483772">
              <w:rPr>
                <w:noProof/>
                <w:webHidden/>
              </w:rPr>
              <w:instrText xml:space="preserve"> PAGEREF _Toc37949103 \h </w:instrText>
            </w:r>
            <w:r w:rsidR="00483772">
              <w:rPr>
                <w:noProof/>
                <w:webHidden/>
              </w:rPr>
            </w:r>
            <w:r w:rsidR="00483772">
              <w:rPr>
                <w:noProof/>
                <w:webHidden/>
              </w:rPr>
              <w:fldChar w:fldCharType="separate"/>
            </w:r>
            <w:r w:rsidR="00483772">
              <w:rPr>
                <w:noProof/>
                <w:webHidden/>
              </w:rPr>
              <w:t>38</w:t>
            </w:r>
            <w:r w:rsidR="00483772">
              <w:rPr>
                <w:noProof/>
                <w:webHidden/>
              </w:rPr>
              <w:fldChar w:fldCharType="end"/>
            </w:r>
          </w:hyperlink>
        </w:p>
        <w:p w14:paraId="21E65C4F" w14:textId="29EC692B" w:rsidR="00483772" w:rsidRDefault="00040911">
          <w:pPr>
            <w:pStyle w:val="TOC3"/>
            <w:tabs>
              <w:tab w:val="right" w:leader="dot" w:pos="9350"/>
            </w:tabs>
            <w:rPr>
              <w:noProof/>
              <w:sz w:val="22"/>
              <w:lang w:eastAsia="en-AU"/>
            </w:rPr>
          </w:pPr>
          <w:hyperlink w:anchor="_Toc37949104" w:history="1">
            <w:r w:rsidR="00483772" w:rsidRPr="004766E5">
              <w:rPr>
                <w:rStyle w:val="Hyperlink"/>
                <w:noProof/>
              </w:rPr>
              <w:t>What is the likely impact?</w:t>
            </w:r>
            <w:r w:rsidR="00483772">
              <w:rPr>
                <w:noProof/>
                <w:webHidden/>
              </w:rPr>
              <w:tab/>
            </w:r>
            <w:r w:rsidR="00483772">
              <w:rPr>
                <w:noProof/>
                <w:webHidden/>
              </w:rPr>
              <w:fldChar w:fldCharType="begin"/>
            </w:r>
            <w:r w:rsidR="00483772">
              <w:rPr>
                <w:noProof/>
                <w:webHidden/>
              </w:rPr>
              <w:instrText xml:space="preserve"> PAGEREF _Toc37949104 \h </w:instrText>
            </w:r>
            <w:r w:rsidR="00483772">
              <w:rPr>
                <w:noProof/>
                <w:webHidden/>
              </w:rPr>
            </w:r>
            <w:r w:rsidR="00483772">
              <w:rPr>
                <w:noProof/>
                <w:webHidden/>
              </w:rPr>
              <w:fldChar w:fldCharType="separate"/>
            </w:r>
            <w:r w:rsidR="00483772">
              <w:rPr>
                <w:noProof/>
                <w:webHidden/>
              </w:rPr>
              <w:t>39</w:t>
            </w:r>
            <w:r w:rsidR="00483772">
              <w:rPr>
                <w:noProof/>
                <w:webHidden/>
              </w:rPr>
              <w:fldChar w:fldCharType="end"/>
            </w:r>
          </w:hyperlink>
        </w:p>
        <w:p w14:paraId="1D7018CC" w14:textId="148146BE" w:rsidR="00483772" w:rsidRDefault="00040911">
          <w:pPr>
            <w:pStyle w:val="TOC3"/>
            <w:tabs>
              <w:tab w:val="right" w:leader="dot" w:pos="9350"/>
            </w:tabs>
            <w:rPr>
              <w:noProof/>
              <w:sz w:val="22"/>
              <w:lang w:eastAsia="en-AU"/>
            </w:rPr>
          </w:pPr>
          <w:hyperlink w:anchor="_Toc37949105" w:history="1">
            <w:r w:rsidR="00483772" w:rsidRPr="004766E5">
              <w:rPr>
                <w:rStyle w:val="Hyperlink"/>
                <w:noProof/>
              </w:rPr>
              <w:t>How will this affect you?</w:t>
            </w:r>
            <w:r w:rsidR="00483772">
              <w:rPr>
                <w:noProof/>
                <w:webHidden/>
              </w:rPr>
              <w:tab/>
            </w:r>
            <w:r w:rsidR="00483772">
              <w:rPr>
                <w:noProof/>
                <w:webHidden/>
              </w:rPr>
              <w:fldChar w:fldCharType="begin"/>
            </w:r>
            <w:r w:rsidR="00483772">
              <w:rPr>
                <w:noProof/>
                <w:webHidden/>
              </w:rPr>
              <w:instrText xml:space="preserve"> PAGEREF _Toc37949105 \h </w:instrText>
            </w:r>
            <w:r w:rsidR="00483772">
              <w:rPr>
                <w:noProof/>
                <w:webHidden/>
              </w:rPr>
            </w:r>
            <w:r w:rsidR="00483772">
              <w:rPr>
                <w:noProof/>
                <w:webHidden/>
              </w:rPr>
              <w:fldChar w:fldCharType="separate"/>
            </w:r>
            <w:r w:rsidR="00483772">
              <w:rPr>
                <w:noProof/>
                <w:webHidden/>
              </w:rPr>
              <w:t>39</w:t>
            </w:r>
            <w:r w:rsidR="00483772">
              <w:rPr>
                <w:noProof/>
                <w:webHidden/>
              </w:rPr>
              <w:fldChar w:fldCharType="end"/>
            </w:r>
          </w:hyperlink>
        </w:p>
        <w:p w14:paraId="70740945" w14:textId="7CE9D506" w:rsidR="00483772" w:rsidRDefault="00040911">
          <w:pPr>
            <w:pStyle w:val="TOC3"/>
            <w:tabs>
              <w:tab w:val="right" w:leader="dot" w:pos="9350"/>
            </w:tabs>
            <w:rPr>
              <w:noProof/>
              <w:sz w:val="22"/>
              <w:lang w:eastAsia="en-AU"/>
            </w:rPr>
          </w:pPr>
          <w:hyperlink w:anchor="_Toc37949106" w:history="1">
            <w:r w:rsidR="00483772" w:rsidRPr="004766E5">
              <w:rPr>
                <w:rStyle w:val="Hyperlink"/>
                <w:noProof/>
                <w:highlight w:val="yellow"/>
              </w:rPr>
              <w:t>References</w:t>
            </w:r>
            <w:r w:rsidR="00483772">
              <w:rPr>
                <w:noProof/>
                <w:webHidden/>
              </w:rPr>
              <w:tab/>
            </w:r>
            <w:r w:rsidR="00483772">
              <w:rPr>
                <w:noProof/>
                <w:webHidden/>
              </w:rPr>
              <w:fldChar w:fldCharType="begin"/>
            </w:r>
            <w:r w:rsidR="00483772">
              <w:rPr>
                <w:noProof/>
                <w:webHidden/>
              </w:rPr>
              <w:instrText xml:space="preserve"> PAGEREF _Toc37949106 \h </w:instrText>
            </w:r>
            <w:r w:rsidR="00483772">
              <w:rPr>
                <w:noProof/>
                <w:webHidden/>
              </w:rPr>
            </w:r>
            <w:r w:rsidR="00483772">
              <w:rPr>
                <w:noProof/>
                <w:webHidden/>
              </w:rPr>
              <w:fldChar w:fldCharType="separate"/>
            </w:r>
            <w:r w:rsidR="00483772">
              <w:rPr>
                <w:noProof/>
                <w:webHidden/>
              </w:rPr>
              <w:t>40</w:t>
            </w:r>
            <w:r w:rsidR="00483772">
              <w:rPr>
                <w:noProof/>
                <w:webHidden/>
              </w:rPr>
              <w:fldChar w:fldCharType="end"/>
            </w:r>
          </w:hyperlink>
        </w:p>
        <w:p w14:paraId="2E94A0FE" w14:textId="64CDF9C5" w:rsidR="00483772" w:rsidRDefault="00040911">
          <w:pPr>
            <w:pStyle w:val="TOC2"/>
            <w:tabs>
              <w:tab w:val="right" w:leader="dot" w:pos="9350"/>
            </w:tabs>
            <w:rPr>
              <w:noProof/>
              <w:sz w:val="22"/>
              <w:lang w:eastAsia="en-AU"/>
            </w:rPr>
          </w:pPr>
          <w:hyperlink w:anchor="_Toc37949107" w:history="1">
            <w:r w:rsidR="00483772" w:rsidRPr="004766E5">
              <w:rPr>
                <w:rStyle w:val="Hyperlink"/>
                <w:noProof/>
              </w:rPr>
              <w:t>Robotic Process Automation – Research by Jake Waterson</w:t>
            </w:r>
            <w:r w:rsidR="00483772">
              <w:rPr>
                <w:noProof/>
                <w:webHidden/>
              </w:rPr>
              <w:tab/>
            </w:r>
            <w:r w:rsidR="00483772">
              <w:rPr>
                <w:noProof/>
                <w:webHidden/>
              </w:rPr>
              <w:fldChar w:fldCharType="begin"/>
            </w:r>
            <w:r w:rsidR="00483772">
              <w:rPr>
                <w:noProof/>
                <w:webHidden/>
              </w:rPr>
              <w:instrText xml:space="preserve"> PAGEREF _Toc37949107 \h </w:instrText>
            </w:r>
            <w:r w:rsidR="00483772">
              <w:rPr>
                <w:noProof/>
                <w:webHidden/>
              </w:rPr>
            </w:r>
            <w:r w:rsidR="00483772">
              <w:rPr>
                <w:noProof/>
                <w:webHidden/>
              </w:rPr>
              <w:fldChar w:fldCharType="separate"/>
            </w:r>
            <w:r w:rsidR="00483772">
              <w:rPr>
                <w:noProof/>
                <w:webHidden/>
              </w:rPr>
              <w:t>41</w:t>
            </w:r>
            <w:r w:rsidR="00483772">
              <w:rPr>
                <w:noProof/>
                <w:webHidden/>
              </w:rPr>
              <w:fldChar w:fldCharType="end"/>
            </w:r>
          </w:hyperlink>
        </w:p>
        <w:p w14:paraId="16F0ECBE" w14:textId="5566F64A" w:rsidR="00483772" w:rsidRDefault="00040911">
          <w:pPr>
            <w:pStyle w:val="TOC3"/>
            <w:tabs>
              <w:tab w:val="right" w:leader="dot" w:pos="9350"/>
            </w:tabs>
            <w:rPr>
              <w:noProof/>
              <w:sz w:val="22"/>
              <w:lang w:eastAsia="en-AU"/>
            </w:rPr>
          </w:pPr>
          <w:hyperlink w:anchor="_Toc37949108" w:history="1">
            <w:r w:rsidR="00483772" w:rsidRPr="004766E5">
              <w:rPr>
                <w:rStyle w:val="Hyperlink"/>
                <w:noProof/>
              </w:rPr>
              <w:t>What does it do?</w:t>
            </w:r>
            <w:r w:rsidR="00483772">
              <w:rPr>
                <w:noProof/>
                <w:webHidden/>
              </w:rPr>
              <w:tab/>
            </w:r>
            <w:r w:rsidR="00483772">
              <w:rPr>
                <w:noProof/>
                <w:webHidden/>
              </w:rPr>
              <w:fldChar w:fldCharType="begin"/>
            </w:r>
            <w:r w:rsidR="00483772">
              <w:rPr>
                <w:noProof/>
                <w:webHidden/>
              </w:rPr>
              <w:instrText xml:space="preserve"> PAGEREF _Toc37949108 \h </w:instrText>
            </w:r>
            <w:r w:rsidR="00483772">
              <w:rPr>
                <w:noProof/>
                <w:webHidden/>
              </w:rPr>
            </w:r>
            <w:r w:rsidR="00483772">
              <w:rPr>
                <w:noProof/>
                <w:webHidden/>
              </w:rPr>
              <w:fldChar w:fldCharType="separate"/>
            </w:r>
            <w:r w:rsidR="00483772">
              <w:rPr>
                <w:noProof/>
                <w:webHidden/>
              </w:rPr>
              <w:t>41</w:t>
            </w:r>
            <w:r w:rsidR="00483772">
              <w:rPr>
                <w:noProof/>
                <w:webHidden/>
              </w:rPr>
              <w:fldChar w:fldCharType="end"/>
            </w:r>
          </w:hyperlink>
        </w:p>
        <w:p w14:paraId="33B6FEE7" w14:textId="7A063D0B" w:rsidR="00483772" w:rsidRDefault="00040911">
          <w:pPr>
            <w:pStyle w:val="TOC3"/>
            <w:tabs>
              <w:tab w:val="right" w:leader="dot" w:pos="9350"/>
            </w:tabs>
            <w:rPr>
              <w:noProof/>
              <w:sz w:val="22"/>
              <w:lang w:eastAsia="en-AU"/>
            </w:rPr>
          </w:pPr>
          <w:hyperlink w:anchor="_Toc37949109" w:history="1">
            <w:r w:rsidR="00483772" w:rsidRPr="004766E5">
              <w:rPr>
                <w:rStyle w:val="Hyperlink"/>
                <w:noProof/>
              </w:rPr>
              <w:t>What is the likely impact?</w:t>
            </w:r>
            <w:r w:rsidR="00483772">
              <w:rPr>
                <w:noProof/>
                <w:webHidden/>
              </w:rPr>
              <w:tab/>
            </w:r>
            <w:r w:rsidR="00483772">
              <w:rPr>
                <w:noProof/>
                <w:webHidden/>
              </w:rPr>
              <w:fldChar w:fldCharType="begin"/>
            </w:r>
            <w:r w:rsidR="00483772">
              <w:rPr>
                <w:noProof/>
                <w:webHidden/>
              </w:rPr>
              <w:instrText xml:space="preserve"> PAGEREF _Toc37949109 \h </w:instrText>
            </w:r>
            <w:r w:rsidR="00483772">
              <w:rPr>
                <w:noProof/>
                <w:webHidden/>
              </w:rPr>
            </w:r>
            <w:r w:rsidR="00483772">
              <w:rPr>
                <w:noProof/>
                <w:webHidden/>
              </w:rPr>
              <w:fldChar w:fldCharType="separate"/>
            </w:r>
            <w:r w:rsidR="00483772">
              <w:rPr>
                <w:noProof/>
                <w:webHidden/>
              </w:rPr>
              <w:t>41</w:t>
            </w:r>
            <w:r w:rsidR="00483772">
              <w:rPr>
                <w:noProof/>
                <w:webHidden/>
              </w:rPr>
              <w:fldChar w:fldCharType="end"/>
            </w:r>
          </w:hyperlink>
        </w:p>
        <w:p w14:paraId="0E5DC182" w14:textId="094BFA77" w:rsidR="00483772" w:rsidRDefault="00040911">
          <w:pPr>
            <w:pStyle w:val="TOC3"/>
            <w:tabs>
              <w:tab w:val="right" w:leader="dot" w:pos="9350"/>
            </w:tabs>
            <w:rPr>
              <w:noProof/>
              <w:sz w:val="22"/>
              <w:lang w:eastAsia="en-AU"/>
            </w:rPr>
          </w:pPr>
          <w:hyperlink w:anchor="_Toc37949110" w:history="1">
            <w:r w:rsidR="00483772" w:rsidRPr="004766E5">
              <w:rPr>
                <w:rStyle w:val="Hyperlink"/>
                <w:noProof/>
              </w:rPr>
              <w:t>How will this affect you?</w:t>
            </w:r>
            <w:r w:rsidR="00483772">
              <w:rPr>
                <w:noProof/>
                <w:webHidden/>
              </w:rPr>
              <w:tab/>
            </w:r>
            <w:r w:rsidR="00483772">
              <w:rPr>
                <w:noProof/>
                <w:webHidden/>
              </w:rPr>
              <w:fldChar w:fldCharType="begin"/>
            </w:r>
            <w:r w:rsidR="00483772">
              <w:rPr>
                <w:noProof/>
                <w:webHidden/>
              </w:rPr>
              <w:instrText xml:space="preserve"> PAGEREF _Toc37949110 \h </w:instrText>
            </w:r>
            <w:r w:rsidR="00483772">
              <w:rPr>
                <w:noProof/>
                <w:webHidden/>
              </w:rPr>
            </w:r>
            <w:r w:rsidR="00483772">
              <w:rPr>
                <w:noProof/>
                <w:webHidden/>
              </w:rPr>
              <w:fldChar w:fldCharType="separate"/>
            </w:r>
            <w:r w:rsidR="00483772">
              <w:rPr>
                <w:noProof/>
                <w:webHidden/>
              </w:rPr>
              <w:t>42</w:t>
            </w:r>
            <w:r w:rsidR="00483772">
              <w:rPr>
                <w:noProof/>
                <w:webHidden/>
              </w:rPr>
              <w:fldChar w:fldCharType="end"/>
            </w:r>
          </w:hyperlink>
        </w:p>
        <w:p w14:paraId="3DD546AF" w14:textId="001B1808" w:rsidR="00483772" w:rsidRDefault="00040911">
          <w:pPr>
            <w:pStyle w:val="TOC3"/>
            <w:tabs>
              <w:tab w:val="right" w:leader="dot" w:pos="9350"/>
            </w:tabs>
            <w:rPr>
              <w:noProof/>
              <w:sz w:val="22"/>
              <w:lang w:eastAsia="en-AU"/>
            </w:rPr>
          </w:pPr>
          <w:hyperlink w:anchor="_Toc37949111" w:history="1">
            <w:r w:rsidR="00483772" w:rsidRPr="004766E5">
              <w:rPr>
                <w:rStyle w:val="Hyperlink"/>
                <w:noProof/>
              </w:rPr>
              <w:t>References</w:t>
            </w:r>
            <w:r w:rsidR="00483772">
              <w:rPr>
                <w:noProof/>
                <w:webHidden/>
              </w:rPr>
              <w:tab/>
            </w:r>
            <w:r w:rsidR="00483772">
              <w:rPr>
                <w:noProof/>
                <w:webHidden/>
              </w:rPr>
              <w:fldChar w:fldCharType="begin"/>
            </w:r>
            <w:r w:rsidR="00483772">
              <w:rPr>
                <w:noProof/>
                <w:webHidden/>
              </w:rPr>
              <w:instrText xml:space="preserve"> PAGEREF _Toc37949111 \h </w:instrText>
            </w:r>
            <w:r w:rsidR="00483772">
              <w:rPr>
                <w:noProof/>
                <w:webHidden/>
              </w:rPr>
            </w:r>
            <w:r w:rsidR="00483772">
              <w:rPr>
                <w:noProof/>
                <w:webHidden/>
              </w:rPr>
              <w:fldChar w:fldCharType="separate"/>
            </w:r>
            <w:r w:rsidR="00483772">
              <w:rPr>
                <w:noProof/>
                <w:webHidden/>
              </w:rPr>
              <w:t>43</w:t>
            </w:r>
            <w:r w:rsidR="00483772">
              <w:rPr>
                <w:noProof/>
                <w:webHidden/>
              </w:rPr>
              <w:fldChar w:fldCharType="end"/>
            </w:r>
          </w:hyperlink>
        </w:p>
        <w:p w14:paraId="3A0572BA" w14:textId="73103428" w:rsidR="00483772" w:rsidRDefault="00040911">
          <w:pPr>
            <w:pStyle w:val="TOC1"/>
            <w:tabs>
              <w:tab w:val="right" w:leader="dot" w:pos="9350"/>
            </w:tabs>
            <w:rPr>
              <w:noProof/>
              <w:sz w:val="22"/>
              <w:lang w:eastAsia="en-AU"/>
            </w:rPr>
          </w:pPr>
          <w:hyperlink w:anchor="_Toc37949112" w:history="1">
            <w:r w:rsidR="00483772" w:rsidRPr="004766E5">
              <w:rPr>
                <w:rStyle w:val="Hyperlink"/>
                <w:noProof/>
              </w:rPr>
              <w:t>Project Idea</w:t>
            </w:r>
            <w:r w:rsidR="00483772">
              <w:rPr>
                <w:noProof/>
                <w:webHidden/>
              </w:rPr>
              <w:tab/>
            </w:r>
            <w:r w:rsidR="00483772">
              <w:rPr>
                <w:noProof/>
                <w:webHidden/>
              </w:rPr>
              <w:fldChar w:fldCharType="begin"/>
            </w:r>
            <w:r w:rsidR="00483772">
              <w:rPr>
                <w:noProof/>
                <w:webHidden/>
              </w:rPr>
              <w:instrText xml:space="preserve"> PAGEREF _Toc37949112 \h </w:instrText>
            </w:r>
            <w:r w:rsidR="00483772">
              <w:rPr>
                <w:noProof/>
                <w:webHidden/>
              </w:rPr>
            </w:r>
            <w:r w:rsidR="00483772">
              <w:rPr>
                <w:noProof/>
                <w:webHidden/>
              </w:rPr>
              <w:fldChar w:fldCharType="separate"/>
            </w:r>
            <w:r w:rsidR="00483772">
              <w:rPr>
                <w:noProof/>
                <w:webHidden/>
              </w:rPr>
              <w:t>44</w:t>
            </w:r>
            <w:r w:rsidR="00483772">
              <w:rPr>
                <w:noProof/>
                <w:webHidden/>
              </w:rPr>
              <w:fldChar w:fldCharType="end"/>
            </w:r>
          </w:hyperlink>
        </w:p>
        <w:p w14:paraId="7E0F2A86" w14:textId="54FC1D93" w:rsidR="00483772" w:rsidRDefault="00040911">
          <w:pPr>
            <w:pStyle w:val="TOC1"/>
            <w:tabs>
              <w:tab w:val="right" w:leader="dot" w:pos="9350"/>
            </w:tabs>
            <w:rPr>
              <w:noProof/>
              <w:sz w:val="22"/>
              <w:lang w:eastAsia="en-AU"/>
            </w:rPr>
          </w:pPr>
          <w:hyperlink w:anchor="_Toc37949113" w:history="1">
            <w:r w:rsidR="00483772" w:rsidRPr="004766E5">
              <w:rPr>
                <w:rStyle w:val="Hyperlink"/>
                <w:noProof/>
              </w:rPr>
              <w:t>Group Reflection</w:t>
            </w:r>
            <w:r w:rsidR="00483772">
              <w:rPr>
                <w:noProof/>
                <w:webHidden/>
              </w:rPr>
              <w:tab/>
            </w:r>
            <w:r w:rsidR="00483772">
              <w:rPr>
                <w:noProof/>
                <w:webHidden/>
              </w:rPr>
              <w:fldChar w:fldCharType="begin"/>
            </w:r>
            <w:r w:rsidR="00483772">
              <w:rPr>
                <w:noProof/>
                <w:webHidden/>
              </w:rPr>
              <w:instrText xml:space="preserve"> PAGEREF _Toc37949113 \h </w:instrText>
            </w:r>
            <w:r w:rsidR="00483772">
              <w:rPr>
                <w:noProof/>
                <w:webHidden/>
              </w:rPr>
            </w:r>
            <w:r w:rsidR="00483772">
              <w:rPr>
                <w:noProof/>
                <w:webHidden/>
              </w:rPr>
              <w:fldChar w:fldCharType="separate"/>
            </w:r>
            <w:r w:rsidR="00483772">
              <w:rPr>
                <w:noProof/>
                <w:webHidden/>
              </w:rPr>
              <w:t>45</w:t>
            </w:r>
            <w:r w:rsidR="00483772">
              <w:rPr>
                <w:noProof/>
                <w:webHidden/>
              </w:rPr>
              <w:fldChar w:fldCharType="end"/>
            </w:r>
          </w:hyperlink>
        </w:p>
        <w:p w14:paraId="26DF5888" w14:textId="7D8DA659" w:rsidR="00483772" w:rsidRDefault="00040911">
          <w:pPr>
            <w:pStyle w:val="TOC2"/>
            <w:tabs>
              <w:tab w:val="right" w:leader="dot" w:pos="9350"/>
            </w:tabs>
            <w:rPr>
              <w:noProof/>
              <w:sz w:val="22"/>
              <w:lang w:eastAsia="en-AU"/>
            </w:rPr>
          </w:pPr>
          <w:hyperlink w:anchor="_Toc37949114" w:history="1">
            <w:r w:rsidR="00483772" w:rsidRPr="004766E5">
              <w:rPr>
                <w:rStyle w:val="Hyperlink"/>
                <w:noProof/>
              </w:rPr>
              <w:t>Niki</w:t>
            </w:r>
            <w:r w:rsidR="00483772">
              <w:rPr>
                <w:noProof/>
                <w:webHidden/>
              </w:rPr>
              <w:tab/>
            </w:r>
            <w:r w:rsidR="00483772">
              <w:rPr>
                <w:noProof/>
                <w:webHidden/>
              </w:rPr>
              <w:fldChar w:fldCharType="begin"/>
            </w:r>
            <w:r w:rsidR="00483772">
              <w:rPr>
                <w:noProof/>
                <w:webHidden/>
              </w:rPr>
              <w:instrText xml:space="preserve"> PAGEREF _Toc37949114 \h </w:instrText>
            </w:r>
            <w:r w:rsidR="00483772">
              <w:rPr>
                <w:noProof/>
                <w:webHidden/>
              </w:rPr>
            </w:r>
            <w:r w:rsidR="00483772">
              <w:rPr>
                <w:noProof/>
                <w:webHidden/>
              </w:rPr>
              <w:fldChar w:fldCharType="separate"/>
            </w:r>
            <w:r w:rsidR="00483772">
              <w:rPr>
                <w:noProof/>
                <w:webHidden/>
              </w:rPr>
              <w:t>45</w:t>
            </w:r>
            <w:r w:rsidR="00483772">
              <w:rPr>
                <w:noProof/>
                <w:webHidden/>
              </w:rPr>
              <w:fldChar w:fldCharType="end"/>
            </w:r>
          </w:hyperlink>
        </w:p>
        <w:p w14:paraId="61542B00" w14:textId="6EAA414C" w:rsidR="00483772" w:rsidRDefault="00040911">
          <w:pPr>
            <w:pStyle w:val="TOC2"/>
            <w:tabs>
              <w:tab w:val="right" w:leader="dot" w:pos="9350"/>
            </w:tabs>
            <w:rPr>
              <w:noProof/>
              <w:sz w:val="22"/>
              <w:lang w:eastAsia="en-AU"/>
            </w:rPr>
          </w:pPr>
          <w:hyperlink w:anchor="_Toc37949115" w:history="1">
            <w:r w:rsidR="00483772" w:rsidRPr="004766E5">
              <w:rPr>
                <w:rStyle w:val="Hyperlink"/>
                <w:noProof/>
              </w:rPr>
              <w:t>Tamara</w:t>
            </w:r>
            <w:r w:rsidR="00483772">
              <w:rPr>
                <w:noProof/>
                <w:webHidden/>
              </w:rPr>
              <w:tab/>
            </w:r>
            <w:r w:rsidR="00483772">
              <w:rPr>
                <w:noProof/>
                <w:webHidden/>
              </w:rPr>
              <w:fldChar w:fldCharType="begin"/>
            </w:r>
            <w:r w:rsidR="00483772">
              <w:rPr>
                <w:noProof/>
                <w:webHidden/>
              </w:rPr>
              <w:instrText xml:space="preserve"> PAGEREF _Toc37949115 \h </w:instrText>
            </w:r>
            <w:r w:rsidR="00483772">
              <w:rPr>
                <w:noProof/>
                <w:webHidden/>
              </w:rPr>
            </w:r>
            <w:r w:rsidR="00483772">
              <w:rPr>
                <w:noProof/>
                <w:webHidden/>
              </w:rPr>
              <w:fldChar w:fldCharType="separate"/>
            </w:r>
            <w:r w:rsidR="00483772">
              <w:rPr>
                <w:noProof/>
                <w:webHidden/>
              </w:rPr>
              <w:t>45</w:t>
            </w:r>
            <w:r w:rsidR="00483772">
              <w:rPr>
                <w:noProof/>
                <w:webHidden/>
              </w:rPr>
              <w:fldChar w:fldCharType="end"/>
            </w:r>
          </w:hyperlink>
        </w:p>
        <w:p w14:paraId="750297C8" w14:textId="35EB91C8" w:rsidR="00483772" w:rsidRDefault="00040911">
          <w:pPr>
            <w:pStyle w:val="TOC2"/>
            <w:tabs>
              <w:tab w:val="right" w:leader="dot" w:pos="9350"/>
            </w:tabs>
            <w:rPr>
              <w:noProof/>
              <w:sz w:val="22"/>
              <w:lang w:eastAsia="en-AU"/>
            </w:rPr>
          </w:pPr>
          <w:hyperlink w:anchor="_Toc37949116" w:history="1">
            <w:r w:rsidR="00483772" w:rsidRPr="004766E5">
              <w:rPr>
                <w:rStyle w:val="Hyperlink"/>
                <w:noProof/>
              </w:rPr>
              <w:t>Debborah</w:t>
            </w:r>
            <w:r w:rsidR="00483772">
              <w:rPr>
                <w:noProof/>
                <w:webHidden/>
              </w:rPr>
              <w:tab/>
            </w:r>
            <w:r w:rsidR="00483772">
              <w:rPr>
                <w:noProof/>
                <w:webHidden/>
              </w:rPr>
              <w:fldChar w:fldCharType="begin"/>
            </w:r>
            <w:r w:rsidR="00483772">
              <w:rPr>
                <w:noProof/>
                <w:webHidden/>
              </w:rPr>
              <w:instrText xml:space="preserve"> PAGEREF _Toc37949116 \h </w:instrText>
            </w:r>
            <w:r w:rsidR="00483772">
              <w:rPr>
                <w:noProof/>
                <w:webHidden/>
              </w:rPr>
            </w:r>
            <w:r w:rsidR="00483772">
              <w:rPr>
                <w:noProof/>
                <w:webHidden/>
              </w:rPr>
              <w:fldChar w:fldCharType="separate"/>
            </w:r>
            <w:r w:rsidR="00483772">
              <w:rPr>
                <w:noProof/>
                <w:webHidden/>
              </w:rPr>
              <w:t>45</w:t>
            </w:r>
            <w:r w:rsidR="00483772">
              <w:rPr>
                <w:noProof/>
                <w:webHidden/>
              </w:rPr>
              <w:fldChar w:fldCharType="end"/>
            </w:r>
          </w:hyperlink>
        </w:p>
        <w:p w14:paraId="7F85CC5D" w14:textId="5AC45C7E" w:rsidR="00483772" w:rsidRDefault="00040911">
          <w:pPr>
            <w:pStyle w:val="TOC2"/>
            <w:tabs>
              <w:tab w:val="right" w:leader="dot" w:pos="9350"/>
            </w:tabs>
            <w:rPr>
              <w:noProof/>
              <w:sz w:val="22"/>
              <w:lang w:eastAsia="en-AU"/>
            </w:rPr>
          </w:pPr>
          <w:hyperlink w:anchor="_Toc37949117" w:history="1">
            <w:r w:rsidR="00483772" w:rsidRPr="004766E5">
              <w:rPr>
                <w:rStyle w:val="Hyperlink"/>
                <w:noProof/>
              </w:rPr>
              <w:t>Samuel</w:t>
            </w:r>
            <w:r w:rsidR="00483772">
              <w:rPr>
                <w:noProof/>
                <w:webHidden/>
              </w:rPr>
              <w:tab/>
            </w:r>
            <w:r w:rsidR="00483772">
              <w:rPr>
                <w:noProof/>
                <w:webHidden/>
              </w:rPr>
              <w:fldChar w:fldCharType="begin"/>
            </w:r>
            <w:r w:rsidR="00483772">
              <w:rPr>
                <w:noProof/>
                <w:webHidden/>
              </w:rPr>
              <w:instrText xml:space="preserve"> PAGEREF _Toc37949117 \h </w:instrText>
            </w:r>
            <w:r w:rsidR="00483772">
              <w:rPr>
                <w:noProof/>
                <w:webHidden/>
              </w:rPr>
            </w:r>
            <w:r w:rsidR="00483772">
              <w:rPr>
                <w:noProof/>
                <w:webHidden/>
              </w:rPr>
              <w:fldChar w:fldCharType="separate"/>
            </w:r>
            <w:r w:rsidR="00483772">
              <w:rPr>
                <w:noProof/>
                <w:webHidden/>
              </w:rPr>
              <w:t>45</w:t>
            </w:r>
            <w:r w:rsidR="00483772">
              <w:rPr>
                <w:noProof/>
                <w:webHidden/>
              </w:rPr>
              <w:fldChar w:fldCharType="end"/>
            </w:r>
          </w:hyperlink>
        </w:p>
        <w:p w14:paraId="4AFDFD9A" w14:textId="12BFD659" w:rsidR="00483772" w:rsidRDefault="00040911">
          <w:pPr>
            <w:pStyle w:val="TOC2"/>
            <w:tabs>
              <w:tab w:val="right" w:leader="dot" w:pos="9350"/>
            </w:tabs>
            <w:rPr>
              <w:noProof/>
              <w:sz w:val="22"/>
              <w:lang w:eastAsia="en-AU"/>
            </w:rPr>
          </w:pPr>
          <w:hyperlink w:anchor="_Toc37949118" w:history="1">
            <w:r w:rsidR="00483772" w:rsidRPr="004766E5">
              <w:rPr>
                <w:rStyle w:val="Hyperlink"/>
                <w:noProof/>
              </w:rPr>
              <w:t>Caden</w:t>
            </w:r>
            <w:r w:rsidR="00483772">
              <w:rPr>
                <w:noProof/>
                <w:webHidden/>
              </w:rPr>
              <w:tab/>
            </w:r>
            <w:r w:rsidR="00483772">
              <w:rPr>
                <w:noProof/>
                <w:webHidden/>
              </w:rPr>
              <w:fldChar w:fldCharType="begin"/>
            </w:r>
            <w:r w:rsidR="00483772">
              <w:rPr>
                <w:noProof/>
                <w:webHidden/>
              </w:rPr>
              <w:instrText xml:space="preserve"> PAGEREF _Toc37949118 \h </w:instrText>
            </w:r>
            <w:r w:rsidR="00483772">
              <w:rPr>
                <w:noProof/>
                <w:webHidden/>
              </w:rPr>
            </w:r>
            <w:r w:rsidR="00483772">
              <w:rPr>
                <w:noProof/>
                <w:webHidden/>
              </w:rPr>
              <w:fldChar w:fldCharType="separate"/>
            </w:r>
            <w:r w:rsidR="00483772">
              <w:rPr>
                <w:noProof/>
                <w:webHidden/>
              </w:rPr>
              <w:t>45</w:t>
            </w:r>
            <w:r w:rsidR="00483772">
              <w:rPr>
                <w:noProof/>
                <w:webHidden/>
              </w:rPr>
              <w:fldChar w:fldCharType="end"/>
            </w:r>
          </w:hyperlink>
        </w:p>
        <w:p w14:paraId="0CF6D37E" w14:textId="059AA303" w:rsidR="00483772" w:rsidRDefault="00040911">
          <w:pPr>
            <w:pStyle w:val="TOC2"/>
            <w:tabs>
              <w:tab w:val="right" w:leader="dot" w:pos="9350"/>
            </w:tabs>
            <w:rPr>
              <w:noProof/>
              <w:sz w:val="22"/>
              <w:lang w:eastAsia="en-AU"/>
            </w:rPr>
          </w:pPr>
          <w:hyperlink w:anchor="_Toc37949119" w:history="1">
            <w:r w:rsidR="00483772" w:rsidRPr="004766E5">
              <w:rPr>
                <w:rStyle w:val="Hyperlink"/>
                <w:noProof/>
              </w:rPr>
              <w:t>Jake</w:t>
            </w:r>
            <w:r w:rsidR="00483772">
              <w:rPr>
                <w:noProof/>
                <w:webHidden/>
              </w:rPr>
              <w:tab/>
            </w:r>
            <w:r w:rsidR="00483772">
              <w:rPr>
                <w:noProof/>
                <w:webHidden/>
              </w:rPr>
              <w:fldChar w:fldCharType="begin"/>
            </w:r>
            <w:r w:rsidR="00483772">
              <w:rPr>
                <w:noProof/>
                <w:webHidden/>
              </w:rPr>
              <w:instrText xml:space="preserve"> PAGEREF _Toc37949119 \h </w:instrText>
            </w:r>
            <w:r w:rsidR="00483772">
              <w:rPr>
                <w:noProof/>
                <w:webHidden/>
              </w:rPr>
            </w:r>
            <w:r w:rsidR="00483772">
              <w:rPr>
                <w:noProof/>
                <w:webHidden/>
              </w:rPr>
              <w:fldChar w:fldCharType="separate"/>
            </w:r>
            <w:r w:rsidR="00483772">
              <w:rPr>
                <w:noProof/>
                <w:webHidden/>
              </w:rPr>
              <w:t>45</w:t>
            </w:r>
            <w:r w:rsidR="00483772">
              <w:rPr>
                <w:noProof/>
                <w:webHidden/>
              </w:rPr>
              <w:fldChar w:fldCharType="end"/>
            </w:r>
          </w:hyperlink>
        </w:p>
        <w:p w14:paraId="741C3461" w14:textId="6BE8B80F" w:rsidR="00483772" w:rsidRDefault="00040911">
          <w:pPr>
            <w:pStyle w:val="TOC2"/>
            <w:tabs>
              <w:tab w:val="right" w:leader="dot" w:pos="9350"/>
            </w:tabs>
            <w:rPr>
              <w:noProof/>
              <w:sz w:val="22"/>
              <w:lang w:eastAsia="en-AU"/>
            </w:rPr>
          </w:pPr>
          <w:hyperlink w:anchor="_Toc37949120" w:history="1">
            <w:r w:rsidR="00483772" w:rsidRPr="004766E5">
              <w:rPr>
                <w:rStyle w:val="Hyperlink"/>
                <w:noProof/>
              </w:rPr>
              <w:t>Team25</w:t>
            </w:r>
            <w:r w:rsidR="00483772">
              <w:rPr>
                <w:noProof/>
                <w:webHidden/>
              </w:rPr>
              <w:tab/>
            </w:r>
            <w:r w:rsidR="00483772">
              <w:rPr>
                <w:noProof/>
                <w:webHidden/>
              </w:rPr>
              <w:fldChar w:fldCharType="begin"/>
            </w:r>
            <w:r w:rsidR="00483772">
              <w:rPr>
                <w:noProof/>
                <w:webHidden/>
              </w:rPr>
              <w:instrText xml:space="preserve"> PAGEREF _Toc37949120 \h </w:instrText>
            </w:r>
            <w:r w:rsidR="00483772">
              <w:rPr>
                <w:noProof/>
                <w:webHidden/>
              </w:rPr>
            </w:r>
            <w:r w:rsidR="00483772">
              <w:rPr>
                <w:noProof/>
                <w:webHidden/>
              </w:rPr>
              <w:fldChar w:fldCharType="separate"/>
            </w:r>
            <w:r w:rsidR="00483772">
              <w:rPr>
                <w:noProof/>
                <w:webHidden/>
              </w:rPr>
              <w:t>45</w:t>
            </w:r>
            <w:r w:rsidR="00483772">
              <w:rPr>
                <w:noProof/>
                <w:webHidden/>
              </w:rPr>
              <w:fldChar w:fldCharType="end"/>
            </w:r>
          </w:hyperlink>
        </w:p>
        <w:p w14:paraId="7912627F" w14:textId="0BAC6E96" w:rsidR="00483772" w:rsidRDefault="00040911">
          <w:pPr>
            <w:pStyle w:val="TOC1"/>
            <w:tabs>
              <w:tab w:val="right" w:leader="dot" w:pos="9350"/>
            </w:tabs>
            <w:rPr>
              <w:noProof/>
              <w:sz w:val="22"/>
              <w:lang w:eastAsia="en-AU"/>
            </w:rPr>
          </w:pPr>
          <w:hyperlink w:anchor="_Toc37949121" w:history="1">
            <w:r w:rsidR="00483772" w:rsidRPr="004766E5">
              <w:rPr>
                <w:rStyle w:val="Hyperlink"/>
                <w:noProof/>
              </w:rPr>
              <w:t>Credits</w:t>
            </w:r>
            <w:r w:rsidR="00483772">
              <w:rPr>
                <w:noProof/>
                <w:webHidden/>
              </w:rPr>
              <w:tab/>
            </w:r>
            <w:r w:rsidR="00483772">
              <w:rPr>
                <w:noProof/>
                <w:webHidden/>
              </w:rPr>
              <w:fldChar w:fldCharType="begin"/>
            </w:r>
            <w:r w:rsidR="00483772">
              <w:rPr>
                <w:noProof/>
                <w:webHidden/>
              </w:rPr>
              <w:instrText xml:space="preserve"> PAGEREF _Toc37949121 \h </w:instrText>
            </w:r>
            <w:r w:rsidR="00483772">
              <w:rPr>
                <w:noProof/>
                <w:webHidden/>
              </w:rPr>
            </w:r>
            <w:r w:rsidR="00483772">
              <w:rPr>
                <w:noProof/>
                <w:webHidden/>
              </w:rPr>
              <w:fldChar w:fldCharType="separate"/>
            </w:r>
            <w:r w:rsidR="00483772">
              <w:rPr>
                <w:noProof/>
                <w:webHidden/>
              </w:rPr>
              <w:t>46</w:t>
            </w:r>
            <w:r w:rsidR="00483772">
              <w:rPr>
                <w:noProof/>
                <w:webHidden/>
              </w:rPr>
              <w:fldChar w:fldCharType="end"/>
            </w:r>
          </w:hyperlink>
        </w:p>
        <w:p w14:paraId="02ECFF4A" w14:textId="5159ACAE" w:rsidR="00A07351" w:rsidRPr="00E75EE2" w:rsidRDefault="00A07351" w:rsidP="00223476">
          <w:r w:rsidRPr="00E75EE2">
            <w:rPr>
              <w:noProof/>
            </w:rPr>
            <w:fldChar w:fldCharType="end"/>
          </w:r>
        </w:p>
      </w:sdtContent>
    </w:sdt>
    <w:p w14:paraId="615AD401" w14:textId="764C3024" w:rsidR="005F58EB" w:rsidRPr="00E75EE2" w:rsidRDefault="00CB109C" w:rsidP="00223476">
      <w:pPr>
        <w:pStyle w:val="Heading1"/>
      </w:pPr>
      <w:bookmarkStart w:id="0" w:name="_Toc37949062"/>
      <w:r w:rsidRPr="00E75EE2">
        <w:lastRenderedPageBreak/>
        <w:t>Team</w:t>
      </w:r>
      <w:r w:rsidR="005A33F9">
        <w:t>25 -</w:t>
      </w:r>
      <w:r w:rsidRPr="00E75EE2">
        <w:t xml:space="preserve"> Profile</w:t>
      </w:r>
      <w:bookmarkEnd w:id="0"/>
    </w:p>
    <w:p w14:paraId="7E8118A1" w14:textId="4674A9F4" w:rsidR="00CB109C" w:rsidRPr="00E75EE2" w:rsidRDefault="00EE06EB" w:rsidP="00223476">
      <w:pPr>
        <w:pStyle w:val="Heading2"/>
      </w:pPr>
      <w:bookmarkStart w:id="1" w:name="_Toc37949063"/>
      <w:r w:rsidRPr="00E75EE2">
        <w:t>Team Name</w:t>
      </w:r>
      <w:bookmarkEnd w:id="1"/>
    </w:p>
    <w:p w14:paraId="3623714B" w14:textId="08BE1374" w:rsidR="00B4751C" w:rsidRPr="00E75EE2" w:rsidRDefault="00EE06EB" w:rsidP="00223476">
      <w:r w:rsidRPr="00E75EE2">
        <w:t xml:space="preserve">Our team collectively decided to name ourselves </w:t>
      </w:r>
      <w:r w:rsidRPr="00E75EE2">
        <w:rPr>
          <w:b/>
          <w:bCs/>
        </w:rPr>
        <w:t>Team25</w:t>
      </w:r>
      <w:r w:rsidR="00D10D7B" w:rsidRPr="00E75EE2">
        <w:t xml:space="preserve">. It was </w:t>
      </w:r>
      <w:r w:rsidR="00A70C7E" w:rsidRPr="00E75EE2">
        <w:t xml:space="preserve">named after the </w:t>
      </w:r>
      <w:r w:rsidR="00F25D8E" w:rsidRPr="00E75EE2">
        <w:t>group number we joined in Canvas.</w:t>
      </w:r>
      <w:r w:rsidR="001E3634" w:rsidRPr="00E75EE2">
        <w:t xml:space="preserve"> It’s easy to remember, straightforward, and </w:t>
      </w:r>
      <w:r w:rsidR="008E08DD" w:rsidRPr="00E75EE2">
        <w:t>involves a nice, rounded number that everyone can appreciate.</w:t>
      </w:r>
    </w:p>
    <w:p w14:paraId="19AFC28B" w14:textId="529B6A86" w:rsidR="008E08DD" w:rsidRPr="00E75EE2" w:rsidRDefault="00761DE4" w:rsidP="00223476">
      <w:pPr>
        <w:pStyle w:val="Heading2"/>
      </w:pPr>
      <w:bookmarkStart w:id="2" w:name="_Toc37949064"/>
      <w:r w:rsidRPr="00E75EE2">
        <w:t>Team</w:t>
      </w:r>
      <w:r w:rsidR="00504042" w:rsidRPr="00E75EE2">
        <w:t>25</w:t>
      </w:r>
      <w:r w:rsidRPr="00E75EE2">
        <w:t xml:space="preserve"> Members</w:t>
      </w:r>
      <w:bookmarkEnd w:id="2"/>
    </w:p>
    <w:p w14:paraId="2F528460" w14:textId="3BBFB939" w:rsidR="0083046C" w:rsidRPr="00E75EE2" w:rsidRDefault="0083046C" w:rsidP="00223476">
      <w:r w:rsidRPr="00E75EE2">
        <w:t>The six members of Team25 are</w:t>
      </w:r>
      <w:r w:rsidR="0007226F">
        <w:t xml:space="preserve"> (in alphabetical order)</w:t>
      </w:r>
      <w:r w:rsidRPr="00E75EE2">
        <w:t>:</w:t>
      </w:r>
    </w:p>
    <w:p w14:paraId="11E62E5C" w14:textId="7EF3B8F3" w:rsidR="00761DE4" w:rsidRPr="00E75EE2" w:rsidRDefault="00761DE4" w:rsidP="00223476">
      <w:pPr>
        <w:pStyle w:val="Heading3"/>
      </w:pPr>
      <w:bookmarkStart w:id="3" w:name="_Toc37949065"/>
      <w:r w:rsidRPr="00E75EE2">
        <w:t>Niki Arrogante</w:t>
      </w:r>
      <w:bookmarkEnd w:id="3"/>
    </w:p>
    <w:p w14:paraId="2FAED80A" w14:textId="1FFDF711" w:rsidR="0083522D" w:rsidRPr="00E75EE2" w:rsidRDefault="00A07351" w:rsidP="00223476">
      <w:r w:rsidRPr="00E75EE2">
        <w:t xml:space="preserve">Sydney-born and raised, Niki </w:t>
      </w:r>
      <w:r w:rsidR="00691463" w:rsidRPr="00E75EE2">
        <w:t xml:space="preserve">is </w:t>
      </w:r>
      <w:r w:rsidR="00C74ECB" w:rsidRPr="00E75EE2">
        <w:t xml:space="preserve">currently a full-time student following years </w:t>
      </w:r>
      <w:r w:rsidR="002C1475" w:rsidRPr="00E75EE2">
        <w:t xml:space="preserve">working </w:t>
      </w:r>
      <w:r w:rsidR="00C74ECB" w:rsidRPr="00E75EE2">
        <w:t>in various sectors</w:t>
      </w:r>
      <w:r w:rsidR="002C1475" w:rsidRPr="00E75EE2">
        <w:t xml:space="preserve"> </w:t>
      </w:r>
      <w:r w:rsidR="001809B7" w:rsidRPr="00E75EE2">
        <w:t>including</w:t>
      </w:r>
      <w:r w:rsidR="002C1475" w:rsidRPr="00E75EE2">
        <w:t xml:space="preserve"> telecommunications </w:t>
      </w:r>
      <w:r w:rsidR="001809B7" w:rsidRPr="00E75EE2">
        <w:t>and logistics</w:t>
      </w:r>
      <w:r w:rsidR="00C74ECB" w:rsidRPr="00E75EE2">
        <w:t xml:space="preserve">. </w:t>
      </w:r>
      <w:r w:rsidR="006C06B5" w:rsidRPr="00E75EE2">
        <w:t xml:space="preserve">He is a big fan of virtual </w:t>
      </w:r>
      <w:r w:rsidR="00EE3BE0" w:rsidRPr="00E75EE2">
        <w:t xml:space="preserve">reality and hopes to find ways to implement </w:t>
      </w:r>
      <w:r w:rsidR="00F34695" w:rsidRPr="00E75EE2">
        <w:t xml:space="preserve">the technology in new, exciting ways. </w:t>
      </w:r>
      <w:r w:rsidR="00655474" w:rsidRPr="00E75EE2">
        <w:t xml:space="preserve">Outside of studies, he enjoys gaming, motorcycles, </w:t>
      </w:r>
      <w:r w:rsidR="001D27DC" w:rsidRPr="00E75EE2">
        <w:t xml:space="preserve">and spending time with his </w:t>
      </w:r>
      <w:r w:rsidR="00BB00F2" w:rsidRPr="00E75EE2">
        <w:t>two</w:t>
      </w:r>
      <w:r w:rsidR="001D27DC" w:rsidRPr="00E75EE2">
        <w:t>-year old daughter</w:t>
      </w:r>
      <w:r w:rsidR="00EB16E0" w:rsidRPr="00E75EE2">
        <w:t xml:space="preserve"> and partner.</w:t>
      </w:r>
    </w:p>
    <w:p w14:paraId="63D1D259" w14:textId="156622ED" w:rsidR="00B4751C" w:rsidRPr="00E75EE2" w:rsidRDefault="00040911" w:rsidP="00223476">
      <w:hyperlink r:id="rId11" w:history="1">
        <w:r w:rsidR="007F11A1" w:rsidRPr="00E75EE2">
          <w:rPr>
            <w:rStyle w:val="Hyperlink"/>
          </w:rPr>
          <w:t xml:space="preserve">Niki’s </w:t>
        </w:r>
        <w:r w:rsidR="00B4751C" w:rsidRPr="00E75EE2">
          <w:rPr>
            <w:rStyle w:val="Hyperlink"/>
          </w:rPr>
          <w:t>Website</w:t>
        </w:r>
      </w:hyperlink>
    </w:p>
    <w:p w14:paraId="62C743A6" w14:textId="2A04160B" w:rsidR="0083522D" w:rsidRPr="00E75EE2" w:rsidRDefault="00354DD9" w:rsidP="00223476">
      <w:r w:rsidRPr="00E75EE2">
        <w:t>Ideal Job: Hardware/Software Developer (VR)</w:t>
      </w:r>
    </w:p>
    <w:p w14:paraId="44189384" w14:textId="46465EE5" w:rsidR="00D73BD0" w:rsidRPr="00E75EE2" w:rsidRDefault="00D73BD0" w:rsidP="00223476">
      <w:pPr>
        <w:jc w:val="center"/>
      </w:pPr>
      <w:r w:rsidRPr="00E75EE2">
        <w:rPr>
          <w:noProof/>
        </w:rPr>
        <w:drawing>
          <wp:inline distT="0" distB="0" distL="0" distR="0" wp14:anchorId="20127F8F" wp14:editId="74A703B6">
            <wp:extent cx="5932805" cy="4235450"/>
            <wp:effectExtent l="19050" t="19050" r="10795" b="1270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2805" cy="4235450"/>
                    </a:xfrm>
                    <a:prstGeom prst="rect">
                      <a:avLst/>
                    </a:prstGeom>
                    <a:noFill/>
                    <a:ln>
                      <a:solidFill>
                        <a:schemeClr val="tx1"/>
                      </a:solidFill>
                    </a:ln>
                    <a:effectLst/>
                  </pic:spPr>
                </pic:pic>
              </a:graphicData>
            </a:graphic>
          </wp:inline>
        </w:drawing>
      </w:r>
    </w:p>
    <w:p w14:paraId="14B341BF" w14:textId="7961A249" w:rsidR="00241FDC" w:rsidRPr="00E75EE2" w:rsidRDefault="00EE1E5E" w:rsidP="00223476">
      <w:pPr>
        <w:jc w:val="center"/>
      </w:pPr>
      <w:r w:rsidRPr="00E75EE2">
        <w:rPr>
          <w:noProof/>
        </w:rPr>
        <w:lastRenderedPageBreak/>
        <w:drawing>
          <wp:inline distT="0" distB="0" distL="0" distR="0" wp14:anchorId="7405068D" wp14:editId="5690BB68">
            <wp:extent cx="2827567" cy="3981450"/>
            <wp:effectExtent l="19050" t="19050" r="11430" b="190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837538" cy="3995490"/>
                    </a:xfrm>
                    <a:prstGeom prst="rect">
                      <a:avLst/>
                    </a:prstGeom>
                    <a:noFill/>
                    <a:ln>
                      <a:solidFill>
                        <a:schemeClr val="tx1"/>
                      </a:solidFill>
                    </a:ln>
                  </pic:spPr>
                </pic:pic>
              </a:graphicData>
            </a:graphic>
          </wp:inline>
        </w:drawing>
      </w:r>
    </w:p>
    <w:p w14:paraId="319BB824" w14:textId="6C639FA9" w:rsidR="00EE1E5E" w:rsidRPr="00E75EE2" w:rsidRDefault="00EE1E5E" w:rsidP="00223476">
      <w:pPr>
        <w:jc w:val="center"/>
      </w:pPr>
      <w:r w:rsidRPr="00E75EE2">
        <w:rPr>
          <w:noProof/>
        </w:rPr>
        <w:drawing>
          <wp:inline distT="0" distB="0" distL="0" distR="0" wp14:anchorId="632940FC" wp14:editId="6DEA936D">
            <wp:extent cx="5981700" cy="4022332"/>
            <wp:effectExtent l="19050" t="19050" r="19050" b="165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82978" cy="4023191"/>
                    </a:xfrm>
                    <a:prstGeom prst="rect">
                      <a:avLst/>
                    </a:prstGeom>
                    <a:noFill/>
                    <a:ln>
                      <a:solidFill>
                        <a:schemeClr val="tx1"/>
                      </a:solidFill>
                    </a:ln>
                  </pic:spPr>
                </pic:pic>
              </a:graphicData>
            </a:graphic>
          </wp:inline>
        </w:drawing>
      </w:r>
    </w:p>
    <w:p w14:paraId="11830F41" w14:textId="104D5FFD" w:rsidR="00761DE4" w:rsidRPr="00E75EE2" w:rsidRDefault="00FE2786" w:rsidP="00223476">
      <w:pPr>
        <w:pStyle w:val="Heading3"/>
      </w:pPr>
      <w:bookmarkStart w:id="4" w:name="_Toc37949066"/>
      <w:r w:rsidRPr="00E75EE2">
        <w:lastRenderedPageBreak/>
        <w:t>Tamara Brice</w:t>
      </w:r>
      <w:bookmarkEnd w:id="4"/>
    </w:p>
    <w:p w14:paraId="05D90BBE" w14:textId="77777777" w:rsidR="00223476" w:rsidRPr="00E75EE2" w:rsidRDefault="003C275B" w:rsidP="00223476">
      <w:r w:rsidRPr="00E75EE2">
        <w:t xml:space="preserve">Tamara has been working in the field of Telecommunications for </w:t>
      </w:r>
      <w:r w:rsidR="00DD57F1" w:rsidRPr="00E75EE2">
        <w:t>twelve</w:t>
      </w:r>
      <w:r w:rsidRPr="00E75EE2">
        <w:t xml:space="preserve"> years. Throughout her role</w:t>
      </w:r>
      <w:r w:rsidR="00DD57F1" w:rsidRPr="00E75EE2">
        <w:t>,</w:t>
      </w:r>
      <w:r w:rsidRPr="00E75EE2">
        <w:t xml:space="preserve"> she has worked almost exclusively with enterprise and government contracts specializing in </w:t>
      </w:r>
      <w:r w:rsidR="00DD57F1" w:rsidRPr="00E75EE2">
        <w:t>C</w:t>
      </w:r>
      <w:r w:rsidRPr="00E75EE2">
        <w:t>isco</w:t>
      </w:r>
      <w:r w:rsidR="00DD57F1" w:rsidRPr="00E75EE2">
        <w:t>-</w:t>
      </w:r>
      <w:r w:rsidRPr="00E75EE2">
        <w:t xml:space="preserve">managed networks and </w:t>
      </w:r>
      <w:r w:rsidR="00DD57F1" w:rsidRPr="00E75EE2">
        <w:t>Wi-Fi</w:t>
      </w:r>
      <w:r w:rsidRPr="00E75EE2">
        <w:t xml:space="preserve">. Outside of work she spends a </w:t>
      </w:r>
      <w:r w:rsidR="00DD57F1" w:rsidRPr="00E75EE2">
        <w:t>lot</w:t>
      </w:r>
      <w:r w:rsidRPr="00E75EE2">
        <w:t xml:space="preserve"> of time working on Rally Cars and volunteering with the Australian Communications Radio Monitors (ACRM), The Adelaide Brown Coats and Shine SA</w:t>
      </w:r>
      <w:r w:rsidR="00DD57F1" w:rsidRPr="00E75EE2">
        <w:t>,</w:t>
      </w:r>
      <w:r w:rsidRPr="00E75EE2">
        <w:t xml:space="preserve"> where they run events to raise money for charities. </w:t>
      </w:r>
      <w:r w:rsidR="00DD57F1" w:rsidRPr="00E75EE2">
        <w:t>Tamara</w:t>
      </w:r>
      <w:r w:rsidRPr="00E75EE2">
        <w:t xml:space="preserve"> first </w:t>
      </w:r>
      <w:r w:rsidR="00DD57F1" w:rsidRPr="00E75EE2">
        <w:t>became</w:t>
      </w:r>
      <w:r w:rsidRPr="00E75EE2">
        <w:t xml:space="preserve"> interested in IT during high school</w:t>
      </w:r>
      <w:r w:rsidR="00DD57F1" w:rsidRPr="00E75EE2">
        <w:t>,</w:t>
      </w:r>
      <w:r w:rsidRPr="00E75EE2">
        <w:t xml:space="preserve"> when she started building her own gaming machines. She </w:t>
      </w:r>
      <w:r w:rsidR="00DD57F1" w:rsidRPr="00E75EE2">
        <w:t xml:space="preserve">became heavily invested in </w:t>
      </w:r>
      <w:r w:rsidRPr="00E75EE2">
        <w:t>gaming, 3</w:t>
      </w:r>
      <w:r w:rsidR="00DD57F1" w:rsidRPr="00E75EE2">
        <w:t>D</w:t>
      </w:r>
      <w:r w:rsidRPr="00E75EE2">
        <w:t xml:space="preserve"> modelling</w:t>
      </w:r>
      <w:r w:rsidR="00DD57F1" w:rsidRPr="00E75EE2">
        <w:t>,</w:t>
      </w:r>
      <w:r w:rsidRPr="00E75EE2">
        <w:t xml:space="preserve"> and making mod</w:t>
      </w:r>
      <w:r w:rsidR="00DD57F1" w:rsidRPr="00E75EE2">
        <w:t>ification</w:t>
      </w:r>
      <w:r w:rsidRPr="00E75EE2">
        <w:t xml:space="preserve">s for games. </w:t>
      </w:r>
    </w:p>
    <w:p w14:paraId="653CBF4E" w14:textId="5607D73C" w:rsidR="003C275B" w:rsidRPr="00E75EE2" w:rsidRDefault="00DD57F1" w:rsidP="00223476">
      <w:r w:rsidRPr="00E75EE2">
        <w:t xml:space="preserve">While she </w:t>
      </w:r>
      <w:r w:rsidR="003C275B" w:rsidRPr="00E75EE2">
        <w:t>hasn’t had a great opportunity to further her PC programming skills since school</w:t>
      </w:r>
      <w:r w:rsidRPr="00E75EE2">
        <w:t>,</w:t>
      </w:r>
      <w:r w:rsidR="003C275B" w:rsidRPr="00E75EE2">
        <w:t xml:space="preserve"> focusing entirely on networking equipment</w:t>
      </w:r>
      <w:r w:rsidRPr="00E75EE2">
        <w:t>,</w:t>
      </w:r>
      <w:r w:rsidR="003C275B" w:rsidRPr="00E75EE2">
        <w:t xml:space="preserve"> </w:t>
      </w:r>
      <w:r w:rsidRPr="00E75EE2">
        <w:t xml:space="preserve">Tamara </w:t>
      </w:r>
      <w:r w:rsidR="003C275B" w:rsidRPr="00E75EE2">
        <w:t>misses making small apps and programs</w:t>
      </w:r>
      <w:r w:rsidRPr="00E75EE2">
        <w:t>, and is excited to find new opportunities.</w:t>
      </w:r>
    </w:p>
    <w:p w14:paraId="6362B877" w14:textId="36D72D30" w:rsidR="007F11A1" w:rsidRPr="00E75EE2" w:rsidRDefault="00040911" w:rsidP="00223476">
      <w:hyperlink r:id="rId15" w:history="1">
        <w:r w:rsidR="007F11A1" w:rsidRPr="00E75EE2">
          <w:rPr>
            <w:rStyle w:val="Hyperlink"/>
          </w:rPr>
          <w:t>Tamara’s Website</w:t>
        </w:r>
      </w:hyperlink>
    </w:p>
    <w:p w14:paraId="6806829B" w14:textId="63203EEE" w:rsidR="00B4751C" w:rsidRPr="00E75EE2" w:rsidRDefault="00B4751C" w:rsidP="00223476">
      <w:r w:rsidRPr="00E75EE2">
        <w:t>Ideal Job: Infrastructure Automation Consultant – Defence</w:t>
      </w:r>
    </w:p>
    <w:p w14:paraId="43C7DBA5" w14:textId="46057CC0" w:rsidR="00B4751C" w:rsidRPr="00E75EE2" w:rsidRDefault="00B4751C" w:rsidP="00223476">
      <w:pPr>
        <w:jc w:val="center"/>
      </w:pPr>
      <w:r w:rsidRPr="00E75EE2">
        <w:rPr>
          <w:noProof/>
        </w:rPr>
        <w:drawing>
          <wp:inline distT="0" distB="0" distL="0" distR="0" wp14:anchorId="1CC4E246" wp14:editId="65D070C9">
            <wp:extent cx="3314700" cy="3943350"/>
            <wp:effectExtent l="19050" t="19050" r="19050" b="19050"/>
            <wp:docPr id="9" name="Picture 9" descr="Mara&#10;           16 Personality T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Mara&#10;           16 Personality Test"/>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314700" cy="3943350"/>
                    </a:xfrm>
                    <a:prstGeom prst="rect">
                      <a:avLst/>
                    </a:prstGeom>
                    <a:noFill/>
                    <a:ln>
                      <a:solidFill>
                        <a:schemeClr val="tx1"/>
                      </a:solidFill>
                    </a:ln>
                  </pic:spPr>
                </pic:pic>
              </a:graphicData>
            </a:graphic>
          </wp:inline>
        </w:drawing>
      </w:r>
    </w:p>
    <w:p w14:paraId="5B8FB6FA" w14:textId="6680BCA7" w:rsidR="00B4751C" w:rsidRPr="00E75EE2" w:rsidRDefault="00B4751C" w:rsidP="00B4751C">
      <w:pPr>
        <w:pStyle w:val="NoSpacing"/>
        <w:jc w:val="center"/>
      </w:pPr>
      <w:r w:rsidRPr="00E75EE2">
        <w:rPr>
          <w:noProof/>
        </w:rPr>
        <w:lastRenderedPageBreak/>
        <w:drawing>
          <wp:inline distT="0" distB="0" distL="0" distR="0" wp14:anchorId="06CDAD67" wp14:editId="0883C962">
            <wp:extent cx="3162741" cy="1695687"/>
            <wp:effectExtent l="19050" t="19050" r="19050" b="190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162741" cy="1695687"/>
                    </a:xfrm>
                    <a:prstGeom prst="rect">
                      <a:avLst/>
                    </a:prstGeom>
                    <a:ln>
                      <a:solidFill>
                        <a:schemeClr val="tx1"/>
                      </a:solidFill>
                    </a:ln>
                  </pic:spPr>
                </pic:pic>
              </a:graphicData>
            </a:graphic>
          </wp:inline>
        </w:drawing>
      </w:r>
    </w:p>
    <w:p w14:paraId="73D23ABE" w14:textId="5158C5E2" w:rsidR="00B4751C" w:rsidRPr="00E75EE2" w:rsidRDefault="00B4751C" w:rsidP="003C275B">
      <w:pPr>
        <w:pStyle w:val="NoSpacing"/>
      </w:pPr>
      <w:r w:rsidRPr="00E75EE2">
        <w:rPr>
          <w:noProof/>
        </w:rPr>
        <w:drawing>
          <wp:inline distT="0" distB="0" distL="0" distR="0" wp14:anchorId="41644D92" wp14:editId="74621227">
            <wp:extent cx="5943600" cy="2250440"/>
            <wp:effectExtent l="19050" t="19050" r="19050" b="16510"/>
            <wp:docPr id="11" name="Picture 11" descr="Mara Psychomtric T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Mara Psychomtric Tes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2250440"/>
                    </a:xfrm>
                    <a:prstGeom prst="rect">
                      <a:avLst/>
                    </a:prstGeom>
                    <a:noFill/>
                    <a:ln>
                      <a:solidFill>
                        <a:schemeClr val="tx1"/>
                      </a:solidFill>
                    </a:ln>
                  </pic:spPr>
                </pic:pic>
              </a:graphicData>
            </a:graphic>
          </wp:inline>
        </w:drawing>
      </w:r>
    </w:p>
    <w:p w14:paraId="03682F00" w14:textId="77777777" w:rsidR="00EB16E0" w:rsidRPr="00E75EE2" w:rsidRDefault="00EB16E0" w:rsidP="00223476"/>
    <w:p w14:paraId="6B92EA82" w14:textId="77777777" w:rsidR="007F11A1" w:rsidRPr="00E75EE2" w:rsidRDefault="007F11A1" w:rsidP="00223476">
      <w:pPr>
        <w:rPr>
          <w:rFonts w:asciiTheme="majorHAnsi" w:eastAsiaTheme="majorEastAsia" w:hAnsiTheme="majorHAnsi" w:cstheme="majorBidi"/>
          <w:color w:val="2F5496" w:themeColor="accent1" w:themeShade="BF"/>
          <w:sz w:val="28"/>
          <w:szCs w:val="28"/>
        </w:rPr>
      </w:pPr>
      <w:r w:rsidRPr="00E75EE2">
        <w:br w:type="page"/>
      </w:r>
    </w:p>
    <w:p w14:paraId="34830570" w14:textId="163E3564" w:rsidR="00FE2786" w:rsidRPr="00E75EE2" w:rsidRDefault="0020763A" w:rsidP="00223476">
      <w:pPr>
        <w:pStyle w:val="Heading3"/>
      </w:pPr>
      <w:bookmarkStart w:id="5" w:name="_Toc37949067"/>
      <w:r w:rsidRPr="00E75EE2">
        <w:lastRenderedPageBreak/>
        <w:t>Debborah Bryce</w:t>
      </w:r>
      <w:bookmarkEnd w:id="5"/>
    </w:p>
    <w:p w14:paraId="34E7367D" w14:textId="77ED5045" w:rsidR="00E322D1" w:rsidRPr="00E75EE2" w:rsidRDefault="00E322D1" w:rsidP="00223476">
      <w:r w:rsidRPr="00E75EE2">
        <w:t xml:space="preserve">Mum of </w:t>
      </w:r>
      <w:r w:rsidR="00BB00F2" w:rsidRPr="00E75EE2">
        <w:t>four</w:t>
      </w:r>
      <w:r w:rsidRPr="00E75EE2">
        <w:t xml:space="preserve"> kids, </w:t>
      </w:r>
      <w:r w:rsidR="00BB00F2" w:rsidRPr="00E75EE2">
        <w:t>two</w:t>
      </w:r>
      <w:r w:rsidRPr="00E75EE2">
        <w:t xml:space="preserve"> cats, </w:t>
      </w:r>
      <w:r w:rsidR="00A07351" w:rsidRPr="00E75EE2">
        <w:t xml:space="preserve">and </w:t>
      </w:r>
      <w:r w:rsidR="00BB00F2" w:rsidRPr="00E75EE2">
        <w:t>two</w:t>
      </w:r>
      <w:r w:rsidRPr="00E75EE2">
        <w:t xml:space="preserve"> dogs</w:t>
      </w:r>
      <w:r w:rsidR="008A0BC4" w:rsidRPr="00E75EE2">
        <w:t>, Debborah was b</w:t>
      </w:r>
      <w:r w:rsidRPr="00E75EE2">
        <w:t>orn and raised in Australia with English Scottish heritage. Debborah plays netball on the weekends and</w:t>
      </w:r>
      <w:r w:rsidR="00EB16E0" w:rsidRPr="00E75EE2">
        <w:t xml:space="preserve"> currently</w:t>
      </w:r>
      <w:r w:rsidRPr="00E75EE2">
        <w:t xml:space="preserve"> work</w:t>
      </w:r>
      <w:r w:rsidR="00A07351" w:rsidRPr="00E75EE2">
        <w:t>s</w:t>
      </w:r>
      <w:r w:rsidRPr="00E75EE2">
        <w:t xml:space="preserve"> in IG</w:t>
      </w:r>
      <w:r w:rsidR="00EB16E0" w:rsidRPr="00E75EE2">
        <w:t>A</w:t>
      </w:r>
      <w:r w:rsidRPr="00E75EE2">
        <w:t xml:space="preserve">. </w:t>
      </w:r>
      <w:r w:rsidR="00A07351" w:rsidRPr="00E75EE2">
        <w:t xml:space="preserve">She is </w:t>
      </w:r>
      <w:r w:rsidRPr="00E75EE2">
        <w:t>fascinated with modern technology and enjoy learning new skills, languages and reading.</w:t>
      </w:r>
    </w:p>
    <w:p w14:paraId="662D4BFE" w14:textId="300FEDF5" w:rsidR="007F11A1" w:rsidRPr="00E75EE2" w:rsidRDefault="00040911" w:rsidP="00223476">
      <w:hyperlink r:id="rId19" w:history="1">
        <w:r w:rsidR="007F11A1" w:rsidRPr="00E75EE2">
          <w:rPr>
            <w:rStyle w:val="Hyperlink"/>
          </w:rPr>
          <w:t>Debborah’s Website</w:t>
        </w:r>
      </w:hyperlink>
    </w:p>
    <w:p w14:paraId="5852089D" w14:textId="0B05E01C" w:rsidR="001E61F4" w:rsidRPr="00E75EE2" w:rsidRDefault="001E61F4" w:rsidP="00223476">
      <w:r w:rsidRPr="00E75EE2">
        <w:t>Ideal Job: Data Analyst</w:t>
      </w:r>
    </w:p>
    <w:p w14:paraId="7B734C63" w14:textId="3FDDEAE9" w:rsidR="00B4751C" w:rsidRPr="00E75EE2" w:rsidRDefault="00B4751C" w:rsidP="00223476">
      <w:pPr>
        <w:jc w:val="center"/>
      </w:pPr>
      <w:r w:rsidRPr="00E75EE2">
        <w:rPr>
          <w:noProof/>
        </w:rPr>
        <w:drawing>
          <wp:inline distT="0" distB="0" distL="0" distR="0" wp14:anchorId="35AC6BA1" wp14:editId="2C046686">
            <wp:extent cx="5734050" cy="3657600"/>
            <wp:effectExtent l="19050" t="19050" r="19050" b="190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4050" cy="3657600"/>
                    </a:xfrm>
                    <a:prstGeom prst="rect">
                      <a:avLst/>
                    </a:prstGeom>
                    <a:noFill/>
                    <a:ln>
                      <a:solidFill>
                        <a:schemeClr val="tx1"/>
                      </a:solidFill>
                    </a:ln>
                  </pic:spPr>
                </pic:pic>
              </a:graphicData>
            </a:graphic>
          </wp:inline>
        </w:drawing>
      </w:r>
    </w:p>
    <w:p w14:paraId="3F89CA61" w14:textId="4BB8C606" w:rsidR="00B4751C" w:rsidRPr="00E75EE2" w:rsidRDefault="00B4751C" w:rsidP="00223476">
      <w:pPr>
        <w:jc w:val="center"/>
      </w:pPr>
      <w:r w:rsidRPr="00E75EE2">
        <w:rPr>
          <w:noProof/>
        </w:rPr>
        <w:lastRenderedPageBreak/>
        <w:drawing>
          <wp:inline distT="0" distB="0" distL="0" distR="0" wp14:anchorId="06EE8C9C" wp14:editId="652FF835">
            <wp:extent cx="5724525" cy="3248025"/>
            <wp:effectExtent l="19050" t="19050" r="28575" b="285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24525" cy="3248025"/>
                    </a:xfrm>
                    <a:prstGeom prst="rect">
                      <a:avLst/>
                    </a:prstGeom>
                    <a:noFill/>
                    <a:ln>
                      <a:solidFill>
                        <a:schemeClr val="tx1"/>
                      </a:solidFill>
                    </a:ln>
                  </pic:spPr>
                </pic:pic>
              </a:graphicData>
            </a:graphic>
          </wp:inline>
        </w:drawing>
      </w:r>
    </w:p>
    <w:p w14:paraId="0A91AF72" w14:textId="7C2CCF2D" w:rsidR="00B4751C" w:rsidRPr="00E75EE2" w:rsidRDefault="00B4751C" w:rsidP="00223476">
      <w:pPr>
        <w:jc w:val="center"/>
      </w:pPr>
      <w:r w:rsidRPr="00E75EE2">
        <w:rPr>
          <w:noProof/>
        </w:rPr>
        <w:drawing>
          <wp:inline distT="0" distB="0" distL="0" distR="0" wp14:anchorId="1D7ED21B" wp14:editId="70AC5168">
            <wp:extent cx="5724525" cy="3609975"/>
            <wp:effectExtent l="19050" t="19050" r="28575" b="285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24525" cy="3609975"/>
                    </a:xfrm>
                    <a:prstGeom prst="rect">
                      <a:avLst/>
                    </a:prstGeom>
                    <a:noFill/>
                    <a:ln>
                      <a:solidFill>
                        <a:schemeClr val="tx1"/>
                      </a:solidFill>
                    </a:ln>
                  </pic:spPr>
                </pic:pic>
              </a:graphicData>
            </a:graphic>
          </wp:inline>
        </w:drawing>
      </w:r>
    </w:p>
    <w:p w14:paraId="24ABE47E" w14:textId="77777777" w:rsidR="001E61F4" w:rsidRPr="00E75EE2" w:rsidRDefault="001E61F4" w:rsidP="00223476"/>
    <w:p w14:paraId="52CC39E0" w14:textId="77777777" w:rsidR="00C72332" w:rsidRPr="00E75EE2" w:rsidRDefault="00C72332" w:rsidP="00223476">
      <w:pPr>
        <w:rPr>
          <w:rFonts w:asciiTheme="majorHAnsi" w:eastAsiaTheme="majorEastAsia" w:hAnsiTheme="majorHAnsi" w:cstheme="majorBidi"/>
          <w:color w:val="2F5496" w:themeColor="accent1" w:themeShade="BF"/>
          <w:sz w:val="28"/>
          <w:szCs w:val="28"/>
        </w:rPr>
      </w:pPr>
      <w:r w:rsidRPr="00E75EE2">
        <w:br w:type="page"/>
      </w:r>
    </w:p>
    <w:p w14:paraId="4D0C45D3" w14:textId="0CFFF7A5" w:rsidR="0020763A" w:rsidRPr="00E75EE2" w:rsidRDefault="0020763A" w:rsidP="00223476">
      <w:pPr>
        <w:pStyle w:val="Heading3"/>
      </w:pPr>
      <w:bookmarkStart w:id="6" w:name="_Toc37949068"/>
      <w:r w:rsidRPr="00E75EE2">
        <w:lastRenderedPageBreak/>
        <w:t>Samuel Claydon</w:t>
      </w:r>
      <w:bookmarkEnd w:id="6"/>
    </w:p>
    <w:p w14:paraId="2EE2A869" w14:textId="3BD273D8" w:rsidR="00C72332" w:rsidRPr="00E75EE2" w:rsidRDefault="00C72332" w:rsidP="00223476">
      <w:pPr>
        <w:rPr>
          <w:lang w:eastAsia="en-AU"/>
        </w:rPr>
      </w:pPr>
      <w:r w:rsidRPr="00E75EE2">
        <w:rPr>
          <w:lang w:eastAsia="en-AU"/>
        </w:rPr>
        <w:t xml:space="preserve">Sam is a proudly born and raised Tasmanian, living in a rural town named Kempton, which has a population of roughly four hundred. At the age of twenty-three, he is currently undertaking two online courses, our current “Introduction to IT” course, as well as an “Academic and Professional Communications” course. Sam’s passion for video games was discovered </w:t>
      </w:r>
      <w:r w:rsidR="00DD57F1" w:rsidRPr="00E75EE2">
        <w:rPr>
          <w:lang w:eastAsia="en-AU"/>
        </w:rPr>
        <w:t xml:space="preserve">thanks to an old computer given to him by a family friend, and he has loved them ever since. After spending a lot of time with a professional computer repairer, he was inspired to pursue a career in the IT industry. </w:t>
      </w:r>
      <w:hyperlink r:id="rId23" w:history="1">
        <w:r w:rsidR="00223476" w:rsidRPr="00E75EE2">
          <w:rPr>
            <w:rStyle w:val="Hyperlink"/>
            <w:lang w:eastAsia="en-AU"/>
          </w:rPr>
          <w:t>https://cadenmaxwell.github.io/Caden-Profile/</w:t>
        </w:r>
      </w:hyperlink>
      <w:r w:rsidR="00DD57F1" w:rsidRPr="00E75EE2">
        <w:rPr>
          <w:lang w:eastAsia="en-AU"/>
        </w:rPr>
        <w:t xml:space="preserve">When he isn’t exploring the ins and outs of computers, Sam likes to spend quiet moments with a good book. </w:t>
      </w:r>
    </w:p>
    <w:p w14:paraId="63AF6057" w14:textId="435122EF" w:rsidR="007F11A1" w:rsidRPr="00E75EE2" w:rsidRDefault="00040911" w:rsidP="00223476">
      <w:pPr>
        <w:rPr>
          <w:lang w:eastAsia="en-AU"/>
        </w:rPr>
      </w:pPr>
      <w:hyperlink r:id="rId24" w:history="1">
        <w:r w:rsidR="007F11A1" w:rsidRPr="00E75EE2">
          <w:rPr>
            <w:rStyle w:val="Hyperlink"/>
            <w:lang w:eastAsia="en-AU"/>
          </w:rPr>
          <w:t>Samuel’s Website</w:t>
        </w:r>
      </w:hyperlink>
    </w:p>
    <w:p w14:paraId="4A866D4F" w14:textId="03A25A7E" w:rsidR="0054133B" w:rsidRPr="00E75EE2" w:rsidRDefault="0054133B" w:rsidP="00223476">
      <w:pPr>
        <w:rPr>
          <w:lang w:eastAsia="en-AU"/>
        </w:rPr>
      </w:pPr>
      <w:r w:rsidRPr="00E75EE2">
        <w:rPr>
          <w:lang w:eastAsia="en-AU"/>
        </w:rPr>
        <w:t xml:space="preserve">Ideal Job: Computer </w:t>
      </w:r>
      <w:r w:rsidR="00B4751C" w:rsidRPr="00E75EE2">
        <w:rPr>
          <w:lang w:eastAsia="en-AU"/>
        </w:rPr>
        <w:t>R</w:t>
      </w:r>
      <w:r w:rsidRPr="00E75EE2">
        <w:rPr>
          <w:lang w:eastAsia="en-AU"/>
        </w:rPr>
        <w:t xml:space="preserve">epair </w:t>
      </w:r>
      <w:r w:rsidR="00B4751C" w:rsidRPr="00E75EE2">
        <w:rPr>
          <w:lang w:eastAsia="en-AU"/>
        </w:rPr>
        <w:t>T</w:t>
      </w:r>
      <w:r w:rsidRPr="00E75EE2">
        <w:rPr>
          <w:lang w:eastAsia="en-AU"/>
        </w:rPr>
        <w:t xml:space="preserve">echnician. </w:t>
      </w:r>
    </w:p>
    <w:p w14:paraId="0D862A6E" w14:textId="529167B6" w:rsidR="0054133B" w:rsidRPr="00E75EE2" w:rsidRDefault="00B4751C" w:rsidP="00223476">
      <w:pPr>
        <w:jc w:val="center"/>
      </w:pPr>
      <w:r w:rsidRPr="00E75EE2">
        <w:rPr>
          <w:noProof/>
        </w:rPr>
        <w:drawing>
          <wp:inline distT="0" distB="0" distL="0" distR="0" wp14:anchorId="2F448E54" wp14:editId="10779124">
            <wp:extent cx="4997583" cy="5145481"/>
            <wp:effectExtent l="19050" t="19050" r="12700" b="171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026713" cy="5175473"/>
                    </a:xfrm>
                    <a:prstGeom prst="rect">
                      <a:avLst/>
                    </a:prstGeom>
                    <a:ln>
                      <a:solidFill>
                        <a:schemeClr val="tx1"/>
                      </a:solidFill>
                    </a:ln>
                  </pic:spPr>
                </pic:pic>
              </a:graphicData>
            </a:graphic>
          </wp:inline>
        </w:drawing>
      </w:r>
    </w:p>
    <w:p w14:paraId="4C7F83DC" w14:textId="57F442C8" w:rsidR="00B4751C" w:rsidRPr="00E75EE2" w:rsidRDefault="00B4751C" w:rsidP="00223476">
      <w:pPr>
        <w:jc w:val="center"/>
      </w:pPr>
      <w:r w:rsidRPr="00E75EE2">
        <w:rPr>
          <w:noProof/>
        </w:rPr>
        <w:lastRenderedPageBreak/>
        <w:drawing>
          <wp:inline distT="0" distB="0" distL="0" distR="0" wp14:anchorId="27391EB6" wp14:editId="18F52578">
            <wp:extent cx="4953691" cy="2057687"/>
            <wp:effectExtent l="19050" t="19050" r="18415" b="190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953691" cy="2057687"/>
                    </a:xfrm>
                    <a:prstGeom prst="rect">
                      <a:avLst/>
                    </a:prstGeom>
                    <a:ln>
                      <a:solidFill>
                        <a:schemeClr val="tx1"/>
                      </a:solidFill>
                    </a:ln>
                  </pic:spPr>
                </pic:pic>
              </a:graphicData>
            </a:graphic>
          </wp:inline>
        </w:drawing>
      </w:r>
    </w:p>
    <w:p w14:paraId="50B2CB39" w14:textId="00295F8E" w:rsidR="00B4751C" w:rsidRPr="00E75EE2" w:rsidRDefault="00B4751C" w:rsidP="00223476">
      <w:pPr>
        <w:jc w:val="center"/>
      </w:pPr>
      <w:r w:rsidRPr="00E75EE2">
        <w:rPr>
          <w:noProof/>
        </w:rPr>
        <w:drawing>
          <wp:inline distT="0" distB="0" distL="0" distR="0" wp14:anchorId="2C64A4FB" wp14:editId="31F1B01C">
            <wp:extent cx="5943600" cy="1981200"/>
            <wp:effectExtent l="19050" t="19050" r="19050" b="19050"/>
            <wp:docPr id="19" name="Picture 19" descr="Results of Big 5 T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Results of Big 5 Test"/>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1981200"/>
                    </a:xfrm>
                    <a:prstGeom prst="rect">
                      <a:avLst/>
                    </a:prstGeom>
                    <a:noFill/>
                    <a:ln>
                      <a:solidFill>
                        <a:schemeClr val="tx1"/>
                      </a:solidFill>
                    </a:ln>
                  </pic:spPr>
                </pic:pic>
              </a:graphicData>
            </a:graphic>
          </wp:inline>
        </w:drawing>
      </w:r>
    </w:p>
    <w:p w14:paraId="4892F5F3" w14:textId="77777777" w:rsidR="007F11A1" w:rsidRPr="00E75EE2" w:rsidRDefault="007F11A1" w:rsidP="00223476">
      <w:pPr>
        <w:rPr>
          <w:rFonts w:asciiTheme="majorHAnsi" w:eastAsiaTheme="majorEastAsia" w:hAnsiTheme="majorHAnsi" w:cstheme="majorBidi"/>
          <w:color w:val="2F5496" w:themeColor="accent1" w:themeShade="BF"/>
          <w:sz w:val="28"/>
          <w:szCs w:val="28"/>
        </w:rPr>
      </w:pPr>
      <w:r w:rsidRPr="00E75EE2">
        <w:br w:type="page"/>
      </w:r>
    </w:p>
    <w:p w14:paraId="2F7A3F10" w14:textId="7E3B6B5E" w:rsidR="0020763A" w:rsidRPr="00E75EE2" w:rsidRDefault="0020763A" w:rsidP="00223476">
      <w:pPr>
        <w:pStyle w:val="Heading3"/>
      </w:pPr>
      <w:bookmarkStart w:id="7" w:name="_Toc37949069"/>
      <w:r w:rsidRPr="00E75EE2">
        <w:lastRenderedPageBreak/>
        <w:t>Caden Maxwell</w:t>
      </w:r>
      <w:bookmarkEnd w:id="7"/>
    </w:p>
    <w:p w14:paraId="5E4F9A7A" w14:textId="64A3BABF" w:rsidR="00C72332" w:rsidRPr="00E75EE2" w:rsidRDefault="00C72332" w:rsidP="00223476">
      <w:r w:rsidRPr="00E75EE2">
        <w:t>Caden hails from Wagga Wagga in New South Wales and is of Australian-New Zealand descent. He recently completed his high school and HSC, during which he studied many IT-focused subjects including “Information and Digital Technology”, “Software Design and Development”, and “Information Processes and Technology. Caden is now working his way towards a Certificate III for IT.</w:t>
      </w:r>
    </w:p>
    <w:p w14:paraId="784023F3" w14:textId="64DACF48" w:rsidR="00223476" w:rsidRPr="00E75EE2" w:rsidRDefault="00223476" w:rsidP="00223476">
      <w:r w:rsidRPr="00E75EE2">
        <w:t>Caden was the newest member to the team, but quickly assimilated and contributed greatly to our report.</w:t>
      </w:r>
    </w:p>
    <w:p w14:paraId="757EF073" w14:textId="27BDB970" w:rsidR="005544F5" w:rsidRPr="00E75EE2" w:rsidRDefault="00040911" w:rsidP="00223476">
      <w:hyperlink r:id="rId28" w:history="1">
        <w:r w:rsidR="0024237D" w:rsidRPr="00E75EE2">
          <w:rPr>
            <w:rStyle w:val="Hyperlink"/>
          </w:rPr>
          <w:t>Caden's Website</w:t>
        </w:r>
      </w:hyperlink>
    </w:p>
    <w:p w14:paraId="02A67618" w14:textId="370356E4" w:rsidR="00C72332" w:rsidRPr="00E75EE2" w:rsidRDefault="00C72332" w:rsidP="00223476">
      <w:r w:rsidRPr="00E75EE2">
        <w:t xml:space="preserve">Ideal Job: Software </w:t>
      </w:r>
      <w:r w:rsidR="00B4751C" w:rsidRPr="00E75EE2">
        <w:t>D</w:t>
      </w:r>
      <w:r w:rsidRPr="00E75EE2">
        <w:t>eveloper (</w:t>
      </w:r>
      <w:r w:rsidR="00B4751C" w:rsidRPr="00E75EE2">
        <w:t>Gaming/General Application</w:t>
      </w:r>
      <w:r w:rsidRPr="00E75EE2">
        <w:t>)</w:t>
      </w:r>
    </w:p>
    <w:p w14:paraId="2D968659" w14:textId="0120894A" w:rsidR="00DD57F1" w:rsidRPr="00E75EE2" w:rsidRDefault="00DD57F1" w:rsidP="00223476">
      <w:pPr>
        <w:jc w:val="center"/>
      </w:pPr>
      <w:r w:rsidRPr="00E75EE2">
        <w:rPr>
          <w:noProof/>
        </w:rPr>
        <w:drawing>
          <wp:inline distT="0" distB="0" distL="0" distR="0" wp14:anchorId="1CE02E41" wp14:editId="260BF78B">
            <wp:extent cx="5943600" cy="4772025"/>
            <wp:effectExtent l="19050" t="19050" r="19050" b="285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4772025"/>
                    </a:xfrm>
                    <a:prstGeom prst="rect">
                      <a:avLst/>
                    </a:prstGeom>
                    <a:noFill/>
                    <a:ln>
                      <a:solidFill>
                        <a:schemeClr val="tx1"/>
                      </a:solidFill>
                    </a:ln>
                  </pic:spPr>
                </pic:pic>
              </a:graphicData>
            </a:graphic>
          </wp:inline>
        </w:drawing>
      </w:r>
    </w:p>
    <w:p w14:paraId="583F9128" w14:textId="277ADCE4" w:rsidR="00DD57F1" w:rsidRPr="00E75EE2" w:rsidRDefault="00DD57F1" w:rsidP="00223476">
      <w:pPr>
        <w:jc w:val="center"/>
      </w:pPr>
      <w:r w:rsidRPr="00E75EE2">
        <w:rPr>
          <w:noProof/>
        </w:rPr>
        <w:lastRenderedPageBreak/>
        <w:drawing>
          <wp:inline distT="0" distB="0" distL="0" distR="0" wp14:anchorId="0CE0FC18" wp14:editId="7165F6E1">
            <wp:extent cx="5943600" cy="3583305"/>
            <wp:effectExtent l="19050" t="19050" r="19050" b="171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943600" cy="3583305"/>
                    </a:xfrm>
                    <a:prstGeom prst="rect">
                      <a:avLst/>
                    </a:prstGeom>
                    <a:noFill/>
                    <a:ln>
                      <a:solidFill>
                        <a:schemeClr val="tx1"/>
                      </a:solidFill>
                    </a:ln>
                  </pic:spPr>
                </pic:pic>
              </a:graphicData>
            </a:graphic>
          </wp:inline>
        </w:drawing>
      </w:r>
    </w:p>
    <w:p w14:paraId="2F78D804" w14:textId="3B066BB1" w:rsidR="00DD57F1" w:rsidRPr="00E75EE2" w:rsidRDefault="00DD57F1" w:rsidP="00223476">
      <w:pPr>
        <w:jc w:val="center"/>
      </w:pPr>
      <w:r w:rsidRPr="00E75EE2">
        <w:rPr>
          <w:noProof/>
        </w:rPr>
        <w:drawing>
          <wp:inline distT="0" distB="0" distL="0" distR="0" wp14:anchorId="2F541E98" wp14:editId="444A4CEF">
            <wp:extent cx="5943600" cy="4182745"/>
            <wp:effectExtent l="19050" t="19050" r="19050" b="273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4182745"/>
                    </a:xfrm>
                    <a:prstGeom prst="rect">
                      <a:avLst/>
                    </a:prstGeom>
                    <a:noFill/>
                    <a:ln>
                      <a:solidFill>
                        <a:schemeClr val="tx1"/>
                      </a:solidFill>
                    </a:ln>
                  </pic:spPr>
                </pic:pic>
              </a:graphicData>
            </a:graphic>
          </wp:inline>
        </w:drawing>
      </w:r>
    </w:p>
    <w:p w14:paraId="7A799745" w14:textId="7D85079F" w:rsidR="00B04B8F" w:rsidRPr="00E75EE2" w:rsidRDefault="00B04B8F" w:rsidP="00223476">
      <w:pPr>
        <w:pStyle w:val="Heading3"/>
      </w:pPr>
      <w:bookmarkStart w:id="8" w:name="_Toc37949070"/>
      <w:r w:rsidRPr="00E75EE2">
        <w:lastRenderedPageBreak/>
        <w:t>Jake Waterson</w:t>
      </w:r>
      <w:bookmarkEnd w:id="8"/>
    </w:p>
    <w:p w14:paraId="73825A77" w14:textId="673D6B13" w:rsidR="00EB16E0" w:rsidRPr="00E75EE2" w:rsidRDefault="007F11A1" w:rsidP="00223476">
      <w:r w:rsidRPr="00E75EE2">
        <w:t xml:space="preserve">With a background in defence, Jake’s interest in IT steadily built throughout his career. He has worked as a Communications and Information Systems sailor in the Navy, a Desktop Support Technician contractor with the Defence sector, and currently a Systems/Mobility Engineer with exposure to Robotic Press Automation. </w:t>
      </w:r>
      <w:r w:rsidR="00962F32" w:rsidRPr="00E75EE2">
        <w:t>Jake aspires to learn more about programming and has a keen interest in Cyber Security.</w:t>
      </w:r>
    </w:p>
    <w:p w14:paraId="27509532" w14:textId="03909E33" w:rsidR="00962F32" w:rsidRPr="00E75EE2" w:rsidRDefault="00040911" w:rsidP="00223476">
      <w:hyperlink r:id="rId32" w:history="1">
        <w:r w:rsidR="00962F32" w:rsidRPr="00E75EE2">
          <w:rPr>
            <w:rStyle w:val="Hyperlink"/>
          </w:rPr>
          <w:t>Jake’s Website</w:t>
        </w:r>
      </w:hyperlink>
    </w:p>
    <w:p w14:paraId="26544F6E" w14:textId="6A373815" w:rsidR="00962F32" w:rsidRPr="00E75EE2" w:rsidRDefault="00962F32" w:rsidP="00223476">
      <w:r w:rsidRPr="00E75EE2">
        <w:t>Ideal Job: Software Engineer</w:t>
      </w:r>
    </w:p>
    <w:p w14:paraId="636F7FA1" w14:textId="3554F8BE" w:rsidR="00962F32" w:rsidRPr="00E75EE2" w:rsidRDefault="00962F32" w:rsidP="00223476">
      <w:pPr>
        <w:jc w:val="center"/>
      </w:pPr>
      <w:r w:rsidRPr="00E75EE2">
        <w:rPr>
          <w:noProof/>
        </w:rPr>
        <w:drawing>
          <wp:inline distT="0" distB="0" distL="0" distR="0" wp14:anchorId="5C172A87" wp14:editId="50D8503D">
            <wp:extent cx="4613174" cy="3838575"/>
            <wp:effectExtent l="19050" t="19050" r="16510" b="9525"/>
            <wp:docPr id="20" name="Picture 20" descr="This picture shows the results of a Myers brig t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This picture shows the results of a Myers brig test"/>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618156" cy="3842720"/>
                    </a:xfrm>
                    <a:prstGeom prst="rect">
                      <a:avLst/>
                    </a:prstGeom>
                    <a:noFill/>
                    <a:ln>
                      <a:solidFill>
                        <a:schemeClr val="tx1"/>
                      </a:solidFill>
                    </a:ln>
                  </pic:spPr>
                </pic:pic>
              </a:graphicData>
            </a:graphic>
          </wp:inline>
        </w:drawing>
      </w:r>
    </w:p>
    <w:p w14:paraId="17D762FF" w14:textId="02164BEF" w:rsidR="00962F32" w:rsidRPr="00E75EE2" w:rsidRDefault="00962F32" w:rsidP="00223476">
      <w:pPr>
        <w:jc w:val="center"/>
      </w:pPr>
      <w:r w:rsidRPr="00E75EE2">
        <w:rPr>
          <w:noProof/>
        </w:rPr>
        <w:lastRenderedPageBreak/>
        <w:drawing>
          <wp:inline distT="0" distB="0" distL="0" distR="0" wp14:anchorId="3CA741FB" wp14:editId="7A7AC84E">
            <wp:extent cx="4825945" cy="2371725"/>
            <wp:effectExtent l="19050" t="19050" r="13335" b="9525"/>
            <wp:docPr id="21" name="Picture 21" descr="This Pitcure shows the results of a Learning T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This Pitcure shows the results of a Learning Test"/>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830348" cy="2373889"/>
                    </a:xfrm>
                    <a:prstGeom prst="rect">
                      <a:avLst/>
                    </a:prstGeom>
                    <a:noFill/>
                    <a:ln>
                      <a:solidFill>
                        <a:schemeClr val="tx1"/>
                      </a:solidFill>
                    </a:ln>
                  </pic:spPr>
                </pic:pic>
              </a:graphicData>
            </a:graphic>
          </wp:inline>
        </w:drawing>
      </w:r>
    </w:p>
    <w:p w14:paraId="2C6BCF4A" w14:textId="7F1781A4" w:rsidR="00962F32" w:rsidRPr="00E75EE2" w:rsidRDefault="00962F32" w:rsidP="00223476">
      <w:pPr>
        <w:jc w:val="center"/>
      </w:pPr>
      <w:r w:rsidRPr="00E75EE2">
        <w:rPr>
          <w:noProof/>
        </w:rPr>
        <w:drawing>
          <wp:inline distT="0" distB="0" distL="0" distR="0" wp14:anchorId="699FA9FD" wp14:editId="234AE968">
            <wp:extent cx="5943600" cy="2789555"/>
            <wp:effectExtent l="19050" t="19050" r="19050" b="10795"/>
            <wp:docPr id="22" name="Picture 22" descr="Your Personality Trait Sco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Your Personality Trait Scores"/>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2789555"/>
                    </a:xfrm>
                    <a:prstGeom prst="rect">
                      <a:avLst/>
                    </a:prstGeom>
                    <a:noFill/>
                    <a:ln>
                      <a:solidFill>
                        <a:schemeClr val="tx1"/>
                      </a:solidFill>
                    </a:ln>
                  </pic:spPr>
                </pic:pic>
              </a:graphicData>
            </a:graphic>
          </wp:inline>
        </w:drawing>
      </w:r>
    </w:p>
    <w:p w14:paraId="43D57F2B" w14:textId="2961C8F7" w:rsidR="00962F32" w:rsidRPr="00E75EE2" w:rsidRDefault="00962F32" w:rsidP="00223476">
      <w:pPr>
        <w:jc w:val="center"/>
      </w:pPr>
      <w:r w:rsidRPr="00E75EE2">
        <w:rPr>
          <w:noProof/>
        </w:rPr>
        <w:drawing>
          <wp:inline distT="0" distB="0" distL="0" distR="0" wp14:anchorId="31E046B3" wp14:editId="04D4F6F4">
            <wp:extent cx="5943600" cy="1699260"/>
            <wp:effectExtent l="19050" t="19050" r="19050" b="15240"/>
            <wp:docPr id="23" name="Picture 23" descr="Your Openness Score in Dep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Your Openness Score in Depth"/>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1699260"/>
                    </a:xfrm>
                    <a:prstGeom prst="rect">
                      <a:avLst/>
                    </a:prstGeom>
                    <a:noFill/>
                    <a:ln>
                      <a:solidFill>
                        <a:schemeClr val="tx1"/>
                      </a:solidFill>
                    </a:ln>
                  </pic:spPr>
                </pic:pic>
              </a:graphicData>
            </a:graphic>
          </wp:inline>
        </w:drawing>
      </w:r>
    </w:p>
    <w:p w14:paraId="27678499" w14:textId="6EE634D1" w:rsidR="00962F32" w:rsidRPr="00E75EE2" w:rsidRDefault="00962F32" w:rsidP="00223476">
      <w:pPr>
        <w:jc w:val="center"/>
      </w:pPr>
      <w:r w:rsidRPr="00E75EE2">
        <w:rPr>
          <w:noProof/>
        </w:rPr>
        <w:lastRenderedPageBreak/>
        <w:drawing>
          <wp:inline distT="0" distB="0" distL="0" distR="0" wp14:anchorId="3C485646" wp14:editId="08BE691D">
            <wp:extent cx="5943600" cy="2834640"/>
            <wp:effectExtent l="19050" t="19050" r="19050" b="22860"/>
            <wp:docPr id="24" name="Picture 24" descr="Core Patte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ore Pattern"/>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63066" cy="2843924"/>
                    </a:xfrm>
                    <a:prstGeom prst="rect">
                      <a:avLst/>
                    </a:prstGeom>
                    <a:noFill/>
                    <a:ln>
                      <a:solidFill>
                        <a:schemeClr val="tx1"/>
                      </a:solidFill>
                    </a:ln>
                  </pic:spPr>
                </pic:pic>
              </a:graphicData>
            </a:graphic>
          </wp:inline>
        </w:drawing>
      </w:r>
    </w:p>
    <w:p w14:paraId="4184A0D2" w14:textId="77777777" w:rsidR="00962F32" w:rsidRPr="00E75EE2" w:rsidRDefault="00962F32" w:rsidP="00223476">
      <w:pPr>
        <w:rPr>
          <w:rFonts w:asciiTheme="majorHAnsi" w:eastAsiaTheme="majorEastAsia" w:hAnsiTheme="majorHAnsi" w:cstheme="majorBidi"/>
          <w:color w:val="2F5496" w:themeColor="accent1" w:themeShade="BF"/>
          <w:sz w:val="32"/>
          <w:szCs w:val="32"/>
        </w:rPr>
      </w:pPr>
      <w:r w:rsidRPr="00E75EE2">
        <w:br w:type="page"/>
      </w:r>
    </w:p>
    <w:p w14:paraId="48DF35CF" w14:textId="0BD33AD4" w:rsidR="005244FC" w:rsidRPr="00E75EE2" w:rsidRDefault="00880483" w:rsidP="00223476">
      <w:pPr>
        <w:pStyle w:val="Heading2"/>
      </w:pPr>
      <w:bookmarkStart w:id="9" w:name="_Toc37949071"/>
      <w:r w:rsidRPr="00E75EE2">
        <w:lastRenderedPageBreak/>
        <w:t xml:space="preserve">Comparing </w:t>
      </w:r>
      <w:r w:rsidR="008F3677" w:rsidRPr="00E75EE2">
        <w:t>Test Results</w:t>
      </w:r>
      <w:bookmarkEnd w:id="9"/>
    </w:p>
    <w:p w14:paraId="7E4AA8B7" w14:textId="1985597D" w:rsidR="004617B8" w:rsidRPr="00E75EE2" w:rsidRDefault="00962F32" w:rsidP="00223476">
      <w:r w:rsidRPr="00E75EE2">
        <w:t>Our team’s results share common trends in introversion but is otherwise varied in both tests of choice and outcomes.</w:t>
      </w:r>
      <w:r w:rsidR="00905350" w:rsidRPr="00E75EE2">
        <w:t xml:space="preserve"> There are strong suggestions that our team could be divided halfway regarding their choices of action when it comes to working as team</w:t>
      </w:r>
      <w:r w:rsidR="00223476" w:rsidRPr="00E75EE2">
        <w:t xml:space="preserve"> (when comparing Myers Briggs results)</w:t>
      </w:r>
      <w:r w:rsidR="00905350" w:rsidRPr="00E75EE2">
        <w:t xml:space="preserve">, but with an agreement on disciplined organisation and </w:t>
      </w:r>
      <w:r w:rsidR="00223476" w:rsidRPr="00E75EE2">
        <w:t>forthright</w:t>
      </w:r>
      <w:r w:rsidR="00905350" w:rsidRPr="00E75EE2">
        <w:t xml:space="preserve"> communication, we have not found ourselves challenged by different personalities coming together.</w:t>
      </w:r>
    </w:p>
    <w:p w14:paraId="4C3BB8A6" w14:textId="16F947DB" w:rsidR="007A0773" w:rsidRPr="00E75EE2" w:rsidRDefault="00905350" w:rsidP="00223476">
      <w:r w:rsidRPr="00E75EE2">
        <w:t>Regardless of seeing our different traits, the team has learned to come together in a short timeframe in order to accomplish our goals.</w:t>
      </w:r>
      <w:r w:rsidR="00962F32" w:rsidRPr="00E75EE2">
        <w:t xml:space="preserve"> </w:t>
      </w:r>
    </w:p>
    <w:p w14:paraId="1C8CF2BA" w14:textId="7E39FF1F" w:rsidR="008F3677" w:rsidRPr="00E75EE2" w:rsidRDefault="008F3677" w:rsidP="00223476">
      <w:pPr>
        <w:pStyle w:val="Heading2"/>
      </w:pPr>
      <w:bookmarkStart w:id="10" w:name="_Toc37949072"/>
      <w:r w:rsidRPr="00E75EE2">
        <w:t>Comparing Ideal Jobs</w:t>
      </w:r>
      <w:bookmarkEnd w:id="10"/>
    </w:p>
    <w:p w14:paraId="31237849" w14:textId="547BCB15" w:rsidR="004617B8" w:rsidRPr="00E75EE2" w:rsidRDefault="00905350" w:rsidP="00223476">
      <w:r w:rsidRPr="00E75EE2">
        <w:t xml:space="preserve">Like our personality tests, our ideal jobs showed </w:t>
      </w:r>
      <w:r w:rsidR="004617B8" w:rsidRPr="00E75EE2">
        <w:t>variety</w:t>
      </w:r>
      <w:r w:rsidRPr="00E75EE2">
        <w:t xml:space="preserve"> in the directions we were hoping to take within the industry. </w:t>
      </w:r>
    </w:p>
    <w:p w14:paraId="11FD4A57" w14:textId="202D85C4" w:rsidR="008F3677" w:rsidRPr="00E75EE2" w:rsidRDefault="00905350" w:rsidP="00223476">
      <w:r w:rsidRPr="00E75EE2">
        <w:t>Notably, Samuel’s career choice had the most physicality in the group as a technician, as opposed to the rest of the team directed more towards handling digital information.</w:t>
      </w:r>
      <w:r w:rsidR="004617B8" w:rsidRPr="00E75EE2">
        <w:t xml:space="preserve"> Jake and Tamara showed interest in working with larger organisations (Google and Defence respectively), while Caden, Niki, and Samuel targeted smaller firms or recruiting agencies and Debborah chose a recruiting agency. We felt that while Niki, Jake, and Caden all were interested in software, the directions they wanted to take their skills were different from each other.</w:t>
      </w:r>
    </w:p>
    <w:p w14:paraId="46DE9896" w14:textId="594F4A41" w:rsidR="004617B8" w:rsidRPr="00E75EE2" w:rsidRDefault="004617B8" w:rsidP="00223476">
      <w:r w:rsidRPr="00E75EE2">
        <w:t>Our conclusion was that we were still early into deciding our careers and found each other’s choices intriguing. In the end, we decided we were still open minded to what the future may bring.</w:t>
      </w:r>
    </w:p>
    <w:p w14:paraId="1CDBA494" w14:textId="23C5FC0A" w:rsidR="008F3677" w:rsidRPr="00E75EE2" w:rsidRDefault="00EA4FA4" w:rsidP="00DE685D">
      <w:pPr>
        <w:pStyle w:val="Heading1"/>
      </w:pPr>
      <w:bookmarkStart w:id="11" w:name="_Toc37949073"/>
      <w:r w:rsidRPr="00E75EE2">
        <w:lastRenderedPageBreak/>
        <w:t>Tools</w:t>
      </w:r>
      <w:bookmarkEnd w:id="11"/>
    </w:p>
    <w:p w14:paraId="7D62DF40" w14:textId="3DE26C75" w:rsidR="0007371D" w:rsidRPr="00E75EE2" w:rsidRDefault="0007371D" w:rsidP="0007371D">
      <w:pPr>
        <w:jc w:val="center"/>
      </w:pPr>
      <w:r w:rsidRPr="00E75EE2">
        <w:rPr>
          <w:noProof/>
        </w:rPr>
        <w:drawing>
          <wp:inline distT="0" distB="0" distL="0" distR="0" wp14:anchorId="32679A39" wp14:editId="330AD82B">
            <wp:extent cx="4067743" cy="5039428"/>
            <wp:effectExtent l="19050" t="19050" r="28575" b="889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067743" cy="5039428"/>
                    </a:xfrm>
                    <a:prstGeom prst="rect">
                      <a:avLst/>
                    </a:prstGeom>
                    <a:ln>
                      <a:solidFill>
                        <a:schemeClr val="tx1"/>
                      </a:solidFill>
                    </a:ln>
                  </pic:spPr>
                </pic:pic>
              </a:graphicData>
            </a:graphic>
          </wp:inline>
        </w:drawing>
      </w:r>
    </w:p>
    <w:p w14:paraId="20D89D10" w14:textId="0D778D1F" w:rsidR="000E2381" w:rsidRPr="00E75EE2" w:rsidRDefault="008038C9" w:rsidP="00223476">
      <w:r w:rsidRPr="00E75EE2">
        <w:t>We</w:t>
      </w:r>
      <w:r w:rsidR="008B685F" w:rsidRPr="00E75EE2">
        <w:t xml:space="preserve"> </w:t>
      </w:r>
      <w:r w:rsidR="00405644" w:rsidRPr="00E75EE2">
        <w:t xml:space="preserve">first </w:t>
      </w:r>
      <w:r w:rsidR="009F7178" w:rsidRPr="00E75EE2">
        <w:t xml:space="preserve">assigned ourselves in </w:t>
      </w:r>
      <w:r w:rsidR="009F7178" w:rsidRPr="00E75EE2">
        <w:rPr>
          <w:b/>
          <w:bCs/>
        </w:rPr>
        <w:t>Canvas</w:t>
      </w:r>
      <w:r w:rsidR="009F7178" w:rsidRPr="00E75EE2">
        <w:t xml:space="preserve"> to </w:t>
      </w:r>
      <w:hyperlink r:id="rId39" w:history="1">
        <w:r w:rsidR="0007371D" w:rsidRPr="00E75EE2">
          <w:rPr>
            <w:rStyle w:val="Hyperlink"/>
          </w:rPr>
          <w:t>A2 Group #</w:t>
        </w:r>
        <w:r w:rsidR="009F7178" w:rsidRPr="00E75EE2">
          <w:rPr>
            <w:rStyle w:val="Hyperlink"/>
          </w:rPr>
          <w:t xml:space="preserve"> 25</w:t>
        </w:r>
      </w:hyperlink>
      <w:r w:rsidR="00143333" w:rsidRPr="00E75EE2">
        <w:t>.</w:t>
      </w:r>
      <w:r w:rsidR="00A4790F" w:rsidRPr="00E75EE2">
        <w:t xml:space="preserve"> Discussions were minimal as we were preparing for our first assignments, </w:t>
      </w:r>
      <w:r w:rsidR="00AE6A02" w:rsidRPr="00E75EE2">
        <w:t xml:space="preserve">but </w:t>
      </w:r>
      <w:r w:rsidRPr="00E75EE2">
        <w:t xml:space="preserve">after our first meeting </w:t>
      </w:r>
      <w:r w:rsidR="00AE6A02" w:rsidRPr="00E75EE2">
        <w:t xml:space="preserve">we decided that </w:t>
      </w:r>
      <w:r w:rsidR="00A5749C" w:rsidRPr="00E75EE2">
        <w:t xml:space="preserve">our </w:t>
      </w:r>
      <w:r w:rsidR="00E14A7F" w:rsidRPr="00E75EE2">
        <w:t xml:space="preserve">tools would include </w:t>
      </w:r>
      <w:r w:rsidR="00E14A7F" w:rsidRPr="00E75EE2">
        <w:rPr>
          <w:b/>
          <w:bCs/>
        </w:rPr>
        <w:t>Microsoft Teams</w:t>
      </w:r>
      <w:r w:rsidR="00E14A7F" w:rsidRPr="00E75EE2">
        <w:t xml:space="preserve">, </w:t>
      </w:r>
      <w:r w:rsidR="00E14A7F" w:rsidRPr="00E75EE2">
        <w:rPr>
          <w:b/>
          <w:bCs/>
        </w:rPr>
        <w:t>GitHub</w:t>
      </w:r>
      <w:r w:rsidR="00A5749C" w:rsidRPr="00E75EE2">
        <w:t xml:space="preserve">, and </w:t>
      </w:r>
      <w:r w:rsidR="00A5749C" w:rsidRPr="00E75EE2">
        <w:rPr>
          <w:b/>
          <w:bCs/>
        </w:rPr>
        <w:t>Trello</w:t>
      </w:r>
      <w:r w:rsidR="00A5749C" w:rsidRPr="00E75EE2">
        <w:t>.</w:t>
      </w:r>
    </w:p>
    <w:p w14:paraId="3E6D9AA8" w14:textId="4CE40092" w:rsidR="0007371D" w:rsidRPr="00E75EE2" w:rsidRDefault="0007371D" w:rsidP="00223476">
      <w:r w:rsidRPr="00E75EE2">
        <w:t xml:space="preserve">Our </w:t>
      </w:r>
      <w:hyperlink r:id="rId40" w:history="1">
        <w:r w:rsidRPr="00E75EE2">
          <w:rPr>
            <w:rStyle w:val="Hyperlink"/>
          </w:rPr>
          <w:t>Team Website</w:t>
        </w:r>
      </w:hyperlink>
      <w:r w:rsidRPr="00E75EE2">
        <w:t xml:space="preserve"> was also hosted on our GitHub repository.</w:t>
      </w:r>
    </w:p>
    <w:p w14:paraId="2CF80292" w14:textId="434B212C" w:rsidR="008038C9" w:rsidRPr="00E75EE2" w:rsidRDefault="008038C9" w:rsidP="00DE685D">
      <w:pPr>
        <w:pStyle w:val="Heading2"/>
      </w:pPr>
      <w:bookmarkStart w:id="12" w:name="_Toc37949074"/>
      <w:r w:rsidRPr="00E75EE2">
        <w:lastRenderedPageBreak/>
        <w:t>Microsoft Teams</w:t>
      </w:r>
      <w:bookmarkEnd w:id="12"/>
    </w:p>
    <w:p w14:paraId="34446336" w14:textId="655333D4" w:rsidR="008038C9" w:rsidRPr="00E75EE2" w:rsidRDefault="008038C9" w:rsidP="00223476">
      <w:pPr>
        <w:jc w:val="center"/>
      </w:pPr>
      <w:r w:rsidRPr="00E75EE2">
        <w:rPr>
          <w:noProof/>
        </w:rPr>
        <w:drawing>
          <wp:inline distT="0" distB="0" distL="0" distR="0" wp14:anchorId="43F83A6C" wp14:editId="340F73C7">
            <wp:extent cx="4538320" cy="3419256"/>
            <wp:effectExtent l="19050" t="19050" r="15240" b="1016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546648" cy="3425531"/>
                    </a:xfrm>
                    <a:prstGeom prst="rect">
                      <a:avLst/>
                    </a:prstGeom>
                    <a:ln>
                      <a:solidFill>
                        <a:schemeClr val="tx1"/>
                      </a:solidFill>
                    </a:ln>
                  </pic:spPr>
                </pic:pic>
              </a:graphicData>
            </a:graphic>
          </wp:inline>
        </w:drawing>
      </w:r>
    </w:p>
    <w:p w14:paraId="09B8455F" w14:textId="0C4E59F7" w:rsidR="00A4790F" w:rsidRPr="00E75EE2" w:rsidRDefault="00C91146" w:rsidP="00223476">
      <w:r w:rsidRPr="00E75EE2">
        <w:t xml:space="preserve">Within </w:t>
      </w:r>
      <w:hyperlink r:id="rId42" w:history="1">
        <w:r w:rsidR="00D87A02" w:rsidRPr="00E75EE2">
          <w:rPr>
            <w:rStyle w:val="Hyperlink"/>
          </w:rPr>
          <w:t>Microsoft Teams</w:t>
        </w:r>
      </w:hyperlink>
      <w:r w:rsidRPr="00E75EE2">
        <w:t xml:space="preserve">, we organised separated channels to log our work in </w:t>
      </w:r>
      <w:r w:rsidR="003F45C3" w:rsidRPr="00E75EE2">
        <w:t xml:space="preserve">different divisions of the </w:t>
      </w:r>
      <w:r w:rsidR="00434535" w:rsidRPr="00E75EE2">
        <w:t>assessment</w:t>
      </w:r>
      <w:r w:rsidR="005544F5" w:rsidRPr="00E75EE2">
        <w:t xml:space="preserve"> as we would be splitting our resources among the sections of the report</w:t>
      </w:r>
      <w:r w:rsidR="003F45C3" w:rsidRPr="00E75EE2">
        <w:t>.</w:t>
      </w:r>
      <w:r w:rsidR="00E010D3" w:rsidRPr="00E75EE2">
        <w:t xml:space="preserve"> </w:t>
      </w:r>
      <w:r w:rsidR="008038C9" w:rsidRPr="00E75EE2">
        <w:t>Microsoft Teams became the centre of our direct communications, including text and voice meetings</w:t>
      </w:r>
      <w:r w:rsidR="005544F5" w:rsidRPr="00E75EE2">
        <w:t xml:space="preserve"> and file sharing. </w:t>
      </w:r>
      <w:r w:rsidR="007F1ADC" w:rsidRPr="00E75EE2">
        <w:t>Meeting minutes were logged after each meeting for posterity and absent members</w:t>
      </w:r>
      <w:r w:rsidR="00697DC7" w:rsidRPr="00E75EE2">
        <w:t xml:space="preserve"> to make sure we were always up to date with our work and expectations.</w:t>
      </w:r>
    </w:p>
    <w:p w14:paraId="183E8C17" w14:textId="4B37D46A" w:rsidR="008038C9" w:rsidRPr="00E75EE2" w:rsidRDefault="008038C9" w:rsidP="00223476">
      <w:pPr>
        <w:jc w:val="center"/>
      </w:pPr>
      <w:r w:rsidRPr="00E75EE2">
        <w:rPr>
          <w:noProof/>
        </w:rPr>
        <w:lastRenderedPageBreak/>
        <w:drawing>
          <wp:inline distT="0" distB="0" distL="0" distR="0" wp14:anchorId="1F70C98F" wp14:editId="556D6533">
            <wp:extent cx="4157929" cy="3373431"/>
            <wp:effectExtent l="19050" t="19050" r="14605" b="1778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185471" cy="3395776"/>
                    </a:xfrm>
                    <a:prstGeom prst="rect">
                      <a:avLst/>
                    </a:prstGeom>
                    <a:ln>
                      <a:solidFill>
                        <a:schemeClr val="tx1"/>
                      </a:solidFill>
                    </a:ln>
                  </pic:spPr>
                </pic:pic>
              </a:graphicData>
            </a:graphic>
          </wp:inline>
        </w:drawing>
      </w:r>
    </w:p>
    <w:p w14:paraId="34723F87" w14:textId="1F3507FD" w:rsidR="005544F5" w:rsidRPr="00E75EE2" w:rsidRDefault="005544F5" w:rsidP="00223476">
      <w:pPr>
        <w:jc w:val="center"/>
      </w:pPr>
      <w:r w:rsidRPr="00E75EE2">
        <w:rPr>
          <w:noProof/>
        </w:rPr>
        <w:drawing>
          <wp:inline distT="0" distB="0" distL="0" distR="0" wp14:anchorId="3C82DB1C" wp14:editId="54A4F315">
            <wp:extent cx="3774643" cy="322538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802710" cy="3249367"/>
                    </a:xfrm>
                    <a:prstGeom prst="rect">
                      <a:avLst/>
                    </a:prstGeom>
                  </pic:spPr>
                </pic:pic>
              </a:graphicData>
            </a:graphic>
          </wp:inline>
        </w:drawing>
      </w:r>
    </w:p>
    <w:p w14:paraId="508025FD" w14:textId="6226DC49" w:rsidR="005544F5" w:rsidRPr="00E75EE2" w:rsidRDefault="005544F5" w:rsidP="00223476">
      <w:r w:rsidRPr="00E75EE2">
        <w:t>Microsoft Teams proved helpful for keeping our communications steady while we managed our individual availabilities and has been integral to our current success.</w:t>
      </w:r>
      <w:r w:rsidR="00223476" w:rsidRPr="00E75EE2">
        <w:t xml:space="preserve"> Through the course of our collaboration this semester, we see ourselves continuing to use Microsoft Teams</w:t>
      </w:r>
    </w:p>
    <w:p w14:paraId="514356FC" w14:textId="1B52F757" w:rsidR="008038C9" w:rsidRPr="00E75EE2" w:rsidRDefault="005544F5" w:rsidP="00DE685D">
      <w:pPr>
        <w:pStyle w:val="Heading2"/>
      </w:pPr>
      <w:bookmarkStart w:id="13" w:name="_Toc37949075"/>
      <w:r w:rsidRPr="00E75EE2">
        <w:lastRenderedPageBreak/>
        <w:t>GitHub</w:t>
      </w:r>
      <w:bookmarkEnd w:id="13"/>
    </w:p>
    <w:p w14:paraId="58E77F93" w14:textId="50129932" w:rsidR="005544F5" w:rsidRPr="00E75EE2" w:rsidRDefault="005544F5" w:rsidP="00223476">
      <w:pPr>
        <w:jc w:val="center"/>
      </w:pPr>
      <w:r w:rsidRPr="00E75EE2">
        <w:rPr>
          <w:noProof/>
        </w:rPr>
        <w:drawing>
          <wp:inline distT="0" distB="0" distL="0" distR="0" wp14:anchorId="748BEEE0" wp14:editId="62EE03AC">
            <wp:extent cx="3841405" cy="4626102"/>
            <wp:effectExtent l="19050" t="19050" r="26035" b="222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848510" cy="4634658"/>
                    </a:xfrm>
                    <a:prstGeom prst="rect">
                      <a:avLst/>
                    </a:prstGeom>
                    <a:ln>
                      <a:solidFill>
                        <a:schemeClr val="tx1"/>
                      </a:solidFill>
                    </a:ln>
                  </pic:spPr>
                </pic:pic>
              </a:graphicData>
            </a:graphic>
          </wp:inline>
        </w:drawing>
      </w:r>
    </w:p>
    <w:p w14:paraId="415EFD53" w14:textId="74292BCC" w:rsidR="00223476" w:rsidRPr="00E75EE2" w:rsidRDefault="00DF6719" w:rsidP="00223476">
      <w:r w:rsidRPr="00E75EE2">
        <w:t xml:space="preserve">A </w:t>
      </w:r>
      <w:hyperlink r:id="rId46" w:history="1">
        <w:r w:rsidRPr="00E75EE2">
          <w:rPr>
            <w:rStyle w:val="Hyperlink"/>
          </w:rPr>
          <w:t>GitHub</w:t>
        </w:r>
      </w:hyperlink>
      <w:r w:rsidRPr="00E75EE2">
        <w:t xml:space="preserve"> </w:t>
      </w:r>
      <w:r w:rsidR="008038C9" w:rsidRPr="00E75EE2">
        <w:t xml:space="preserve">repository </w:t>
      </w:r>
      <w:r w:rsidRPr="00E75EE2">
        <w:t xml:space="preserve">was set up </w:t>
      </w:r>
      <w:r w:rsidR="00B13612" w:rsidRPr="00E75EE2">
        <w:t xml:space="preserve">to facilitate the team website and act as </w:t>
      </w:r>
      <w:r w:rsidR="005544F5" w:rsidRPr="00E75EE2">
        <w:t>the</w:t>
      </w:r>
      <w:r w:rsidR="00D46F6A" w:rsidRPr="00E75EE2">
        <w:t xml:space="preserve"> repository for our work.</w:t>
      </w:r>
      <w:r w:rsidR="005544F5" w:rsidRPr="00E75EE2">
        <w:t xml:space="preserve"> Tamara initiated the repository on our behalf, and for the weeks of our assignment it has been seeing regular updates as we made progress.</w:t>
      </w:r>
      <w:r w:rsidR="00223476" w:rsidRPr="00E75EE2">
        <w:t xml:space="preserve"> We have found it suitable for tracking our continuing progress, although we were still generally new to the concepts of GitHub.</w:t>
      </w:r>
    </w:p>
    <w:p w14:paraId="3FD615FD" w14:textId="6A82185C" w:rsidR="00697DC7" w:rsidRPr="00E75EE2" w:rsidRDefault="005544F5" w:rsidP="00223476">
      <w:pPr>
        <w:jc w:val="center"/>
      </w:pPr>
      <w:r w:rsidRPr="00E75EE2">
        <w:rPr>
          <w:noProof/>
        </w:rPr>
        <w:lastRenderedPageBreak/>
        <w:drawing>
          <wp:inline distT="0" distB="0" distL="0" distR="0" wp14:anchorId="16CA2638" wp14:editId="0CAF35A8">
            <wp:extent cx="3738067" cy="4362676"/>
            <wp:effectExtent l="19050" t="19050" r="15240" b="190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743941" cy="4369531"/>
                    </a:xfrm>
                    <a:prstGeom prst="rect">
                      <a:avLst/>
                    </a:prstGeom>
                    <a:ln>
                      <a:solidFill>
                        <a:schemeClr val="tx1"/>
                      </a:solidFill>
                    </a:ln>
                  </pic:spPr>
                </pic:pic>
              </a:graphicData>
            </a:graphic>
          </wp:inline>
        </w:drawing>
      </w:r>
    </w:p>
    <w:p w14:paraId="1BED66F4" w14:textId="67A6EA17" w:rsidR="00223476" w:rsidRPr="00E75EE2" w:rsidRDefault="00223476" w:rsidP="00223476">
      <w:r w:rsidRPr="00E75EE2">
        <w:t>The history of commits was useful motivationally, as it could demonstrate visibly the progress we were making. It was also appreciably helping us all become more acclimated to the GitHub environment, considering many of our ideal jobs would be utilising it in the future.</w:t>
      </w:r>
    </w:p>
    <w:p w14:paraId="10C0A9B6" w14:textId="5356705E" w:rsidR="00706F20" w:rsidRPr="00E75EE2" w:rsidRDefault="00706F20" w:rsidP="00223476">
      <w:r w:rsidRPr="00E75EE2">
        <w:t>While we do not believe any of us are able to use GitHub to its full potential, we did agree that it will be very helpful knowledge to us in the long run.</w:t>
      </w:r>
    </w:p>
    <w:p w14:paraId="06AEC30A" w14:textId="76439FB6" w:rsidR="008038C9" w:rsidRPr="00E75EE2" w:rsidRDefault="005544F5" w:rsidP="00DE685D">
      <w:pPr>
        <w:pStyle w:val="Heading2"/>
      </w:pPr>
      <w:bookmarkStart w:id="14" w:name="_Toc37949076"/>
      <w:r w:rsidRPr="00E75EE2">
        <w:lastRenderedPageBreak/>
        <w:t>Trello</w:t>
      </w:r>
      <w:bookmarkEnd w:id="14"/>
    </w:p>
    <w:p w14:paraId="1BD61EF1" w14:textId="7A03CC2B" w:rsidR="008038C9" w:rsidRPr="00E75EE2" w:rsidRDefault="008038C9" w:rsidP="00223476">
      <w:r w:rsidRPr="00E75EE2">
        <w:rPr>
          <w:noProof/>
        </w:rPr>
        <w:drawing>
          <wp:inline distT="0" distB="0" distL="0" distR="0" wp14:anchorId="36C26AA0" wp14:editId="75B4ED59">
            <wp:extent cx="5943600" cy="5763260"/>
            <wp:effectExtent l="19050" t="19050" r="19050" b="279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5763260"/>
                    </a:xfrm>
                    <a:prstGeom prst="rect">
                      <a:avLst/>
                    </a:prstGeom>
                    <a:ln>
                      <a:solidFill>
                        <a:schemeClr val="tx1"/>
                      </a:solidFill>
                    </a:ln>
                  </pic:spPr>
                </pic:pic>
              </a:graphicData>
            </a:graphic>
          </wp:inline>
        </w:drawing>
      </w:r>
    </w:p>
    <w:p w14:paraId="7EBC84AE" w14:textId="28630D1B" w:rsidR="00706F20" w:rsidRPr="00E75EE2" w:rsidRDefault="00706F20" w:rsidP="00223476">
      <w:r w:rsidRPr="00E75EE2">
        <w:t xml:space="preserve">As we were not yet completely versed in GitHub, we opted for an additional method of organising our team to help ensure we were covering all topics. Jake introduced the team to </w:t>
      </w:r>
      <w:hyperlink r:id="rId49" w:history="1">
        <w:r w:rsidRPr="00E75EE2">
          <w:rPr>
            <w:rStyle w:val="Hyperlink"/>
          </w:rPr>
          <w:t>Trello</w:t>
        </w:r>
      </w:hyperlink>
      <w:r w:rsidRPr="00E75EE2">
        <w:t>, a “Kanban board”, which is a tool for agile project management. Trello was used to divide our tasks according to preferences, strengths, and fairness.</w:t>
      </w:r>
    </w:p>
    <w:p w14:paraId="7AFA8518" w14:textId="0EA3F13E" w:rsidR="00706F20" w:rsidRPr="00E75EE2" w:rsidRDefault="00706F20" w:rsidP="00706F20">
      <w:pPr>
        <w:jc w:val="center"/>
      </w:pPr>
      <w:r w:rsidRPr="00E75EE2">
        <w:rPr>
          <w:noProof/>
        </w:rPr>
        <w:lastRenderedPageBreak/>
        <w:drawing>
          <wp:inline distT="0" distB="0" distL="0" distR="0" wp14:anchorId="4EAF6AB1" wp14:editId="21CE9E84">
            <wp:extent cx="3067441" cy="6806032"/>
            <wp:effectExtent l="19050" t="19050" r="19050" b="1397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074281" cy="6821208"/>
                    </a:xfrm>
                    <a:prstGeom prst="rect">
                      <a:avLst/>
                    </a:prstGeom>
                    <a:ln>
                      <a:solidFill>
                        <a:schemeClr val="tx1"/>
                      </a:solidFill>
                    </a:ln>
                  </pic:spPr>
                </pic:pic>
              </a:graphicData>
            </a:graphic>
          </wp:inline>
        </w:drawing>
      </w:r>
    </w:p>
    <w:p w14:paraId="426A8F58" w14:textId="0D850894" w:rsidR="00706F20" w:rsidRPr="00E75EE2" w:rsidRDefault="00706F20" w:rsidP="00706F20">
      <w:pPr>
        <w:jc w:val="left"/>
      </w:pPr>
      <w:r w:rsidRPr="00E75EE2">
        <w:t>Trello has proven itself to be very user-friendly and straightforward to use, while giving a useful at-a-glance dashboard for our work. The built-in commenting sections were used when having conversations focused on certain topics.</w:t>
      </w:r>
    </w:p>
    <w:p w14:paraId="43A6C50C" w14:textId="35DC0C1B" w:rsidR="00706F20" w:rsidRPr="00E75EE2" w:rsidRDefault="00706F20" w:rsidP="00706F20">
      <w:pPr>
        <w:jc w:val="left"/>
      </w:pPr>
      <w:r w:rsidRPr="00E75EE2">
        <w:t>Microsoft Teams also had integration features with Trello and ended up working better in conjunction than expected.</w:t>
      </w:r>
    </w:p>
    <w:p w14:paraId="55C93A14" w14:textId="21DB92F2" w:rsidR="0007371D" w:rsidRPr="00E75EE2" w:rsidRDefault="0007371D" w:rsidP="00DE685D">
      <w:pPr>
        <w:pStyle w:val="Heading1"/>
      </w:pPr>
      <w:bookmarkStart w:id="15" w:name="_Toc37949077"/>
      <w:r w:rsidRPr="00E75EE2">
        <w:lastRenderedPageBreak/>
        <w:t>Industry Data</w:t>
      </w:r>
      <w:r w:rsidR="004C1314">
        <w:t xml:space="preserve"> – Research by Debborah Bryce</w:t>
      </w:r>
      <w:bookmarkEnd w:id="15"/>
    </w:p>
    <w:p w14:paraId="3B9F63F9" w14:textId="43933186" w:rsidR="0007371D" w:rsidRPr="00E75EE2" w:rsidRDefault="0007371D" w:rsidP="0007371D">
      <w:r w:rsidRPr="00E75EE2">
        <w:t>The Burning Glass data and additional sources were reviewed and analysed by Debborah</w:t>
      </w:r>
      <w:r w:rsidR="00592DC3" w:rsidRPr="00E75EE2">
        <w:t>, detailed as follows:</w:t>
      </w:r>
    </w:p>
    <w:p w14:paraId="7423F740" w14:textId="54668951" w:rsidR="0007371D" w:rsidRPr="00E75EE2" w:rsidRDefault="0007371D" w:rsidP="00DE685D">
      <w:pPr>
        <w:pStyle w:val="Heading2"/>
      </w:pPr>
      <w:bookmarkStart w:id="16" w:name="_Toc37949078"/>
      <w:r w:rsidRPr="00E75EE2">
        <w:t>Ideal Job Titles and their Demand Rankings</w:t>
      </w:r>
      <w:bookmarkEnd w:id="16"/>
    </w:p>
    <w:p w14:paraId="4A6DF8B0" w14:textId="47806F49" w:rsidR="0007371D" w:rsidRPr="00E75EE2" w:rsidRDefault="0007371D" w:rsidP="0007371D">
      <w:r w:rsidRPr="00E75EE2">
        <w:t>Caden &amp; Niki: Software developer</w:t>
      </w:r>
    </w:p>
    <w:p w14:paraId="77EA5B11" w14:textId="77777777" w:rsidR="0007371D" w:rsidRPr="00E75EE2" w:rsidRDefault="0007371D" w:rsidP="0007371D">
      <w:r w:rsidRPr="00E75EE2">
        <w:t>Jake: Software engineer</w:t>
      </w:r>
    </w:p>
    <w:p w14:paraId="74B480ED" w14:textId="77777777" w:rsidR="0007371D" w:rsidRPr="00E75EE2" w:rsidRDefault="0007371D" w:rsidP="0007371D">
      <w:r w:rsidRPr="00E75EE2">
        <w:t>Sam: Computer repair</w:t>
      </w:r>
    </w:p>
    <w:p w14:paraId="4BC2F7B6" w14:textId="77777777" w:rsidR="0007371D" w:rsidRPr="00E75EE2" w:rsidRDefault="0007371D" w:rsidP="0007371D">
      <w:r w:rsidRPr="00E75EE2">
        <w:t>Mara: Infrastructure Automation Consultant</w:t>
      </w:r>
    </w:p>
    <w:p w14:paraId="2BFF8A22" w14:textId="7AAF9733" w:rsidR="0007371D" w:rsidRPr="00E75EE2" w:rsidRDefault="0007371D" w:rsidP="0007371D">
      <w:r w:rsidRPr="00E75EE2">
        <w:t>Debborah: Data analyst/scientist</w:t>
      </w:r>
    </w:p>
    <w:p w14:paraId="703C82AE" w14:textId="0E9A7BAA" w:rsidR="0007371D" w:rsidRPr="00E75EE2" w:rsidRDefault="0007371D" w:rsidP="0007371D">
      <w:r w:rsidRPr="00E75EE2">
        <w:t>Caden and Niki’s choice, along with Jake, ranked number 1 on Burning Glass top occupation list, 11 in Burning glass top IT job titles, and 15 in top IT skills.</w:t>
      </w:r>
    </w:p>
    <w:p w14:paraId="5C6E3A74" w14:textId="1318B3FF" w:rsidR="0007371D" w:rsidRPr="00E75EE2" w:rsidRDefault="0007371D" w:rsidP="0007371D">
      <w:pPr>
        <w:rPr>
          <w:szCs w:val="24"/>
        </w:rPr>
      </w:pPr>
      <w:r w:rsidRPr="00E75EE2">
        <w:t>Sam’s choice of computer repair or Computer hardware technician ranks 10 out of 20 in most sort after jobs</w:t>
      </w:r>
      <w:r w:rsidR="008061B8" w:rsidRPr="00E75EE2">
        <w:t>,</w:t>
      </w:r>
      <w:r w:rsidRPr="00E75EE2">
        <w:t xml:space="preserve"> according to </w:t>
      </w:r>
      <w:hyperlink r:id="rId51" w:history="1">
        <w:r w:rsidR="008061B8" w:rsidRPr="00E75EE2">
          <w:rPr>
            <w:rStyle w:val="Hyperlink"/>
          </w:rPr>
          <w:t>Career Karma</w:t>
        </w:r>
      </w:hyperlink>
      <w:r w:rsidR="008061B8" w:rsidRPr="00E75EE2">
        <w:t>.</w:t>
      </w:r>
    </w:p>
    <w:p w14:paraId="0BC56E0D" w14:textId="490FE5E2" w:rsidR="0007371D" w:rsidRPr="00E75EE2" w:rsidRDefault="0007371D" w:rsidP="0007371D">
      <w:r w:rsidRPr="00E75EE2">
        <w:t>Mara’s IT career choice occupation, (the closest I could find) Developmental operations is highly ranked</w:t>
      </w:r>
      <w:r w:rsidR="008061B8" w:rsidRPr="00E75EE2">
        <w:t xml:space="preserve">, also </w:t>
      </w:r>
      <w:r w:rsidRPr="00E75EE2">
        <w:t xml:space="preserve">according to </w:t>
      </w:r>
      <w:r w:rsidR="008061B8" w:rsidRPr="00E75EE2">
        <w:t>Career Karma.</w:t>
      </w:r>
    </w:p>
    <w:p w14:paraId="3D488773" w14:textId="0760BE91" w:rsidR="0007371D" w:rsidRPr="00E75EE2" w:rsidRDefault="0007371D" w:rsidP="008061B8">
      <w:r w:rsidRPr="00E75EE2">
        <w:t xml:space="preserve">Debborah’s occupation choice ranks in the top ten for skills and </w:t>
      </w:r>
      <w:r w:rsidR="008061B8" w:rsidRPr="00E75EE2">
        <w:t>sought-after</w:t>
      </w:r>
      <w:r w:rsidRPr="00E75EE2">
        <w:t xml:space="preserve"> jobs according to Burning glass</w:t>
      </w:r>
      <w:r w:rsidR="008061B8" w:rsidRPr="00E75EE2">
        <w:t>.</w:t>
      </w:r>
      <w:r w:rsidRPr="00E75EE2">
        <w:t xml:space="preserve"> SQL is the highest ranked skill</w:t>
      </w:r>
      <w:r w:rsidR="008061B8" w:rsidRPr="00E75EE2">
        <w:t xml:space="preserve">. </w:t>
      </w:r>
      <w:r w:rsidRPr="00E75EE2">
        <w:t xml:space="preserve">Career Karma.com </w:t>
      </w:r>
      <w:r w:rsidR="008061B8" w:rsidRPr="00E75EE2">
        <w:t>ranked</w:t>
      </w:r>
      <w:r w:rsidRPr="00E75EE2">
        <w:t xml:space="preserve"> Data </w:t>
      </w:r>
      <w:r w:rsidR="008061B8" w:rsidRPr="00E75EE2">
        <w:t>A</w:t>
      </w:r>
      <w:r w:rsidRPr="00E75EE2">
        <w:t>nalyst as sixth on their list.</w:t>
      </w:r>
    </w:p>
    <w:p w14:paraId="3A5B4C39" w14:textId="77777777" w:rsidR="004C1314" w:rsidRDefault="004C1314">
      <w:pPr>
        <w:jc w:val="left"/>
        <w:rPr>
          <w:rFonts w:asciiTheme="majorHAnsi" w:eastAsiaTheme="majorEastAsia" w:hAnsiTheme="majorHAnsi" w:cstheme="majorBidi"/>
          <w:color w:val="2F5496" w:themeColor="accent1" w:themeShade="BF"/>
          <w:sz w:val="32"/>
          <w:szCs w:val="32"/>
        </w:rPr>
      </w:pPr>
      <w:r>
        <w:br w:type="page"/>
      </w:r>
    </w:p>
    <w:p w14:paraId="257B6338" w14:textId="6D964ED6" w:rsidR="008061B8" w:rsidRPr="00E75EE2" w:rsidRDefault="008061B8" w:rsidP="00DE685D">
      <w:pPr>
        <w:pStyle w:val="Heading2"/>
      </w:pPr>
      <w:bookmarkStart w:id="17" w:name="_Toc37949079"/>
      <w:r w:rsidRPr="00E75EE2">
        <w:lastRenderedPageBreak/>
        <w:t>Skillsets –</w:t>
      </w:r>
      <w:r w:rsidR="00592DC3" w:rsidRPr="00E75EE2">
        <w:t xml:space="preserve"> </w:t>
      </w:r>
      <w:r w:rsidRPr="00E75EE2">
        <w:t>IT-Specific</w:t>
      </w:r>
      <w:r w:rsidR="00592DC3" w:rsidRPr="00E75EE2">
        <w:t xml:space="preserve"> Rankings</w:t>
      </w:r>
      <w:bookmarkEnd w:id="17"/>
    </w:p>
    <w:p w14:paraId="7C842795" w14:textId="5347A18B" w:rsidR="008061B8" w:rsidRPr="0047684A" w:rsidRDefault="008061B8" w:rsidP="00DE685D">
      <w:pPr>
        <w:pStyle w:val="Heading3"/>
        <w:rPr>
          <w:bCs/>
        </w:rPr>
      </w:pPr>
      <w:bookmarkStart w:id="18" w:name="_Toc37949080"/>
      <w:r w:rsidRPr="0047684A">
        <w:rPr>
          <w:bCs/>
        </w:rPr>
        <w:t>Software Development (Caden &amp; Niki)</w:t>
      </w:r>
      <w:bookmarkEnd w:id="18"/>
    </w:p>
    <w:p w14:paraId="74EF7909" w14:textId="4F5DCA72" w:rsidR="008061B8" w:rsidRPr="00E75EE2" w:rsidRDefault="008061B8" w:rsidP="008061B8">
      <w:r w:rsidRPr="00E75EE2">
        <w:t>Oral and written communication skills, team collaboration skills, time management, creativity, attention to detail, multi</w:t>
      </w:r>
      <w:r w:rsidR="00592DC3" w:rsidRPr="00E75EE2">
        <w:t>-</w:t>
      </w:r>
      <w:r w:rsidRPr="00E75EE2">
        <w:t xml:space="preserve">tasking. Computer coding language such as </w:t>
      </w:r>
      <w:r w:rsidR="00592DC3" w:rsidRPr="00E75EE2">
        <w:t>JavaScript</w:t>
      </w:r>
      <w:r w:rsidRPr="00E75EE2">
        <w:t>, html, C++, python etc.</w:t>
      </w:r>
    </w:p>
    <w:p w14:paraId="22033C7E" w14:textId="295D29FD" w:rsidR="008061B8" w:rsidRPr="00E75EE2" w:rsidRDefault="008061B8" w:rsidP="008061B8">
      <w:r w:rsidRPr="00E75EE2">
        <w:t xml:space="preserve">Burning </w:t>
      </w:r>
      <w:r w:rsidR="00592DC3" w:rsidRPr="00E75EE2">
        <w:t>G</w:t>
      </w:r>
      <w:r w:rsidRPr="00E75EE2">
        <w:t>lass ranks communication skills as the highest ranked skill followed by writing, team collaboration and multitasking.</w:t>
      </w:r>
    </w:p>
    <w:p w14:paraId="69C235DE" w14:textId="5CB137FA" w:rsidR="008061B8" w:rsidRPr="0047684A" w:rsidRDefault="008061B8" w:rsidP="00DE685D">
      <w:pPr>
        <w:pStyle w:val="Heading3"/>
        <w:rPr>
          <w:bCs/>
        </w:rPr>
      </w:pPr>
      <w:bookmarkStart w:id="19" w:name="_Toc37949081"/>
      <w:r w:rsidRPr="0047684A">
        <w:rPr>
          <w:bCs/>
        </w:rPr>
        <w:t xml:space="preserve">Computer </w:t>
      </w:r>
      <w:r w:rsidR="0047684A">
        <w:rPr>
          <w:bCs/>
        </w:rPr>
        <w:t>Repair / Hardware</w:t>
      </w:r>
      <w:r w:rsidRPr="0047684A">
        <w:rPr>
          <w:bCs/>
        </w:rPr>
        <w:t xml:space="preserve"> </w:t>
      </w:r>
      <w:r w:rsidR="0047684A">
        <w:rPr>
          <w:bCs/>
        </w:rPr>
        <w:t>T</w:t>
      </w:r>
      <w:r w:rsidRPr="0047684A">
        <w:rPr>
          <w:bCs/>
        </w:rPr>
        <w:t>echnician (Sam)</w:t>
      </w:r>
      <w:bookmarkEnd w:id="19"/>
    </w:p>
    <w:p w14:paraId="5983F520" w14:textId="77777777" w:rsidR="00592DC3" w:rsidRPr="00E75EE2" w:rsidRDefault="008061B8" w:rsidP="008061B8">
      <w:r w:rsidRPr="00E75EE2">
        <w:t xml:space="preserve">Great working knowledge of available hardware, problem solving skills, circuit board repair and maintenance. </w:t>
      </w:r>
    </w:p>
    <w:p w14:paraId="5A997FA1" w14:textId="599591DC" w:rsidR="008061B8" w:rsidRPr="00E75EE2" w:rsidRDefault="008061B8" w:rsidP="008061B8">
      <w:r w:rsidRPr="00E75EE2">
        <w:t xml:space="preserve">Burning </w:t>
      </w:r>
      <w:r w:rsidR="00592DC3" w:rsidRPr="00E75EE2">
        <w:t>G</w:t>
      </w:r>
      <w:r w:rsidRPr="00E75EE2">
        <w:t>lass ranks problem solving as the second highest ranked skill.</w:t>
      </w:r>
    </w:p>
    <w:p w14:paraId="61116BB4" w14:textId="15BD69EF" w:rsidR="00592DC3" w:rsidRPr="00E75EE2" w:rsidRDefault="008061B8" w:rsidP="00DE685D">
      <w:pPr>
        <w:pStyle w:val="Heading3"/>
      </w:pPr>
      <w:bookmarkStart w:id="20" w:name="_Toc37949082"/>
      <w:r w:rsidRPr="00E75EE2">
        <w:t>Developmental operations, Infrastructure</w:t>
      </w:r>
      <w:r w:rsidR="00592DC3" w:rsidRPr="00E75EE2">
        <w:t xml:space="preserve"> Au</w:t>
      </w:r>
      <w:r w:rsidRPr="00E75EE2">
        <w:t>tomat</w:t>
      </w:r>
      <w:r w:rsidR="00592DC3" w:rsidRPr="00E75EE2">
        <w:t>i</w:t>
      </w:r>
      <w:r w:rsidRPr="00E75EE2">
        <w:t xml:space="preserve">on </w:t>
      </w:r>
      <w:r w:rsidR="00592DC3" w:rsidRPr="00E75EE2">
        <w:rPr>
          <w:bCs/>
        </w:rPr>
        <w:t>C</w:t>
      </w:r>
      <w:r w:rsidRPr="00E75EE2">
        <w:rPr>
          <w:bCs/>
        </w:rPr>
        <w:t>onsultant</w:t>
      </w:r>
      <w:r w:rsidRPr="00E75EE2">
        <w:t xml:space="preserve"> (Mara)</w:t>
      </w:r>
      <w:bookmarkEnd w:id="20"/>
      <w:r w:rsidRPr="00E75EE2">
        <w:t xml:space="preserve"> </w:t>
      </w:r>
    </w:p>
    <w:p w14:paraId="64CFD525" w14:textId="77777777" w:rsidR="00592DC3" w:rsidRPr="00E75EE2" w:rsidRDefault="008061B8" w:rsidP="008061B8">
      <w:r w:rsidRPr="00E75EE2">
        <w:t xml:space="preserve">A good knowledge set including Infrastructure Automation (like Puppet, Chef, Ansible), Project management skills, communication skills and </w:t>
      </w:r>
      <w:r w:rsidR="00592DC3" w:rsidRPr="00E75EE2">
        <w:t>IT</w:t>
      </w:r>
      <w:r w:rsidRPr="00E75EE2">
        <w:t xml:space="preserve"> security software. </w:t>
      </w:r>
    </w:p>
    <w:p w14:paraId="4DC2389A" w14:textId="2FA93904" w:rsidR="008061B8" w:rsidRPr="00E75EE2" w:rsidRDefault="008061B8" w:rsidP="008061B8">
      <w:r w:rsidRPr="00E75EE2">
        <w:t xml:space="preserve">Burning </w:t>
      </w:r>
      <w:r w:rsidR="00592DC3" w:rsidRPr="00E75EE2">
        <w:t>G</w:t>
      </w:r>
      <w:r w:rsidRPr="00E75EE2">
        <w:t xml:space="preserve">lass ranks communication and </w:t>
      </w:r>
      <w:r w:rsidR="00592DC3" w:rsidRPr="00E75EE2">
        <w:t>problem-solving</w:t>
      </w:r>
      <w:r w:rsidRPr="00E75EE2">
        <w:t xml:space="preserve"> skills as their highest ranked skills.</w:t>
      </w:r>
    </w:p>
    <w:p w14:paraId="03A3AE14" w14:textId="5AE511F4" w:rsidR="00592DC3" w:rsidRPr="00E75EE2" w:rsidRDefault="008061B8" w:rsidP="00DE685D">
      <w:pPr>
        <w:pStyle w:val="Heading3"/>
      </w:pPr>
      <w:bookmarkStart w:id="21" w:name="_Toc37949083"/>
      <w:r w:rsidRPr="0047684A">
        <w:rPr>
          <w:bCs/>
        </w:rPr>
        <w:t>Data Analyst/</w:t>
      </w:r>
      <w:r w:rsidR="0047684A">
        <w:rPr>
          <w:bCs/>
        </w:rPr>
        <w:t>S</w:t>
      </w:r>
      <w:r w:rsidRPr="0047684A">
        <w:rPr>
          <w:bCs/>
        </w:rPr>
        <w:t>cientist</w:t>
      </w:r>
      <w:r w:rsidRPr="00E75EE2">
        <w:t xml:space="preserve"> </w:t>
      </w:r>
      <w:r w:rsidR="00592DC3" w:rsidRPr="00E75EE2">
        <w:t>(Debborah)</w:t>
      </w:r>
      <w:bookmarkEnd w:id="21"/>
    </w:p>
    <w:p w14:paraId="04AF2808" w14:textId="650ECB8C" w:rsidR="008061B8" w:rsidRPr="00E75EE2" w:rsidRDefault="008061B8" w:rsidP="008061B8">
      <w:r w:rsidRPr="00E75EE2">
        <w:t>Time management, Problem solving skills, Communication skills, Writing skills, Knowledge of statistics and data analysis.</w:t>
      </w:r>
    </w:p>
    <w:p w14:paraId="4E9F780C" w14:textId="5C3B413E" w:rsidR="008061B8" w:rsidRPr="00E75EE2" w:rsidRDefault="008061B8" w:rsidP="008061B8">
      <w:r w:rsidRPr="00E75EE2">
        <w:t>IT specific: Programming languages, such as SQL, Oracle and Python</w:t>
      </w:r>
      <w:r w:rsidR="00592DC3" w:rsidRPr="00E75EE2">
        <w:t xml:space="preserve"> d</w:t>
      </w:r>
      <w:r w:rsidRPr="00E75EE2">
        <w:t xml:space="preserve">ata visualisation, </w:t>
      </w:r>
      <w:r w:rsidR="00592DC3" w:rsidRPr="00E75EE2">
        <w:t>dashboard</w:t>
      </w:r>
      <w:r w:rsidRPr="00E75EE2">
        <w:t xml:space="preserve"> and report creation.</w:t>
      </w:r>
    </w:p>
    <w:p w14:paraId="56CD4697" w14:textId="4AC62B6D" w:rsidR="008061B8" w:rsidRPr="00E75EE2" w:rsidRDefault="008061B8" w:rsidP="008061B8">
      <w:r w:rsidRPr="00E75EE2">
        <w:t>Communication is</w:t>
      </w:r>
      <w:r w:rsidR="00592DC3" w:rsidRPr="00E75EE2">
        <w:t xml:space="preserve"> B</w:t>
      </w:r>
      <w:r w:rsidRPr="00E75EE2">
        <w:t xml:space="preserve">urning </w:t>
      </w:r>
      <w:r w:rsidR="00592DC3" w:rsidRPr="00E75EE2">
        <w:t>G</w:t>
      </w:r>
      <w:r w:rsidRPr="00E75EE2">
        <w:t>lass</w:t>
      </w:r>
      <w:r w:rsidR="00592DC3" w:rsidRPr="00E75EE2">
        <w:t>’s</w:t>
      </w:r>
      <w:r w:rsidRPr="00E75EE2">
        <w:t xml:space="preserve"> top ranked skill.</w:t>
      </w:r>
    </w:p>
    <w:p w14:paraId="4D7DF128" w14:textId="20EE9516" w:rsidR="00592DC3" w:rsidRPr="00E75EE2" w:rsidRDefault="00592DC3" w:rsidP="00DE685D">
      <w:pPr>
        <w:pStyle w:val="Heading3"/>
      </w:pPr>
      <w:bookmarkStart w:id="22" w:name="_Toc37949084"/>
      <w:r w:rsidRPr="0047684A">
        <w:rPr>
          <w:bCs/>
        </w:rPr>
        <w:t>Software Engineer</w:t>
      </w:r>
      <w:r w:rsidR="008061B8" w:rsidRPr="00E75EE2">
        <w:t xml:space="preserve"> </w:t>
      </w:r>
      <w:r w:rsidRPr="00E75EE2">
        <w:t>(Jake)</w:t>
      </w:r>
      <w:bookmarkEnd w:id="22"/>
    </w:p>
    <w:p w14:paraId="351143FA" w14:textId="4D19C9B3" w:rsidR="008061B8" w:rsidRPr="00E75EE2" w:rsidRDefault="008061B8" w:rsidP="008061B8">
      <w:r w:rsidRPr="00E75EE2">
        <w:t>Problem solving skills, communication skills, product knowledge, practical experience in software creation/development, excellent knowledge in applications, programming skills and customer service.</w:t>
      </w:r>
    </w:p>
    <w:p w14:paraId="0922A836" w14:textId="77777777" w:rsidR="004C1314" w:rsidRDefault="004C1314">
      <w:pPr>
        <w:jc w:val="left"/>
        <w:rPr>
          <w:rFonts w:asciiTheme="majorHAnsi" w:eastAsiaTheme="majorEastAsia" w:hAnsiTheme="majorHAnsi" w:cstheme="majorBidi"/>
          <w:color w:val="2F5496" w:themeColor="accent1" w:themeShade="BF"/>
          <w:sz w:val="32"/>
          <w:szCs w:val="32"/>
        </w:rPr>
      </w:pPr>
      <w:r>
        <w:br w:type="page"/>
      </w:r>
    </w:p>
    <w:p w14:paraId="715BC173" w14:textId="5B87F083" w:rsidR="00592DC3" w:rsidRPr="00E75EE2" w:rsidRDefault="00592DC3" w:rsidP="00DE685D">
      <w:pPr>
        <w:pStyle w:val="Heading2"/>
      </w:pPr>
      <w:bookmarkStart w:id="23" w:name="_Toc37949085"/>
      <w:r w:rsidRPr="00E75EE2">
        <w:lastRenderedPageBreak/>
        <w:t>Skillsets - General Rankings</w:t>
      </w:r>
      <w:bookmarkEnd w:id="23"/>
    </w:p>
    <w:p w14:paraId="4A9CBF76" w14:textId="4A4172BC" w:rsidR="00592DC3" w:rsidRPr="00E75EE2" w:rsidRDefault="00592DC3" w:rsidP="00592DC3">
      <w:r w:rsidRPr="00E75EE2">
        <w:t>The general or soft skills listed in the team’s skillsets are all highly ranked, particularly Communication skills and problem-solving skills. These skills are not just important to the IT industry, but to any career choice.</w:t>
      </w:r>
    </w:p>
    <w:p w14:paraId="63757FEF" w14:textId="150A4CF6" w:rsidR="00592DC3" w:rsidRPr="006C1312" w:rsidRDefault="00592DC3" w:rsidP="00DE685D">
      <w:pPr>
        <w:pStyle w:val="Heading2"/>
      </w:pPr>
      <w:bookmarkStart w:id="24" w:name="_Toc37949086"/>
      <w:r w:rsidRPr="006C1312">
        <w:t>Highest Ranked IT Skills Not Required in Our Skillsets</w:t>
      </w:r>
      <w:bookmarkEnd w:id="24"/>
    </w:p>
    <w:p w14:paraId="15427B32" w14:textId="438CC4D3" w:rsidR="00122FD4" w:rsidRPr="00122FD4" w:rsidRDefault="00122FD4" w:rsidP="00122FD4">
      <w:pPr>
        <w:rPr>
          <w:bCs/>
        </w:rPr>
      </w:pPr>
      <w:r w:rsidRPr="00122FD4">
        <w:rPr>
          <w:bCs/>
        </w:rPr>
        <w:t>Business management.</w:t>
      </w:r>
    </w:p>
    <w:p w14:paraId="327CDE78" w14:textId="77777777" w:rsidR="00122FD4" w:rsidRPr="00122FD4" w:rsidRDefault="00122FD4" w:rsidP="00122FD4">
      <w:pPr>
        <w:rPr>
          <w:bCs/>
        </w:rPr>
      </w:pPr>
      <w:r w:rsidRPr="00122FD4">
        <w:rPr>
          <w:bCs/>
        </w:rPr>
        <w:t>Building relationships.</w:t>
      </w:r>
    </w:p>
    <w:p w14:paraId="7B6F68FF" w14:textId="77777777" w:rsidR="00122FD4" w:rsidRPr="00122FD4" w:rsidRDefault="00122FD4" w:rsidP="00122FD4">
      <w:pPr>
        <w:rPr>
          <w:bCs/>
        </w:rPr>
      </w:pPr>
      <w:r w:rsidRPr="00122FD4">
        <w:rPr>
          <w:bCs/>
        </w:rPr>
        <w:t>Business analysis.</w:t>
      </w:r>
    </w:p>
    <w:p w14:paraId="7C1C02CF" w14:textId="77777777" w:rsidR="00122FD4" w:rsidRPr="00122FD4" w:rsidRDefault="00122FD4" w:rsidP="00122FD4">
      <w:pPr>
        <w:rPr>
          <w:bCs/>
        </w:rPr>
      </w:pPr>
      <w:r w:rsidRPr="00122FD4">
        <w:rPr>
          <w:bCs/>
        </w:rPr>
        <w:t>(Burning Glass Data)</w:t>
      </w:r>
    </w:p>
    <w:p w14:paraId="09C8D689" w14:textId="39FACF97" w:rsidR="00592DC3" w:rsidRPr="006C1312" w:rsidRDefault="00592DC3" w:rsidP="00DE685D">
      <w:pPr>
        <w:pStyle w:val="Heading2"/>
      </w:pPr>
      <w:bookmarkStart w:id="25" w:name="_Toc37949087"/>
      <w:r w:rsidRPr="006C1312">
        <w:t>Highest Ranked General Skills Not Required in Our Skillsets</w:t>
      </w:r>
      <w:bookmarkEnd w:id="25"/>
    </w:p>
    <w:p w14:paraId="082AE6AF" w14:textId="77777777" w:rsidR="008856EF" w:rsidRPr="008856EF" w:rsidRDefault="008856EF" w:rsidP="008856EF">
      <w:pPr>
        <w:rPr>
          <w:bCs/>
        </w:rPr>
      </w:pPr>
      <w:r w:rsidRPr="008856EF">
        <w:rPr>
          <w:bCs/>
        </w:rPr>
        <w:t>Planning.</w:t>
      </w:r>
    </w:p>
    <w:p w14:paraId="70E08D68" w14:textId="77777777" w:rsidR="008856EF" w:rsidRPr="008856EF" w:rsidRDefault="008856EF" w:rsidP="008856EF">
      <w:pPr>
        <w:rPr>
          <w:bCs/>
        </w:rPr>
      </w:pPr>
      <w:r w:rsidRPr="008856EF">
        <w:rPr>
          <w:bCs/>
        </w:rPr>
        <w:t>Creativity.</w:t>
      </w:r>
    </w:p>
    <w:p w14:paraId="719DB3B5" w14:textId="77777777" w:rsidR="008856EF" w:rsidRPr="008856EF" w:rsidRDefault="008856EF" w:rsidP="008856EF">
      <w:pPr>
        <w:rPr>
          <w:bCs/>
        </w:rPr>
      </w:pPr>
      <w:r w:rsidRPr="008856EF">
        <w:rPr>
          <w:bCs/>
        </w:rPr>
        <w:t>Leadership</w:t>
      </w:r>
    </w:p>
    <w:p w14:paraId="4A041A5E" w14:textId="1B4F12B1" w:rsidR="008856EF" w:rsidRPr="008856EF" w:rsidRDefault="008856EF" w:rsidP="008856EF">
      <w:pPr>
        <w:rPr>
          <w:bCs/>
        </w:rPr>
      </w:pPr>
      <w:r w:rsidRPr="008856EF">
        <w:rPr>
          <w:bCs/>
        </w:rPr>
        <w:t>(Burning Glass data)</w:t>
      </w:r>
    </w:p>
    <w:p w14:paraId="373C8889" w14:textId="34925CDD" w:rsidR="00592DC3" w:rsidRPr="00E75EE2" w:rsidRDefault="00592DC3" w:rsidP="00DE685D">
      <w:pPr>
        <w:pStyle w:val="Heading2"/>
      </w:pPr>
      <w:bookmarkStart w:id="26" w:name="_Toc37949088"/>
      <w:r w:rsidRPr="006C1312">
        <w:t>Has Our Opinion of Ideal Job Changed?</w:t>
      </w:r>
      <w:bookmarkEnd w:id="26"/>
    </w:p>
    <w:p w14:paraId="4D0CB1AA" w14:textId="77777777" w:rsidR="006C1312" w:rsidRPr="006C1312" w:rsidRDefault="006C1312" w:rsidP="006C1312">
      <w:pPr>
        <w:rPr>
          <w:bCs/>
        </w:rPr>
      </w:pPr>
      <w:r w:rsidRPr="006C1312">
        <w:rPr>
          <w:bCs/>
        </w:rPr>
        <w:t xml:space="preserve">As this was my share of the assignment the team agreed to let me answer this on behalf of them. </w:t>
      </w:r>
    </w:p>
    <w:p w14:paraId="7B08B75F" w14:textId="77777777" w:rsidR="006C1312" w:rsidRPr="006C1312" w:rsidRDefault="006C1312" w:rsidP="006C1312">
      <w:pPr>
        <w:rPr>
          <w:bCs/>
        </w:rPr>
      </w:pPr>
      <w:r w:rsidRPr="006C1312">
        <w:rPr>
          <w:bCs/>
        </w:rPr>
        <w:t>After all the sourced data was reviewed the team are still very eager to pursue their chosen job titles, each team individual has been in interested in their respective job choices long before this assignment and now if anything have a better understanding, based on the data used, of what is required both in general and specific skills sets</w:t>
      </w:r>
    </w:p>
    <w:p w14:paraId="6E015177" w14:textId="2E6AC92D" w:rsidR="00592DC3" w:rsidRDefault="004C1314" w:rsidP="004C1314">
      <w:pPr>
        <w:pStyle w:val="Heading2"/>
      </w:pPr>
      <w:bookmarkStart w:id="27" w:name="_Toc37949089"/>
      <w:r>
        <w:t>References</w:t>
      </w:r>
      <w:bookmarkEnd w:id="27"/>
    </w:p>
    <w:p w14:paraId="3FDEF303" w14:textId="0040E20D" w:rsidR="004C1314" w:rsidRPr="004C1314" w:rsidRDefault="004C1314" w:rsidP="004C1314">
      <w:pPr>
        <w:jc w:val="left"/>
        <w:rPr>
          <w:bCs/>
        </w:rPr>
      </w:pPr>
      <w:r w:rsidRPr="004C1314">
        <w:rPr>
          <w:bCs/>
        </w:rPr>
        <w:t>Tech skills in demand data extracted from</w:t>
      </w:r>
      <w:r>
        <w:rPr>
          <w:bCs/>
        </w:rPr>
        <w:t xml:space="preserve"> </w:t>
      </w:r>
      <w:hyperlink r:id="rId52" w:history="1">
        <w:r w:rsidRPr="004C1314">
          <w:rPr>
            <w:rStyle w:val="Hyperlink"/>
            <w:bCs/>
          </w:rPr>
          <w:t>https://learntocodewith.me/posts/tech-skills-in-demand/</w:t>
        </w:r>
      </w:hyperlink>
    </w:p>
    <w:p w14:paraId="671DA084" w14:textId="77777777" w:rsidR="004C1314" w:rsidRPr="004C1314" w:rsidRDefault="004C1314" w:rsidP="004C1314">
      <w:pPr>
        <w:jc w:val="left"/>
        <w:rPr>
          <w:bCs/>
        </w:rPr>
      </w:pPr>
      <w:r w:rsidRPr="004C1314">
        <w:rPr>
          <w:bCs/>
        </w:rPr>
        <w:t>Tech job data extracted from</w:t>
      </w:r>
      <w:hyperlink r:id="rId53" w:history="1">
        <w:r w:rsidRPr="004C1314">
          <w:rPr>
            <w:rStyle w:val="Hyperlink"/>
            <w:bCs/>
          </w:rPr>
          <w:t>https://careerkarma.com/blog/best-tech-jobs/</w:t>
        </w:r>
      </w:hyperlink>
    </w:p>
    <w:p w14:paraId="76A3CD67" w14:textId="77777777" w:rsidR="004C1314" w:rsidRPr="004C1314" w:rsidRDefault="004C1314" w:rsidP="004C1314">
      <w:pPr>
        <w:jc w:val="left"/>
        <w:rPr>
          <w:bCs/>
        </w:rPr>
      </w:pPr>
      <w:r w:rsidRPr="004C1314">
        <w:rPr>
          <w:bCs/>
        </w:rPr>
        <w:t>Burning glass data extracted from RMIT Canvas Assignment 2 specs.</w:t>
      </w:r>
    </w:p>
    <w:p w14:paraId="2ACFD767" w14:textId="77777777" w:rsidR="00495904" w:rsidRPr="00E75EE2" w:rsidRDefault="00495904">
      <w:pPr>
        <w:jc w:val="left"/>
        <w:rPr>
          <w:rFonts w:asciiTheme="majorHAnsi" w:eastAsiaTheme="majorEastAsia" w:hAnsiTheme="majorHAnsi" w:cstheme="majorBidi"/>
          <w:color w:val="2F5496" w:themeColor="accent1" w:themeShade="BF"/>
          <w:sz w:val="32"/>
          <w:szCs w:val="32"/>
        </w:rPr>
      </w:pPr>
      <w:r w:rsidRPr="00E75EE2">
        <w:br w:type="page"/>
      </w:r>
    </w:p>
    <w:p w14:paraId="4D3ACB4C" w14:textId="1D3AADC3" w:rsidR="00592DC3" w:rsidRPr="00E75EE2" w:rsidRDefault="00592DC3" w:rsidP="00DE685D">
      <w:pPr>
        <w:pStyle w:val="Heading1"/>
      </w:pPr>
      <w:bookmarkStart w:id="28" w:name="_Toc37949090"/>
      <w:r w:rsidRPr="00E75EE2">
        <w:lastRenderedPageBreak/>
        <w:t>IT Work</w:t>
      </w:r>
      <w:r w:rsidR="00DE685D" w:rsidRPr="00E75EE2">
        <w:t xml:space="preserve"> - Interview</w:t>
      </w:r>
      <w:bookmarkEnd w:id="28"/>
    </w:p>
    <w:p w14:paraId="29FC5469" w14:textId="77777777" w:rsidR="00501E7C" w:rsidRPr="00E75EE2" w:rsidRDefault="00501E7C" w:rsidP="00592DC3">
      <w:r w:rsidRPr="00E75EE2">
        <w:t xml:space="preserve">Jake interviewed a colleague on our behalf in order to provide some insight on someone working in the industry. </w:t>
      </w:r>
    </w:p>
    <w:p w14:paraId="53D02AD4" w14:textId="100AB3AE" w:rsidR="00592DC3" w:rsidRPr="00E75EE2" w:rsidRDefault="00501E7C" w:rsidP="00592DC3">
      <w:r w:rsidRPr="00E75EE2">
        <w:t>The following transcript details the responses we received to our questions:</w:t>
      </w:r>
    </w:p>
    <w:p w14:paraId="023EA1E9" w14:textId="7ACDC4C7" w:rsidR="00501E7C" w:rsidRPr="00E75EE2" w:rsidRDefault="00501E7C" w:rsidP="00501E7C">
      <w:pPr>
        <w:numPr>
          <w:ilvl w:val="0"/>
          <w:numId w:val="1"/>
        </w:numPr>
        <w:rPr>
          <w:b/>
          <w:bCs/>
        </w:rPr>
      </w:pPr>
      <w:r w:rsidRPr="00E75EE2">
        <w:rPr>
          <w:b/>
          <w:bCs/>
        </w:rPr>
        <w:t>What kind of work do you do?</w:t>
      </w:r>
    </w:p>
    <w:p w14:paraId="7D38291F" w14:textId="2545A086" w:rsidR="00501E7C" w:rsidRPr="00E75EE2" w:rsidRDefault="00501E7C" w:rsidP="00501E7C">
      <w:r w:rsidRPr="00E75EE2">
        <w:t>I</w:t>
      </w:r>
      <w:r w:rsidR="004801CF" w:rsidRPr="00E75EE2">
        <w:t>’</w:t>
      </w:r>
      <w:r w:rsidRPr="00E75EE2">
        <w:t>m a Midrange Server Team Lead for a department of the Federal Government. My daily duties involve coordinating a team, liaising with clients, standard incidents and changes, and work on infrastructure projects.</w:t>
      </w:r>
    </w:p>
    <w:p w14:paraId="26D7CDDA" w14:textId="2A776761" w:rsidR="00501E7C" w:rsidRPr="00E75EE2" w:rsidRDefault="00501E7C" w:rsidP="00501E7C">
      <w:pPr>
        <w:numPr>
          <w:ilvl w:val="0"/>
          <w:numId w:val="1"/>
        </w:numPr>
        <w:rPr>
          <w:b/>
          <w:bCs/>
        </w:rPr>
      </w:pPr>
      <w:r w:rsidRPr="00E75EE2">
        <w:rPr>
          <w:b/>
          <w:bCs/>
        </w:rPr>
        <w:t xml:space="preserve"> What kinds of people do you interact with? Other IT professionals? Clients? Investors? The general public?</w:t>
      </w:r>
    </w:p>
    <w:p w14:paraId="48DD8031" w14:textId="77777777" w:rsidR="004801CF" w:rsidRPr="00E75EE2" w:rsidRDefault="00501E7C" w:rsidP="00501E7C">
      <w:r w:rsidRPr="00E75EE2">
        <w:t xml:space="preserve">Working client-side, I interact with individuals inside and outside of my department. Other than my team members in Midrange, Desktop, and Service Desk teams, I also regularly communicate with service delivery managers and external service providers (including Microsoft, Mobile Iron, and Content Keeper. </w:t>
      </w:r>
    </w:p>
    <w:p w14:paraId="4000E89B" w14:textId="059BE644" w:rsidR="00501E7C" w:rsidRPr="00E75EE2" w:rsidRDefault="00501E7C" w:rsidP="00501E7C">
      <w:pPr>
        <w:rPr>
          <w:b/>
          <w:bCs/>
        </w:rPr>
      </w:pPr>
      <w:r w:rsidRPr="00E75EE2">
        <w:t>When preparing for legal proceedings I’ll be in touch with lawyers too. And typically, I always have clients that I’ll touch base with regularly, anywhere from CIOs to the general public.</w:t>
      </w:r>
    </w:p>
    <w:p w14:paraId="65972628" w14:textId="77777777" w:rsidR="00501E7C" w:rsidRPr="00E75EE2" w:rsidRDefault="00501E7C" w:rsidP="00501E7C">
      <w:pPr>
        <w:numPr>
          <w:ilvl w:val="0"/>
          <w:numId w:val="1"/>
        </w:numPr>
        <w:rPr>
          <w:b/>
          <w:bCs/>
        </w:rPr>
      </w:pPr>
      <w:r w:rsidRPr="00E75EE2">
        <w:rPr>
          <w:b/>
          <w:bCs/>
        </w:rPr>
        <w:t>Where does the IT professional spend most of their time?</w:t>
      </w:r>
    </w:p>
    <w:p w14:paraId="4A7C5042" w14:textId="304B3886" w:rsidR="004801CF" w:rsidRPr="00E75EE2" w:rsidRDefault="004801CF" w:rsidP="00501E7C">
      <w:r w:rsidRPr="00E75EE2">
        <w:t>I spend most of my time onsite with my clients, however with the current crisis I complete my work at home for the time being. I’ve now had a thrilling increase in teleconference and video conference meetings!</w:t>
      </w:r>
    </w:p>
    <w:p w14:paraId="69A5A1E0" w14:textId="77777777" w:rsidR="00501E7C" w:rsidRPr="00E75EE2" w:rsidRDefault="00501E7C" w:rsidP="00501E7C">
      <w:pPr>
        <w:numPr>
          <w:ilvl w:val="0"/>
          <w:numId w:val="1"/>
        </w:numPr>
        <w:rPr>
          <w:b/>
          <w:bCs/>
        </w:rPr>
      </w:pPr>
      <w:r w:rsidRPr="00E75EE2">
        <w:rPr>
          <w:b/>
          <w:bCs/>
        </w:rPr>
        <w:t>What aspect of their position is most challenging?</w:t>
      </w:r>
    </w:p>
    <w:p w14:paraId="506EAA0B" w14:textId="67D14EB1" w:rsidR="004801CF" w:rsidRPr="00E75EE2" w:rsidRDefault="004801CF" w:rsidP="004801CF">
      <w:r w:rsidRPr="00E75EE2">
        <w:t xml:space="preserve">Managing multiple projects in a very agile environment, while ensuring service continuity. Changes can create their own form of chaos, so you </w:t>
      </w:r>
      <w:r w:rsidR="004B7702" w:rsidRPr="00E75EE2">
        <w:t>must</w:t>
      </w:r>
      <w:r w:rsidRPr="00E75EE2">
        <w:t xml:space="preserve"> be able to adapt quickly to new situations in these roles.</w:t>
      </w:r>
    </w:p>
    <w:p w14:paraId="497801BC" w14:textId="77777777" w:rsidR="004801CF" w:rsidRPr="00E75EE2" w:rsidRDefault="004801CF" w:rsidP="004801CF">
      <w:pPr>
        <w:numPr>
          <w:ilvl w:val="0"/>
          <w:numId w:val="1"/>
        </w:numPr>
        <w:rPr>
          <w:b/>
          <w:bCs/>
        </w:rPr>
      </w:pPr>
      <w:r w:rsidRPr="00E75EE2">
        <w:rPr>
          <w:b/>
          <w:bCs/>
        </w:rPr>
        <w:t>How is your work life balance affected when working in the IT industry? Are there any noticeable benefits or disadvantages working in your field?</w:t>
      </w:r>
    </w:p>
    <w:p w14:paraId="15B67431" w14:textId="77777777" w:rsidR="004801CF" w:rsidRPr="00E75EE2" w:rsidRDefault="004801CF" w:rsidP="004801CF">
      <w:r w:rsidRPr="00E75EE2">
        <w:t>This depends entirely on the role you are in.</w:t>
      </w:r>
    </w:p>
    <w:p w14:paraId="1394472F" w14:textId="3F2A10FC" w:rsidR="004801CF" w:rsidRPr="00E75EE2" w:rsidRDefault="004801CF" w:rsidP="004801CF">
      <w:r w:rsidRPr="00E75EE2">
        <w:t>I’ve been employed in several roles as a Midrange Engineer where, for a two-year period, due to the nature of the engagement, I was on-call 365 days a year. It was difficult to get days off-duty until I was able to justify (by taking on additional work &amp; contracts) a second staff member.</w:t>
      </w:r>
    </w:p>
    <w:p w14:paraId="3A7B7F36" w14:textId="167AE036" w:rsidR="004801CF" w:rsidRPr="00E75EE2" w:rsidRDefault="004801CF" w:rsidP="004801CF">
      <w:r w:rsidRPr="00E75EE2">
        <w:t xml:space="preserve">Bearing in mind, this was on a Defence contract where the support base is huge. It paints a picture clearly that no matter how large the client, you can in some instances be on your own or in a very small regional team. </w:t>
      </w:r>
    </w:p>
    <w:p w14:paraId="649E90AB" w14:textId="135B8910" w:rsidR="004801CF" w:rsidRPr="00E75EE2" w:rsidRDefault="004801CF" w:rsidP="004801CF">
      <w:r w:rsidRPr="00E75EE2">
        <w:lastRenderedPageBreak/>
        <w:t xml:space="preserve">In my current role, I have an excellent work-life balance. </w:t>
      </w:r>
    </w:p>
    <w:p w14:paraId="3220D760" w14:textId="24F0CF1B" w:rsidR="004801CF" w:rsidRPr="00E75EE2" w:rsidRDefault="004801CF" w:rsidP="004801CF">
      <w:r w:rsidRPr="00E75EE2">
        <w:t>While I do often work 10 hour days as a Midrange Team Lead, this is entirely by choice and I am able to utilize those additional hours worked to claim TOIL later, in effect giving myself the opportunity to work hard in the short term and be rewarded with additional time off in the future.</w:t>
      </w:r>
    </w:p>
    <w:p w14:paraId="7E73C773" w14:textId="77777777" w:rsidR="004801CF" w:rsidRPr="00E75EE2" w:rsidRDefault="004801CF" w:rsidP="004801CF">
      <w:r w:rsidRPr="00E75EE2">
        <w:t xml:space="preserve">What you get out of these roles, is often as much as you put in. </w:t>
      </w:r>
    </w:p>
    <w:p w14:paraId="037BC730" w14:textId="77777777" w:rsidR="004801CF" w:rsidRPr="00E75EE2" w:rsidRDefault="004801CF" w:rsidP="004801CF">
      <w:pPr>
        <w:numPr>
          <w:ilvl w:val="0"/>
          <w:numId w:val="1"/>
        </w:numPr>
        <w:rPr>
          <w:b/>
          <w:bCs/>
        </w:rPr>
      </w:pPr>
      <w:r w:rsidRPr="00E75EE2">
        <w:rPr>
          <w:b/>
          <w:bCs/>
        </w:rPr>
        <w:t>What kind of environment are you surrounded in, in your profession? How do the people in this environment positively or negatively affect you?</w:t>
      </w:r>
    </w:p>
    <w:p w14:paraId="7CB7F18A" w14:textId="6762AD24" w:rsidR="004801CF" w:rsidRPr="00E75EE2" w:rsidRDefault="004801CF" w:rsidP="004801CF">
      <w:r w:rsidRPr="00E75EE2">
        <w:t xml:space="preserve">As a Midrange Team Lead supporting a Federal client, I am surrounded by both staff and our contracted client. </w:t>
      </w:r>
    </w:p>
    <w:p w14:paraId="37BA2A1A" w14:textId="77777777" w:rsidR="004801CF" w:rsidRPr="00E75EE2" w:rsidRDefault="004801CF" w:rsidP="004801CF">
      <w:r w:rsidRPr="00E75EE2">
        <w:t xml:space="preserve">In this position, I can be positively affected by the efforts of my own staff in their self-development activities and in many cases, this positive effect is passed on to our client in our ability to service them – this gains us a positive working relationship with our client and is a fundamental part of ensuring that a contract renewal can also occur. </w:t>
      </w:r>
    </w:p>
    <w:p w14:paraId="52C3EF89" w14:textId="0DB9A61F" w:rsidR="004801CF" w:rsidRPr="00E75EE2" w:rsidRDefault="004801CF" w:rsidP="004801CF">
      <w:r w:rsidRPr="00E75EE2">
        <w:t>Positive outcomes from proactive staff are only one of many ways in which this can take place.</w:t>
      </w:r>
      <w:r w:rsidR="00193CE5" w:rsidRPr="00E75EE2">
        <w:t xml:space="preserve"> </w:t>
      </w:r>
      <w:r w:rsidRPr="00E75EE2">
        <w:t xml:space="preserve">Positive engagements with our client are something I continue to strive for – not only is it our role to support the client to our contract SLA’s, but it is the wider userbase who see the benefits of this effort. </w:t>
      </w:r>
    </w:p>
    <w:p w14:paraId="63D24981" w14:textId="60AF7B9A" w:rsidR="004801CF" w:rsidRPr="00E75EE2" w:rsidRDefault="004801CF" w:rsidP="004801CF">
      <w:r w:rsidRPr="00E75EE2">
        <w:t>Negative engagements can and do occur.</w:t>
      </w:r>
      <w:r w:rsidR="00193CE5" w:rsidRPr="00E75EE2">
        <w:t xml:space="preserve"> </w:t>
      </w:r>
      <w:r w:rsidRPr="00E75EE2">
        <w:t>If an issue arises with a supported technology or an ongoing project</w:t>
      </w:r>
      <w:r w:rsidR="00193CE5" w:rsidRPr="00E75EE2">
        <w:t>,</w:t>
      </w:r>
      <w:r w:rsidRPr="00E75EE2">
        <w:t xml:space="preserve"> the impact can be felt across the entire support base. These can have seriously adverse effects on the team as well</w:t>
      </w:r>
      <w:r w:rsidR="00193CE5" w:rsidRPr="00E75EE2">
        <w:t>, and</w:t>
      </w:r>
      <w:r w:rsidRPr="00E75EE2">
        <w:t xml:space="preserve"> when these do happen the workload for the team is increased dramatically. </w:t>
      </w:r>
    </w:p>
    <w:p w14:paraId="53C3D107" w14:textId="5894CCE0" w:rsidR="004801CF" w:rsidRPr="00E75EE2" w:rsidRDefault="004801CF" w:rsidP="004801CF">
      <w:r w:rsidRPr="00E75EE2">
        <w:t>Some of the metrics that will see serious downturn are</w:t>
      </w:r>
      <w:r w:rsidR="00193CE5" w:rsidRPr="00E75EE2">
        <w:t>:</w:t>
      </w:r>
      <w:r w:rsidRPr="00E75EE2">
        <w:t xml:space="preserve"> client happiness, staff happiness (due to additional workload, especially in instances out of hours work), staff fatigue (burnout is real and more common than you think)</w:t>
      </w:r>
      <w:r w:rsidR="00193CE5" w:rsidRPr="00E75EE2">
        <w:t>, things of that nature.</w:t>
      </w:r>
    </w:p>
    <w:p w14:paraId="1A36D854" w14:textId="606D4710" w:rsidR="004801CF" w:rsidRPr="00E75EE2" w:rsidRDefault="004801CF" w:rsidP="004801CF">
      <w:r w:rsidRPr="00E75EE2">
        <w:t xml:space="preserve">These events </w:t>
      </w:r>
      <w:r w:rsidR="00193CE5" w:rsidRPr="00E75EE2">
        <w:t>carry</w:t>
      </w:r>
      <w:r w:rsidRPr="00E75EE2">
        <w:t xml:space="preserve"> the potential to impact any future opportunities such as additional project engagements. </w:t>
      </w:r>
    </w:p>
    <w:p w14:paraId="73352B9A" w14:textId="77777777" w:rsidR="004801CF" w:rsidRPr="00E75EE2" w:rsidRDefault="004801CF" w:rsidP="004801CF">
      <w:pPr>
        <w:numPr>
          <w:ilvl w:val="0"/>
          <w:numId w:val="1"/>
        </w:numPr>
        <w:rPr>
          <w:b/>
          <w:bCs/>
        </w:rPr>
      </w:pPr>
      <w:r w:rsidRPr="00E75EE2">
        <w:rPr>
          <w:b/>
          <w:bCs/>
        </w:rPr>
        <w:t>What is the most challenging part of your job and how do you overcome these challenges?</w:t>
      </w:r>
    </w:p>
    <w:p w14:paraId="18DAD636" w14:textId="77777777" w:rsidR="004801CF" w:rsidRPr="00E75EE2" w:rsidRDefault="004801CF" w:rsidP="004801CF">
      <w:r w:rsidRPr="00E75EE2">
        <w:t xml:space="preserve">No day is ever the same. </w:t>
      </w:r>
    </w:p>
    <w:p w14:paraId="1E589E4D" w14:textId="77777777" w:rsidR="004801CF" w:rsidRPr="00E75EE2" w:rsidRDefault="004801CF" w:rsidP="004801CF">
      <w:r w:rsidRPr="00E75EE2">
        <w:t xml:space="preserve">While this is incidentally the most rewarding part of the job, it also means that you will continually face a new challenge. </w:t>
      </w:r>
    </w:p>
    <w:p w14:paraId="2F4DF7C7" w14:textId="302C4037" w:rsidR="004801CF" w:rsidRPr="00E75EE2" w:rsidRDefault="004801CF" w:rsidP="004801CF">
      <w:r w:rsidRPr="00E75EE2">
        <w:lastRenderedPageBreak/>
        <w:t xml:space="preserve">To overcome these </w:t>
      </w:r>
      <w:r w:rsidR="00193CE5" w:rsidRPr="00E75EE2">
        <w:t>challenges,</w:t>
      </w:r>
      <w:r w:rsidRPr="00E75EE2">
        <w:t xml:space="preserve"> I often find myself reading vendor articles on common faults, known issues, or even an emerging technology</w:t>
      </w:r>
      <w:r w:rsidR="00193CE5" w:rsidRPr="00E75EE2">
        <w:t>. A</w:t>
      </w:r>
      <w:r w:rsidRPr="00E75EE2">
        <w:t>s we attempt to provide a solution to a question that has only just been raised</w:t>
      </w:r>
      <w:r w:rsidR="00193CE5" w:rsidRPr="00E75EE2">
        <w:t>,</w:t>
      </w:r>
      <w:r w:rsidRPr="00E75EE2">
        <w:t xml:space="preserve"> the world shifts to another method of working. </w:t>
      </w:r>
    </w:p>
    <w:p w14:paraId="4892F8B8" w14:textId="02BDE3BC" w:rsidR="00495904" w:rsidRPr="00E75EE2" w:rsidRDefault="004801CF" w:rsidP="004801CF">
      <w:r w:rsidRPr="00E75EE2">
        <w:t xml:space="preserve">The current crisis is a prime example – answering the question of how to get 1500 users from desktop’s, our to access remotely, either from a device with a VPN tunnel back in to the domain, or Citrix – which as you consider your own phases of planning to respond to a request from a client, will have a flow on impact on your support footprint. </w:t>
      </w:r>
    </w:p>
    <w:p w14:paraId="1C92E729" w14:textId="77777777" w:rsidR="004801CF" w:rsidRPr="00E75EE2" w:rsidRDefault="004801CF" w:rsidP="004801CF">
      <w:pPr>
        <w:numPr>
          <w:ilvl w:val="0"/>
          <w:numId w:val="1"/>
        </w:numPr>
        <w:rPr>
          <w:b/>
          <w:bCs/>
        </w:rPr>
      </w:pPr>
      <w:r w:rsidRPr="00E75EE2">
        <w:rPr>
          <w:b/>
          <w:bCs/>
        </w:rPr>
        <w:t>What advice can you give to people interested in entering the IT industry?</w:t>
      </w:r>
    </w:p>
    <w:p w14:paraId="4ABADAE6" w14:textId="77777777" w:rsidR="004801CF" w:rsidRPr="00E75EE2" w:rsidRDefault="004801CF" w:rsidP="004801CF">
      <w:r w:rsidRPr="00E75EE2">
        <w:t>Don’t shy away from self-improvement outside of business hours.</w:t>
      </w:r>
    </w:p>
    <w:p w14:paraId="7D6C7C92" w14:textId="77777777" w:rsidR="004801CF" w:rsidRPr="00E75EE2" w:rsidRDefault="004801CF" w:rsidP="004801CF">
      <w:r w:rsidRPr="00E75EE2">
        <w:t xml:space="preserve">The degree you are doing now, the study you might do outside of this, such as a VMware VCP, a Microsoft MCP, a Cisco CCNA, or any other certification will do you wonders as you progress your career. </w:t>
      </w:r>
    </w:p>
    <w:p w14:paraId="45F3F722" w14:textId="77777777" w:rsidR="004801CF" w:rsidRPr="00E75EE2" w:rsidRDefault="004801CF" w:rsidP="004801CF">
      <w:r w:rsidRPr="00E75EE2">
        <w:t xml:space="preserve">Not only do you gain a practical understanding of the items you may support, but you show to a potential employer you are willing to learn. </w:t>
      </w:r>
    </w:p>
    <w:p w14:paraId="3B5CA433" w14:textId="77777777" w:rsidR="004801CF" w:rsidRPr="00E75EE2" w:rsidRDefault="004801CF" w:rsidP="004801CF">
      <w:r w:rsidRPr="00E75EE2">
        <w:t>Granted, a lot can be learnt on the job too, so don’t shy away from ‘shadowing’ a more senior member of staff – asking ‘stupid’ questions is the best way to learn.</w:t>
      </w:r>
    </w:p>
    <w:p w14:paraId="6C1411FD" w14:textId="77777777" w:rsidR="004801CF" w:rsidRPr="00E75EE2" w:rsidRDefault="004801CF" w:rsidP="004801CF">
      <w:r w:rsidRPr="00E75EE2">
        <w:t>That said, some things I learned the hard way were:</w:t>
      </w:r>
    </w:p>
    <w:p w14:paraId="59031277" w14:textId="77777777" w:rsidR="004801CF" w:rsidRPr="00E75EE2" w:rsidRDefault="004801CF" w:rsidP="004801CF">
      <w:pPr>
        <w:numPr>
          <w:ilvl w:val="0"/>
          <w:numId w:val="5"/>
        </w:numPr>
      </w:pPr>
      <w:r w:rsidRPr="00E75EE2">
        <w:t>If you don’t know, read the knowledge base.</w:t>
      </w:r>
    </w:p>
    <w:p w14:paraId="65E84D4C" w14:textId="379F82DF" w:rsidR="004801CF" w:rsidRPr="00E75EE2" w:rsidRDefault="004801CF" w:rsidP="004801CF">
      <w:pPr>
        <w:numPr>
          <w:ilvl w:val="0"/>
          <w:numId w:val="5"/>
        </w:numPr>
      </w:pPr>
      <w:r w:rsidRPr="00E75EE2">
        <w:t xml:space="preserve">If you don’t have a knowledge base, </w:t>
      </w:r>
      <w:r w:rsidR="00193CE5" w:rsidRPr="00E75EE2">
        <w:t>G</w:t>
      </w:r>
      <w:r w:rsidRPr="00E75EE2">
        <w:t>oogle the vendor knowledge base</w:t>
      </w:r>
    </w:p>
    <w:p w14:paraId="1BEA564C" w14:textId="77777777" w:rsidR="004801CF" w:rsidRPr="00E75EE2" w:rsidRDefault="004801CF" w:rsidP="004801CF">
      <w:pPr>
        <w:numPr>
          <w:ilvl w:val="0"/>
          <w:numId w:val="5"/>
        </w:numPr>
      </w:pPr>
      <w:r w:rsidRPr="00E75EE2">
        <w:t>Google a reddit post on the product and look up experiences from other technicians</w:t>
      </w:r>
    </w:p>
    <w:p w14:paraId="07FD547D" w14:textId="77777777" w:rsidR="004801CF" w:rsidRPr="00E75EE2" w:rsidRDefault="004801CF" w:rsidP="004801CF">
      <w:pPr>
        <w:numPr>
          <w:ilvl w:val="0"/>
          <w:numId w:val="5"/>
        </w:numPr>
      </w:pPr>
      <w:r w:rsidRPr="00E75EE2">
        <w:t>NOW you refer to your senior tech in the team</w:t>
      </w:r>
    </w:p>
    <w:p w14:paraId="1C9EFFB3" w14:textId="77777777" w:rsidR="004801CF" w:rsidRPr="00E75EE2" w:rsidRDefault="004801CF" w:rsidP="004801CF">
      <w:pPr>
        <w:numPr>
          <w:ilvl w:val="0"/>
          <w:numId w:val="5"/>
        </w:numPr>
      </w:pPr>
      <w:r w:rsidRPr="00E75EE2">
        <w:t xml:space="preserve">Escalate to an appropriate technical internal resource (or Team Lead) </w:t>
      </w:r>
    </w:p>
    <w:p w14:paraId="1AC44A06" w14:textId="77777777" w:rsidR="004801CF" w:rsidRPr="00E75EE2" w:rsidRDefault="004801CF" w:rsidP="004801CF">
      <w:pPr>
        <w:numPr>
          <w:ilvl w:val="0"/>
          <w:numId w:val="5"/>
        </w:numPr>
      </w:pPr>
      <w:r w:rsidRPr="00E75EE2">
        <w:t>Engage the vendor through a support agreement if you have one</w:t>
      </w:r>
    </w:p>
    <w:p w14:paraId="77589368" w14:textId="44D48309" w:rsidR="004801CF" w:rsidRPr="00E75EE2" w:rsidRDefault="004801CF" w:rsidP="004801CF">
      <w:pPr>
        <w:numPr>
          <w:ilvl w:val="0"/>
          <w:numId w:val="5"/>
        </w:numPr>
      </w:pPr>
      <w:r w:rsidRPr="00E75EE2">
        <w:t xml:space="preserve">Document the fix in the </w:t>
      </w:r>
      <w:r w:rsidR="00193CE5" w:rsidRPr="00E75EE2">
        <w:t>team’s</w:t>
      </w:r>
      <w:r w:rsidRPr="00E75EE2">
        <w:t xml:space="preserve"> knowledge base – if they don’t have one, start one.</w:t>
      </w:r>
    </w:p>
    <w:p w14:paraId="1C1BE4B6" w14:textId="2CA851AD" w:rsidR="004801CF" w:rsidRPr="00E75EE2" w:rsidRDefault="004801CF" w:rsidP="004801CF">
      <w:r w:rsidRPr="00E75EE2">
        <w:t xml:space="preserve">Don’t go asking for help the first sign you don’t know the answer, the best way to self-improve, is to start searching for the answers yourself. </w:t>
      </w:r>
    </w:p>
    <w:p w14:paraId="50522F91" w14:textId="77777777" w:rsidR="00193CE5" w:rsidRPr="00E75EE2" w:rsidRDefault="00193CE5" w:rsidP="004801CF"/>
    <w:p w14:paraId="7521CB31" w14:textId="7D6C6C57" w:rsidR="004801CF" w:rsidRPr="00E75EE2" w:rsidRDefault="004801CF" w:rsidP="004801CF">
      <w:r w:rsidRPr="00E75EE2">
        <w:t>The best lessons you will learn are the ones you find the answers for yourself.</w:t>
      </w:r>
    </w:p>
    <w:p w14:paraId="237583A6" w14:textId="7759FCC0" w:rsidR="00193CE5" w:rsidRPr="00E75EE2" w:rsidRDefault="00193CE5">
      <w:pPr>
        <w:jc w:val="left"/>
      </w:pPr>
      <w:r w:rsidRPr="00E75EE2">
        <w:br w:type="page"/>
      </w:r>
    </w:p>
    <w:p w14:paraId="52424630" w14:textId="5EF69463" w:rsidR="00193CE5" w:rsidRPr="00E75EE2" w:rsidRDefault="00193CE5" w:rsidP="00DE685D">
      <w:pPr>
        <w:pStyle w:val="Heading1"/>
      </w:pPr>
      <w:bookmarkStart w:id="29" w:name="_Toc37949091"/>
      <w:r w:rsidRPr="00E75EE2">
        <w:lastRenderedPageBreak/>
        <w:t>IT Technologies</w:t>
      </w:r>
      <w:bookmarkEnd w:id="29"/>
    </w:p>
    <w:p w14:paraId="5B6632D3" w14:textId="7FC2E4C5" w:rsidR="00606A1E" w:rsidRPr="00E75EE2" w:rsidRDefault="00606A1E" w:rsidP="00DE685D">
      <w:pPr>
        <w:pStyle w:val="Heading2"/>
      </w:pPr>
      <w:bookmarkStart w:id="30" w:name="_Toc37949092"/>
      <w:r w:rsidRPr="00E75EE2">
        <w:t>Cybersecurity – Research by Tamara Brice</w:t>
      </w:r>
      <w:bookmarkEnd w:id="30"/>
    </w:p>
    <w:p w14:paraId="7AB8A9E8" w14:textId="6F28DD37" w:rsidR="00606A1E" w:rsidRPr="00E75EE2" w:rsidRDefault="00606A1E" w:rsidP="00DE685D">
      <w:pPr>
        <w:pStyle w:val="Heading3"/>
      </w:pPr>
      <w:bookmarkStart w:id="31" w:name="_Toc37949093"/>
      <w:r w:rsidRPr="00E75EE2">
        <w:t>What does it do?</w:t>
      </w:r>
      <w:bookmarkEnd w:id="31"/>
    </w:p>
    <w:p w14:paraId="195B20A5" w14:textId="4CBBF60C" w:rsidR="00606A1E" w:rsidRPr="00E75EE2" w:rsidRDefault="00606A1E" w:rsidP="00606A1E">
      <w:r w:rsidRPr="00E75EE2">
        <w:t xml:space="preserve">Cybersecurity is designed to prevent unauthorized malicious access to IT technology such as networks, programs, devices and systems. Cybersecurity is a multifaceted field of study which requires all the different types of security to work together and function a whole to be affective. Some of the more common parts of cybersecurity include physical security of key systems, network security, remote logging and monitoring, redundant systems and end user education. </w:t>
      </w:r>
    </w:p>
    <w:p w14:paraId="58001B0E" w14:textId="1728987D" w:rsidR="00606A1E" w:rsidRPr="00E75EE2" w:rsidRDefault="00606A1E" w:rsidP="00606A1E">
      <w:r w:rsidRPr="00E75EE2">
        <w:t xml:space="preserve">One of the key elements of maintaining cybersecurity is education, because without education of the end user a sophisticated security system can be easily bypassed. If the end user opens an infected email or falls victim to a phishing attack, a hacker will have instant access to their device. Phishing and ransomware are the two largest leading forms of </w:t>
      </w:r>
      <w:r w:rsidR="000037B6" w:rsidRPr="00E75EE2">
        <w:t>cyberattack and</w:t>
      </w:r>
      <w:r w:rsidRPr="00E75EE2">
        <w:t xml:space="preserve"> is costing the global economy in excess of $600 Billion a year. These two forms of attack are based on human error</w:t>
      </w:r>
      <w:r w:rsidR="000037B6" w:rsidRPr="00E75EE2">
        <w:t>,</w:t>
      </w:r>
      <w:r w:rsidRPr="00E75EE2">
        <w:t xml:space="preserve"> and the only way to strengthen the </w:t>
      </w:r>
      <w:r w:rsidR="000037B6" w:rsidRPr="00E75EE2">
        <w:t>defence</w:t>
      </w:r>
      <w:r w:rsidRPr="00E75EE2">
        <w:t xml:space="preserve"> against this is education of the end user. This is a growing field that companies are starting to take a lot more seriously, and </w:t>
      </w:r>
      <w:r w:rsidR="000037B6" w:rsidRPr="00E75EE2">
        <w:t>it is</w:t>
      </w:r>
      <w:r w:rsidRPr="00E75EE2">
        <w:t xml:space="preserve"> an area where a lot more development is still needed.</w:t>
      </w:r>
      <w:r w:rsidR="000037B6" w:rsidRPr="00E75EE2">
        <w:t xml:space="preserve"> I</w:t>
      </w:r>
      <w:r w:rsidRPr="00E75EE2">
        <w:t xml:space="preserve">n conjunction with training, limiting user privileges to restrict the installation of </w:t>
      </w:r>
      <w:r w:rsidR="000037B6" w:rsidRPr="00E75EE2">
        <w:t>unauthorized</w:t>
      </w:r>
      <w:r w:rsidRPr="00E75EE2">
        <w:t xml:space="preserve"> software can further </w:t>
      </w:r>
      <w:r w:rsidR="000037B6" w:rsidRPr="00E75EE2">
        <w:t>minimize</w:t>
      </w:r>
      <w:r w:rsidRPr="00E75EE2">
        <w:t xml:space="preserve"> the risk associated with falling for one of these attacks. It is also important that strong rotating password requirements are implemented across a company to try and prevent the success of brute force password attacks. </w:t>
      </w:r>
    </w:p>
    <w:p w14:paraId="171ABC02" w14:textId="21C3D750" w:rsidR="00606A1E" w:rsidRPr="00E75EE2" w:rsidRDefault="00606A1E" w:rsidP="00606A1E">
      <w:r w:rsidRPr="00E75EE2">
        <w:t xml:space="preserve">From a network perspective, implementing access control lists, </w:t>
      </w:r>
      <w:r w:rsidR="000037B6" w:rsidRPr="00E75EE2">
        <w:t>VLANs</w:t>
      </w:r>
      <w:r w:rsidRPr="00E75EE2">
        <w:t xml:space="preserve">, and subnetting can all be used to segregate a network and in doing so, reduce the risk. By dividing the network up, should a breach occur, the hackers do not have unlimited access to the whole network.  Additionally, implementing a VPN and network encryption can increase security by making it improbable that a hacker could reverse engineer the data contained within the packets without knowing the encryption keys. </w:t>
      </w:r>
    </w:p>
    <w:p w14:paraId="77AB5CFC" w14:textId="525798FC" w:rsidR="00606A1E" w:rsidRPr="00E75EE2" w:rsidRDefault="00606A1E" w:rsidP="00606A1E">
      <w:r w:rsidRPr="00E75EE2">
        <w:t xml:space="preserve">An often-overlooked part of cybersecurity is physical security. There is an old saying along the lines of, “if they’ve already plugged into the network, you’ve lost the battle”, which is a great summary of why physical security is so important. You could have the best firewalls and encryption available but if a hacker can physically plug into one of your network switches or access an authorised computer already on the network, they will able to bypass all the security measures. This is particularly important in remote branches and data </w:t>
      </w:r>
      <w:r w:rsidR="000037B6" w:rsidRPr="00E75EE2">
        <w:t>centres</w:t>
      </w:r>
      <w:r w:rsidRPr="00E75EE2">
        <w:t xml:space="preserve"> where there is a greater chance of unauthorised access. Remote branches tend not to be as secure, as often the onsite staff are not familiar with the necessary security measures and contractors may be accidentally granted access to the IT equipment. Data </w:t>
      </w:r>
      <w:r w:rsidR="000037B6" w:rsidRPr="00E75EE2">
        <w:t>centres</w:t>
      </w:r>
      <w:r w:rsidRPr="00E75EE2">
        <w:t xml:space="preserve"> have shared space with many different companies, and any company can grant access to </w:t>
      </w:r>
      <w:r w:rsidR="000037B6" w:rsidRPr="00E75EE2">
        <w:t>a</w:t>
      </w:r>
      <w:r w:rsidRPr="00E75EE2">
        <w:t xml:space="preserve"> contractor, meaning no one person knows who should have access to the building. This makes potential intruders difficult to detect as you can’t be sure who has been given access to the equipment rooms, or their intentions. </w:t>
      </w:r>
      <w:r w:rsidRPr="00E75EE2">
        <w:lastRenderedPageBreak/>
        <w:t xml:space="preserve">Ensuring that unused ports are shut down and cabinets are locked is a good way to combat this problem and should be standard practice </w:t>
      </w:r>
      <w:r w:rsidR="000037B6" w:rsidRPr="00E75EE2">
        <w:t>(</w:t>
      </w:r>
      <w:r w:rsidRPr="00E75EE2">
        <w:t xml:space="preserve">but sadly in my </w:t>
      </w:r>
      <w:r w:rsidR="000037B6" w:rsidRPr="00E75EE2">
        <w:t>experience, it</w:t>
      </w:r>
      <w:r w:rsidRPr="00E75EE2">
        <w:t xml:space="preserve"> is not</w:t>
      </w:r>
      <w:r w:rsidR="000037B6" w:rsidRPr="00E75EE2">
        <w:t>)</w:t>
      </w:r>
      <w:r w:rsidRPr="00E75EE2">
        <w:t xml:space="preserve">. </w:t>
      </w:r>
    </w:p>
    <w:p w14:paraId="041B1B99" w14:textId="77777777" w:rsidR="00606A1E" w:rsidRPr="00E75EE2" w:rsidRDefault="00606A1E" w:rsidP="00606A1E">
      <w:r w:rsidRPr="00E75EE2">
        <w:t xml:space="preserve">Cloud based monitoring and reporting are another important part of cybersecurity, with the aim of early detection of possible threats. If a threat is detected early enough, cybersecurity staff can implement changes to reduce the likelihood of a breach or stop a breach in progress. Through the correct implementation of alerts on network hardware and server software, cybersecurity staff can receive automatic notifications when security risks occur, such as: unauthorised rogue connections (both wired and wireless), eavesdropping/spoofing, and denial of service (DDOS) attacks, to name a few. </w:t>
      </w:r>
    </w:p>
    <w:p w14:paraId="1EFE6D5D" w14:textId="7A38EF2F" w:rsidR="00606A1E" w:rsidRPr="00E75EE2" w:rsidRDefault="00606A1E" w:rsidP="00606A1E">
      <w:r w:rsidRPr="00E75EE2">
        <w:t xml:space="preserve">Redundancy is good IT practice whether for security or general operations. </w:t>
      </w:r>
      <w:r w:rsidR="000037B6" w:rsidRPr="00E75EE2">
        <w:t>Specifically,</w:t>
      </w:r>
      <w:r w:rsidRPr="00E75EE2">
        <w:t xml:space="preserve"> from a security standpoint, redundancy allows you to recover from attack more quickly </w:t>
      </w:r>
      <w:r w:rsidR="000037B6" w:rsidRPr="00E75EE2">
        <w:t>using</w:t>
      </w:r>
      <w:r w:rsidRPr="00E75EE2">
        <w:t xml:space="preserve"> a backup to recover any lost data. Backup storage can also be used to identify what has been stolen </w:t>
      </w:r>
      <w:r w:rsidR="000037B6" w:rsidRPr="00E75EE2">
        <w:t>if</w:t>
      </w:r>
      <w:r w:rsidRPr="00E75EE2">
        <w:t xml:space="preserve"> hackers erase or damage primary storage. </w:t>
      </w:r>
    </w:p>
    <w:p w14:paraId="689FB796" w14:textId="77777777" w:rsidR="00606A1E" w:rsidRPr="00E75EE2" w:rsidRDefault="00606A1E" w:rsidP="00DE685D">
      <w:pPr>
        <w:pStyle w:val="Heading3"/>
      </w:pPr>
      <w:bookmarkStart w:id="32" w:name="_Toc37949094"/>
      <w:r w:rsidRPr="00E75EE2">
        <w:t>What is the likely impact?</w:t>
      </w:r>
      <w:bookmarkEnd w:id="32"/>
      <w:r w:rsidRPr="00E75EE2">
        <w:t xml:space="preserve"> </w:t>
      </w:r>
    </w:p>
    <w:p w14:paraId="5252DC98" w14:textId="6ABD0C37" w:rsidR="00606A1E" w:rsidRPr="00E75EE2" w:rsidRDefault="00606A1E" w:rsidP="00606A1E">
      <w:r w:rsidRPr="00E75EE2">
        <w:t xml:space="preserve">Nearly two thirds of people who use the internet regularly have had their data stolen or compromised at some point. In 2019, it was estimated that 1.5 trillion dollars was lost from the global economy to cybercrime. This has a huge impact on the bottom line of governments and large corporations, as the cost to maintain security and recover losses is passed on to the general population through increased prices, fees and taxes. At a more individual level, identity theft can cause significant disruption to people’s lives.  When it comes to identity theft, the impact isn’t always financial. Depending on the goal, it could be to discredit someone, corporate espionage, domestic violence or stalking. With current security technology becoming so effective when implemented correctly, hackers will continue to use human-centric approaches such as phishing, malware and trojan-horses, to gather credit card details and personal data. This is the most straightforward way for a hacker to achieve their goals, with a lot of resources and how-to’s available on the internet, and minimal coding experience or knowledge is required. With a 20% increase of ecommerce hacks over the last 12 months, fraudulent credit card activities are going to continue to grow. This has a great impact on the retailer and the individual whose details were stolen, causing financial losses and stress.  This will also </w:t>
      </w:r>
      <w:r w:rsidR="000037B6" w:rsidRPr="00E75EE2">
        <w:t>influence</w:t>
      </w:r>
      <w:r w:rsidRPr="00E75EE2">
        <w:t xml:space="preserve"> banks who need to constantly improve their monitoring of accounts to better detect fraudulent purchases. </w:t>
      </w:r>
    </w:p>
    <w:p w14:paraId="4FE58AA9" w14:textId="77777777" w:rsidR="00606A1E" w:rsidRPr="00E75EE2" w:rsidRDefault="00606A1E" w:rsidP="00606A1E">
      <w:r w:rsidRPr="00E75EE2">
        <w:t xml:space="preserve">As the increase in hacking and fraud continues to grow, more jobs will be created in the cybersecurity industry. Unlike other areas of IT, such as automation, this field is unlikely to make jobs in other areas redundant, as security is not a replacement for an existing product. The cybersecurity industry will continue to grow to meet the increasing demand.  </w:t>
      </w:r>
    </w:p>
    <w:p w14:paraId="34054E43" w14:textId="77777777" w:rsidR="00606A1E" w:rsidRPr="00E75EE2" w:rsidRDefault="00606A1E" w:rsidP="00606A1E">
      <w:r w:rsidRPr="00E75EE2">
        <w:br w:type="page"/>
      </w:r>
    </w:p>
    <w:p w14:paraId="4A982426" w14:textId="77777777" w:rsidR="00606A1E" w:rsidRPr="00E75EE2" w:rsidRDefault="00606A1E" w:rsidP="00DE685D">
      <w:pPr>
        <w:pStyle w:val="Heading3"/>
      </w:pPr>
      <w:bookmarkStart w:id="33" w:name="_Toc37949095"/>
      <w:r w:rsidRPr="00E75EE2">
        <w:lastRenderedPageBreak/>
        <w:t>How will this affect you?</w:t>
      </w:r>
      <w:bookmarkEnd w:id="33"/>
      <w:r w:rsidRPr="00E75EE2">
        <w:t xml:space="preserve"> </w:t>
      </w:r>
    </w:p>
    <w:p w14:paraId="49AFAE68" w14:textId="77777777" w:rsidR="00606A1E" w:rsidRPr="00E75EE2" w:rsidRDefault="00606A1E" w:rsidP="00606A1E">
      <w:r w:rsidRPr="00E75EE2">
        <w:t xml:space="preserve">The more I’ve learnt about cybersecurity, the more I think it would be an interesting job prospect. Working towards making better code, better algorithms or even AI that could detect potential vulnerabilities and attacks, prior to the need for human interaction will minimize the risk of human error, which is the most common point of failure in a security system.  </w:t>
      </w:r>
    </w:p>
    <w:p w14:paraId="73C29522" w14:textId="77777777" w:rsidR="00606A1E" w:rsidRPr="00E75EE2" w:rsidRDefault="00606A1E" w:rsidP="00606A1E">
      <w:r w:rsidRPr="00E75EE2">
        <w:t xml:space="preserve">This has already affected my day to day life, with companies implementing two-factor authentication to increase the security of my accounts. For example, banking sending my mobile an SMS code before a transfer can be made or having to enter in a security code when signing-in to a new Apple device. Steam requires two-factor authentication just to log in, to prevent an intruder stealing product keys from your games. Google now sends security alert emails to your account when logging in from a new device. All new modems now come with a minimum a basic Wi-Fi password and most now require a login to access the GUI. More companies are accepting PayPal instead of credit card payments because of an increase in demand as more people want secure ways to pay online and minimize their risk. </w:t>
      </w:r>
    </w:p>
    <w:p w14:paraId="0AE032E4" w14:textId="77777777" w:rsidR="00606A1E" w:rsidRPr="00E75EE2" w:rsidRDefault="00606A1E" w:rsidP="00606A1E">
      <w:r w:rsidRPr="00E75EE2">
        <w:t xml:space="preserve">Phishing emails are getting harder to detect at first glance, and more people are falling for them. This affected me as recently as February this year, when my ISP’s web mail accounts were hacked, and the hackers were able to use this password to access many of my parent’s accounts that shared the same password. It took me several days to reset all the passwords to new unique passwords, and to go back through banking records to verify that there were no fraudulent charges.  </w:t>
      </w:r>
    </w:p>
    <w:p w14:paraId="4ADC82D7" w14:textId="28307D2D" w:rsidR="00606A1E" w:rsidRPr="00E75EE2" w:rsidRDefault="00606A1E" w:rsidP="00606A1E">
      <w:r w:rsidRPr="00E75EE2">
        <w:t xml:space="preserve">I know multiple people who have been hacked, and even after experiencing this, people can still fall for the same techniques and scams. </w:t>
      </w:r>
      <w:r w:rsidR="000037B6" w:rsidRPr="00E75EE2">
        <w:t>If</w:t>
      </w:r>
      <w:r w:rsidRPr="00E75EE2">
        <w:t xml:space="preserve"> people continue to fall for these techniques, hackers will continue to use them. This is a huge problem when dealing with sensitive information and we all need to be vigilant.</w:t>
      </w:r>
    </w:p>
    <w:p w14:paraId="3218C2BB" w14:textId="77777777" w:rsidR="00653D43" w:rsidRPr="00E75EE2" w:rsidRDefault="00653D43">
      <w:pPr>
        <w:jc w:val="left"/>
        <w:rPr>
          <w:rFonts w:asciiTheme="majorHAnsi" w:eastAsiaTheme="majorEastAsia" w:hAnsiTheme="majorHAnsi" w:cstheme="majorBidi"/>
          <w:color w:val="2F5496" w:themeColor="accent1" w:themeShade="BF"/>
          <w:szCs w:val="24"/>
        </w:rPr>
      </w:pPr>
      <w:r w:rsidRPr="00E75EE2">
        <w:br w:type="page"/>
      </w:r>
    </w:p>
    <w:p w14:paraId="08943D1D" w14:textId="52917A97" w:rsidR="00606A1E" w:rsidRPr="00E75EE2" w:rsidRDefault="00606A1E" w:rsidP="00DE685D">
      <w:pPr>
        <w:pStyle w:val="Heading3"/>
      </w:pPr>
      <w:bookmarkStart w:id="34" w:name="_Toc37949096"/>
      <w:r w:rsidRPr="00E75EE2">
        <w:lastRenderedPageBreak/>
        <w:t>References</w:t>
      </w:r>
      <w:bookmarkEnd w:id="34"/>
    </w:p>
    <w:p w14:paraId="39F92E31" w14:textId="77777777" w:rsidR="00606A1E" w:rsidRPr="00E75EE2" w:rsidRDefault="00606A1E" w:rsidP="000037B6">
      <w:pPr>
        <w:jc w:val="left"/>
      </w:pPr>
      <w:r w:rsidRPr="00E75EE2">
        <w:t>Cisco. 2020. </w:t>
      </w:r>
      <w:r w:rsidRPr="00E75EE2">
        <w:rPr>
          <w:i/>
          <w:iCs/>
        </w:rPr>
        <w:t>What Is Cybersecurity?</w:t>
      </w:r>
      <w:r w:rsidRPr="00E75EE2">
        <w:t>. [online] Available at: &lt;https://www.cisco.com/c/en_au/products/security/what-is-cybersecurity.html&gt; [Accessed 6 April 2020].</w:t>
      </w:r>
    </w:p>
    <w:p w14:paraId="276DF188" w14:textId="77777777" w:rsidR="00606A1E" w:rsidRPr="00E75EE2" w:rsidRDefault="00606A1E" w:rsidP="000037B6">
      <w:pPr>
        <w:jc w:val="left"/>
      </w:pPr>
      <w:r w:rsidRPr="00E75EE2">
        <w:t>Cyber.gov.au. 2020. </w:t>
      </w:r>
      <w:r w:rsidRPr="00E75EE2">
        <w:rPr>
          <w:i/>
          <w:iCs/>
        </w:rPr>
        <w:t>Home Page | Cyber.Gov.Au</w:t>
      </w:r>
      <w:r w:rsidRPr="00E75EE2">
        <w:t>. [online] Available at: &lt;https://www.cyber.gov.au/&gt; [Accessed 6 April 2020].</w:t>
      </w:r>
    </w:p>
    <w:p w14:paraId="3FD7BF2E" w14:textId="77777777" w:rsidR="00606A1E" w:rsidRPr="00E75EE2" w:rsidRDefault="00606A1E" w:rsidP="000037B6">
      <w:pPr>
        <w:jc w:val="left"/>
      </w:pPr>
      <w:r w:rsidRPr="00E75EE2">
        <w:t>GBHackers On Security. 2020. </w:t>
      </w:r>
      <w:r w:rsidRPr="00E75EE2">
        <w:rPr>
          <w:i/>
          <w:iCs/>
        </w:rPr>
        <w:t>A Rising Of E-Commerce Cyber Attack &amp; Most Dangerous Threats Of 2019</w:t>
      </w:r>
      <w:r w:rsidRPr="00E75EE2">
        <w:t>. [online] Available at: &lt;https://gbhackers.com/a-rising-of-e-commerce-cyber-attack-most-dangerous-threats-of-2019/&gt; [Accessed 6 April 2020].</w:t>
      </w:r>
    </w:p>
    <w:p w14:paraId="52CE1A35" w14:textId="77777777" w:rsidR="00606A1E" w:rsidRPr="00E75EE2" w:rsidRDefault="00606A1E" w:rsidP="000037B6">
      <w:pPr>
        <w:jc w:val="left"/>
      </w:pPr>
      <w:r w:rsidRPr="00E75EE2">
        <w:t>Hashed Out by The SSL Store™. 2020. </w:t>
      </w:r>
      <w:r w:rsidRPr="00E75EE2">
        <w:rPr>
          <w:i/>
          <w:iCs/>
        </w:rPr>
        <w:t>The Top Cyber Security Trends In 2019 (And What To Expect In 2020) - Hashed Out By The SSL Store™</w:t>
      </w:r>
      <w:r w:rsidRPr="00E75EE2">
        <w:t>. [online] Available at: &lt;https://www.thesslstore.com/blog/the-top-cyber-security-trends-in-2019-and-what-to-expect-in-2020/&gt; [Accessed 6 April 2020].</w:t>
      </w:r>
    </w:p>
    <w:p w14:paraId="47D03C91" w14:textId="77777777" w:rsidR="00606A1E" w:rsidRPr="00E75EE2" w:rsidRDefault="00606A1E" w:rsidP="000037B6">
      <w:pPr>
        <w:jc w:val="left"/>
      </w:pPr>
      <w:r w:rsidRPr="00E75EE2">
        <w:t>Itgovernance.co.uk. 2020. </w:t>
      </w:r>
      <w:r w:rsidRPr="00E75EE2">
        <w:rPr>
          <w:i/>
          <w:iCs/>
        </w:rPr>
        <w:t>Cyber Security</w:t>
      </w:r>
      <w:r w:rsidRPr="00E75EE2">
        <w:t>. [online] Available at: &lt;https://www.itgovernance.co.uk/what-is-cybersecurity&gt; [Accessed 10 April 2020].</w:t>
      </w:r>
    </w:p>
    <w:p w14:paraId="1AB0744C" w14:textId="77777777" w:rsidR="00606A1E" w:rsidRPr="00E75EE2" w:rsidRDefault="00606A1E" w:rsidP="000037B6">
      <w:pPr>
        <w:jc w:val="left"/>
      </w:pPr>
      <w:r w:rsidRPr="00E75EE2">
        <w:t>Mcafee.com. 2020. </w:t>
      </w:r>
      <w:r w:rsidRPr="00E75EE2">
        <w:rPr>
          <w:i/>
          <w:iCs/>
        </w:rPr>
        <w:t>Economic Impact Of Cybercrime Report | Mcafee</w:t>
      </w:r>
      <w:r w:rsidRPr="00E75EE2">
        <w:t>. [online] Available at: &lt;https://www.mcafee.com/enterprise/en-au/solutions/lp/economics-cybercrime.html&gt; [Accessed 8 April 2020].</w:t>
      </w:r>
    </w:p>
    <w:p w14:paraId="7E6A577B" w14:textId="77777777" w:rsidR="00606A1E" w:rsidRPr="00E75EE2" w:rsidRDefault="00606A1E" w:rsidP="000037B6">
      <w:pPr>
        <w:jc w:val="left"/>
      </w:pPr>
      <w:r w:rsidRPr="00E75EE2">
        <w:t>Minute, 2020. </w:t>
      </w:r>
      <w:r w:rsidRPr="00E75EE2">
        <w:rPr>
          <w:i/>
          <w:iCs/>
        </w:rPr>
        <w:t>Cybercrime Costs Global Economy $2.9M Per Minute</w:t>
      </w:r>
      <w:r w:rsidRPr="00E75EE2">
        <w:t>. [online] Infosecurity Magazine. Available at: &lt;https://www.infosecurity-magazine.com/news/cybercrime-costs-global-economy/&gt; [Accessed 9 April 2020].</w:t>
      </w:r>
    </w:p>
    <w:p w14:paraId="50AAFBA6" w14:textId="77777777" w:rsidR="00606A1E" w:rsidRPr="00E75EE2" w:rsidRDefault="00606A1E" w:rsidP="000037B6">
      <w:pPr>
        <w:jc w:val="left"/>
      </w:pPr>
      <w:r w:rsidRPr="00E75EE2">
        <w:t>PhoenixNAP Global IT Services. 2020. </w:t>
      </w:r>
      <w:r w:rsidRPr="00E75EE2">
        <w:rPr>
          <w:i/>
          <w:iCs/>
        </w:rPr>
        <w:t>17 Types Of Cyber Attacks To Protect Against In 2020</w:t>
      </w:r>
      <w:r w:rsidRPr="00E75EE2">
        <w:t>. [online] Available at: &lt;https://phoenixnap.com/blog/cyber-security-attack-types&gt; [Accessed 8 April 2020].</w:t>
      </w:r>
    </w:p>
    <w:p w14:paraId="4A84F3C9" w14:textId="77777777" w:rsidR="00606A1E" w:rsidRPr="00E75EE2" w:rsidRDefault="00606A1E" w:rsidP="000037B6">
      <w:pPr>
        <w:jc w:val="left"/>
      </w:pPr>
      <w:r w:rsidRPr="00E75EE2">
        <w:t>Rand.org. 2020. </w:t>
      </w:r>
      <w:r w:rsidRPr="00E75EE2">
        <w:rPr>
          <w:i/>
          <w:iCs/>
        </w:rPr>
        <w:t>Examining The State-Of-The-Art In Cybersecurity</w:t>
      </w:r>
      <w:r w:rsidRPr="00E75EE2">
        <w:t>. [online] Available at: &lt;https://www.rand.org/randeurope/research/projects/cybersecurity-state-of-the-art.html&gt; [Accessed 9 April 2020].</w:t>
      </w:r>
    </w:p>
    <w:p w14:paraId="69892FBF" w14:textId="77777777" w:rsidR="00606A1E" w:rsidRPr="00E75EE2" w:rsidRDefault="00606A1E" w:rsidP="000037B6">
      <w:pPr>
        <w:jc w:val="left"/>
      </w:pPr>
      <w:r w:rsidRPr="00E75EE2">
        <w:t>Technology.org. 2017. </w:t>
      </w:r>
      <w:r w:rsidRPr="00E75EE2">
        <w:rPr>
          <w:i/>
          <w:iCs/>
        </w:rPr>
        <w:t>Biggest Cyber Attacks And Their Cost For The Global Economy</w:t>
      </w:r>
      <w:r w:rsidRPr="00E75EE2">
        <w:t>. [online] Available at: &lt;https://www.technology.org/2019/07/17/biggest-cyber-attacks-and-their-cost-for-the-global-economy/&gt; [Accessed 9 April 2020].</w:t>
      </w:r>
    </w:p>
    <w:p w14:paraId="4EF9A866" w14:textId="77777777" w:rsidR="00606A1E" w:rsidRPr="00E75EE2" w:rsidRDefault="00606A1E" w:rsidP="000037B6">
      <w:pPr>
        <w:jc w:val="left"/>
      </w:pPr>
      <w:r w:rsidRPr="00E75EE2">
        <w:t>Us.norton.com. 2020. </w:t>
      </w:r>
      <w:r w:rsidRPr="00E75EE2">
        <w:rPr>
          <w:i/>
          <w:iCs/>
        </w:rPr>
        <w:t>Do You Worry About Cyber Safety? Learn Some Smart Defenses.</w:t>
      </w:r>
      <w:r w:rsidRPr="00E75EE2">
        <w:t>. [online] Available at: &lt;https://us.norton.com/internetsecurity-malware-what-is-cybersecurity-what-you-need-to-know.html&gt; [Accessed 9 April 2020].</w:t>
      </w:r>
    </w:p>
    <w:p w14:paraId="253F3AF6" w14:textId="6F9E9FF2" w:rsidR="00495904" w:rsidRPr="00E75EE2" w:rsidRDefault="00495904" w:rsidP="00DE685D">
      <w:pPr>
        <w:pStyle w:val="Heading2"/>
      </w:pPr>
      <w:bookmarkStart w:id="35" w:name="_Toc37949097"/>
      <w:r w:rsidRPr="00E75EE2">
        <w:lastRenderedPageBreak/>
        <w:t>Clouds, Services, and Servers – Research by Samuel Claydon</w:t>
      </w:r>
      <w:bookmarkEnd w:id="35"/>
    </w:p>
    <w:p w14:paraId="07534ABC" w14:textId="77777777" w:rsidR="00495904" w:rsidRPr="00E75EE2" w:rsidRDefault="00495904" w:rsidP="00DE685D">
      <w:pPr>
        <w:pStyle w:val="Heading3"/>
      </w:pPr>
      <w:bookmarkStart w:id="36" w:name="_Toc37949098"/>
      <w:r w:rsidRPr="00E75EE2">
        <w:t>What does it do?</w:t>
      </w:r>
      <w:bookmarkEnd w:id="36"/>
    </w:p>
    <w:p w14:paraId="2166C30C" w14:textId="2A1CF90F" w:rsidR="00495904" w:rsidRPr="00E75EE2" w:rsidRDefault="00495904" w:rsidP="00495904">
      <w:r w:rsidRPr="00E75EE2">
        <w:t>Cloud services and servers are examples of cloud computing, which is used to host various types of services and applications online. Cloud computing comes in three different forms: Infrastructure as a Service (IaaS), Platform as a Service (PaaS), and Software as a Service (Saas). These services are provided by companies with the hardware to support</w:t>
      </w:r>
      <w:r w:rsidR="007C6DC0" w:rsidRPr="00E75EE2">
        <w:t xml:space="preserve"> said service</w:t>
      </w:r>
      <w:r w:rsidRPr="00E75EE2">
        <w:t xml:space="preserve">, which is then made available to rent </w:t>
      </w:r>
      <w:r w:rsidR="007C6DC0" w:rsidRPr="00E75EE2">
        <w:t>for people or organisations</w:t>
      </w:r>
      <w:r w:rsidRPr="00E75EE2">
        <w:t xml:space="preserve"> who </w:t>
      </w:r>
      <w:r w:rsidR="007C6DC0" w:rsidRPr="00E75EE2">
        <w:t>require it</w:t>
      </w:r>
      <w:r w:rsidRPr="00E75EE2">
        <w:t xml:space="preserve">. </w:t>
      </w:r>
      <w:r w:rsidR="007C6DC0" w:rsidRPr="00E75EE2">
        <w:t>C</w:t>
      </w:r>
      <w:r w:rsidRPr="00E75EE2">
        <w:t xml:space="preserve">loud services and servers </w:t>
      </w:r>
      <w:r w:rsidR="007C6DC0" w:rsidRPr="00E75EE2">
        <w:t>have become a necessity</w:t>
      </w:r>
      <w:r w:rsidRPr="00E75EE2">
        <w:t xml:space="preserve"> in today’s world</w:t>
      </w:r>
      <w:r w:rsidR="007C6DC0" w:rsidRPr="00E75EE2">
        <w:t>,</w:t>
      </w:r>
      <w:r w:rsidRPr="00E75EE2">
        <w:t xml:space="preserve"> as just about every business needs to have some sort of network set up to manage their </w:t>
      </w:r>
      <w:r w:rsidR="007C6DC0" w:rsidRPr="00E75EE2">
        <w:t>organisation in the digital age</w:t>
      </w:r>
      <w:r w:rsidRPr="00E75EE2">
        <w:t>.</w:t>
      </w:r>
    </w:p>
    <w:p w14:paraId="7E557866" w14:textId="3B04A575" w:rsidR="00495904" w:rsidRPr="00E75EE2" w:rsidRDefault="007C6DC0" w:rsidP="00495904">
      <w:r w:rsidRPr="00E75EE2">
        <w:t>“</w:t>
      </w:r>
      <w:r w:rsidR="00495904" w:rsidRPr="00E75EE2">
        <w:t xml:space="preserve">Infrastructure as a </w:t>
      </w:r>
      <w:r w:rsidRPr="00E75EE2">
        <w:t>S</w:t>
      </w:r>
      <w:r w:rsidR="00495904" w:rsidRPr="00E75EE2">
        <w:t>ervice</w:t>
      </w:r>
      <w:r w:rsidRPr="00E75EE2">
        <w:t>”</w:t>
      </w:r>
      <w:r w:rsidR="00495904" w:rsidRPr="00E75EE2">
        <w:t xml:space="preserve"> </w:t>
      </w:r>
      <w:r w:rsidRPr="00E75EE2">
        <w:t xml:space="preserve">refers to </w:t>
      </w:r>
      <w:r w:rsidR="00495904" w:rsidRPr="00E75EE2">
        <w:t>online resources like storage or servers are rented out for the buyer to use for their products. This is what a new company or one moving to the cloud would buy to get started. Renting cloud servers is a very affordable alternative to setting up servers and paying for maintenance on them, while easily being able to scale the number of servers that are being rented. Users of IaaS have reported that it</w:t>
      </w:r>
      <w:r w:rsidRPr="00E75EE2">
        <w:t xml:space="preserve"> ha</w:t>
      </w:r>
      <w:r w:rsidR="00495904" w:rsidRPr="00E75EE2">
        <w:t>s cut down time to deploy new applications and largely reduces maintenance costs</w:t>
      </w:r>
      <w:r w:rsidRPr="00E75EE2">
        <w:t>.</w:t>
      </w:r>
      <w:r w:rsidR="00495904" w:rsidRPr="00E75EE2">
        <w:t xml:space="preserve"> </w:t>
      </w:r>
      <w:r w:rsidRPr="00E75EE2">
        <w:t>H</w:t>
      </w:r>
      <w:r w:rsidR="00495904" w:rsidRPr="00E75EE2">
        <w:t>owever</w:t>
      </w:r>
      <w:r w:rsidRPr="00E75EE2">
        <w:t>,</w:t>
      </w:r>
      <w:r w:rsidR="00495904" w:rsidRPr="00E75EE2">
        <w:t xml:space="preserve"> some users</w:t>
      </w:r>
      <w:r w:rsidRPr="00E75EE2">
        <w:t xml:space="preserve"> believe</w:t>
      </w:r>
      <w:r w:rsidR="00495904" w:rsidRPr="00E75EE2">
        <w:t xml:space="preserve"> that the security when using IaaS </w:t>
      </w:r>
      <w:r w:rsidRPr="00E75EE2">
        <w:t>is lacking</w:t>
      </w:r>
      <w:r w:rsidR="00495904" w:rsidRPr="00E75EE2">
        <w:t xml:space="preserve"> for</w:t>
      </w:r>
      <w:r w:rsidRPr="00E75EE2">
        <w:t xml:space="preserve"> the safe storage of important </w:t>
      </w:r>
      <w:r w:rsidR="00495904" w:rsidRPr="00E75EE2">
        <w:t>information (Steve Ranger 2018).</w:t>
      </w:r>
    </w:p>
    <w:p w14:paraId="2FF8E77A" w14:textId="31FAD7C7" w:rsidR="00495904" w:rsidRPr="00E75EE2" w:rsidRDefault="007C6DC0" w:rsidP="00495904">
      <w:r w:rsidRPr="00E75EE2">
        <w:t>“</w:t>
      </w:r>
      <w:r w:rsidR="00495904" w:rsidRPr="00E75EE2">
        <w:t xml:space="preserve">Platform as a </w:t>
      </w:r>
      <w:r w:rsidRPr="00E75EE2">
        <w:t>S</w:t>
      </w:r>
      <w:r w:rsidR="00495904" w:rsidRPr="00E75EE2">
        <w:t>ervice</w:t>
      </w:r>
      <w:r w:rsidRPr="00E75EE2">
        <w:t>”</w:t>
      </w:r>
      <w:r w:rsidR="00495904" w:rsidRPr="00E75EE2">
        <w:t xml:space="preserve"> refers to online platforms that are rented out and used by buyers to develop and host their applications. PaaS is used to </w:t>
      </w:r>
      <w:r w:rsidRPr="00E75EE2">
        <w:t>provide</w:t>
      </w:r>
      <w:r w:rsidR="00495904" w:rsidRPr="00E75EE2">
        <w:t xml:space="preserve"> developers a platform which they can </w:t>
      </w:r>
      <w:r w:rsidRPr="00E75EE2">
        <w:t xml:space="preserve">use to </w:t>
      </w:r>
      <w:r w:rsidR="00495904" w:rsidRPr="00E75EE2">
        <w:t xml:space="preserve">create and test applications. This service comes with the software and tools needed to develop applications and lets multiple developers work on the project remotely. </w:t>
      </w:r>
      <w:r w:rsidRPr="00E75EE2">
        <w:t>Like</w:t>
      </w:r>
      <w:r w:rsidR="00495904" w:rsidRPr="00E75EE2">
        <w:t xml:space="preserve"> IaaS</w:t>
      </w:r>
      <w:r w:rsidRPr="00E75EE2">
        <w:t>,</w:t>
      </w:r>
      <w:r w:rsidR="00495904" w:rsidRPr="00E75EE2">
        <w:t xml:space="preserve"> this service allows companies to create applications without needing to set up the infrastructure to do so which saves money and time.</w:t>
      </w:r>
    </w:p>
    <w:p w14:paraId="7AD50810" w14:textId="490A1AA1" w:rsidR="00495904" w:rsidRPr="00E75EE2" w:rsidRDefault="007C6DC0" w:rsidP="00495904">
      <w:r w:rsidRPr="00E75EE2">
        <w:t>“</w:t>
      </w:r>
      <w:r w:rsidR="00495904" w:rsidRPr="00E75EE2">
        <w:t xml:space="preserve">Software as a </w:t>
      </w:r>
      <w:r w:rsidRPr="00E75EE2">
        <w:t>S</w:t>
      </w:r>
      <w:r w:rsidR="00495904" w:rsidRPr="00E75EE2">
        <w:t>ervice</w:t>
      </w:r>
      <w:r w:rsidRPr="00E75EE2">
        <w:t>”</w:t>
      </w:r>
      <w:r w:rsidR="00495904" w:rsidRPr="00E75EE2">
        <w:t xml:space="preserve"> </w:t>
      </w:r>
      <w:r w:rsidRPr="00E75EE2">
        <w:t>provides</w:t>
      </w:r>
      <w:r w:rsidR="00495904" w:rsidRPr="00E75EE2">
        <w:t xml:space="preserve"> users access to software that is hosted online</w:t>
      </w:r>
      <w:r w:rsidRPr="00E75EE2">
        <w:t>,</w:t>
      </w:r>
      <w:r w:rsidR="00495904" w:rsidRPr="00E75EE2">
        <w:t xml:space="preserve"> so there is no need to download it. SaaS is the most common type of cloud computing because it’s easy to </w:t>
      </w:r>
      <w:r w:rsidRPr="00E75EE2">
        <w:t>implement and understand,</w:t>
      </w:r>
      <w:r w:rsidR="00495904" w:rsidRPr="00E75EE2">
        <w:t xml:space="preserve"> and it can be used </w:t>
      </w:r>
      <w:r w:rsidRPr="00E75EE2">
        <w:t>in a variety of applications</w:t>
      </w:r>
      <w:r w:rsidR="00495904" w:rsidRPr="00E75EE2">
        <w:t xml:space="preserve">. Hosting the software online has the benefit of being </w:t>
      </w:r>
      <w:r w:rsidRPr="00E75EE2">
        <w:t>i</w:t>
      </w:r>
      <w:r w:rsidR="00495904" w:rsidRPr="00E75EE2">
        <w:t>nstantly access</w:t>
      </w:r>
      <w:r w:rsidRPr="00E75EE2">
        <w:t>ible</w:t>
      </w:r>
      <w:r w:rsidR="00495904" w:rsidRPr="00E75EE2">
        <w:t xml:space="preserve"> anywhere with an internet connection, and</w:t>
      </w:r>
      <w:r w:rsidRPr="00E75EE2">
        <w:t xml:space="preserve"> ultimately available </w:t>
      </w:r>
      <w:r w:rsidR="00495904" w:rsidRPr="00E75EE2">
        <w:t xml:space="preserve">on </w:t>
      </w:r>
      <w:r w:rsidRPr="00E75EE2">
        <w:t>a multitude of</w:t>
      </w:r>
      <w:r w:rsidR="00495904" w:rsidRPr="00E75EE2">
        <w:t xml:space="preserve"> devices. </w:t>
      </w:r>
      <w:r w:rsidRPr="00E75EE2">
        <w:t>U</w:t>
      </w:r>
      <w:r w:rsidR="00495904" w:rsidRPr="00E75EE2">
        <w:t xml:space="preserve">sers don’t have to install and manage the product, and any issues that </w:t>
      </w:r>
      <w:r w:rsidRPr="00E75EE2">
        <w:t>occur</w:t>
      </w:r>
      <w:r w:rsidR="00495904" w:rsidRPr="00E75EE2">
        <w:t xml:space="preserve"> can be fixed without </w:t>
      </w:r>
      <w:r w:rsidRPr="00E75EE2">
        <w:t>the</w:t>
      </w:r>
      <w:r w:rsidR="00495904" w:rsidRPr="00E75EE2">
        <w:t xml:space="preserve"> need for the user to update. </w:t>
      </w:r>
    </w:p>
    <w:p w14:paraId="59A3385C" w14:textId="4B166042" w:rsidR="00495904" w:rsidRPr="00E75EE2" w:rsidRDefault="007C6DC0" w:rsidP="00495904">
      <w:r w:rsidRPr="00E75EE2">
        <w:t>The current</w:t>
      </w:r>
      <w:r w:rsidR="00495904" w:rsidRPr="00E75EE2">
        <w:t xml:space="preserve"> leading companies in the cloud computing industry are Amazon, Google, and Microsoft. </w:t>
      </w:r>
      <w:r w:rsidRPr="00E75EE2">
        <w:t>T</w:t>
      </w:r>
      <w:r w:rsidR="00495904" w:rsidRPr="00E75EE2">
        <w:t xml:space="preserve">hese companies are currently offering their own version of a hybrid service, combining IaaS and PaaS into one platform. </w:t>
      </w:r>
      <w:r w:rsidR="004D23E0" w:rsidRPr="00E75EE2">
        <w:t>P</w:t>
      </w:r>
      <w:r w:rsidR="00495904" w:rsidRPr="00E75EE2">
        <w:t xml:space="preserve">eople using these platforms can develop applications using all the tools a PaaS will provide, while having access to servers and storage an IaaS gives without the need to buy two separate services. These companies are providing the latest technology with their services, including strong security systems that relieve some of the worries users were having about cloud storage not being secure. </w:t>
      </w:r>
    </w:p>
    <w:p w14:paraId="65B606A6" w14:textId="77777777" w:rsidR="00495904" w:rsidRPr="00E75EE2" w:rsidRDefault="00495904" w:rsidP="00495904">
      <w:pPr>
        <w:rPr>
          <w:b/>
          <w:bCs/>
        </w:rPr>
      </w:pPr>
      <w:r w:rsidRPr="00E75EE2">
        <w:t xml:space="preserve">The future of cloud services is serverless computing, which despite its name is not actually serverless, but refers to a type of cloud service where the user never has to log on to or access the server themselves. Using serverless computing the buyer wouldn’t have to manage their own </w:t>
      </w:r>
      <w:r w:rsidRPr="00E75EE2">
        <w:lastRenderedPageBreak/>
        <w:t xml:space="preserve">cloud servers as it would be done automatically, the service would automatically scale based on usage and bill based on that. There are some examples of serverless computing already, such as AWS Lambda which lets the user put in a small piece of code which will only run when called, and they will be charged based on how many times the code is run. There are many reasons why serverless computing platforms aren’t widespread yet, the main one being that they just don’t have the capabilities of a normal cloud service yet. Serverless clouds rely on event-driven architecture and API calls and design to function, and as these technologies are further developed serverless clouds will become more widespread. </w:t>
      </w:r>
    </w:p>
    <w:p w14:paraId="332BDFEC" w14:textId="77777777" w:rsidR="00495904" w:rsidRPr="00E75EE2" w:rsidRDefault="00495904" w:rsidP="00DE685D">
      <w:pPr>
        <w:pStyle w:val="Heading3"/>
      </w:pPr>
      <w:bookmarkStart w:id="37" w:name="_Toc37949099"/>
      <w:r w:rsidRPr="00E75EE2">
        <w:t>What is the likely impact?</w:t>
      </w:r>
      <w:bookmarkEnd w:id="37"/>
    </w:p>
    <w:p w14:paraId="0A2B9371" w14:textId="44C40987" w:rsidR="00606A1E" w:rsidRPr="00E75EE2" w:rsidRDefault="00495904" w:rsidP="00495904">
      <w:r w:rsidRPr="00E75EE2">
        <w:t>Cloud services and servers are versatile in what they can do</w:t>
      </w:r>
      <w:r w:rsidR="004D23E0" w:rsidRPr="00E75EE2">
        <w:t>,</w:t>
      </w:r>
      <w:r w:rsidRPr="00E75EE2">
        <w:t xml:space="preserve"> and what they’re used for </w:t>
      </w:r>
      <w:r w:rsidR="004D23E0" w:rsidRPr="00E75EE2">
        <w:t>can</w:t>
      </w:r>
      <w:r w:rsidRPr="00E75EE2">
        <w:t xml:space="preserve"> vary greatly between</w:t>
      </w:r>
      <w:r w:rsidR="004D23E0" w:rsidRPr="00E75EE2">
        <w:t xml:space="preserve"> users</w:t>
      </w:r>
      <w:r w:rsidRPr="00E75EE2">
        <w:t xml:space="preserve">. </w:t>
      </w:r>
      <w:r w:rsidR="004D23E0" w:rsidRPr="00E75EE2">
        <w:t>C</w:t>
      </w:r>
      <w:r w:rsidRPr="00E75EE2">
        <w:t xml:space="preserve">ommon uses include private and public cloud storage, data backup, creating and using apps </w:t>
      </w:r>
      <w:r w:rsidR="00606A1E" w:rsidRPr="00E75EE2">
        <w:t>online</w:t>
      </w:r>
      <w:r w:rsidRPr="00E75EE2">
        <w:t xml:space="preserve">, and social media. </w:t>
      </w:r>
      <w:r w:rsidR="00606A1E" w:rsidRPr="00E75EE2">
        <w:t>C</w:t>
      </w:r>
      <w:r w:rsidRPr="00E75EE2">
        <w:t>loud</w:t>
      </w:r>
      <w:r w:rsidR="00606A1E" w:rsidRPr="00E75EE2">
        <w:t xml:space="preserve"> technology</w:t>
      </w:r>
      <w:r w:rsidRPr="00E75EE2">
        <w:t xml:space="preserve"> has provided an easy way for new businesses to start an online database without the large upfront cost of buying and maintaining servers. </w:t>
      </w:r>
    </w:p>
    <w:p w14:paraId="353A26DE" w14:textId="57945466" w:rsidR="00495904" w:rsidRPr="00E75EE2" w:rsidRDefault="00495904" w:rsidP="00495904">
      <w:r w:rsidRPr="00E75EE2">
        <w:t xml:space="preserve">It also makes it easier for workers to communicate with each other on projects remotely, meaning not everyone needs to be in the same place to work together. </w:t>
      </w:r>
      <w:r w:rsidR="00606A1E" w:rsidRPr="00E75EE2">
        <w:t>J</w:t>
      </w:r>
      <w:r w:rsidRPr="00E75EE2">
        <w:t xml:space="preserve">ust about everyone will use cloud services at some point in their lives, with a lot of people using them multiple times a day. It’s </w:t>
      </w:r>
      <w:r w:rsidR="00606A1E" w:rsidRPr="00E75EE2">
        <w:t>provided</w:t>
      </w:r>
      <w:r w:rsidRPr="00E75EE2">
        <w:t xml:space="preserve"> new opportunities for many people to learn or work</w:t>
      </w:r>
      <w:r w:rsidR="00606A1E" w:rsidRPr="00E75EE2">
        <w:t xml:space="preserve"> with</w:t>
      </w:r>
      <w:r w:rsidRPr="00E75EE2">
        <w:t xml:space="preserve"> and has provided people with </w:t>
      </w:r>
      <w:r w:rsidR="00606A1E" w:rsidRPr="00E75EE2">
        <w:t>more</w:t>
      </w:r>
      <w:r w:rsidRPr="00E75EE2">
        <w:t xml:space="preserve"> ways to communicate with family and friends or even meet new people online. With </w:t>
      </w:r>
      <w:r w:rsidR="00606A1E" w:rsidRPr="00E75EE2">
        <w:t>COVID</w:t>
      </w:r>
      <w:r w:rsidRPr="00E75EE2">
        <w:t>-19 going around</w:t>
      </w:r>
      <w:r w:rsidR="00606A1E" w:rsidRPr="00E75EE2">
        <w:t>,</w:t>
      </w:r>
      <w:r w:rsidRPr="00E75EE2">
        <w:t xml:space="preserve"> many schools and workplaces have unfortunately had to shut down</w:t>
      </w:r>
      <w:r w:rsidR="00606A1E" w:rsidRPr="00E75EE2">
        <w:t>. B</w:t>
      </w:r>
      <w:r w:rsidRPr="00E75EE2">
        <w:t>ut thanks to a variety of different cloud services</w:t>
      </w:r>
      <w:r w:rsidR="00606A1E" w:rsidRPr="00E75EE2">
        <w:t>,</w:t>
      </w:r>
      <w:r w:rsidRPr="00E75EE2">
        <w:t xml:space="preserve"> several of these places have been able to continue what they were doing </w:t>
      </w:r>
      <w:r w:rsidR="00606A1E" w:rsidRPr="00E75EE2">
        <w:t>via the internet</w:t>
      </w:r>
      <w:r w:rsidRPr="00E75EE2">
        <w:t xml:space="preserve">. Thanks to online education apps such as Blackboard or Canvas most schools have been able to continue teaching their students online, and some businesses have been able to continue working thanks to apps like Microsoft Teams. </w:t>
      </w:r>
    </w:p>
    <w:p w14:paraId="12F1ED17" w14:textId="1D5F8DC3" w:rsidR="00495904" w:rsidRPr="00E75EE2" w:rsidRDefault="00495904" w:rsidP="00495904">
      <w:r w:rsidRPr="00E75EE2">
        <w:t>With more and more businesses moving their databases to the cloud, it will</w:t>
      </w:r>
      <w:r w:rsidR="00606A1E" w:rsidRPr="00E75EE2">
        <w:t xml:space="preserve"> inevitably</w:t>
      </w:r>
      <w:r w:rsidRPr="00E75EE2">
        <w:t xml:space="preserve"> affect the people who work these companies. They’ll need to learn how to work with the new system, and some may </w:t>
      </w:r>
      <w:r w:rsidR="00606A1E" w:rsidRPr="00E75EE2">
        <w:t>face role redundancy</w:t>
      </w:r>
      <w:r w:rsidRPr="00E75EE2">
        <w:t xml:space="preserve"> due to the company no longer needing </w:t>
      </w:r>
      <w:r w:rsidR="00606A1E" w:rsidRPr="00E75EE2">
        <w:t>onsite server management</w:t>
      </w:r>
      <w:r w:rsidRPr="00E75EE2">
        <w:t xml:space="preserve">. However, more businesses moving to the cloud means that there will be a bigger market for cloud server providers, </w:t>
      </w:r>
      <w:r w:rsidR="00606A1E" w:rsidRPr="00E75EE2">
        <w:t>and</w:t>
      </w:r>
      <w:r w:rsidRPr="00E75EE2">
        <w:t xml:space="preserve"> more jobs will </w:t>
      </w:r>
      <w:r w:rsidR="00606A1E" w:rsidRPr="00E75EE2">
        <w:t>open</w:t>
      </w:r>
      <w:r w:rsidRPr="00E75EE2">
        <w:t xml:space="preserve"> in </w:t>
      </w:r>
      <w:r w:rsidR="00606A1E" w:rsidRPr="00E75EE2">
        <w:t>the</w:t>
      </w:r>
      <w:r w:rsidRPr="00E75EE2">
        <w:t xml:space="preserve"> field</w:t>
      </w:r>
      <w:r w:rsidR="00606A1E" w:rsidRPr="00E75EE2">
        <w:t>,</w:t>
      </w:r>
      <w:r w:rsidRPr="00E75EE2">
        <w:t xml:space="preserve"> hopefully </w:t>
      </w:r>
      <w:r w:rsidR="00606A1E" w:rsidRPr="00E75EE2">
        <w:t xml:space="preserve">creating new </w:t>
      </w:r>
      <w:r w:rsidRPr="00E75EE2">
        <w:t xml:space="preserve">opportunities for these people. </w:t>
      </w:r>
    </w:p>
    <w:p w14:paraId="2E9F25F1" w14:textId="77777777" w:rsidR="00653D43" w:rsidRPr="00E75EE2" w:rsidRDefault="00653D43">
      <w:pPr>
        <w:jc w:val="left"/>
        <w:rPr>
          <w:rFonts w:asciiTheme="majorHAnsi" w:eastAsiaTheme="majorEastAsia" w:hAnsiTheme="majorHAnsi" w:cstheme="majorBidi"/>
          <w:color w:val="2F5496" w:themeColor="accent1" w:themeShade="BF"/>
          <w:szCs w:val="24"/>
        </w:rPr>
      </w:pPr>
      <w:r w:rsidRPr="00E75EE2">
        <w:br w:type="page"/>
      </w:r>
    </w:p>
    <w:p w14:paraId="6621480C" w14:textId="08A4A01D" w:rsidR="00495904" w:rsidRPr="00E75EE2" w:rsidRDefault="00495904" w:rsidP="00DE685D">
      <w:pPr>
        <w:pStyle w:val="Heading3"/>
      </w:pPr>
      <w:bookmarkStart w:id="38" w:name="_Toc37949100"/>
      <w:r w:rsidRPr="00E75EE2">
        <w:lastRenderedPageBreak/>
        <w:t>How will this affect you?</w:t>
      </w:r>
      <w:bookmarkEnd w:id="38"/>
      <w:r w:rsidRPr="00E75EE2">
        <w:t xml:space="preserve"> </w:t>
      </w:r>
    </w:p>
    <w:p w14:paraId="25D5D325" w14:textId="0C3F0721" w:rsidR="00495904" w:rsidRPr="00E75EE2" w:rsidRDefault="00495904" w:rsidP="00495904">
      <w:r w:rsidRPr="00E75EE2">
        <w:t>Cloud services becoming more common has already affected me quite a bit in a good way. Online education is becoming more common which means it’s easier to find a course I want with a good school, not only that but it makes it easier when doing schoolwork in a group. Until recently</w:t>
      </w:r>
      <w:r w:rsidR="00606A1E" w:rsidRPr="00E75EE2">
        <w:t>,</w:t>
      </w:r>
      <w:r w:rsidRPr="00E75EE2">
        <w:t xml:space="preserve"> I never realised how good applications like Microsoft Teams and </w:t>
      </w:r>
      <w:r w:rsidR="00606A1E" w:rsidRPr="00E75EE2">
        <w:t>GitHub</w:t>
      </w:r>
      <w:r w:rsidRPr="00E75EE2">
        <w:t xml:space="preserve"> are for working with a group, it’s easy to stay connected and keep up with the work they’re doing. I recently started online schooling with two different schools and in those courses, I’ve had to use two different online education tools, Canvas and Blackboard. Both are easy to use and it’s easy to find what needs to be done online and get feedback from teachers.</w:t>
      </w:r>
    </w:p>
    <w:p w14:paraId="171203AB" w14:textId="6DB5C203" w:rsidR="00495904" w:rsidRPr="00E75EE2" w:rsidRDefault="00495904" w:rsidP="00495904">
      <w:r w:rsidRPr="00E75EE2">
        <w:t xml:space="preserve">It’s hard to say how it will affect people who don’t use technology a lot, like my family. Most people use cloud services like Netflix or Facebook on a day to day basis, and I’m sure with the virus keeping people at home more services like Netflix will be more popular </w:t>
      </w:r>
      <w:r w:rsidR="00606A1E" w:rsidRPr="00E75EE2">
        <w:t>than</w:t>
      </w:r>
      <w:r w:rsidRPr="00E75EE2">
        <w:t xml:space="preserve"> ever. Like a lot of people my friend in America recently had to start taking classes online, and if that wasn’t an option, she would have had to miss out on a lot of school like a lot of others would have. In the future there will probably be many more jobs that are based online and will be able to be done from home, which will mean that it will be easier to get a job in a rural area like where I live. On the contrary with more businesses moving to the cloud it might be hard to get a job in certain fields. I think it would be interesting to learn more about cloud services and how to run them in case I want to go into a career in this field in the future. </w:t>
      </w:r>
    </w:p>
    <w:p w14:paraId="62A5AB2C" w14:textId="77777777" w:rsidR="00653D43" w:rsidRPr="00E75EE2" w:rsidRDefault="00653D43">
      <w:pPr>
        <w:jc w:val="left"/>
        <w:rPr>
          <w:rFonts w:asciiTheme="majorHAnsi" w:eastAsiaTheme="majorEastAsia" w:hAnsiTheme="majorHAnsi" w:cstheme="majorBidi"/>
          <w:color w:val="2F5496" w:themeColor="accent1" w:themeShade="BF"/>
          <w:szCs w:val="24"/>
        </w:rPr>
      </w:pPr>
      <w:r w:rsidRPr="00E75EE2">
        <w:br w:type="page"/>
      </w:r>
    </w:p>
    <w:p w14:paraId="4E27C7FA" w14:textId="7AF34B88" w:rsidR="00495904" w:rsidRPr="00E75EE2" w:rsidRDefault="00495904" w:rsidP="00DE685D">
      <w:pPr>
        <w:pStyle w:val="Heading3"/>
      </w:pPr>
      <w:bookmarkStart w:id="39" w:name="_Toc37949101"/>
      <w:r w:rsidRPr="00E75EE2">
        <w:lastRenderedPageBreak/>
        <w:t>References:</w:t>
      </w:r>
      <w:bookmarkEnd w:id="39"/>
    </w:p>
    <w:p w14:paraId="672FB1B0" w14:textId="77777777" w:rsidR="00495904" w:rsidRPr="00E75EE2" w:rsidRDefault="00495904" w:rsidP="007C6DC0">
      <w:pPr>
        <w:jc w:val="left"/>
      </w:pPr>
      <w:r w:rsidRPr="00E75EE2">
        <w:t xml:space="preserve">Amazon Web Services 2020, </w:t>
      </w:r>
      <w:r w:rsidRPr="00E75EE2">
        <w:rPr>
          <w:i/>
          <w:iCs/>
        </w:rPr>
        <w:t xml:space="preserve">What is AWS, </w:t>
      </w:r>
      <w:r w:rsidRPr="00E75EE2">
        <w:t>Amazon Web Services, viewed 12 April 2020,</w:t>
      </w:r>
      <w:r w:rsidRPr="00E75EE2">
        <w:br/>
        <w:t>&lt;</w:t>
      </w:r>
      <w:hyperlink r:id="rId54" w:history="1">
        <w:r w:rsidRPr="00E75EE2">
          <w:rPr>
            <w:rStyle w:val="Hyperlink"/>
          </w:rPr>
          <w:t>https://aws.amazon.com/what-is-aws/</w:t>
        </w:r>
      </w:hyperlink>
      <w:r w:rsidRPr="00E75EE2">
        <w:t>&gt;</w:t>
      </w:r>
    </w:p>
    <w:p w14:paraId="2BC08E0C" w14:textId="77777777" w:rsidR="00495904" w:rsidRPr="00E75EE2" w:rsidRDefault="00495904" w:rsidP="007C6DC0">
      <w:pPr>
        <w:jc w:val="left"/>
      </w:pPr>
      <w:r w:rsidRPr="00E75EE2">
        <w:t xml:space="preserve">Bernazzani. S, </w:t>
      </w:r>
      <w:r w:rsidRPr="00E75EE2">
        <w:rPr>
          <w:i/>
          <w:iCs/>
        </w:rPr>
        <w:t xml:space="preserve">IaaS vs. PaaS vs. SaaS: Here’s What You Need to Know About Each, </w:t>
      </w:r>
      <w:r w:rsidRPr="00E75EE2">
        <w:t>blog post, 12 September, viewed 11</w:t>
      </w:r>
      <w:r w:rsidRPr="00E75EE2">
        <w:rPr>
          <w:vertAlign w:val="superscript"/>
        </w:rPr>
        <w:t xml:space="preserve"> </w:t>
      </w:r>
      <w:r w:rsidRPr="00E75EE2">
        <w:t>April 2020,</w:t>
      </w:r>
      <w:r w:rsidRPr="00E75EE2">
        <w:br/>
        <w:t>&lt;</w:t>
      </w:r>
      <w:hyperlink r:id="rId55" w:history="1">
        <w:r w:rsidRPr="00E75EE2">
          <w:rPr>
            <w:rStyle w:val="Hyperlink"/>
          </w:rPr>
          <w:t>https://blog.hubspot.com/service/iaas-paas-saas</w:t>
        </w:r>
      </w:hyperlink>
      <w:r w:rsidRPr="00E75EE2">
        <w:t>&gt;</w:t>
      </w:r>
    </w:p>
    <w:p w14:paraId="1516256C" w14:textId="77777777" w:rsidR="00495904" w:rsidRPr="00E75EE2" w:rsidRDefault="00495904" w:rsidP="007C6DC0">
      <w:pPr>
        <w:jc w:val="left"/>
      </w:pPr>
      <w:r w:rsidRPr="00E75EE2">
        <w:t xml:space="preserve">Castro, P, Ishakian, V, Muthusamy, V, Slominski, A 2019, ‘The rise of serverless computing’, </w:t>
      </w:r>
      <w:r w:rsidRPr="00E75EE2">
        <w:rPr>
          <w:i/>
          <w:iCs/>
        </w:rPr>
        <w:t xml:space="preserve">Communications of the ACM, </w:t>
      </w:r>
      <w:r w:rsidRPr="00E75EE2">
        <w:t>vol. 62, pp. 44-54,</w:t>
      </w:r>
      <w:r w:rsidRPr="00E75EE2">
        <w:br/>
        <w:t>&lt;</w:t>
      </w:r>
      <w:hyperlink r:id="rId56" w:history="1">
        <w:r w:rsidRPr="00E75EE2">
          <w:rPr>
            <w:rStyle w:val="Hyperlink"/>
          </w:rPr>
          <w:t>https://dl.acm.org/doi/pdf/10.1145/3368454</w:t>
        </w:r>
      </w:hyperlink>
      <w:r w:rsidRPr="00E75EE2">
        <w:t>&gt;</w:t>
      </w:r>
    </w:p>
    <w:p w14:paraId="0DA66985" w14:textId="77777777" w:rsidR="00495904" w:rsidRPr="00E75EE2" w:rsidRDefault="00495904" w:rsidP="007C6DC0">
      <w:pPr>
        <w:jc w:val="left"/>
      </w:pPr>
      <w:r w:rsidRPr="00E75EE2">
        <w:t xml:space="preserve">Dave Anderson 2020, </w:t>
      </w:r>
      <w:r w:rsidRPr="00E75EE2">
        <w:rPr>
          <w:i/>
          <w:iCs/>
        </w:rPr>
        <w:t>Serverless computing: An ‘exciting space for engineers to play in’</w:t>
      </w:r>
      <w:r w:rsidRPr="00E75EE2">
        <w:t>, Silicone Republic, viewed 12 April 2020,</w:t>
      </w:r>
      <w:r w:rsidRPr="00E75EE2">
        <w:br/>
        <w:t>&lt;</w:t>
      </w:r>
      <w:hyperlink r:id="rId57" w:history="1">
        <w:r w:rsidRPr="00E75EE2">
          <w:rPr>
            <w:rStyle w:val="Hyperlink"/>
          </w:rPr>
          <w:t>https://www.siliconrepublic.com/people/serverless-liberty-it-dave-anderson</w:t>
        </w:r>
      </w:hyperlink>
      <w:r w:rsidRPr="00E75EE2">
        <w:t>&gt;</w:t>
      </w:r>
    </w:p>
    <w:p w14:paraId="442AB928" w14:textId="77777777" w:rsidR="00495904" w:rsidRPr="00E75EE2" w:rsidRDefault="00495904" w:rsidP="007C6DC0">
      <w:pPr>
        <w:jc w:val="left"/>
        <w:rPr>
          <w:rStyle w:val="Hyperlink"/>
        </w:rPr>
      </w:pPr>
      <w:r w:rsidRPr="00E75EE2">
        <w:t xml:space="preserve">Fastmetrics n.d, </w:t>
      </w:r>
      <w:r w:rsidRPr="00E75EE2">
        <w:rPr>
          <w:i/>
          <w:iCs/>
        </w:rPr>
        <w:t>What Is Cloud Computing &amp; How Does ‘The Cloud’ Work?</w:t>
      </w:r>
      <w:r w:rsidRPr="00E75EE2">
        <w:t>, Fastmetrics, viewed 11</w:t>
      </w:r>
      <w:r w:rsidRPr="00E75EE2">
        <w:rPr>
          <w:vertAlign w:val="superscript"/>
        </w:rPr>
        <w:t xml:space="preserve"> </w:t>
      </w:r>
      <w:r w:rsidRPr="00E75EE2">
        <w:t xml:space="preserve">April 2020, </w:t>
      </w:r>
      <w:r w:rsidRPr="00E75EE2">
        <w:br/>
        <w:t>&lt;</w:t>
      </w:r>
      <w:hyperlink r:id="rId58" w:history="1">
        <w:r w:rsidRPr="00E75EE2">
          <w:rPr>
            <w:rStyle w:val="Hyperlink"/>
          </w:rPr>
          <w:t>https://www.fastmetrics.com/blog/tech/what-is-cloud-computing/</w:t>
        </w:r>
      </w:hyperlink>
      <w:r w:rsidRPr="00E75EE2">
        <w:rPr>
          <w:rStyle w:val="Hyperlink"/>
        </w:rPr>
        <w:t>&gt;</w:t>
      </w:r>
    </w:p>
    <w:p w14:paraId="360E02F5" w14:textId="77777777" w:rsidR="00495904" w:rsidRPr="00E75EE2" w:rsidRDefault="00495904" w:rsidP="007C6DC0">
      <w:pPr>
        <w:jc w:val="left"/>
      </w:pPr>
      <w:r w:rsidRPr="00E75EE2">
        <w:t xml:space="preserve">Google Cloud n.d, </w:t>
      </w:r>
      <w:r w:rsidRPr="00E75EE2">
        <w:rPr>
          <w:i/>
          <w:iCs/>
        </w:rPr>
        <w:t xml:space="preserve">Cloud Computing Services | Google Cloud, </w:t>
      </w:r>
      <w:r w:rsidRPr="00E75EE2">
        <w:t>Google Cloud, viewed 12 April 2020, &lt;</w:t>
      </w:r>
      <w:hyperlink r:id="rId59" w:history="1">
        <w:r w:rsidRPr="00E75EE2">
          <w:rPr>
            <w:rStyle w:val="Hyperlink"/>
          </w:rPr>
          <w:t>https://cloud.google.com/</w:t>
        </w:r>
      </w:hyperlink>
      <w:r w:rsidRPr="00E75EE2">
        <w:t>&gt;</w:t>
      </w:r>
    </w:p>
    <w:p w14:paraId="52943929" w14:textId="77777777" w:rsidR="00495904" w:rsidRPr="00E75EE2" w:rsidRDefault="00495904" w:rsidP="007C6DC0">
      <w:pPr>
        <w:jc w:val="left"/>
      </w:pPr>
      <w:r w:rsidRPr="00E75EE2">
        <w:t xml:space="preserve">IBM n.d, </w:t>
      </w:r>
      <w:r w:rsidRPr="00E75EE2">
        <w:rPr>
          <w:i/>
          <w:iCs/>
        </w:rPr>
        <w:t>IaaS PaaS SaaS Cloud Service Models</w:t>
      </w:r>
      <w:r w:rsidRPr="00E75EE2">
        <w:t>, IBM, viewed 11 April</w:t>
      </w:r>
      <w:r w:rsidRPr="00E75EE2">
        <w:rPr>
          <w:vertAlign w:val="superscript"/>
        </w:rPr>
        <w:t xml:space="preserve"> </w:t>
      </w:r>
      <w:r w:rsidRPr="00E75EE2">
        <w:t>2020, &lt;</w:t>
      </w:r>
      <w:hyperlink r:id="rId60" w:history="1">
        <w:r w:rsidRPr="00E75EE2">
          <w:rPr>
            <w:rStyle w:val="Hyperlink"/>
          </w:rPr>
          <w:t>https://www.ibm.com/cloud/learn/iaas-paas-saas</w:t>
        </w:r>
      </w:hyperlink>
      <w:r w:rsidRPr="00E75EE2">
        <w:rPr>
          <w:rStyle w:val="Hyperlink"/>
        </w:rPr>
        <w:t>&gt;</w:t>
      </w:r>
    </w:p>
    <w:p w14:paraId="1B61B0AA" w14:textId="77777777" w:rsidR="00495904" w:rsidRPr="00E75EE2" w:rsidRDefault="00495904" w:rsidP="007C6DC0">
      <w:pPr>
        <w:jc w:val="left"/>
      </w:pPr>
      <w:r w:rsidRPr="00E75EE2">
        <w:t xml:space="preserve">IBM Cloud Education 2019, </w:t>
      </w:r>
      <w:r w:rsidRPr="00E75EE2">
        <w:rPr>
          <w:i/>
          <w:iCs/>
        </w:rPr>
        <w:t xml:space="preserve">What is a Cloud Server?, </w:t>
      </w:r>
      <w:r w:rsidRPr="00E75EE2">
        <w:t>IBM Cloud Education , viewed 11 April 2020, &lt;</w:t>
      </w:r>
      <w:hyperlink r:id="rId61" w:history="1">
        <w:r w:rsidRPr="00E75EE2">
          <w:rPr>
            <w:rStyle w:val="Hyperlink"/>
          </w:rPr>
          <w:t>https://www.ibm.com/cloud/learn/cloud-server</w:t>
        </w:r>
      </w:hyperlink>
      <w:r w:rsidRPr="00E75EE2">
        <w:t>&gt;</w:t>
      </w:r>
    </w:p>
    <w:p w14:paraId="0DC32A46" w14:textId="77777777" w:rsidR="00495904" w:rsidRPr="00E75EE2" w:rsidRDefault="00495904" w:rsidP="007C6DC0">
      <w:pPr>
        <w:jc w:val="left"/>
      </w:pPr>
      <w:r w:rsidRPr="00E75EE2">
        <w:t xml:space="preserve">Microsoft 2020, </w:t>
      </w:r>
      <w:r w:rsidRPr="00E75EE2">
        <w:rPr>
          <w:i/>
          <w:iCs/>
        </w:rPr>
        <w:t xml:space="preserve">Cloud Computing Services | Microsoft Azure, </w:t>
      </w:r>
      <w:r w:rsidRPr="00E75EE2">
        <w:t>Microsoft, viewed 12 April 2020 &lt;</w:t>
      </w:r>
      <w:hyperlink r:id="rId62" w:history="1">
        <w:r w:rsidRPr="00E75EE2">
          <w:rPr>
            <w:rStyle w:val="Hyperlink"/>
          </w:rPr>
          <w:t>https://azure.microsoft.com/en-au/</w:t>
        </w:r>
      </w:hyperlink>
      <w:r w:rsidRPr="00E75EE2">
        <w:t>&gt;</w:t>
      </w:r>
    </w:p>
    <w:p w14:paraId="133981F8" w14:textId="77777777" w:rsidR="00495904" w:rsidRPr="00E75EE2" w:rsidRDefault="00495904" w:rsidP="007C6DC0">
      <w:pPr>
        <w:jc w:val="left"/>
      </w:pPr>
      <w:r w:rsidRPr="00E75EE2">
        <w:t xml:space="preserve">Steve Ranger 2018, </w:t>
      </w:r>
      <w:r w:rsidRPr="00E75EE2">
        <w:rPr>
          <w:i/>
          <w:iCs/>
        </w:rPr>
        <w:t xml:space="preserve">What is Cloud Computing? Everything you need to know about the cloud explained, </w:t>
      </w:r>
      <w:r w:rsidRPr="00E75EE2">
        <w:t xml:space="preserve">ZDNet, viewed 11 April 2020, </w:t>
      </w:r>
      <w:r w:rsidRPr="00E75EE2">
        <w:br/>
        <w:t>&lt;</w:t>
      </w:r>
      <w:hyperlink r:id="rId63" w:history="1">
        <w:r w:rsidRPr="00E75EE2">
          <w:rPr>
            <w:rStyle w:val="Hyperlink"/>
          </w:rPr>
          <w:t>https://www.zdnet.com/article/what-is-cloud-computing-everything-you-need-to-know-from-public-and-private-cloud-to-software-as-a/</w:t>
        </w:r>
      </w:hyperlink>
      <w:r w:rsidRPr="00E75EE2">
        <w:t>&gt;</w:t>
      </w:r>
    </w:p>
    <w:p w14:paraId="203BC5F6" w14:textId="77777777" w:rsidR="00495904" w:rsidRPr="00E75EE2" w:rsidRDefault="00495904" w:rsidP="007C6DC0">
      <w:pPr>
        <w:jc w:val="left"/>
      </w:pPr>
      <w:r w:rsidRPr="00E75EE2">
        <w:t xml:space="preserve">Techquickie 2014, </w:t>
      </w:r>
      <w:r w:rsidRPr="00E75EE2">
        <w:rPr>
          <w:i/>
          <w:iCs/>
        </w:rPr>
        <w:t xml:space="preserve">What is “The Cloud” as Fast as Possible, </w:t>
      </w:r>
      <w:r w:rsidRPr="00E75EE2">
        <w:t>Youtube, 26 Febuary, Techquickie, viewed 12 April 2020</w:t>
      </w:r>
      <w:r w:rsidRPr="00E75EE2">
        <w:br/>
        <w:t>&lt;</w:t>
      </w:r>
      <w:hyperlink r:id="rId64" w:history="1">
        <w:r w:rsidRPr="00E75EE2">
          <w:rPr>
            <w:rStyle w:val="Hyperlink"/>
          </w:rPr>
          <w:t>https://www.youtube.com/watch?v=dsKIpLKo8AE</w:t>
        </w:r>
      </w:hyperlink>
      <w:r w:rsidRPr="00E75EE2">
        <w:rPr>
          <w:rStyle w:val="Hyperlink"/>
        </w:rPr>
        <w:t>&gt;</w:t>
      </w:r>
    </w:p>
    <w:p w14:paraId="4B6841DD" w14:textId="77777777" w:rsidR="00653D43" w:rsidRPr="00E75EE2" w:rsidRDefault="00653D43">
      <w:pPr>
        <w:jc w:val="left"/>
        <w:rPr>
          <w:rFonts w:asciiTheme="majorHAnsi" w:eastAsiaTheme="majorEastAsia" w:hAnsiTheme="majorHAnsi" w:cstheme="majorBidi"/>
          <w:color w:val="2F5496" w:themeColor="accent1" w:themeShade="BF"/>
          <w:sz w:val="28"/>
          <w:szCs w:val="28"/>
        </w:rPr>
      </w:pPr>
      <w:r w:rsidRPr="00E75EE2">
        <w:br w:type="page"/>
      </w:r>
    </w:p>
    <w:p w14:paraId="23117454" w14:textId="48C94C64" w:rsidR="00653D43" w:rsidRPr="00E75EE2" w:rsidRDefault="00653D43" w:rsidP="00DE685D">
      <w:pPr>
        <w:pStyle w:val="Heading2"/>
      </w:pPr>
      <w:bookmarkStart w:id="40" w:name="_Toc37949102"/>
      <w:r w:rsidRPr="00E75EE2">
        <w:lastRenderedPageBreak/>
        <w:t>Natural Language Processing and Chatterbots – Research by Caden Maxwell</w:t>
      </w:r>
      <w:bookmarkEnd w:id="40"/>
    </w:p>
    <w:p w14:paraId="6FA876D5" w14:textId="77777777" w:rsidR="00653D43" w:rsidRPr="00E75EE2" w:rsidRDefault="00653D43" w:rsidP="00DE685D">
      <w:pPr>
        <w:pStyle w:val="Heading3"/>
      </w:pPr>
      <w:bookmarkStart w:id="41" w:name="_Toc37949103"/>
      <w:r w:rsidRPr="00E75EE2">
        <w:t>What does it do?</w:t>
      </w:r>
      <w:bookmarkEnd w:id="41"/>
    </w:p>
    <w:p w14:paraId="2CE3ABB0" w14:textId="5EA8CC0E" w:rsidR="00653D43" w:rsidRPr="00E75EE2" w:rsidRDefault="00653D43" w:rsidP="00653D43">
      <w:r w:rsidRPr="00E75EE2">
        <w:t>Chatbots date back to 1966 with the first chatbot “ELIZA”, however you may know chatbots as the latest “Alexa”, “Google Assistant” or “Cortana”. Chatbots used to be text-based, where you would type out a sentence and they would reply to it. They wouldn’t be able to have a conversation with you like today’s chatbots. They were mainly used for therapy sessions, but these ‘sessions’ weren’t beneficial, and the bot usually just replied with “How does that make you feel?” and other similarly simple questions. But as time went on, chatbots evolved. Now we have chatbots like “Evie” and “Cleverbot”.</w:t>
      </w:r>
    </w:p>
    <w:p w14:paraId="353E3E67" w14:textId="77777777" w:rsidR="00653D43" w:rsidRPr="00E75EE2" w:rsidRDefault="00653D43" w:rsidP="00653D43">
      <w:r w:rsidRPr="00E75EE2">
        <w:t>Evie used the API of Cleverbot, so they were similar. However, Evie had one distinct difference. Evie had a face and a voice, she was able to communicate through sound, and facial expressions and the most exciting part about Evie was that she collected the conversations from everyone using the chatbot, and would adopt her lexicon to be able to converse with a broader range of communications. She was able to keep up with the popular slang of the time and became very popular among internet users and started to spark the interest of chatbots.</w:t>
      </w:r>
    </w:p>
    <w:p w14:paraId="2FECC97D" w14:textId="6DCADF0C" w:rsidR="00653D43" w:rsidRPr="00E75EE2" w:rsidRDefault="00653D43" w:rsidP="00653D43">
      <w:r w:rsidRPr="00E75EE2">
        <w:t>Natural Language Processing (NLP) works in conjunction with chatbots to allow the chatbot to collect user inputs and construct an intervention based off its own AI. Without NLP, chatbots would suffer significantly and lead to either bad conversation or incorrect responses.</w:t>
      </w:r>
    </w:p>
    <w:p w14:paraId="29FA929C" w14:textId="1B07615D" w:rsidR="00653D43" w:rsidRPr="00E75EE2" w:rsidRDefault="00653D43" w:rsidP="00653D43">
      <w:r w:rsidRPr="00E75EE2">
        <w:t xml:space="preserve">Today we are used to the likes of “Alexa”, “Siri” or “Google Assistant” which not only perform what previous chatbots could but also allows us to control devices in our homes or get news from local sources using our voices from across the room. Current chatbots are compatible with many different devices that have changed the way we automate our lives, and we can use them to switch lights on and off, play movies on our tv, lock and unlock doors, and more. </w:t>
      </w:r>
    </w:p>
    <w:p w14:paraId="0CD7281E" w14:textId="7BDCC22D" w:rsidR="00653D43" w:rsidRPr="00E75EE2" w:rsidRDefault="00653D43" w:rsidP="00653D43">
      <w:r w:rsidRPr="00E75EE2">
        <w:t xml:space="preserve">The possibilities </w:t>
      </w:r>
      <w:r w:rsidR="00E864EA" w:rsidRPr="00E75EE2">
        <w:t xml:space="preserve">of </w:t>
      </w:r>
      <w:r w:rsidRPr="00E75EE2">
        <w:t xml:space="preserve">chatbots today seem </w:t>
      </w:r>
      <w:r w:rsidR="00DE685D" w:rsidRPr="00E75EE2">
        <w:t>infinite</w:t>
      </w:r>
      <w:r w:rsidR="00E864EA" w:rsidRPr="00E75EE2">
        <w:t>.</w:t>
      </w:r>
      <w:r w:rsidR="00DE685D" w:rsidRPr="00E75EE2">
        <w:t xml:space="preserve"> O</w:t>
      </w:r>
      <w:r w:rsidRPr="00E75EE2">
        <w:t xml:space="preserve">ver the next few </w:t>
      </w:r>
      <w:r w:rsidR="00DE685D" w:rsidRPr="00E75EE2">
        <w:t>years,</w:t>
      </w:r>
      <w:r w:rsidRPr="00E75EE2">
        <w:t xml:space="preserve"> we could see some brilliant things happening with our home automation and even something outside of our house. Cars are becoming more advanced especially with the rise of Tesla and the fantastic technology that they come equipped with, Tesla has already started with their own chatbot, however now it is constrained and only works on Facebook Messenger, but give it three years and you might be able to tell your car to park out the back using an Alexa device from your room or ask it to unlock before you even leave your house. </w:t>
      </w:r>
    </w:p>
    <w:p w14:paraId="352AB847" w14:textId="501278D5" w:rsidR="00653D43" w:rsidRPr="00E75EE2" w:rsidRDefault="00653D43" w:rsidP="00653D43">
      <w:r w:rsidRPr="00E75EE2">
        <w:t xml:space="preserve">The evolution of chatbots are a considerable focus in technology, Home automation systems have gotten prevalent, and now they are being pushed to be better and better. Typical chatbots would generally reply purely based </w:t>
      </w:r>
      <w:r w:rsidR="00DE685D" w:rsidRPr="00E75EE2">
        <w:t>off</w:t>
      </w:r>
      <w:r w:rsidRPr="00E75EE2">
        <w:t xml:space="preserve"> user input and a lot of the time the chatbot would not have an answer. But with the growing increase of Artificial Intelligence (AI) chatbots will become more advanced and personal, they will be able to learn things about the user making the </w:t>
      </w:r>
      <w:r w:rsidRPr="00E75EE2">
        <w:lastRenderedPageBreak/>
        <w:t>experience much more efficient. Instead of the user asking for something</w:t>
      </w:r>
      <w:r w:rsidR="00DE685D" w:rsidRPr="00E75EE2">
        <w:t>,</w:t>
      </w:r>
      <w:r w:rsidRPr="00E75EE2">
        <w:t xml:space="preserve"> the chatbot might be able to ask the user if they should perform an action </w:t>
      </w:r>
      <w:r w:rsidR="00DE685D" w:rsidRPr="00E75EE2">
        <w:t xml:space="preserve">according to </w:t>
      </w:r>
      <w:r w:rsidRPr="00E75EE2">
        <w:t>previous knowledge.</w:t>
      </w:r>
    </w:p>
    <w:p w14:paraId="42EC4A2B" w14:textId="77777777" w:rsidR="00653D43" w:rsidRPr="00E75EE2" w:rsidRDefault="00653D43" w:rsidP="00DE685D">
      <w:pPr>
        <w:pStyle w:val="Heading3"/>
      </w:pPr>
      <w:bookmarkStart w:id="42" w:name="_Toc37949104"/>
      <w:r w:rsidRPr="00E75EE2">
        <w:t>What is the likely impact?</w:t>
      </w:r>
      <w:bookmarkEnd w:id="42"/>
    </w:p>
    <w:p w14:paraId="7DE62D4F" w14:textId="77777777" w:rsidR="00653D43" w:rsidRPr="00E75EE2" w:rsidRDefault="00653D43" w:rsidP="00653D43">
      <w:r w:rsidRPr="00E75EE2">
        <w:t>With chatbots ever growing and becoming more advanced the way we go about our day to day lives will drastically change, a lot of the things we would do manually will be done using our voices, taking away the need to get up and turn the tv off, or switching on a light or turning on the oven or microwave, there is an abundance of things that could change. We would no longer need to go grocery shopping. Our houses would be automated so that everywhere in the home you could tell it to do something and it would be able to act on the request.</w:t>
      </w:r>
    </w:p>
    <w:p w14:paraId="026519CD" w14:textId="2959A297" w:rsidR="00653D43" w:rsidRPr="00E75EE2" w:rsidRDefault="00653D43" w:rsidP="00653D43">
      <w:r w:rsidRPr="00E75EE2">
        <w:t>A substantial demographic that would be affected by this would be elderly and the disabled</w:t>
      </w:r>
      <w:r w:rsidR="00DE685D" w:rsidRPr="00E75EE2">
        <w:t>.</w:t>
      </w:r>
      <w:r w:rsidRPr="00E75EE2">
        <w:t xml:space="preserve"> </w:t>
      </w:r>
      <w:r w:rsidR="00DE685D" w:rsidRPr="00E75EE2">
        <w:t>F</w:t>
      </w:r>
      <w:r w:rsidRPr="00E75EE2">
        <w:t>or a lot o</w:t>
      </w:r>
      <w:r w:rsidR="00DE685D" w:rsidRPr="00E75EE2">
        <w:t>f people in impaired circumstances</w:t>
      </w:r>
      <w:r w:rsidRPr="00E75EE2">
        <w:t xml:space="preserve"> it is difficult to do things manually and require assistance. However, with the use of chatbots, they would be able to </w:t>
      </w:r>
      <w:r w:rsidR="00DE685D" w:rsidRPr="00E75EE2">
        <w:t>perform</w:t>
      </w:r>
      <w:r w:rsidRPr="00E75EE2">
        <w:t xml:space="preserve"> </w:t>
      </w:r>
      <w:r w:rsidR="00DE685D" w:rsidRPr="00E75EE2">
        <w:t>more</w:t>
      </w:r>
      <w:r w:rsidRPr="00E75EE2">
        <w:t xml:space="preserve"> activities without having to put themselves in danger.</w:t>
      </w:r>
    </w:p>
    <w:p w14:paraId="7B9B88BD" w14:textId="31A53396" w:rsidR="00653D43" w:rsidRPr="00E75EE2" w:rsidRDefault="00DE685D" w:rsidP="00653D43">
      <w:r w:rsidRPr="00E75EE2">
        <w:t>The</w:t>
      </w:r>
      <w:r w:rsidR="00653D43" w:rsidRPr="00E75EE2">
        <w:t xml:space="preserve"> advancement of chatbots</w:t>
      </w:r>
      <w:r w:rsidRPr="00E75EE2">
        <w:t xml:space="preserve"> can</w:t>
      </w:r>
      <w:r w:rsidR="00653D43" w:rsidRPr="00E75EE2">
        <w:t xml:space="preserve"> significantly improve the quality of life </w:t>
      </w:r>
      <w:r w:rsidRPr="00E75EE2">
        <w:t>for</w:t>
      </w:r>
      <w:r w:rsidR="00653D43" w:rsidRPr="00E75EE2">
        <w:t xml:space="preserve"> users. However, there is always the concern of privacy, and in today’s day and age, privacy is a big worry, and we don’t know who is listening to us and when. </w:t>
      </w:r>
    </w:p>
    <w:p w14:paraId="18D9AE81" w14:textId="4DA3AE43" w:rsidR="00653D43" w:rsidRPr="00E75EE2" w:rsidRDefault="00653D43" w:rsidP="00653D43">
      <w:r w:rsidRPr="00E75EE2">
        <w:t xml:space="preserve">Chatbots aren’t suited for the work environment, as they are more used to convey information. An excellent example of how these could be used in the workforce, however, is when someone needs to type out long transcripts of conversations like in courts, the transcriber could ask their chatbot assistant to listen and type out the conversation. Then the transcript can be later checked over to make sure it’s feasible for the job. Chatbots are </w:t>
      </w:r>
      <w:r w:rsidR="00DE685D" w:rsidRPr="00E75EE2">
        <w:t xml:space="preserve">not </w:t>
      </w:r>
      <w:r w:rsidRPr="00E75EE2">
        <w:t>used to replace jobs</w:t>
      </w:r>
      <w:r w:rsidR="00DE685D" w:rsidRPr="00E75EE2">
        <w:t>,</w:t>
      </w:r>
      <w:r w:rsidRPr="00E75EE2">
        <w:t xml:space="preserve"> but to enhance the ability to do a job.</w:t>
      </w:r>
    </w:p>
    <w:p w14:paraId="72084E5F" w14:textId="77777777" w:rsidR="00653D43" w:rsidRPr="00E75EE2" w:rsidRDefault="00653D43" w:rsidP="00DE685D">
      <w:pPr>
        <w:pStyle w:val="Heading3"/>
      </w:pPr>
      <w:bookmarkStart w:id="43" w:name="_Toc37949105"/>
      <w:r w:rsidRPr="00E75EE2">
        <w:t>How will this affect you?</w:t>
      </w:r>
      <w:bookmarkEnd w:id="43"/>
    </w:p>
    <w:p w14:paraId="43B3859A" w14:textId="77777777" w:rsidR="00653D43" w:rsidRPr="00E75EE2" w:rsidRDefault="00653D43" w:rsidP="00653D43">
      <w:r w:rsidRPr="00E75EE2">
        <w:t xml:space="preserve">I use chatbots every day already, I mainly use it to control my lights, music and I ask about the weather, I also use it to help me get around on my food delivery trips. I am ready to accept future chatbots into my life to help improve the quality of life of my home or work experience and am excited to see where the future of chatbots can take us. </w:t>
      </w:r>
    </w:p>
    <w:p w14:paraId="59193EC8" w14:textId="77777777" w:rsidR="00653D43" w:rsidRPr="00E75EE2" w:rsidRDefault="00653D43" w:rsidP="00653D43">
      <w:r w:rsidRPr="00E75EE2">
        <w:t xml:space="preserve">In my household, we have a total of 3 Alexa units, one in my room, my sisters’ room and in the kitchen, and we each use them differently every day.  My sister uses hers to help with her studies in high school and the kitchen Alexa is used for recipes, timers and to add some comfortability to the home and play some music where we can gather and hang out. Alexa has increased our togetherness of our family and has made doing simple jobs like cooking and cleaning much more enjoyable and comfortable. </w:t>
      </w:r>
    </w:p>
    <w:p w14:paraId="28A094B4" w14:textId="77777777" w:rsidR="00653D43" w:rsidRPr="00E75EE2" w:rsidRDefault="00653D43">
      <w:pPr>
        <w:jc w:val="left"/>
        <w:rPr>
          <w:rFonts w:asciiTheme="majorHAnsi" w:eastAsiaTheme="majorEastAsia" w:hAnsiTheme="majorHAnsi" w:cstheme="majorBidi"/>
          <w:color w:val="2F5496" w:themeColor="accent1" w:themeShade="BF"/>
          <w:szCs w:val="24"/>
          <w:highlight w:val="yellow"/>
        </w:rPr>
      </w:pPr>
      <w:r w:rsidRPr="00E75EE2">
        <w:rPr>
          <w:highlight w:val="yellow"/>
        </w:rPr>
        <w:br w:type="page"/>
      </w:r>
    </w:p>
    <w:p w14:paraId="5C1B8691" w14:textId="00CF37E9" w:rsidR="00495904" w:rsidRPr="00E75EE2" w:rsidRDefault="00653D43" w:rsidP="00DE685D">
      <w:pPr>
        <w:pStyle w:val="Heading3"/>
      </w:pPr>
      <w:bookmarkStart w:id="44" w:name="_Toc37949106"/>
      <w:r w:rsidRPr="00E75EE2">
        <w:rPr>
          <w:highlight w:val="yellow"/>
        </w:rPr>
        <w:lastRenderedPageBreak/>
        <w:t>References</w:t>
      </w:r>
      <w:bookmarkEnd w:id="44"/>
    </w:p>
    <w:p w14:paraId="5C4E3424" w14:textId="77777777" w:rsidR="00653D43" w:rsidRPr="00E75EE2" w:rsidRDefault="00653D43" w:rsidP="00653D43"/>
    <w:p w14:paraId="3BDF4D2B" w14:textId="77777777" w:rsidR="00653D43" w:rsidRPr="00E75EE2" w:rsidRDefault="00653D43">
      <w:pPr>
        <w:jc w:val="left"/>
        <w:rPr>
          <w:rFonts w:asciiTheme="majorHAnsi" w:eastAsiaTheme="majorEastAsia" w:hAnsiTheme="majorHAnsi" w:cstheme="majorBidi"/>
          <w:color w:val="2F5496" w:themeColor="accent1" w:themeShade="BF"/>
          <w:sz w:val="28"/>
          <w:szCs w:val="28"/>
        </w:rPr>
      </w:pPr>
      <w:r w:rsidRPr="00E75EE2">
        <w:br w:type="page"/>
      </w:r>
    </w:p>
    <w:p w14:paraId="5FE9DAB9" w14:textId="33757391" w:rsidR="00501E7C" w:rsidRPr="00E75EE2" w:rsidRDefault="00193CE5" w:rsidP="00DE685D">
      <w:pPr>
        <w:pStyle w:val="Heading2"/>
      </w:pPr>
      <w:bookmarkStart w:id="45" w:name="_Toc37949107"/>
      <w:r w:rsidRPr="00E75EE2">
        <w:lastRenderedPageBreak/>
        <w:t xml:space="preserve">Robotic Process Automation – Research by </w:t>
      </w:r>
      <w:r w:rsidR="00495904" w:rsidRPr="00E75EE2">
        <w:t>Jake Waterson</w:t>
      </w:r>
      <w:bookmarkEnd w:id="45"/>
    </w:p>
    <w:p w14:paraId="1CC58A5C" w14:textId="77777777" w:rsidR="00193CE5" w:rsidRPr="00E75EE2" w:rsidRDefault="00193CE5" w:rsidP="00DE685D">
      <w:pPr>
        <w:pStyle w:val="Heading3"/>
      </w:pPr>
      <w:bookmarkStart w:id="46" w:name="_Toc37949108"/>
      <w:r w:rsidRPr="00E75EE2">
        <w:t>What does it do?</w:t>
      </w:r>
      <w:bookmarkEnd w:id="46"/>
      <w:r w:rsidRPr="00E75EE2">
        <w:t xml:space="preserve"> </w:t>
      </w:r>
    </w:p>
    <w:p w14:paraId="6159B42D" w14:textId="40C60DD1" w:rsidR="00193CE5" w:rsidRPr="00E75EE2" w:rsidRDefault="00193CE5" w:rsidP="00193CE5">
      <w:r w:rsidRPr="00E75EE2">
        <w:t>Robotic Process Automation (RPA) is a developing technology and is a part of the Artificial Intelligence community. It is governed by business logic and structured inputs, which is aimed at automating business processes</w:t>
      </w:r>
      <w:r w:rsidRPr="00E75EE2">
        <w:rPr>
          <w:i/>
          <w:iCs/>
        </w:rPr>
        <w:t xml:space="preserve">. </w:t>
      </w:r>
      <w:r w:rsidRPr="00E75EE2">
        <w:t>Using RPA applications, an engineer can configure a robot to record and interpret many applications. These applications can include (but are not limited to) processing transactions, manipulating data, initiating responses and communicating with other technology systems.</w:t>
      </w:r>
    </w:p>
    <w:p w14:paraId="49621600" w14:textId="19F0217A" w:rsidR="00193CE5" w:rsidRPr="00E75EE2" w:rsidRDefault="00193CE5" w:rsidP="00193CE5">
      <w:r w:rsidRPr="00E75EE2">
        <w:t xml:space="preserve">RPA lets someone engineer a ‘robot’ to emulate the task or tasks of humans or computer processes. The only difference being is, that a robot never has to sleep and if configured correctly does not make any mistakes. As stated previously, robots can emulate humans so they are capable of whatever a human can do on a computer. For example, a robot can log into applications, copy and paste information, move files and folders and many other tasks. </w:t>
      </w:r>
    </w:p>
    <w:p w14:paraId="52F2D285" w14:textId="77777777" w:rsidR="00193CE5" w:rsidRPr="00E75EE2" w:rsidRDefault="00193CE5" w:rsidP="00193CE5">
      <w:r w:rsidRPr="00E75EE2">
        <w:t xml:space="preserve"> There are 3 trends that appear to be shaping the future of RPA:</w:t>
      </w:r>
    </w:p>
    <w:p w14:paraId="48830DF6" w14:textId="77777777" w:rsidR="00193CE5" w:rsidRPr="00E75EE2" w:rsidRDefault="00193CE5" w:rsidP="00193CE5">
      <w:pPr>
        <w:numPr>
          <w:ilvl w:val="0"/>
          <w:numId w:val="6"/>
        </w:numPr>
      </w:pPr>
      <w:r w:rsidRPr="00E75EE2">
        <w:t xml:space="preserve">Developing RPA solutions for easy deployments. Leading Providers are currently working on developing their applications in containers, which will simplify deployment as well as making it easier to migrate to different cloud services. </w:t>
      </w:r>
    </w:p>
    <w:p w14:paraId="66BB6171" w14:textId="77777777" w:rsidR="00193CE5" w:rsidRPr="00E75EE2" w:rsidRDefault="00193CE5" w:rsidP="00193CE5">
      <w:pPr>
        <w:numPr>
          <w:ilvl w:val="0"/>
          <w:numId w:val="7"/>
        </w:numPr>
      </w:pPr>
      <w:r w:rsidRPr="00E75EE2">
        <w:t>As RPA evolves around repetitive business tasks, developers investigating ways to further integrate RPA with other technologies.</w:t>
      </w:r>
    </w:p>
    <w:p w14:paraId="3D962C67" w14:textId="77777777" w:rsidR="00193CE5" w:rsidRPr="00E75EE2" w:rsidRDefault="00193CE5" w:rsidP="00193CE5">
      <w:pPr>
        <w:numPr>
          <w:ilvl w:val="0"/>
          <w:numId w:val="7"/>
        </w:numPr>
      </w:pPr>
      <w:r w:rsidRPr="00E75EE2">
        <w:t>As products become similar, we can expect to see some open source varieties</w:t>
      </w:r>
    </w:p>
    <w:p w14:paraId="45324B07" w14:textId="19E052AD" w:rsidR="00193CE5" w:rsidRPr="00E75EE2" w:rsidRDefault="00193CE5" w:rsidP="00193CE5">
      <w:r w:rsidRPr="00E75EE2">
        <w:t>Whilst implementing RPA, it is highly suggested to develop a “Centre of Excellence” (CoE). A CoE is a governing body of the RPA team that looks at which processes might take priority, or what will make the most significant business impact. Whilst doing these processes, it gives the business the opportunity to review processes in general. Although they might not get to be incorporated into an automated task, it allows the CoE to improve the current process if necessary.</w:t>
      </w:r>
    </w:p>
    <w:p w14:paraId="35751CB1" w14:textId="51604EBE" w:rsidR="00193CE5" w:rsidRPr="00E75EE2" w:rsidRDefault="00193CE5" w:rsidP="00193CE5">
      <w:r w:rsidRPr="00E75EE2">
        <w:t xml:space="preserve">One of the best advantages that RPA can provide is better value for time and efficiency. Below, you will read about an example of a company utilising the technology to mitigate staffing and timing issues to undertake a contract that the business has been awarding. </w:t>
      </w:r>
    </w:p>
    <w:p w14:paraId="68DA8146" w14:textId="77777777" w:rsidR="00193CE5" w:rsidRPr="00E75EE2" w:rsidRDefault="00193CE5" w:rsidP="00DE685D">
      <w:pPr>
        <w:pStyle w:val="Heading3"/>
      </w:pPr>
      <w:bookmarkStart w:id="47" w:name="_Toc37949109"/>
      <w:r w:rsidRPr="00E75EE2">
        <w:t>What is the likely impact?</w:t>
      </w:r>
      <w:bookmarkEnd w:id="47"/>
      <w:r w:rsidRPr="00E75EE2">
        <w:t xml:space="preserve"> </w:t>
      </w:r>
    </w:p>
    <w:p w14:paraId="19038C0F" w14:textId="77777777" w:rsidR="004B7702" w:rsidRPr="00E75EE2" w:rsidRDefault="00193CE5" w:rsidP="00193CE5">
      <w:r w:rsidRPr="00E75EE2">
        <w:t xml:space="preserve">There are many theories </w:t>
      </w:r>
      <w:r w:rsidR="004B7702" w:rsidRPr="00E75EE2">
        <w:t>about</w:t>
      </w:r>
      <w:r w:rsidRPr="00E75EE2">
        <w:t xml:space="preserve"> how robotic automation has and will impact people. Firstly, we can discuss the positive outcomes. RPA can drastically reduce the time that a human conduct repetitive or time-consuming tasks. One of the best examples I can give is from a webinar I heard recently</w:t>
      </w:r>
      <w:r w:rsidR="004B7702" w:rsidRPr="00E75EE2">
        <w:t>:</w:t>
      </w:r>
      <w:r w:rsidRPr="00E75EE2">
        <w:t xml:space="preserve"> </w:t>
      </w:r>
      <w:r w:rsidR="004B7702" w:rsidRPr="00E75EE2">
        <w:t>a</w:t>
      </w:r>
      <w:r w:rsidRPr="00E75EE2">
        <w:t xml:space="preserve"> company had </w:t>
      </w:r>
      <w:r w:rsidR="004B7702" w:rsidRPr="00E75EE2">
        <w:t>obtained</w:t>
      </w:r>
      <w:r w:rsidRPr="00E75EE2">
        <w:t xml:space="preserve"> a contract to value approximately sixteen thousand properties. After being told that they won the contract, they had two weeks to start valuing the properties. Now the issue that the company was faced with</w:t>
      </w:r>
      <w:r w:rsidR="004B7702" w:rsidRPr="00E75EE2">
        <w:t xml:space="preserve"> was that</w:t>
      </w:r>
      <w:r w:rsidRPr="00E75EE2">
        <w:t xml:space="preserve"> it would take approximately sixty days to hire new resources and onboard them. </w:t>
      </w:r>
    </w:p>
    <w:p w14:paraId="219E4581" w14:textId="6A7F248D" w:rsidR="00193CE5" w:rsidRPr="00E75EE2" w:rsidRDefault="00193CE5" w:rsidP="00193CE5">
      <w:r w:rsidRPr="00E75EE2">
        <w:lastRenderedPageBreak/>
        <w:t>This is where RPA came in</w:t>
      </w:r>
      <w:r w:rsidR="004B7702" w:rsidRPr="00E75EE2">
        <w:t>.</w:t>
      </w:r>
      <w:r w:rsidRPr="00E75EE2">
        <w:t xml:space="preserve"> </w:t>
      </w:r>
      <w:r w:rsidR="004B7702" w:rsidRPr="00E75EE2">
        <w:t>A</w:t>
      </w:r>
      <w:r w:rsidRPr="00E75EE2">
        <w:t xml:space="preserve"> technology company introduced RPA into the business and </w:t>
      </w:r>
      <w:r w:rsidR="004B7702" w:rsidRPr="00E75EE2">
        <w:t>within</w:t>
      </w:r>
      <w:r w:rsidRPr="00E75EE2">
        <w:t xml:space="preserve"> ten days they had all the necessary infrastructure installed</w:t>
      </w:r>
      <w:r w:rsidR="004B7702" w:rsidRPr="00E75EE2">
        <w:t>,</w:t>
      </w:r>
      <w:r w:rsidRPr="00E75EE2">
        <w:t xml:space="preserve"> and a robot had been constructed to help undertake the valuing task. The robot was able to gather the necessary information from the desired web resources </w:t>
      </w:r>
      <w:r w:rsidR="004B7702" w:rsidRPr="00E75EE2">
        <w:t>within</w:t>
      </w:r>
      <w:r w:rsidRPr="00E75EE2">
        <w:t xml:space="preserve"> eight days of coming online. That’s eight days of continuous work.</w:t>
      </w:r>
    </w:p>
    <w:p w14:paraId="4FDD2EFE" w14:textId="3B5C3F2C" w:rsidR="00193CE5" w:rsidRPr="00E75EE2" w:rsidRDefault="00193CE5" w:rsidP="00193CE5">
      <w:r w:rsidRPr="00E75EE2">
        <w:t>There are two ways at looking at the above scenario, there is both positive and negatives. The positive is that RPA was a time affective solution, mitigating the 60-day timeline to hire and onboard new staff. This allowed the business to achieve its outcome for their client. However, if you look at it from another point of view, that one robot replaced human jobs. This can be</w:t>
      </w:r>
      <w:r w:rsidR="004B7702" w:rsidRPr="00E75EE2">
        <w:t xml:space="preserve"> an ethical and moral question:</w:t>
      </w:r>
      <w:r w:rsidRPr="00E75EE2">
        <w:t xml:space="preserve"> what if people needed those jobs? It brings </w:t>
      </w:r>
      <w:r w:rsidR="004B7702" w:rsidRPr="00E75EE2">
        <w:t>with it concerns</w:t>
      </w:r>
      <w:r w:rsidRPr="00E75EE2">
        <w:t xml:space="preserve"> that business</w:t>
      </w:r>
      <w:r w:rsidR="004B7702" w:rsidRPr="00E75EE2">
        <w:t>es</w:t>
      </w:r>
      <w:r w:rsidRPr="00E75EE2">
        <w:t xml:space="preserve"> might use robotics to slowly start replacing humans</w:t>
      </w:r>
      <w:r w:rsidR="004B7702" w:rsidRPr="00E75EE2">
        <w:t xml:space="preserve"> in order to</w:t>
      </w:r>
      <w:r w:rsidRPr="00E75EE2">
        <w:t xml:space="preserve"> lower expenses.</w:t>
      </w:r>
    </w:p>
    <w:p w14:paraId="7360AAE6" w14:textId="4A02CBAA" w:rsidR="00193CE5" w:rsidRPr="00E75EE2" w:rsidRDefault="004B7702" w:rsidP="00193CE5">
      <w:r w:rsidRPr="00E75EE2">
        <w:t>As seen, t</w:t>
      </w:r>
      <w:r w:rsidR="00193CE5" w:rsidRPr="00E75EE2">
        <w:t xml:space="preserve">here are both potentially positive and negative effects of Robotic Process Automation </w:t>
      </w:r>
      <w:r w:rsidRPr="00E75EE2">
        <w:t>t</w:t>
      </w:r>
      <w:r w:rsidR="00193CE5" w:rsidRPr="00E75EE2">
        <w:t xml:space="preserve">echnology.  The </w:t>
      </w:r>
      <w:r w:rsidRPr="00E75EE2">
        <w:t>purpose</w:t>
      </w:r>
      <w:r w:rsidR="00193CE5" w:rsidRPr="00E75EE2">
        <w:t xml:space="preserve"> of RPA is not to replace its human counterparts in the workforce</w:t>
      </w:r>
      <w:r w:rsidRPr="00E75EE2">
        <w:t>. I</w:t>
      </w:r>
      <w:r w:rsidR="00193CE5" w:rsidRPr="00E75EE2">
        <w:t xml:space="preserve">t has been designed to help increase </w:t>
      </w:r>
      <w:r w:rsidRPr="00E75EE2">
        <w:t>the performance of the existing workforce</w:t>
      </w:r>
      <w:r w:rsidR="00193CE5" w:rsidRPr="00E75EE2">
        <w:t xml:space="preserve">. The idea of automation has been around since the </w:t>
      </w:r>
      <w:r w:rsidRPr="00E75EE2">
        <w:t xml:space="preserve">creation of the </w:t>
      </w:r>
      <w:r w:rsidR="00193CE5" w:rsidRPr="00E75EE2">
        <w:t xml:space="preserve">first computer systems and programs. It can be assumed that RPA will eventually be replaced by a capable </w:t>
      </w:r>
      <w:r w:rsidRPr="00E75EE2">
        <w:t>a</w:t>
      </w:r>
      <w:r w:rsidR="00193CE5" w:rsidRPr="00E75EE2">
        <w:t xml:space="preserve">rtificial </w:t>
      </w:r>
      <w:r w:rsidRPr="00E75EE2">
        <w:t>i</w:t>
      </w:r>
      <w:r w:rsidR="00193CE5" w:rsidRPr="00E75EE2">
        <w:t>ntelligence.</w:t>
      </w:r>
    </w:p>
    <w:p w14:paraId="5E893795" w14:textId="77777777" w:rsidR="00193CE5" w:rsidRPr="00E75EE2" w:rsidRDefault="00193CE5" w:rsidP="00DE685D">
      <w:pPr>
        <w:pStyle w:val="Heading3"/>
      </w:pPr>
      <w:bookmarkStart w:id="48" w:name="_Toc37949110"/>
      <w:r w:rsidRPr="00E75EE2">
        <w:t>How will this affect you?</w:t>
      </w:r>
      <w:bookmarkEnd w:id="48"/>
    </w:p>
    <w:p w14:paraId="51263D0C" w14:textId="3167BAED" w:rsidR="00193CE5" w:rsidRPr="00E75EE2" w:rsidRDefault="00193CE5" w:rsidP="00193CE5">
      <w:r w:rsidRPr="00E75EE2">
        <w:t xml:space="preserve">RPA currently affects </w:t>
      </w:r>
      <w:r w:rsidR="004B7702" w:rsidRPr="00E75EE2">
        <w:t xml:space="preserve">me </w:t>
      </w:r>
      <w:r w:rsidRPr="00E75EE2">
        <w:t xml:space="preserve">in my day to day life as I work with </w:t>
      </w:r>
      <w:r w:rsidR="004B7702" w:rsidRPr="00E75EE2">
        <w:t>an automation team in my role</w:t>
      </w:r>
      <w:r w:rsidRPr="00E75EE2">
        <w:t>. Working with the team, vendors</w:t>
      </w:r>
      <w:r w:rsidR="004B7702" w:rsidRPr="00E75EE2">
        <w:t>,</w:t>
      </w:r>
      <w:r w:rsidRPr="00E75EE2">
        <w:t xml:space="preserve"> and clients</w:t>
      </w:r>
      <w:r w:rsidR="004B7702" w:rsidRPr="00E75EE2">
        <w:t>,</w:t>
      </w:r>
      <w:r w:rsidRPr="00E75EE2">
        <w:t xml:space="preserve"> it is very eye opening how this technology can have a positive impact on the IT Sector. I am slowly planning how to use this technology to in my daily tasks. How can I set it up to make these reports for me? How can I implement RPA with our security monitoring tools? When these tasks are set up, it will increase proficiency in both the reports and start investigating security activities instantaneously. </w:t>
      </w:r>
    </w:p>
    <w:p w14:paraId="4300E11B" w14:textId="5942B6DC" w:rsidR="00653D43" w:rsidRPr="00E75EE2" w:rsidRDefault="00193CE5" w:rsidP="00193CE5">
      <w:r w:rsidRPr="00E75EE2">
        <w:t xml:space="preserve">RPA </w:t>
      </w:r>
      <w:r w:rsidR="004B7702" w:rsidRPr="00E75EE2">
        <w:t xml:space="preserve">has the potential to </w:t>
      </w:r>
      <w:r w:rsidRPr="00E75EE2">
        <w:t>impact my family in a beneficial way. Especially my Dad and his colleague</w:t>
      </w:r>
      <w:r w:rsidR="004B7702" w:rsidRPr="00E75EE2">
        <w:t>,</w:t>
      </w:r>
      <w:r w:rsidRPr="00E75EE2">
        <w:t xml:space="preserve"> who operate the South Australian Division of their business. If they were able to get their monthly reporting and quoting automated, they would be able to focus a lot more on the field operation side of the business.</w:t>
      </w:r>
    </w:p>
    <w:p w14:paraId="6F6DE951" w14:textId="77777777" w:rsidR="00653D43" w:rsidRPr="00E75EE2" w:rsidRDefault="00653D43">
      <w:pPr>
        <w:jc w:val="left"/>
      </w:pPr>
      <w:r w:rsidRPr="00E75EE2">
        <w:br w:type="page"/>
      </w:r>
    </w:p>
    <w:bookmarkStart w:id="49" w:name="_Toc37949111" w:displacedByCustomXml="next"/>
    <w:sdt>
      <w:sdtPr>
        <w:rPr>
          <w:rFonts w:asciiTheme="minorHAnsi" w:eastAsiaTheme="minorEastAsia" w:hAnsiTheme="minorHAnsi" w:cstheme="minorBidi"/>
          <w:color w:val="auto"/>
          <w:sz w:val="24"/>
          <w:szCs w:val="22"/>
        </w:rPr>
        <w:id w:val="-1900895440"/>
        <w:docPartObj>
          <w:docPartGallery w:val="Bibliographies"/>
          <w:docPartUnique/>
        </w:docPartObj>
      </w:sdtPr>
      <w:sdtEndPr/>
      <w:sdtContent>
        <w:p w14:paraId="13C8AA4B" w14:textId="77777777" w:rsidR="00193CE5" w:rsidRPr="00E75EE2" w:rsidRDefault="00193CE5" w:rsidP="00DE685D">
          <w:pPr>
            <w:pStyle w:val="Heading3"/>
            <w:rPr>
              <w:rStyle w:val="Heading3Char"/>
            </w:rPr>
          </w:pPr>
          <w:r w:rsidRPr="00E75EE2">
            <w:rPr>
              <w:rStyle w:val="Heading3Char"/>
            </w:rPr>
            <w:t>References</w:t>
          </w:r>
          <w:bookmarkEnd w:id="49"/>
        </w:p>
        <w:sdt>
          <w:sdtPr>
            <w:id w:val="-573587230"/>
            <w:bibliography/>
          </w:sdtPr>
          <w:sdtEndPr/>
          <w:sdtContent>
            <w:p w14:paraId="1439BECA" w14:textId="77777777" w:rsidR="00193CE5" w:rsidRPr="00E75EE2" w:rsidRDefault="00193CE5" w:rsidP="004B7702">
              <w:pPr>
                <w:jc w:val="left"/>
              </w:pPr>
              <w:r w:rsidRPr="00E75EE2">
                <w:fldChar w:fldCharType="begin"/>
              </w:r>
              <w:r w:rsidRPr="00E75EE2">
                <w:instrText xml:space="preserve"> BIBLIOGRAPHY </w:instrText>
              </w:r>
              <w:r w:rsidRPr="00E75EE2">
                <w:fldChar w:fldCharType="separate"/>
              </w:r>
              <w:r w:rsidRPr="00E75EE2">
                <w:t xml:space="preserve">AiMultiple, POSTED ONMARCH 22, 2020. </w:t>
              </w:r>
              <w:r w:rsidRPr="00E75EE2">
                <w:rPr>
                  <w:i/>
                  <w:iCs/>
                </w:rPr>
                <w:t xml:space="preserve">Future of RPA: In-depth Guide to RPA Innovation in 2020. </w:t>
              </w:r>
              <w:r w:rsidRPr="00E75EE2">
                <w:t xml:space="preserve">[Online] </w:t>
              </w:r>
              <w:r w:rsidRPr="00E75EE2">
                <w:br/>
                <w:t xml:space="preserve">Available at: </w:t>
              </w:r>
              <w:r w:rsidRPr="00E75EE2">
                <w:rPr>
                  <w:u w:val="single"/>
                </w:rPr>
                <w:t>https://blog.aimultiple.com/future-of-rpa/</w:t>
              </w:r>
              <w:r w:rsidRPr="00E75EE2">
                <w:br/>
                <w:t>[Accessed 11 April 2020].</w:t>
              </w:r>
            </w:p>
            <w:p w14:paraId="06590010" w14:textId="77777777" w:rsidR="00193CE5" w:rsidRPr="00E75EE2" w:rsidRDefault="00193CE5" w:rsidP="004B7702">
              <w:pPr>
                <w:jc w:val="left"/>
              </w:pPr>
              <w:r w:rsidRPr="00E75EE2">
                <w:t xml:space="preserve">Boulton, C., 4 SEPTEMBER 2018. </w:t>
              </w:r>
              <w:r w:rsidRPr="00E75EE2">
                <w:rPr>
                  <w:i/>
                  <w:iCs/>
                </w:rPr>
                <w:t xml:space="preserve">What is RPA? A revolution in business process automation. </w:t>
              </w:r>
              <w:r w:rsidRPr="00E75EE2">
                <w:t xml:space="preserve">[Online] </w:t>
              </w:r>
              <w:r w:rsidRPr="00E75EE2">
                <w:br/>
                <w:t xml:space="preserve">Available at: </w:t>
              </w:r>
              <w:r w:rsidRPr="00E75EE2">
                <w:rPr>
                  <w:u w:val="single"/>
                </w:rPr>
                <w:t>https://www.cio.com/article/3236451/what-is-rpa-robotic-process-automation-explained.html</w:t>
              </w:r>
              <w:r w:rsidRPr="00E75EE2">
                <w:br/>
                <w:t>[Accessed 11 April 2020].</w:t>
              </w:r>
            </w:p>
            <w:p w14:paraId="1F640D87" w14:textId="77777777" w:rsidR="00193CE5" w:rsidRPr="00E75EE2" w:rsidRDefault="00193CE5" w:rsidP="004B7702">
              <w:pPr>
                <w:jc w:val="left"/>
              </w:pPr>
              <w:r w:rsidRPr="00E75EE2">
                <w:t xml:space="preserve">Kelemen, Z., Jun 2, 2018. </w:t>
              </w:r>
              <w:r w:rsidRPr="00E75EE2">
                <w:rPr>
                  <w:i/>
                  <w:iCs/>
                </w:rPr>
                <w:t xml:space="preserve">Impact: How RPA and AI Technologies Will Affect the Job Market. </w:t>
              </w:r>
              <w:r w:rsidRPr="00E75EE2">
                <w:t xml:space="preserve">[Online] </w:t>
              </w:r>
              <w:r w:rsidRPr="00E75EE2">
                <w:br/>
                <w:t xml:space="preserve">Available at: </w:t>
              </w:r>
              <w:r w:rsidRPr="00E75EE2">
                <w:rPr>
                  <w:u w:val="single"/>
                </w:rPr>
                <w:t>https://medium.com/slalom-technology/impact-how-rpa-and-ai-technologies-will-affect-the-job-market-b54045a5e598</w:t>
              </w:r>
              <w:r w:rsidRPr="00E75EE2">
                <w:br/>
                <w:t>[Accessed 11 April 2020].</w:t>
              </w:r>
            </w:p>
            <w:p w14:paraId="5C67B1DB" w14:textId="77777777" w:rsidR="00193CE5" w:rsidRPr="00E75EE2" w:rsidRDefault="00193CE5" w:rsidP="004B7702">
              <w:pPr>
                <w:jc w:val="left"/>
              </w:pPr>
              <w:r w:rsidRPr="00E75EE2">
                <w:t xml:space="preserve">Taulli, T., 25 Jan 2020. </w:t>
              </w:r>
              <w:r w:rsidRPr="00E75EE2">
                <w:rPr>
                  <w:i/>
                  <w:iCs/>
                </w:rPr>
                <w:t xml:space="preserve">RPA Center Of Excellence (CoE): What You Need To Know For Success. </w:t>
              </w:r>
              <w:r w:rsidRPr="00E75EE2">
                <w:t xml:space="preserve">[Online] </w:t>
              </w:r>
              <w:r w:rsidRPr="00E75EE2">
                <w:br/>
                <w:t xml:space="preserve">Available at: </w:t>
              </w:r>
              <w:r w:rsidRPr="00E75EE2">
                <w:rPr>
                  <w:u w:val="single"/>
                </w:rPr>
                <w:t>https://www.forbes.com/sites/tomtaulli/2020/01/25/rpa-center-of-excellence-coe-what-you-need-to-know-for-success/#20f4b5f2287a</w:t>
              </w:r>
              <w:r w:rsidRPr="00E75EE2">
                <w:br/>
                <w:t>[Accessed 11 April 2020].</w:t>
              </w:r>
            </w:p>
            <w:p w14:paraId="111F1925" w14:textId="77777777" w:rsidR="00193CE5" w:rsidRPr="00E75EE2" w:rsidRDefault="00193CE5" w:rsidP="004B7702">
              <w:pPr>
                <w:jc w:val="left"/>
              </w:pPr>
              <w:r w:rsidRPr="00E75EE2">
                <w:t xml:space="preserve">Truniger, J., June 26, 2018. </w:t>
              </w:r>
              <w:r w:rsidRPr="00E75EE2">
                <w:rPr>
                  <w:i/>
                  <w:iCs/>
                </w:rPr>
                <w:t xml:space="preserve">Robotic Process Automation: Why It Can't Replace Humans. </w:t>
              </w:r>
              <w:r w:rsidRPr="00E75EE2">
                <w:t xml:space="preserve">[Online] </w:t>
              </w:r>
              <w:r w:rsidRPr="00E75EE2">
                <w:br/>
                <w:t xml:space="preserve">Available at: </w:t>
              </w:r>
              <w:r w:rsidRPr="00E75EE2">
                <w:rPr>
                  <w:u w:val="single"/>
                </w:rPr>
                <w:t>https://www.appway.com/screen/blog-press/id/Robotic-Process-Automation-Why-It-Can-t-Replace-Humans-1519763602473</w:t>
              </w:r>
              <w:r w:rsidRPr="00E75EE2">
                <w:br/>
                <w:t>[Accessed 11 April 2020].</w:t>
              </w:r>
            </w:p>
            <w:p w14:paraId="71145A35" w14:textId="77777777" w:rsidR="00193CE5" w:rsidRPr="00E75EE2" w:rsidRDefault="00193CE5" w:rsidP="004B7702">
              <w:pPr>
                <w:jc w:val="left"/>
              </w:pPr>
              <w:r w:rsidRPr="00E75EE2">
                <w:t xml:space="preserve">UiPath, UNK. </w:t>
              </w:r>
              <w:r w:rsidRPr="00E75EE2">
                <w:rPr>
                  <w:i/>
                  <w:iCs/>
                </w:rPr>
                <w:t xml:space="preserve">AUTOMATION IS THE FUTURE OF WORK. </w:t>
              </w:r>
              <w:r w:rsidRPr="00E75EE2">
                <w:t xml:space="preserve">[Online] </w:t>
              </w:r>
              <w:r w:rsidRPr="00E75EE2">
                <w:br/>
                <w:t xml:space="preserve">Available at: </w:t>
              </w:r>
              <w:r w:rsidRPr="00E75EE2">
                <w:rPr>
                  <w:u w:val="single"/>
                </w:rPr>
                <w:t>https://www.uipath.com/rpa/automation-first</w:t>
              </w:r>
              <w:r w:rsidRPr="00E75EE2">
                <w:br/>
                <w:t>[Accessed 11 April 2020].</w:t>
              </w:r>
            </w:p>
            <w:p w14:paraId="032EAE5B" w14:textId="77C8ABF8" w:rsidR="00193CE5" w:rsidRPr="00E75EE2" w:rsidRDefault="00193CE5" w:rsidP="004B7702">
              <w:pPr>
                <w:jc w:val="left"/>
              </w:pPr>
              <w:r w:rsidRPr="00E75EE2">
                <w:t xml:space="preserve">UiPath, UNK. </w:t>
              </w:r>
              <w:r w:rsidRPr="00E75EE2">
                <w:rPr>
                  <w:i/>
                  <w:iCs/>
                </w:rPr>
                <w:t xml:space="preserve">Robotic Process Automation. </w:t>
              </w:r>
              <w:r w:rsidRPr="00E75EE2">
                <w:t xml:space="preserve">[Online] </w:t>
              </w:r>
              <w:r w:rsidRPr="00E75EE2">
                <w:br/>
                <w:t xml:space="preserve">Available at: </w:t>
              </w:r>
              <w:r w:rsidRPr="00E75EE2">
                <w:rPr>
                  <w:u w:val="single"/>
                </w:rPr>
                <w:t>https://www.uipath.com/rpa/robotic-process-automation</w:t>
              </w:r>
              <w:r w:rsidRPr="00E75EE2">
                <w:br/>
                <w:t>[Accessed 11 April 2020].</w:t>
              </w:r>
              <w:r w:rsidRPr="00E75EE2">
                <w:fldChar w:fldCharType="end"/>
              </w:r>
            </w:p>
          </w:sdtContent>
        </w:sdt>
      </w:sdtContent>
    </w:sdt>
    <w:p w14:paraId="4885FA14" w14:textId="618CB324" w:rsidR="00193CE5" w:rsidRPr="00E75EE2" w:rsidRDefault="00193CE5" w:rsidP="00193CE5"/>
    <w:p w14:paraId="3B6FE1E4" w14:textId="77777777" w:rsidR="00DE685D" w:rsidRPr="00E75EE2" w:rsidRDefault="00DE685D">
      <w:pPr>
        <w:jc w:val="left"/>
        <w:rPr>
          <w:rFonts w:asciiTheme="majorHAnsi" w:eastAsiaTheme="majorEastAsia" w:hAnsiTheme="majorHAnsi" w:cstheme="majorBidi"/>
          <w:color w:val="2F5496" w:themeColor="accent1" w:themeShade="BF"/>
          <w:sz w:val="32"/>
          <w:szCs w:val="32"/>
        </w:rPr>
      </w:pPr>
      <w:r w:rsidRPr="00E75EE2">
        <w:br w:type="page"/>
      </w:r>
    </w:p>
    <w:p w14:paraId="158BEEE1" w14:textId="648773BC" w:rsidR="00DE685D" w:rsidRPr="00E75EE2" w:rsidRDefault="00DE685D" w:rsidP="00DE685D">
      <w:pPr>
        <w:pStyle w:val="Heading1"/>
      </w:pPr>
      <w:bookmarkStart w:id="50" w:name="_Toc37949112"/>
      <w:r w:rsidRPr="00E75EE2">
        <w:lastRenderedPageBreak/>
        <w:t>Project Idea</w:t>
      </w:r>
      <w:bookmarkEnd w:id="50"/>
    </w:p>
    <w:p w14:paraId="71FD2D30" w14:textId="333E9DDC" w:rsidR="00DE685D" w:rsidRPr="00E75EE2" w:rsidRDefault="00DE685D" w:rsidP="00DE685D">
      <w:r w:rsidRPr="00E75EE2">
        <w:t xml:space="preserve">Team25’s project idea is designing and building </w:t>
      </w:r>
      <w:r w:rsidR="00F817AF">
        <w:t xml:space="preserve">high-tech </w:t>
      </w:r>
      <w:r w:rsidRPr="00E75EE2">
        <w:t>glasses with eye-tracking capabilities</w:t>
      </w:r>
      <w:r w:rsidR="00E75EE2" w:rsidRPr="00E75EE2">
        <w:t>, with</w:t>
      </w:r>
      <w:r w:rsidRPr="00E75EE2">
        <w:t xml:space="preserve"> the focus </w:t>
      </w:r>
      <w:r w:rsidR="00E75EE2" w:rsidRPr="00E75EE2">
        <w:t xml:space="preserve">of providing a way to communicate for </w:t>
      </w:r>
      <w:r w:rsidRPr="00E75EE2">
        <w:t xml:space="preserve">people with </w:t>
      </w:r>
      <w:r w:rsidR="00E75EE2" w:rsidRPr="00E75EE2">
        <w:t>impairments limiting their ability to communicate with traditional methods (such as speech or body language)</w:t>
      </w:r>
      <w:r w:rsidRPr="00E75EE2">
        <w:t xml:space="preserve">. There are currently devices that can do this, but they </w:t>
      </w:r>
      <w:r w:rsidR="00E75EE2" w:rsidRPr="00E75EE2">
        <w:t xml:space="preserve">are currently </w:t>
      </w:r>
      <w:r w:rsidRPr="00E75EE2">
        <w:t>expensive</w:t>
      </w:r>
      <w:r w:rsidR="00E75EE2" w:rsidRPr="00E75EE2">
        <w:t>,</w:t>
      </w:r>
      <w:r w:rsidRPr="00E75EE2">
        <w:t xml:space="preserve"> </w:t>
      </w:r>
      <w:r w:rsidR="00E75EE2" w:rsidRPr="00E75EE2">
        <w:t>require additional equipment to work, or otherwise impractical to be commonplace</w:t>
      </w:r>
      <w:r w:rsidRPr="00E75EE2">
        <w:t xml:space="preserve">. </w:t>
      </w:r>
      <w:r w:rsidR="00E75EE2">
        <w:t>Our design proposition will combine augmented reality technologies with smart automation to allow its user to communicate through their environment</w:t>
      </w:r>
      <w:r w:rsidR="00F817AF">
        <w:t xml:space="preserve"> and attempt to lessen the entry costs by having our technology adapt to existing ones (namely, home automation)</w:t>
      </w:r>
      <w:r w:rsidR="00E75EE2">
        <w:t xml:space="preserve">. </w:t>
      </w:r>
      <w:r w:rsidR="00E75EE2" w:rsidRPr="00E75EE2">
        <w:t xml:space="preserve">We </w:t>
      </w:r>
      <w:r w:rsidR="00F817AF">
        <w:t>hope</w:t>
      </w:r>
      <w:r w:rsidR="00E75EE2" w:rsidRPr="00E75EE2">
        <w:t xml:space="preserve"> developing this technology </w:t>
      </w:r>
      <w:r w:rsidR="00F817AF">
        <w:t xml:space="preserve">will </w:t>
      </w:r>
      <w:r w:rsidR="00E75EE2" w:rsidRPr="00E75EE2">
        <w:t>allow the less able to</w:t>
      </w:r>
      <w:r w:rsidRPr="00E75EE2">
        <w:t xml:space="preserve"> communicate </w:t>
      </w:r>
      <w:r w:rsidR="00F817AF">
        <w:t>more effectively with their family, friends, and caretakers</w:t>
      </w:r>
      <w:r w:rsidRPr="00E75EE2">
        <w:t>.</w:t>
      </w:r>
    </w:p>
    <w:p w14:paraId="0147D8A4" w14:textId="74104258" w:rsidR="00F817AF" w:rsidRDefault="00DE685D" w:rsidP="00DE685D">
      <w:r w:rsidRPr="00E75EE2">
        <w:t xml:space="preserve">The glasses would have inbuilt eye tracking that would allow the user to navigate through an augmented reality interface that </w:t>
      </w:r>
      <w:r w:rsidR="00E75EE2" w:rsidRPr="00E75EE2">
        <w:t>would encompass their everyday needs in communication</w:t>
      </w:r>
      <w:r w:rsidRPr="00E75EE2">
        <w:t xml:space="preserve">. </w:t>
      </w:r>
      <w:r w:rsidR="00F817AF">
        <w:t>Smart home automation would be connectable with the glasses, and using a virtual keyboard directed by eye movement, messages could be sent through networked systems both aural and written</w:t>
      </w:r>
      <w:r w:rsidRPr="00E75EE2">
        <w:t xml:space="preserve">. </w:t>
      </w:r>
      <w:r w:rsidR="00F817AF">
        <w:t>We envision the device to be capable of allowing users to operate household devices with as minimal outside support as possible, including activities such as: operating a television, using a computer, or making a phone call.</w:t>
      </w:r>
    </w:p>
    <w:p w14:paraId="2ECE2EAB" w14:textId="2964ED22" w:rsidR="00F817AF" w:rsidRDefault="00F817AF" w:rsidP="00DE685D">
      <w:r>
        <w:t>A large part of our idea was directed towards use in the health industry as a tool for caretakers that need more viable communication pathways with their patients. Care facilities could create automated environments to suit their patient’s conditions</w:t>
      </w:r>
      <w:r w:rsidR="00FD3538">
        <w:t>, and open new communication channels to help the carer and caretaker relationship standards improve. Users would be given higher agency in their environment by being able to watch television of their own accord or adjust their room’s temperature. We believe this concept of agency could provide benefits to the recovery and/or therapy of the individual.</w:t>
      </w:r>
    </w:p>
    <w:p w14:paraId="1FEA0653" w14:textId="04FF60A1" w:rsidR="00FD3538" w:rsidRDefault="00FD3538" w:rsidP="00DE685D">
      <w:r>
        <w:t xml:space="preserve">An emergency system is proposed for the device as the targeted userbase are made up of individuals who are more at risk and can find themselves in dangerous situations when unmonitored and disconnected from others. The plan would require that the eye-tracking software is taught typical warning signs made by the eyes, or a “panic manoeuvre” to be made by the user to contact the relevant help services.  </w:t>
      </w:r>
    </w:p>
    <w:p w14:paraId="33777419" w14:textId="277412D9" w:rsidR="00F817AF" w:rsidRDefault="009431D8" w:rsidP="00DE685D">
      <w:r>
        <w:t>The technology required to build our glasses already exist in forms such as Google Glasses. Our challenges would involve the costs to manufacture, creating a design that is safe for use by users susceptible to seizures or panic attacks, and engineering software that can provide these services at a level that is fit to purpose.</w:t>
      </w:r>
    </w:p>
    <w:p w14:paraId="58FC830A" w14:textId="4674C091" w:rsidR="00DE685D" w:rsidRDefault="009431D8" w:rsidP="00DE685D">
      <w:r w:rsidRPr="009431D8">
        <w:t>With these glasses people who previously had no way to communicate with others would be able to talk to people again, and much more on top of that. The ability to ask for help or tell others what they’re going through will benefit a lot of people and give caretakers all over the world a way to better assist their patients. It will also give disabled people a new way to interact with their environment, even if it is limited.</w:t>
      </w:r>
    </w:p>
    <w:p w14:paraId="080C5AF6" w14:textId="52930197" w:rsidR="009431D8" w:rsidRDefault="007D4EBB" w:rsidP="009431D8">
      <w:pPr>
        <w:pStyle w:val="Heading1"/>
      </w:pPr>
      <w:bookmarkStart w:id="51" w:name="_Toc37949113"/>
      <w:r>
        <w:lastRenderedPageBreak/>
        <w:t>Group Reflection</w:t>
      </w:r>
      <w:bookmarkEnd w:id="51"/>
    </w:p>
    <w:p w14:paraId="72124C9C" w14:textId="580D50CD" w:rsidR="00540B9A" w:rsidRDefault="00540B9A" w:rsidP="00540B9A">
      <w:pPr>
        <w:pStyle w:val="Heading2"/>
      </w:pPr>
      <w:bookmarkStart w:id="52" w:name="_Toc37949114"/>
      <w:r>
        <w:t>Niki</w:t>
      </w:r>
      <w:bookmarkEnd w:id="52"/>
    </w:p>
    <w:p w14:paraId="79D9BBFD" w14:textId="10121DEF" w:rsidR="00191102" w:rsidRDefault="00C63B3B" w:rsidP="00191102">
      <w:r>
        <w:t>Working with everyone in Team25 has been a refreshing experience</w:t>
      </w:r>
      <w:r w:rsidR="00B8307D">
        <w:t xml:space="preserve">, as I reluctantly gave up a more studious life to take a more responsible role in my family. </w:t>
      </w:r>
      <w:r w:rsidR="000B5775">
        <w:t xml:space="preserve">Even with one of our members changing out halfway through, the relationship I’ve had with the group has been amicable, responsive, and </w:t>
      </w:r>
      <w:r w:rsidR="00B06316">
        <w:t>very respectful to one another.</w:t>
      </w:r>
    </w:p>
    <w:p w14:paraId="2213159F" w14:textId="12821077" w:rsidR="00B06316" w:rsidRDefault="00B06316" w:rsidP="00191102">
      <w:r>
        <w:t xml:space="preserve">I think our communication with one another went </w:t>
      </w:r>
      <w:r w:rsidR="00571E68">
        <w:t>impeccably. Using MS Teams meant we could just catch up with each other on our own time, much like a group chat. Everyone pulled their weight and supported each other, and I thought that was great.</w:t>
      </w:r>
    </w:p>
    <w:p w14:paraId="73DC2299" w14:textId="18530088" w:rsidR="00AB69AA" w:rsidRDefault="006A1954" w:rsidP="00191102">
      <w:r>
        <w:t xml:space="preserve">Frankly I don’t know what improvements we needed. Workflow was strong, everyone was open to each other’s feedback, and </w:t>
      </w:r>
      <w:r w:rsidR="000A44D4">
        <w:t>everyone did their best. I have no complaints.</w:t>
      </w:r>
      <w:r w:rsidR="00A155BB">
        <w:t xml:space="preserve"> I’m also not really the type to be surprised by anything, </w:t>
      </w:r>
      <w:r w:rsidR="007F6A28">
        <w:t>I’ve worked in a multitude of environments and adapt quickly.</w:t>
      </w:r>
      <w:r w:rsidR="00AB69AA">
        <w:t xml:space="preserve"> I suppose if anything, I’m surprised how well this assessment went given we all met each other just a few weeks ago and come from </w:t>
      </w:r>
      <w:r w:rsidR="00B34E47">
        <w:t>different walks of life.</w:t>
      </w:r>
    </w:p>
    <w:p w14:paraId="145C163C" w14:textId="53AB6394" w:rsidR="00AB69AA" w:rsidRDefault="00352ED6" w:rsidP="00191102">
      <w:r>
        <w:t>One thing I’ve learned about groups is that there’s always a way to make it work. Just need to find yourself in good company.</w:t>
      </w:r>
    </w:p>
    <w:p w14:paraId="71180173" w14:textId="1AEFB5D7" w:rsidR="00352ED6" w:rsidRPr="00191102" w:rsidRDefault="00352ED6" w:rsidP="00191102">
      <w:r>
        <w:t xml:space="preserve">Our GitHub log </w:t>
      </w:r>
      <w:r w:rsidR="004C6ADC">
        <w:t xml:space="preserve">isn’t a perfect representation of our work in my opinion. We used Trello and MS Teams at the same time, so our </w:t>
      </w:r>
      <w:r w:rsidR="00985DE0">
        <w:t>timeline of work is scattered amongst them</w:t>
      </w:r>
      <w:r w:rsidR="009B28A9">
        <w:t>, and we were always in touch so keeping work on personal drives was easier while researching</w:t>
      </w:r>
      <w:r w:rsidR="00985DE0">
        <w:t>. In hindsight, I think we should have decided more strongly on one primary method for keeping our work</w:t>
      </w:r>
      <w:r w:rsidR="008A3941">
        <w:t xml:space="preserve">, but in the conditions of our assessment we did the best we could with what </w:t>
      </w:r>
      <w:r w:rsidR="00BA751E">
        <w:t>w</w:t>
      </w:r>
      <w:r w:rsidR="008A3941">
        <w:t>e had and what we knew.</w:t>
      </w:r>
    </w:p>
    <w:p w14:paraId="6C69C553" w14:textId="38D6AB40" w:rsidR="007C3BB9" w:rsidRDefault="007C3BB9" w:rsidP="007C3BB9">
      <w:pPr>
        <w:pStyle w:val="Heading2"/>
      </w:pPr>
      <w:bookmarkStart w:id="53" w:name="_Toc37949115"/>
      <w:r>
        <w:t>Tamara</w:t>
      </w:r>
      <w:bookmarkEnd w:id="53"/>
    </w:p>
    <w:p w14:paraId="463C3A4C" w14:textId="659F986A" w:rsidR="00191102" w:rsidRPr="00191102" w:rsidRDefault="00D21B2C" w:rsidP="00191102">
      <w:pPr>
        <w:pStyle w:val="Heading2"/>
      </w:pPr>
      <w:bookmarkStart w:id="54" w:name="_Toc37949116"/>
      <w:r>
        <w:t>Debborah</w:t>
      </w:r>
      <w:bookmarkEnd w:id="54"/>
    </w:p>
    <w:p w14:paraId="23769113" w14:textId="3E85A5AB" w:rsidR="007C3BB9" w:rsidRDefault="007C3BB9" w:rsidP="007C3BB9">
      <w:pPr>
        <w:pStyle w:val="Heading2"/>
      </w:pPr>
      <w:bookmarkStart w:id="55" w:name="_Toc37949117"/>
      <w:r>
        <w:t>Samuel</w:t>
      </w:r>
      <w:bookmarkEnd w:id="55"/>
    </w:p>
    <w:p w14:paraId="02BFE379" w14:textId="54670DA5" w:rsidR="007C3BB9" w:rsidRDefault="007C3BB9" w:rsidP="007C3BB9">
      <w:pPr>
        <w:pStyle w:val="Heading2"/>
      </w:pPr>
      <w:bookmarkStart w:id="56" w:name="_Toc37949118"/>
      <w:r>
        <w:t>Caden</w:t>
      </w:r>
      <w:bookmarkEnd w:id="56"/>
    </w:p>
    <w:p w14:paraId="4000B849" w14:textId="1A6E55D1" w:rsidR="00191102" w:rsidRDefault="00191102" w:rsidP="00191102">
      <w:pPr>
        <w:pStyle w:val="Heading2"/>
      </w:pPr>
      <w:bookmarkStart w:id="57" w:name="_Toc37949119"/>
      <w:r>
        <w:t>Jake</w:t>
      </w:r>
      <w:bookmarkEnd w:id="57"/>
    </w:p>
    <w:p w14:paraId="6DF745B5" w14:textId="56F6A663" w:rsidR="00191102" w:rsidRDefault="00D21B2C" w:rsidP="00191102">
      <w:pPr>
        <w:pStyle w:val="Heading2"/>
      </w:pPr>
      <w:bookmarkStart w:id="58" w:name="_Toc37949120"/>
      <w:r>
        <w:t>Team25</w:t>
      </w:r>
      <w:bookmarkEnd w:id="58"/>
    </w:p>
    <w:p w14:paraId="4F59FEED" w14:textId="7CCD06CE" w:rsidR="00B55130" w:rsidRDefault="00B55130">
      <w:pPr>
        <w:jc w:val="left"/>
      </w:pPr>
      <w:r>
        <w:br w:type="page"/>
      </w:r>
    </w:p>
    <w:p w14:paraId="608B04A5" w14:textId="3C97ED98" w:rsidR="00D745C2" w:rsidRDefault="00B55130" w:rsidP="00B55130">
      <w:pPr>
        <w:pStyle w:val="Heading1"/>
      </w:pPr>
      <w:bookmarkStart w:id="59" w:name="_Toc37949121"/>
      <w:r>
        <w:lastRenderedPageBreak/>
        <w:t>Credits</w:t>
      </w:r>
      <w:bookmarkEnd w:id="59"/>
    </w:p>
    <w:p w14:paraId="2B82C380" w14:textId="59C30A79" w:rsidR="00B55130" w:rsidRDefault="00B55130" w:rsidP="00B55130">
      <w:r>
        <w:t>Niki Arrogante –</w:t>
      </w:r>
      <w:r w:rsidR="00F61AF3">
        <w:t xml:space="preserve"> Report Editor/Designer</w:t>
      </w:r>
      <w:r w:rsidR="00DB1B76">
        <w:t xml:space="preserve">, </w:t>
      </w:r>
      <w:r w:rsidR="004E2D79">
        <w:t>Organiser</w:t>
      </w:r>
    </w:p>
    <w:p w14:paraId="30C28D4F" w14:textId="39E1369E" w:rsidR="002F2A77" w:rsidRDefault="002F2A77" w:rsidP="00B55130">
      <w:r>
        <w:t>Debborah Bryce – Industry Data</w:t>
      </w:r>
      <w:r w:rsidR="00EF2B58">
        <w:t xml:space="preserve"> Researcher</w:t>
      </w:r>
      <w:r w:rsidR="00DB1B76">
        <w:t>, Head of Project Idea</w:t>
      </w:r>
    </w:p>
    <w:p w14:paraId="013BDE3C" w14:textId="45F40627" w:rsidR="00DC3E96" w:rsidRDefault="00EF2B58" w:rsidP="00B55130">
      <w:r>
        <w:t>Tamara Brice – Cybersecurity Researcher, Website Manager</w:t>
      </w:r>
    </w:p>
    <w:p w14:paraId="3D9CEAF2" w14:textId="0E0C7E3A" w:rsidR="00BF31F0" w:rsidRDefault="00BF31F0" w:rsidP="00B55130">
      <w:r>
        <w:t xml:space="preserve">Samuel Claydon </w:t>
      </w:r>
      <w:r w:rsidR="00AB0A52">
        <w:t>–</w:t>
      </w:r>
      <w:r>
        <w:t xml:space="preserve"> </w:t>
      </w:r>
      <w:r w:rsidR="00AB0A52">
        <w:t>Cloud Researcher, Project Idea Writer</w:t>
      </w:r>
    </w:p>
    <w:p w14:paraId="10533809" w14:textId="6064433A" w:rsidR="00F61AF3" w:rsidRDefault="00F61AF3" w:rsidP="00B55130">
      <w:r>
        <w:t xml:space="preserve">Caden Maxwell – </w:t>
      </w:r>
      <w:r w:rsidR="00953113">
        <w:t>NLP/</w:t>
      </w:r>
      <w:r>
        <w:t>Chatterbot Researcher</w:t>
      </w:r>
    </w:p>
    <w:p w14:paraId="2D018812" w14:textId="7F5B71AC" w:rsidR="00F61AF3" w:rsidRPr="00B55130" w:rsidRDefault="00F61AF3" w:rsidP="00B55130">
      <w:r>
        <w:t xml:space="preserve">Jake Waterson – Interviewer, </w:t>
      </w:r>
      <w:r w:rsidR="000D04A4">
        <w:t>RPA Researcher</w:t>
      </w:r>
      <w:r w:rsidR="004E2D79">
        <w:t>, Meeting Manager</w:t>
      </w:r>
    </w:p>
    <w:sectPr w:rsidR="00F61AF3" w:rsidRPr="00B55130" w:rsidSect="0083046C">
      <w:footerReference w:type="default" r:id="rId65"/>
      <w:pgSz w:w="12240" w:h="15840"/>
      <w:pgMar w:top="1440" w:right="1440" w:bottom="1440" w:left="1440" w:header="720" w:footer="720" w:gutter="0"/>
      <w:pgBorders w:display="notFirstPage" w:offsetFrom="page">
        <w:top w:val="thinThickThinSmallGap" w:sz="24" w:space="24" w:color="auto"/>
        <w:left w:val="thinThickThinSmallGap" w:sz="24" w:space="24" w:color="auto"/>
        <w:bottom w:val="thinThickThinSmallGap" w:sz="24" w:space="24" w:color="auto"/>
        <w:right w:val="thinThickThinSmallGap" w:sz="24" w:space="24" w:color="auto"/>
      </w:pgBorder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5E9EA6" w14:textId="77777777" w:rsidR="00040911" w:rsidRDefault="00040911" w:rsidP="005A33F9">
      <w:pPr>
        <w:spacing w:after="0" w:line="240" w:lineRule="auto"/>
      </w:pPr>
      <w:r>
        <w:separator/>
      </w:r>
    </w:p>
  </w:endnote>
  <w:endnote w:type="continuationSeparator" w:id="0">
    <w:p w14:paraId="69BF3336" w14:textId="77777777" w:rsidR="00040911" w:rsidRDefault="00040911" w:rsidP="005A33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5610738"/>
      <w:docPartObj>
        <w:docPartGallery w:val="Page Numbers (Bottom of Page)"/>
        <w:docPartUnique/>
      </w:docPartObj>
    </w:sdtPr>
    <w:sdtEndPr>
      <w:rPr>
        <w:noProof/>
      </w:rPr>
    </w:sdtEndPr>
    <w:sdtContent>
      <w:p w14:paraId="6F53D7D5" w14:textId="5A86CF16" w:rsidR="005A33F9" w:rsidRDefault="005A33F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723FAB6" w14:textId="77777777" w:rsidR="005A33F9" w:rsidRDefault="005A33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1C94BD" w14:textId="77777777" w:rsidR="00040911" w:rsidRDefault="00040911" w:rsidP="005A33F9">
      <w:pPr>
        <w:spacing w:after="0" w:line="240" w:lineRule="auto"/>
      </w:pPr>
      <w:r>
        <w:separator/>
      </w:r>
    </w:p>
  </w:footnote>
  <w:footnote w:type="continuationSeparator" w:id="0">
    <w:p w14:paraId="08B08E70" w14:textId="77777777" w:rsidR="00040911" w:rsidRDefault="00040911" w:rsidP="005A33F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1065F8"/>
    <w:multiLevelType w:val="hybridMultilevel"/>
    <w:tmpl w:val="3B965A16"/>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 w15:restartNumberingAfterBreak="0">
    <w:nsid w:val="212E28CD"/>
    <w:multiLevelType w:val="hybridMultilevel"/>
    <w:tmpl w:val="FC80888E"/>
    <w:lvl w:ilvl="0" w:tplc="0C090001">
      <w:start w:val="1"/>
      <w:numFmt w:val="bullet"/>
      <w:lvlText w:val=""/>
      <w:lvlJc w:val="left"/>
      <w:pPr>
        <w:ind w:left="720" w:hanging="360"/>
      </w:pPr>
      <w:rPr>
        <w:rFonts w:ascii="Symbol" w:hAnsi="Symbol" w:cs="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cs="Wingdings" w:hint="default"/>
      </w:rPr>
    </w:lvl>
    <w:lvl w:ilvl="3" w:tplc="0C090001">
      <w:start w:val="1"/>
      <w:numFmt w:val="bullet"/>
      <w:lvlText w:val=""/>
      <w:lvlJc w:val="left"/>
      <w:pPr>
        <w:ind w:left="2880" w:hanging="360"/>
      </w:pPr>
      <w:rPr>
        <w:rFonts w:ascii="Symbol" w:hAnsi="Symbol" w:cs="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cs="Wingdings" w:hint="default"/>
      </w:rPr>
    </w:lvl>
    <w:lvl w:ilvl="6" w:tplc="0C090001">
      <w:start w:val="1"/>
      <w:numFmt w:val="bullet"/>
      <w:lvlText w:val=""/>
      <w:lvlJc w:val="left"/>
      <w:pPr>
        <w:ind w:left="5040" w:hanging="360"/>
      </w:pPr>
      <w:rPr>
        <w:rFonts w:ascii="Symbol" w:hAnsi="Symbol" w:cs="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cs="Wingdings" w:hint="default"/>
      </w:rPr>
    </w:lvl>
  </w:abstractNum>
  <w:abstractNum w:abstractNumId="2" w15:restartNumberingAfterBreak="0">
    <w:nsid w:val="71911138"/>
    <w:multiLevelType w:val="multilevel"/>
    <w:tmpl w:val="8E48E2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DD1081C"/>
    <w:multiLevelType w:val="hybridMultilevel"/>
    <w:tmpl w:val="11985732"/>
    <w:lvl w:ilvl="0" w:tplc="352EB2BA">
      <w:numFmt w:val="bullet"/>
      <w:lvlText w:val="-"/>
      <w:lvlJc w:val="left"/>
      <w:pPr>
        <w:ind w:left="720" w:hanging="360"/>
      </w:pPr>
      <w:rPr>
        <w:rFonts w:ascii="Segoe UI" w:eastAsiaTheme="minorHAnsi" w:hAnsi="Segoe UI" w:cs="Segoe UI" w:hint="default"/>
      </w:rPr>
    </w:lvl>
    <w:lvl w:ilvl="1" w:tplc="352EB2BA">
      <w:numFmt w:val="bullet"/>
      <w:lvlText w:val="-"/>
      <w:lvlJc w:val="left"/>
      <w:pPr>
        <w:ind w:left="1440" w:hanging="360"/>
      </w:pPr>
      <w:rPr>
        <w:rFonts w:ascii="Segoe UI" w:eastAsiaTheme="minorHAnsi" w:hAnsi="Segoe UI" w:cs="Segoe UI"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
  </w:num>
  <w:num w:numId="3">
    <w:abstractNumId w:val="3"/>
  </w:num>
  <w:num w:numId="4">
    <w:abstractNumId w:val="0"/>
  </w:num>
  <w:num w:numId="5">
    <w:abstractNumId w:val="3"/>
  </w:num>
  <w:num w:numId="6">
    <w:abstractNumId w:val="1"/>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3MLMwNzE3szQzMzJW0lEKTi0uzszPAykwrgUAUX9jqiwAAAA="/>
  </w:docVars>
  <w:rsids>
    <w:rsidRoot w:val="00CB0A4B"/>
    <w:rsid w:val="000037B6"/>
    <w:rsid w:val="00020752"/>
    <w:rsid w:val="00033C1B"/>
    <w:rsid w:val="00040911"/>
    <w:rsid w:val="0007226F"/>
    <w:rsid w:val="0007371D"/>
    <w:rsid w:val="00085341"/>
    <w:rsid w:val="000A44D4"/>
    <w:rsid w:val="000B5775"/>
    <w:rsid w:val="000D04A4"/>
    <w:rsid w:val="000D6A4A"/>
    <w:rsid w:val="000E2381"/>
    <w:rsid w:val="00100585"/>
    <w:rsid w:val="00122FD4"/>
    <w:rsid w:val="00143333"/>
    <w:rsid w:val="00145D7F"/>
    <w:rsid w:val="001809B7"/>
    <w:rsid w:val="00191102"/>
    <w:rsid w:val="00193CE5"/>
    <w:rsid w:val="001D27DC"/>
    <w:rsid w:val="001E3634"/>
    <w:rsid w:val="001E61F4"/>
    <w:rsid w:val="0020763A"/>
    <w:rsid w:val="00223476"/>
    <w:rsid w:val="00241FDC"/>
    <w:rsid w:val="0024237D"/>
    <w:rsid w:val="0026144B"/>
    <w:rsid w:val="00277B0F"/>
    <w:rsid w:val="002C1475"/>
    <w:rsid w:val="002C68A5"/>
    <w:rsid w:val="002D7AFD"/>
    <w:rsid w:val="002F2A77"/>
    <w:rsid w:val="002F70B8"/>
    <w:rsid w:val="003442EF"/>
    <w:rsid w:val="00347833"/>
    <w:rsid w:val="00352ED6"/>
    <w:rsid w:val="00354DD9"/>
    <w:rsid w:val="003C275B"/>
    <w:rsid w:val="003E538F"/>
    <w:rsid w:val="003F45C3"/>
    <w:rsid w:val="00405644"/>
    <w:rsid w:val="00434535"/>
    <w:rsid w:val="004617B8"/>
    <w:rsid w:val="0047684A"/>
    <w:rsid w:val="004801CF"/>
    <w:rsid w:val="00483772"/>
    <w:rsid w:val="00495904"/>
    <w:rsid w:val="004B183E"/>
    <w:rsid w:val="004B7702"/>
    <w:rsid w:val="004C1314"/>
    <w:rsid w:val="004C6ADC"/>
    <w:rsid w:val="004C7BAF"/>
    <w:rsid w:val="004D23E0"/>
    <w:rsid w:val="004D6180"/>
    <w:rsid w:val="004E2D79"/>
    <w:rsid w:val="00501E7C"/>
    <w:rsid w:val="00504042"/>
    <w:rsid w:val="005244FC"/>
    <w:rsid w:val="00525C9C"/>
    <w:rsid w:val="00540B9A"/>
    <w:rsid w:val="0054133B"/>
    <w:rsid w:val="005544F5"/>
    <w:rsid w:val="00571E68"/>
    <w:rsid w:val="00592DC3"/>
    <w:rsid w:val="005A33F9"/>
    <w:rsid w:val="005A6074"/>
    <w:rsid w:val="005A66ED"/>
    <w:rsid w:val="005F58EB"/>
    <w:rsid w:val="006028DC"/>
    <w:rsid w:val="006067DD"/>
    <w:rsid w:val="00606A1E"/>
    <w:rsid w:val="00611900"/>
    <w:rsid w:val="00653D43"/>
    <w:rsid w:val="00655474"/>
    <w:rsid w:val="00691463"/>
    <w:rsid w:val="00697DC7"/>
    <w:rsid w:val="006A1954"/>
    <w:rsid w:val="006C06B5"/>
    <w:rsid w:val="006C1312"/>
    <w:rsid w:val="0070381D"/>
    <w:rsid w:val="00706F20"/>
    <w:rsid w:val="00720901"/>
    <w:rsid w:val="00761DE4"/>
    <w:rsid w:val="007A0773"/>
    <w:rsid w:val="007C3BB9"/>
    <w:rsid w:val="007C6DC0"/>
    <w:rsid w:val="007D4EBB"/>
    <w:rsid w:val="007F0AA4"/>
    <w:rsid w:val="007F11A1"/>
    <w:rsid w:val="007F1ADC"/>
    <w:rsid w:val="007F6A28"/>
    <w:rsid w:val="008038C9"/>
    <w:rsid w:val="008054D7"/>
    <w:rsid w:val="008061B8"/>
    <w:rsid w:val="0082418A"/>
    <w:rsid w:val="0083046C"/>
    <w:rsid w:val="0083522D"/>
    <w:rsid w:val="00864369"/>
    <w:rsid w:val="00880483"/>
    <w:rsid w:val="008856EF"/>
    <w:rsid w:val="008A0BC4"/>
    <w:rsid w:val="008A3941"/>
    <w:rsid w:val="008B219F"/>
    <w:rsid w:val="008B4382"/>
    <w:rsid w:val="008B685F"/>
    <w:rsid w:val="008E08DD"/>
    <w:rsid w:val="008E2F2A"/>
    <w:rsid w:val="008F3677"/>
    <w:rsid w:val="00905350"/>
    <w:rsid w:val="00920299"/>
    <w:rsid w:val="009360DD"/>
    <w:rsid w:val="00940068"/>
    <w:rsid w:val="009431D8"/>
    <w:rsid w:val="00953113"/>
    <w:rsid w:val="00962F32"/>
    <w:rsid w:val="00985DE0"/>
    <w:rsid w:val="009911B6"/>
    <w:rsid w:val="009B28A9"/>
    <w:rsid w:val="009F7178"/>
    <w:rsid w:val="00A07351"/>
    <w:rsid w:val="00A155BB"/>
    <w:rsid w:val="00A3396F"/>
    <w:rsid w:val="00A4790F"/>
    <w:rsid w:val="00A5749C"/>
    <w:rsid w:val="00A70C7E"/>
    <w:rsid w:val="00AB0A52"/>
    <w:rsid w:val="00AB69AA"/>
    <w:rsid w:val="00AC3031"/>
    <w:rsid w:val="00AE6A02"/>
    <w:rsid w:val="00B04B8F"/>
    <w:rsid w:val="00B06316"/>
    <w:rsid w:val="00B13612"/>
    <w:rsid w:val="00B34E47"/>
    <w:rsid w:val="00B4751C"/>
    <w:rsid w:val="00B55130"/>
    <w:rsid w:val="00B8307D"/>
    <w:rsid w:val="00BA751E"/>
    <w:rsid w:val="00BB00F2"/>
    <w:rsid w:val="00BD0FAF"/>
    <w:rsid w:val="00BF31F0"/>
    <w:rsid w:val="00C63B3B"/>
    <w:rsid w:val="00C72332"/>
    <w:rsid w:val="00C74ECB"/>
    <w:rsid w:val="00C91146"/>
    <w:rsid w:val="00CB0A4B"/>
    <w:rsid w:val="00CB109C"/>
    <w:rsid w:val="00D10D7B"/>
    <w:rsid w:val="00D21B2C"/>
    <w:rsid w:val="00D46F6A"/>
    <w:rsid w:val="00D73BD0"/>
    <w:rsid w:val="00D745C2"/>
    <w:rsid w:val="00D87A02"/>
    <w:rsid w:val="00DB1B76"/>
    <w:rsid w:val="00DC3E96"/>
    <w:rsid w:val="00DD4523"/>
    <w:rsid w:val="00DD57F1"/>
    <w:rsid w:val="00DE685D"/>
    <w:rsid w:val="00DF6719"/>
    <w:rsid w:val="00E010D3"/>
    <w:rsid w:val="00E14A7F"/>
    <w:rsid w:val="00E322D1"/>
    <w:rsid w:val="00E75D3A"/>
    <w:rsid w:val="00E75EE2"/>
    <w:rsid w:val="00E864EA"/>
    <w:rsid w:val="00EA4FA4"/>
    <w:rsid w:val="00EB16E0"/>
    <w:rsid w:val="00EE06EB"/>
    <w:rsid w:val="00EE1E5E"/>
    <w:rsid w:val="00EE3BE0"/>
    <w:rsid w:val="00EE486F"/>
    <w:rsid w:val="00EF2B58"/>
    <w:rsid w:val="00F25D8E"/>
    <w:rsid w:val="00F323B4"/>
    <w:rsid w:val="00F34695"/>
    <w:rsid w:val="00F37D95"/>
    <w:rsid w:val="00F61AF3"/>
    <w:rsid w:val="00F72914"/>
    <w:rsid w:val="00F817AF"/>
    <w:rsid w:val="00FD3538"/>
    <w:rsid w:val="00FE2786"/>
  </w:rsids>
  <m:mathPr>
    <m:mathFont m:val="Cambria Math"/>
    <m:brkBin m:val="before"/>
    <m:brkBinSub m:val="--"/>
    <m:smallFrac m:val="0"/>
    <m:dispDef/>
    <m:lMargin m:val="0"/>
    <m:rMargin m:val="0"/>
    <m:defJc m:val="centerGroup"/>
    <m:wrapIndent m:val="1440"/>
    <m:intLim m:val="subSup"/>
    <m:naryLim m:val="undOvr"/>
  </m:mathPr>
  <w:themeFontLang w:val="en-US" w:eastAsia="en-AU"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A0C409"/>
  <w15:chartTrackingRefBased/>
  <w15:docId w15:val="{7F980072-13ED-4462-A3FB-8A6C302032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6F20"/>
    <w:pPr>
      <w:jc w:val="both"/>
    </w:pPr>
    <w:rPr>
      <w:sz w:val="24"/>
    </w:rPr>
  </w:style>
  <w:style w:type="paragraph" w:styleId="Heading1">
    <w:name w:val="heading 1"/>
    <w:basedOn w:val="Normal"/>
    <w:next w:val="Normal"/>
    <w:link w:val="Heading1Char"/>
    <w:uiPriority w:val="9"/>
    <w:qFormat/>
    <w:rsid w:val="00CB109C"/>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rsid w:val="00CB109C"/>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CB109C"/>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CB109C"/>
    <w:pPr>
      <w:keepNext/>
      <w:keepLines/>
      <w:spacing w:before="40" w:after="0"/>
      <w:outlineLvl w:val="3"/>
    </w:pPr>
    <w:rPr>
      <w:rFonts w:asciiTheme="majorHAnsi" w:eastAsiaTheme="majorEastAsia" w:hAnsiTheme="majorHAnsi" w:cstheme="majorBidi"/>
      <w:color w:val="2F5496" w:themeColor="accent1" w:themeShade="BF"/>
      <w:szCs w:val="24"/>
    </w:rPr>
  </w:style>
  <w:style w:type="paragraph" w:styleId="Heading5">
    <w:name w:val="heading 5"/>
    <w:basedOn w:val="Normal"/>
    <w:next w:val="Normal"/>
    <w:link w:val="Heading5Char"/>
    <w:uiPriority w:val="9"/>
    <w:semiHidden/>
    <w:unhideWhenUsed/>
    <w:qFormat/>
    <w:rsid w:val="00CB109C"/>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CB109C"/>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CB109C"/>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CB109C"/>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CB109C"/>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CB109C"/>
    <w:pPr>
      <w:spacing w:after="0" w:line="240" w:lineRule="auto"/>
    </w:pPr>
  </w:style>
  <w:style w:type="character" w:customStyle="1" w:styleId="NoSpacingChar">
    <w:name w:val="No Spacing Char"/>
    <w:basedOn w:val="DefaultParagraphFont"/>
    <w:link w:val="NoSpacing"/>
    <w:uiPriority w:val="1"/>
    <w:rsid w:val="008B219F"/>
  </w:style>
  <w:style w:type="character" w:customStyle="1" w:styleId="Heading1Char">
    <w:name w:val="Heading 1 Char"/>
    <w:basedOn w:val="DefaultParagraphFont"/>
    <w:link w:val="Heading1"/>
    <w:uiPriority w:val="9"/>
    <w:rsid w:val="00CB109C"/>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rsid w:val="00CB109C"/>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CB109C"/>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rsid w:val="00CB109C"/>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CB109C"/>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CB109C"/>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CB109C"/>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CB109C"/>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CB109C"/>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semiHidden/>
    <w:unhideWhenUsed/>
    <w:qFormat/>
    <w:rsid w:val="00CB109C"/>
    <w:pPr>
      <w:spacing w:line="240" w:lineRule="auto"/>
    </w:pPr>
    <w:rPr>
      <w:b/>
      <w:bCs/>
      <w:smallCaps/>
      <w:color w:val="44546A" w:themeColor="text2"/>
    </w:rPr>
  </w:style>
  <w:style w:type="paragraph" w:styleId="Title">
    <w:name w:val="Title"/>
    <w:basedOn w:val="Normal"/>
    <w:next w:val="Normal"/>
    <w:link w:val="TitleChar"/>
    <w:uiPriority w:val="10"/>
    <w:qFormat/>
    <w:rsid w:val="00CB109C"/>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CB109C"/>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CB109C"/>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CB109C"/>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CB109C"/>
    <w:rPr>
      <w:b/>
      <w:bCs/>
    </w:rPr>
  </w:style>
  <w:style w:type="character" w:styleId="Emphasis">
    <w:name w:val="Emphasis"/>
    <w:basedOn w:val="DefaultParagraphFont"/>
    <w:uiPriority w:val="20"/>
    <w:qFormat/>
    <w:rsid w:val="00CB109C"/>
    <w:rPr>
      <w:i/>
      <w:iCs/>
    </w:rPr>
  </w:style>
  <w:style w:type="paragraph" w:styleId="Quote">
    <w:name w:val="Quote"/>
    <w:basedOn w:val="Normal"/>
    <w:next w:val="Normal"/>
    <w:link w:val="QuoteChar"/>
    <w:uiPriority w:val="29"/>
    <w:qFormat/>
    <w:rsid w:val="00CB109C"/>
    <w:pPr>
      <w:spacing w:before="120" w:after="120"/>
      <w:ind w:left="720"/>
    </w:pPr>
    <w:rPr>
      <w:color w:val="44546A" w:themeColor="text2"/>
      <w:szCs w:val="24"/>
    </w:rPr>
  </w:style>
  <w:style w:type="character" w:customStyle="1" w:styleId="QuoteChar">
    <w:name w:val="Quote Char"/>
    <w:basedOn w:val="DefaultParagraphFont"/>
    <w:link w:val="Quote"/>
    <w:uiPriority w:val="29"/>
    <w:rsid w:val="00CB109C"/>
    <w:rPr>
      <w:color w:val="44546A" w:themeColor="text2"/>
      <w:sz w:val="24"/>
      <w:szCs w:val="24"/>
    </w:rPr>
  </w:style>
  <w:style w:type="paragraph" w:styleId="IntenseQuote">
    <w:name w:val="Intense Quote"/>
    <w:basedOn w:val="Normal"/>
    <w:next w:val="Normal"/>
    <w:link w:val="IntenseQuoteChar"/>
    <w:uiPriority w:val="30"/>
    <w:qFormat/>
    <w:rsid w:val="00CB109C"/>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CB109C"/>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CB109C"/>
    <w:rPr>
      <w:i/>
      <w:iCs/>
      <w:color w:val="595959" w:themeColor="text1" w:themeTint="A6"/>
    </w:rPr>
  </w:style>
  <w:style w:type="character" w:styleId="IntenseEmphasis">
    <w:name w:val="Intense Emphasis"/>
    <w:basedOn w:val="DefaultParagraphFont"/>
    <w:uiPriority w:val="21"/>
    <w:qFormat/>
    <w:rsid w:val="00CB109C"/>
    <w:rPr>
      <w:b/>
      <w:bCs/>
      <w:i/>
      <w:iCs/>
    </w:rPr>
  </w:style>
  <w:style w:type="character" w:styleId="SubtleReference">
    <w:name w:val="Subtle Reference"/>
    <w:basedOn w:val="DefaultParagraphFont"/>
    <w:uiPriority w:val="31"/>
    <w:qFormat/>
    <w:rsid w:val="00CB109C"/>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CB109C"/>
    <w:rPr>
      <w:b/>
      <w:bCs/>
      <w:smallCaps/>
      <w:color w:val="44546A" w:themeColor="text2"/>
      <w:u w:val="single"/>
    </w:rPr>
  </w:style>
  <w:style w:type="character" w:styleId="BookTitle">
    <w:name w:val="Book Title"/>
    <w:basedOn w:val="DefaultParagraphFont"/>
    <w:uiPriority w:val="33"/>
    <w:qFormat/>
    <w:rsid w:val="00CB109C"/>
    <w:rPr>
      <w:b/>
      <w:bCs/>
      <w:smallCaps/>
      <w:spacing w:val="10"/>
    </w:rPr>
  </w:style>
  <w:style w:type="paragraph" w:styleId="TOCHeading">
    <w:name w:val="TOC Heading"/>
    <w:basedOn w:val="Heading1"/>
    <w:next w:val="Normal"/>
    <w:uiPriority w:val="39"/>
    <w:unhideWhenUsed/>
    <w:qFormat/>
    <w:rsid w:val="00CB109C"/>
    <w:pPr>
      <w:outlineLvl w:val="9"/>
    </w:pPr>
  </w:style>
  <w:style w:type="paragraph" w:styleId="TOC1">
    <w:name w:val="toc 1"/>
    <w:basedOn w:val="Normal"/>
    <w:next w:val="Normal"/>
    <w:autoRedefine/>
    <w:uiPriority w:val="39"/>
    <w:unhideWhenUsed/>
    <w:rsid w:val="00A07351"/>
    <w:pPr>
      <w:spacing w:after="100"/>
    </w:pPr>
  </w:style>
  <w:style w:type="paragraph" w:styleId="TOC2">
    <w:name w:val="toc 2"/>
    <w:basedOn w:val="Normal"/>
    <w:next w:val="Normal"/>
    <w:autoRedefine/>
    <w:uiPriority w:val="39"/>
    <w:unhideWhenUsed/>
    <w:rsid w:val="00A07351"/>
    <w:pPr>
      <w:spacing w:after="100"/>
      <w:ind w:left="220"/>
    </w:pPr>
  </w:style>
  <w:style w:type="paragraph" w:styleId="TOC3">
    <w:name w:val="toc 3"/>
    <w:basedOn w:val="Normal"/>
    <w:next w:val="Normal"/>
    <w:autoRedefine/>
    <w:uiPriority w:val="39"/>
    <w:unhideWhenUsed/>
    <w:rsid w:val="00A07351"/>
    <w:pPr>
      <w:spacing w:after="100"/>
      <w:ind w:left="440"/>
    </w:pPr>
  </w:style>
  <w:style w:type="character" w:styleId="Hyperlink">
    <w:name w:val="Hyperlink"/>
    <w:basedOn w:val="DefaultParagraphFont"/>
    <w:uiPriority w:val="99"/>
    <w:unhideWhenUsed/>
    <w:rsid w:val="00A07351"/>
    <w:rPr>
      <w:color w:val="0563C1" w:themeColor="hyperlink"/>
      <w:u w:val="single"/>
    </w:rPr>
  </w:style>
  <w:style w:type="character" w:styleId="UnresolvedMention">
    <w:name w:val="Unresolved Mention"/>
    <w:basedOn w:val="DefaultParagraphFont"/>
    <w:uiPriority w:val="99"/>
    <w:semiHidden/>
    <w:unhideWhenUsed/>
    <w:rsid w:val="00EE486F"/>
    <w:rPr>
      <w:color w:val="605E5C"/>
      <w:shd w:val="clear" w:color="auto" w:fill="E1DFDD"/>
    </w:rPr>
  </w:style>
  <w:style w:type="character" w:styleId="FollowedHyperlink">
    <w:name w:val="FollowedHyperlink"/>
    <w:basedOn w:val="DefaultParagraphFont"/>
    <w:uiPriority w:val="99"/>
    <w:semiHidden/>
    <w:unhideWhenUsed/>
    <w:rsid w:val="0007371D"/>
    <w:rPr>
      <w:color w:val="954F72" w:themeColor="followedHyperlink"/>
      <w:u w:val="single"/>
    </w:rPr>
  </w:style>
  <w:style w:type="paragraph" w:styleId="Header">
    <w:name w:val="header"/>
    <w:basedOn w:val="Normal"/>
    <w:link w:val="HeaderChar"/>
    <w:uiPriority w:val="99"/>
    <w:unhideWhenUsed/>
    <w:rsid w:val="005A33F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A33F9"/>
    <w:rPr>
      <w:sz w:val="24"/>
    </w:rPr>
  </w:style>
  <w:style w:type="paragraph" w:styleId="Footer">
    <w:name w:val="footer"/>
    <w:basedOn w:val="Normal"/>
    <w:link w:val="FooterChar"/>
    <w:uiPriority w:val="99"/>
    <w:unhideWhenUsed/>
    <w:rsid w:val="005A33F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A33F9"/>
    <w:rPr>
      <w:sz w:val="24"/>
    </w:rPr>
  </w:style>
  <w:style w:type="character" w:styleId="PlaceholderText">
    <w:name w:val="Placeholder Text"/>
    <w:basedOn w:val="DefaultParagraphFont"/>
    <w:uiPriority w:val="99"/>
    <w:semiHidden/>
    <w:rsid w:val="005A33F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038604">
      <w:bodyDiv w:val="1"/>
      <w:marLeft w:val="0"/>
      <w:marRight w:val="0"/>
      <w:marTop w:val="0"/>
      <w:marBottom w:val="0"/>
      <w:divBdr>
        <w:top w:val="none" w:sz="0" w:space="0" w:color="auto"/>
        <w:left w:val="none" w:sz="0" w:space="0" w:color="auto"/>
        <w:bottom w:val="none" w:sz="0" w:space="0" w:color="auto"/>
        <w:right w:val="none" w:sz="0" w:space="0" w:color="auto"/>
      </w:divBdr>
    </w:div>
    <w:div w:id="28144661">
      <w:bodyDiv w:val="1"/>
      <w:marLeft w:val="0"/>
      <w:marRight w:val="0"/>
      <w:marTop w:val="0"/>
      <w:marBottom w:val="0"/>
      <w:divBdr>
        <w:top w:val="none" w:sz="0" w:space="0" w:color="auto"/>
        <w:left w:val="none" w:sz="0" w:space="0" w:color="auto"/>
        <w:bottom w:val="none" w:sz="0" w:space="0" w:color="auto"/>
        <w:right w:val="none" w:sz="0" w:space="0" w:color="auto"/>
      </w:divBdr>
    </w:div>
    <w:div w:id="50160089">
      <w:bodyDiv w:val="1"/>
      <w:marLeft w:val="0"/>
      <w:marRight w:val="0"/>
      <w:marTop w:val="0"/>
      <w:marBottom w:val="0"/>
      <w:divBdr>
        <w:top w:val="none" w:sz="0" w:space="0" w:color="auto"/>
        <w:left w:val="none" w:sz="0" w:space="0" w:color="auto"/>
        <w:bottom w:val="none" w:sz="0" w:space="0" w:color="auto"/>
        <w:right w:val="none" w:sz="0" w:space="0" w:color="auto"/>
      </w:divBdr>
    </w:div>
    <w:div w:id="84376538">
      <w:bodyDiv w:val="1"/>
      <w:marLeft w:val="0"/>
      <w:marRight w:val="0"/>
      <w:marTop w:val="0"/>
      <w:marBottom w:val="0"/>
      <w:divBdr>
        <w:top w:val="none" w:sz="0" w:space="0" w:color="auto"/>
        <w:left w:val="none" w:sz="0" w:space="0" w:color="auto"/>
        <w:bottom w:val="none" w:sz="0" w:space="0" w:color="auto"/>
        <w:right w:val="none" w:sz="0" w:space="0" w:color="auto"/>
      </w:divBdr>
    </w:div>
    <w:div w:id="126705440">
      <w:bodyDiv w:val="1"/>
      <w:marLeft w:val="0"/>
      <w:marRight w:val="0"/>
      <w:marTop w:val="0"/>
      <w:marBottom w:val="0"/>
      <w:divBdr>
        <w:top w:val="none" w:sz="0" w:space="0" w:color="auto"/>
        <w:left w:val="none" w:sz="0" w:space="0" w:color="auto"/>
        <w:bottom w:val="none" w:sz="0" w:space="0" w:color="auto"/>
        <w:right w:val="none" w:sz="0" w:space="0" w:color="auto"/>
      </w:divBdr>
    </w:div>
    <w:div w:id="154106356">
      <w:bodyDiv w:val="1"/>
      <w:marLeft w:val="0"/>
      <w:marRight w:val="0"/>
      <w:marTop w:val="0"/>
      <w:marBottom w:val="0"/>
      <w:divBdr>
        <w:top w:val="none" w:sz="0" w:space="0" w:color="auto"/>
        <w:left w:val="none" w:sz="0" w:space="0" w:color="auto"/>
        <w:bottom w:val="none" w:sz="0" w:space="0" w:color="auto"/>
        <w:right w:val="none" w:sz="0" w:space="0" w:color="auto"/>
      </w:divBdr>
    </w:div>
    <w:div w:id="189540103">
      <w:bodyDiv w:val="1"/>
      <w:marLeft w:val="0"/>
      <w:marRight w:val="0"/>
      <w:marTop w:val="0"/>
      <w:marBottom w:val="0"/>
      <w:divBdr>
        <w:top w:val="none" w:sz="0" w:space="0" w:color="auto"/>
        <w:left w:val="none" w:sz="0" w:space="0" w:color="auto"/>
        <w:bottom w:val="none" w:sz="0" w:space="0" w:color="auto"/>
        <w:right w:val="none" w:sz="0" w:space="0" w:color="auto"/>
      </w:divBdr>
    </w:div>
    <w:div w:id="194195265">
      <w:bodyDiv w:val="1"/>
      <w:marLeft w:val="0"/>
      <w:marRight w:val="0"/>
      <w:marTop w:val="0"/>
      <w:marBottom w:val="0"/>
      <w:divBdr>
        <w:top w:val="none" w:sz="0" w:space="0" w:color="auto"/>
        <w:left w:val="none" w:sz="0" w:space="0" w:color="auto"/>
        <w:bottom w:val="none" w:sz="0" w:space="0" w:color="auto"/>
        <w:right w:val="none" w:sz="0" w:space="0" w:color="auto"/>
      </w:divBdr>
    </w:div>
    <w:div w:id="222104961">
      <w:bodyDiv w:val="1"/>
      <w:marLeft w:val="0"/>
      <w:marRight w:val="0"/>
      <w:marTop w:val="0"/>
      <w:marBottom w:val="0"/>
      <w:divBdr>
        <w:top w:val="none" w:sz="0" w:space="0" w:color="auto"/>
        <w:left w:val="none" w:sz="0" w:space="0" w:color="auto"/>
        <w:bottom w:val="none" w:sz="0" w:space="0" w:color="auto"/>
        <w:right w:val="none" w:sz="0" w:space="0" w:color="auto"/>
      </w:divBdr>
    </w:div>
    <w:div w:id="361133766">
      <w:bodyDiv w:val="1"/>
      <w:marLeft w:val="0"/>
      <w:marRight w:val="0"/>
      <w:marTop w:val="0"/>
      <w:marBottom w:val="0"/>
      <w:divBdr>
        <w:top w:val="none" w:sz="0" w:space="0" w:color="auto"/>
        <w:left w:val="none" w:sz="0" w:space="0" w:color="auto"/>
        <w:bottom w:val="none" w:sz="0" w:space="0" w:color="auto"/>
        <w:right w:val="none" w:sz="0" w:space="0" w:color="auto"/>
      </w:divBdr>
    </w:div>
    <w:div w:id="396246730">
      <w:bodyDiv w:val="1"/>
      <w:marLeft w:val="0"/>
      <w:marRight w:val="0"/>
      <w:marTop w:val="0"/>
      <w:marBottom w:val="0"/>
      <w:divBdr>
        <w:top w:val="none" w:sz="0" w:space="0" w:color="auto"/>
        <w:left w:val="none" w:sz="0" w:space="0" w:color="auto"/>
        <w:bottom w:val="none" w:sz="0" w:space="0" w:color="auto"/>
        <w:right w:val="none" w:sz="0" w:space="0" w:color="auto"/>
      </w:divBdr>
    </w:div>
    <w:div w:id="525336846">
      <w:bodyDiv w:val="1"/>
      <w:marLeft w:val="0"/>
      <w:marRight w:val="0"/>
      <w:marTop w:val="0"/>
      <w:marBottom w:val="0"/>
      <w:divBdr>
        <w:top w:val="none" w:sz="0" w:space="0" w:color="auto"/>
        <w:left w:val="none" w:sz="0" w:space="0" w:color="auto"/>
        <w:bottom w:val="none" w:sz="0" w:space="0" w:color="auto"/>
        <w:right w:val="none" w:sz="0" w:space="0" w:color="auto"/>
      </w:divBdr>
    </w:div>
    <w:div w:id="694694183">
      <w:bodyDiv w:val="1"/>
      <w:marLeft w:val="0"/>
      <w:marRight w:val="0"/>
      <w:marTop w:val="0"/>
      <w:marBottom w:val="0"/>
      <w:divBdr>
        <w:top w:val="none" w:sz="0" w:space="0" w:color="auto"/>
        <w:left w:val="none" w:sz="0" w:space="0" w:color="auto"/>
        <w:bottom w:val="none" w:sz="0" w:space="0" w:color="auto"/>
        <w:right w:val="none" w:sz="0" w:space="0" w:color="auto"/>
      </w:divBdr>
    </w:div>
    <w:div w:id="720061856">
      <w:bodyDiv w:val="1"/>
      <w:marLeft w:val="0"/>
      <w:marRight w:val="0"/>
      <w:marTop w:val="0"/>
      <w:marBottom w:val="0"/>
      <w:divBdr>
        <w:top w:val="none" w:sz="0" w:space="0" w:color="auto"/>
        <w:left w:val="none" w:sz="0" w:space="0" w:color="auto"/>
        <w:bottom w:val="none" w:sz="0" w:space="0" w:color="auto"/>
        <w:right w:val="none" w:sz="0" w:space="0" w:color="auto"/>
      </w:divBdr>
      <w:divsChild>
        <w:div w:id="1345739687">
          <w:marLeft w:val="0"/>
          <w:marRight w:val="0"/>
          <w:marTop w:val="0"/>
          <w:marBottom w:val="0"/>
          <w:divBdr>
            <w:top w:val="none" w:sz="0" w:space="0" w:color="auto"/>
            <w:left w:val="none" w:sz="0" w:space="0" w:color="auto"/>
            <w:bottom w:val="none" w:sz="0" w:space="0" w:color="auto"/>
            <w:right w:val="none" w:sz="0" w:space="0" w:color="auto"/>
          </w:divBdr>
        </w:div>
      </w:divsChild>
    </w:div>
    <w:div w:id="945501950">
      <w:bodyDiv w:val="1"/>
      <w:marLeft w:val="0"/>
      <w:marRight w:val="0"/>
      <w:marTop w:val="0"/>
      <w:marBottom w:val="0"/>
      <w:divBdr>
        <w:top w:val="none" w:sz="0" w:space="0" w:color="auto"/>
        <w:left w:val="none" w:sz="0" w:space="0" w:color="auto"/>
        <w:bottom w:val="none" w:sz="0" w:space="0" w:color="auto"/>
        <w:right w:val="none" w:sz="0" w:space="0" w:color="auto"/>
      </w:divBdr>
    </w:div>
    <w:div w:id="948009692">
      <w:bodyDiv w:val="1"/>
      <w:marLeft w:val="0"/>
      <w:marRight w:val="0"/>
      <w:marTop w:val="0"/>
      <w:marBottom w:val="0"/>
      <w:divBdr>
        <w:top w:val="none" w:sz="0" w:space="0" w:color="auto"/>
        <w:left w:val="none" w:sz="0" w:space="0" w:color="auto"/>
        <w:bottom w:val="none" w:sz="0" w:space="0" w:color="auto"/>
        <w:right w:val="none" w:sz="0" w:space="0" w:color="auto"/>
      </w:divBdr>
    </w:div>
    <w:div w:id="1194345053">
      <w:bodyDiv w:val="1"/>
      <w:marLeft w:val="0"/>
      <w:marRight w:val="0"/>
      <w:marTop w:val="0"/>
      <w:marBottom w:val="0"/>
      <w:divBdr>
        <w:top w:val="none" w:sz="0" w:space="0" w:color="auto"/>
        <w:left w:val="none" w:sz="0" w:space="0" w:color="auto"/>
        <w:bottom w:val="none" w:sz="0" w:space="0" w:color="auto"/>
        <w:right w:val="none" w:sz="0" w:space="0" w:color="auto"/>
      </w:divBdr>
    </w:div>
    <w:div w:id="1207371533">
      <w:bodyDiv w:val="1"/>
      <w:marLeft w:val="0"/>
      <w:marRight w:val="0"/>
      <w:marTop w:val="0"/>
      <w:marBottom w:val="0"/>
      <w:divBdr>
        <w:top w:val="none" w:sz="0" w:space="0" w:color="auto"/>
        <w:left w:val="none" w:sz="0" w:space="0" w:color="auto"/>
        <w:bottom w:val="none" w:sz="0" w:space="0" w:color="auto"/>
        <w:right w:val="none" w:sz="0" w:space="0" w:color="auto"/>
      </w:divBdr>
    </w:div>
    <w:div w:id="1213073937">
      <w:bodyDiv w:val="1"/>
      <w:marLeft w:val="0"/>
      <w:marRight w:val="0"/>
      <w:marTop w:val="0"/>
      <w:marBottom w:val="0"/>
      <w:divBdr>
        <w:top w:val="none" w:sz="0" w:space="0" w:color="auto"/>
        <w:left w:val="none" w:sz="0" w:space="0" w:color="auto"/>
        <w:bottom w:val="none" w:sz="0" w:space="0" w:color="auto"/>
        <w:right w:val="none" w:sz="0" w:space="0" w:color="auto"/>
      </w:divBdr>
    </w:div>
    <w:div w:id="1217006815">
      <w:bodyDiv w:val="1"/>
      <w:marLeft w:val="0"/>
      <w:marRight w:val="0"/>
      <w:marTop w:val="0"/>
      <w:marBottom w:val="0"/>
      <w:divBdr>
        <w:top w:val="none" w:sz="0" w:space="0" w:color="auto"/>
        <w:left w:val="none" w:sz="0" w:space="0" w:color="auto"/>
        <w:bottom w:val="none" w:sz="0" w:space="0" w:color="auto"/>
        <w:right w:val="none" w:sz="0" w:space="0" w:color="auto"/>
      </w:divBdr>
    </w:div>
    <w:div w:id="1312909731">
      <w:bodyDiv w:val="1"/>
      <w:marLeft w:val="0"/>
      <w:marRight w:val="0"/>
      <w:marTop w:val="0"/>
      <w:marBottom w:val="0"/>
      <w:divBdr>
        <w:top w:val="none" w:sz="0" w:space="0" w:color="auto"/>
        <w:left w:val="none" w:sz="0" w:space="0" w:color="auto"/>
        <w:bottom w:val="none" w:sz="0" w:space="0" w:color="auto"/>
        <w:right w:val="none" w:sz="0" w:space="0" w:color="auto"/>
      </w:divBdr>
    </w:div>
    <w:div w:id="1533571857">
      <w:bodyDiv w:val="1"/>
      <w:marLeft w:val="0"/>
      <w:marRight w:val="0"/>
      <w:marTop w:val="0"/>
      <w:marBottom w:val="0"/>
      <w:divBdr>
        <w:top w:val="none" w:sz="0" w:space="0" w:color="auto"/>
        <w:left w:val="none" w:sz="0" w:space="0" w:color="auto"/>
        <w:bottom w:val="none" w:sz="0" w:space="0" w:color="auto"/>
        <w:right w:val="none" w:sz="0" w:space="0" w:color="auto"/>
      </w:divBdr>
    </w:div>
    <w:div w:id="1666202619">
      <w:bodyDiv w:val="1"/>
      <w:marLeft w:val="0"/>
      <w:marRight w:val="0"/>
      <w:marTop w:val="0"/>
      <w:marBottom w:val="0"/>
      <w:divBdr>
        <w:top w:val="none" w:sz="0" w:space="0" w:color="auto"/>
        <w:left w:val="none" w:sz="0" w:space="0" w:color="auto"/>
        <w:bottom w:val="none" w:sz="0" w:space="0" w:color="auto"/>
        <w:right w:val="none" w:sz="0" w:space="0" w:color="auto"/>
      </w:divBdr>
      <w:divsChild>
        <w:div w:id="1911303964">
          <w:marLeft w:val="0"/>
          <w:marRight w:val="0"/>
          <w:marTop w:val="0"/>
          <w:marBottom w:val="0"/>
          <w:divBdr>
            <w:top w:val="none" w:sz="0" w:space="0" w:color="auto"/>
            <w:left w:val="none" w:sz="0" w:space="0" w:color="auto"/>
            <w:bottom w:val="none" w:sz="0" w:space="0" w:color="auto"/>
            <w:right w:val="none" w:sz="0" w:space="0" w:color="auto"/>
          </w:divBdr>
        </w:div>
      </w:divsChild>
    </w:div>
    <w:div w:id="1813063261">
      <w:bodyDiv w:val="1"/>
      <w:marLeft w:val="0"/>
      <w:marRight w:val="0"/>
      <w:marTop w:val="0"/>
      <w:marBottom w:val="0"/>
      <w:divBdr>
        <w:top w:val="none" w:sz="0" w:space="0" w:color="auto"/>
        <w:left w:val="none" w:sz="0" w:space="0" w:color="auto"/>
        <w:bottom w:val="none" w:sz="0" w:space="0" w:color="auto"/>
        <w:right w:val="none" w:sz="0" w:space="0" w:color="auto"/>
      </w:divBdr>
    </w:div>
    <w:div w:id="1822846128">
      <w:bodyDiv w:val="1"/>
      <w:marLeft w:val="0"/>
      <w:marRight w:val="0"/>
      <w:marTop w:val="0"/>
      <w:marBottom w:val="0"/>
      <w:divBdr>
        <w:top w:val="none" w:sz="0" w:space="0" w:color="auto"/>
        <w:left w:val="none" w:sz="0" w:space="0" w:color="auto"/>
        <w:bottom w:val="none" w:sz="0" w:space="0" w:color="auto"/>
        <w:right w:val="none" w:sz="0" w:space="0" w:color="auto"/>
      </w:divBdr>
    </w:div>
    <w:div w:id="1846897137">
      <w:bodyDiv w:val="1"/>
      <w:marLeft w:val="0"/>
      <w:marRight w:val="0"/>
      <w:marTop w:val="0"/>
      <w:marBottom w:val="0"/>
      <w:divBdr>
        <w:top w:val="none" w:sz="0" w:space="0" w:color="auto"/>
        <w:left w:val="none" w:sz="0" w:space="0" w:color="auto"/>
        <w:bottom w:val="none" w:sz="0" w:space="0" w:color="auto"/>
        <w:right w:val="none" w:sz="0" w:space="0" w:color="auto"/>
      </w:divBdr>
    </w:div>
    <w:div w:id="1933853842">
      <w:bodyDiv w:val="1"/>
      <w:marLeft w:val="0"/>
      <w:marRight w:val="0"/>
      <w:marTop w:val="0"/>
      <w:marBottom w:val="0"/>
      <w:divBdr>
        <w:top w:val="none" w:sz="0" w:space="0" w:color="auto"/>
        <w:left w:val="none" w:sz="0" w:space="0" w:color="auto"/>
        <w:bottom w:val="none" w:sz="0" w:space="0" w:color="auto"/>
        <w:right w:val="none" w:sz="0" w:space="0" w:color="auto"/>
      </w:divBdr>
    </w:div>
    <w:div w:id="1940214527">
      <w:bodyDiv w:val="1"/>
      <w:marLeft w:val="0"/>
      <w:marRight w:val="0"/>
      <w:marTop w:val="0"/>
      <w:marBottom w:val="0"/>
      <w:divBdr>
        <w:top w:val="none" w:sz="0" w:space="0" w:color="auto"/>
        <w:left w:val="none" w:sz="0" w:space="0" w:color="auto"/>
        <w:bottom w:val="none" w:sz="0" w:space="0" w:color="auto"/>
        <w:right w:val="none" w:sz="0" w:space="0" w:color="auto"/>
      </w:divBdr>
    </w:div>
    <w:div w:id="1989631477">
      <w:bodyDiv w:val="1"/>
      <w:marLeft w:val="0"/>
      <w:marRight w:val="0"/>
      <w:marTop w:val="0"/>
      <w:marBottom w:val="0"/>
      <w:divBdr>
        <w:top w:val="none" w:sz="0" w:space="0" w:color="auto"/>
        <w:left w:val="none" w:sz="0" w:space="0" w:color="auto"/>
        <w:bottom w:val="none" w:sz="0" w:space="0" w:color="auto"/>
        <w:right w:val="none" w:sz="0" w:space="0" w:color="auto"/>
      </w:divBdr>
    </w:div>
    <w:div w:id="2000304321">
      <w:bodyDiv w:val="1"/>
      <w:marLeft w:val="0"/>
      <w:marRight w:val="0"/>
      <w:marTop w:val="0"/>
      <w:marBottom w:val="0"/>
      <w:divBdr>
        <w:top w:val="none" w:sz="0" w:space="0" w:color="auto"/>
        <w:left w:val="none" w:sz="0" w:space="0" w:color="auto"/>
        <w:bottom w:val="none" w:sz="0" w:space="0" w:color="auto"/>
        <w:right w:val="none" w:sz="0" w:space="0" w:color="auto"/>
      </w:divBdr>
    </w:div>
    <w:div w:id="2073035972">
      <w:bodyDiv w:val="1"/>
      <w:marLeft w:val="0"/>
      <w:marRight w:val="0"/>
      <w:marTop w:val="0"/>
      <w:marBottom w:val="0"/>
      <w:divBdr>
        <w:top w:val="none" w:sz="0" w:space="0" w:color="auto"/>
        <w:left w:val="none" w:sz="0" w:space="0" w:color="auto"/>
        <w:bottom w:val="none" w:sz="0" w:space="0" w:color="auto"/>
        <w:right w:val="none" w:sz="0" w:space="0" w:color="auto"/>
      </w:divBdr>
    </w:div>
    <w:div w:id="21165102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8.png"/><Relationship Id="rId34" Type="http://schemas.openxmlformats.org/officeDocument/2006/relationships/image" Target="media/image17.png"/><Relationship Id="rId42" Type="http://schemas.openxmlformats.org/officeDocument/2006/relationships/hyperlink" Target="https://teams.microsoft.com/l/team/19%3adae7093f81814e8382f89f14f1afb602%40thread.tacv2/conversations?groupId=df9a1261-3af1-45a1-8b78-c360f7343451&amp;tenantId=d1323671-cdbe-4417-b4d4-bdb24b51316b" TargetMode="External"/><Relationship Id="rId47" Type="http://schemas.openxmlformats.org/officeDocument/2006/relationships/image" Target="media/image26.png"/><Relationship Id="rId50" Type="http://schemas.openxmlformats.org/officeDocument/2006/relationships/image" Target="media/image28.png"/><Relationship Id="rId55" Type="http://schemas.openxmlformats.org/officeDocument/2006/relationships/hyperlink" Target="https://blog.hubspot.com/service/iaas-paas-saas" TargetMode="External"/><Relationship Id="rId63" Type="http://schemas.openxmlformats.org/officeDocument/2006/relationships/hyperlink" Target="https://www.zdnet.com/article/what-is-cloud-computing-everything-you-need-to-know-from-public-and-private-cloud-to-software-as-a/"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jpeg"/><Relationship Id="rId29" Type="http://schemas.openxmlformats.org/officeDocument/2006/relationships/image" Target="media/image13.png"/><Relationship Id="rId11" Type="http://schemas.openxmlformats.org/officeDocument/2006/relationships/hyperlink" Target="https://s3851498.github.io/intro-to-it-assessment1/" TargetMode="External"/><Relationship Id="rId24" Type="http://schemas.openxmlformats.org/officeDocument/2006/relationships/hyperlink" Target="https://samclaydon96.github.io/My-Profile/" TargetMode="External"/><Relationship Id="rId32" Type="http://schemas.openxmlformats.org/officeDocument/2006/relationships/hyperlink" Target="https://darklol93.github.io/Assessment-1/" TargetMode="External"/><Relationship Id="rId37" Type="http://schemas.openxmlformats.org/officeDocument/2006/relationships/image" Target="media/image20.png"/><Relationship Id="rId40" Type="http://schemas.openxmlformats.org/officeDocument/2006/relationships/hyperlink" Target="http://team25.xerxas.com" TargetMode="External"/><Relationship Id="rId45" Type="http://schemas.openxmlformats.org/officeDocument/2006/relationships/image" Target="media/image25.png"/><Relationship Id="rId53" Type="http://schemas.openxmlformats.org/officeDocument/2006/relationships/hyperlink" Target="https://careerkarma.com/blog/best-tech-jobs/" TargetMode="External"/><Relationship Id="rId58" Type="http://schemas.openxmlformats.org/officeDocument/2006/relationships/hyperlink" Target="https://www.fastmetrics.com/blog/tech/what-is-cloud-computing/" TargetMode="External"/><Relationship Id="rId66"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hyperlink" Target="https://www.ibm.com/cloud/learn/cloud-server" TargetMode="External"/><Relationship Id="rId19" Type="http://schemas.openxmlformats.org/officeDocument/2006/relationships/hyperlink" Target="https://xerxasjade.github.io/Team25/Clone-of-Debs/" TargetMode="External"/><Relationship Id="rId14" Type="http://schemas.openxmlformats.org/officeDocument/2006/relationships/image" Target="media/image3.jpeg"/><Relationship Id="rId22" Type="http://schemas.openxmlformats.org/officeDocument/2006/relationships/image" Target="media/image9.png"/><Relationship Id="rId27" Type="http://schemas.openxmlformats.org/officeDocument/2006/relationships/image" Target="media/image12.png"/><Relationship Id="rId30" Type="http://schemas.openxmlformats.org/officeDocument/2006/relationships/image" Target="media/image14.png"/><Relationship Id="rId35" Type="http://schemas.openxmlformats.org/officeDocument/2006/relationships/image" Target="media/image18.png"/><Relationship Id="rId43" Type="http://schemas.openxmlformats.org/officeDocument/2006/relationships/image" Target="media/image23.png"/><Relationship Id="rId48" Type="http://schemas.openxmlformats.org/officeDocument/2006/relationships/image" Target="media/image27.png"/><Relationship Id="rId56" Type="http://schemas.openxmlformats.org/officeDocument/2006/relationships/hyperlink" Target="https://dl.acm.org/doi/pdf/10.1145/3368454" TargetMode="External"/><Relationship Id="rId64" Type="http://schemas.openxmlformats.org/officeDocument/2006/relationships/hyperlink" Target="https://www.youtube.com/watch?v=dsKIpLKo8AE" TargetMode="External"/><Relationship Id="rId8" Type="http://schemas.openxmlformats.org/officeDocument/2006/relationships/webSettings" Target="webSettings.xml"/><Relationship Id="rId51" Type="http://schemas.openxmlformats.org/officeDocument/2006/relationships/hyperlink" Target="https://careerkarma.com/blog/best-tech-jobs/" TargetMode="External"/><Relationship Id="rId3" Type="http://schemas.openxmlformats.org/officeDocument/2006/relationships/customXml" Target="../customXml/item3.xml"/><Relationship Id="rId12" Type="http://schemas.openxmlformats.org/officeDocument/2006/relationships/image" Target="media/image1.jpeg"/><Relationship Id="rId17" Type="http://schemas.openxmlformats.org/officeDocument/2006/relationships/image" Target="media/image5.png"/><Relationship Id="rId25" Type="http://schemas.openxmlformats.org/officeDocument/2006/relationships/image" Target="media/image10.pn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hyperlink" Target="https://github.com/XerxasJade/Team25" TargetMode="External"/><Relationship Id="rId59" Type="http://schemas.openxmlformats.org/officeDocument/2006/relationships/hyperlink" Target="https://cloud.google.com/" TargetMode="External"/><Relationship Id="rId67" Type="http://schemas.openxmlformats.org/officeDocument/2006/relationships/theme" Target="theme/theme1.xml"/><Relationship Id="rId20" Type="http://schemas.openxmlformats.org/officeDocument/2006/relationships/image" Target="media/image7.png"/><Relationship Id="rId41" Type="http://schemas.openxmlformats.org/officeDocument/2006/relationships/image" Target="media/image22.png"/><Relationship Id="rId54" Type="http://schemas.openxmlformats.org/officeDocument/2006/relationships/hyperlink" Target="https://aws.amazon.com/what-is-aws/" TargetMode="External"/><Relationship Id="rId62" Type="http://schemas.openxmlformats.org/officeDocument/2006/relationships/hyperlink" Target="https://azure.microsoft.com/en-au/"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xerxasjade.github.io/" TargetMode="External"/><Relationship Id="rId23" Type="http://schemas.openxmlformats.org/officeDocument/2006/relationships/hyperlink" Target="https://cadenmaxwell.github.io/Caden-Profile/" TargetMode="External"/><Relationship Id="rId28" Type="http://schemas.openxmlformats.org/officeDocument/2006/relationships/hyperlink" Target="https://cadenmaxwell.github.io/Caden-Profile/" TargetMode="External"/><Relationship Id="rId36" Type="http://schemas.openxmlformats.org/officeDocument/2006/relationships/image" Target="media/image19.png"/><Relationship Id="rId49" Type="http://schemas.openxmlformats.org/officeDocument/2006/relationships/hyperlink" Target="https://trello.com/" TargetMode="External"/><Relationship Id="rId57" Type="http://schemas.openxmlformats.org/officeDocument/2006/relationships/hyperlink" Target="https://www.siliconrepublic.com/people/serverless-liberty-it-dave-anderson" TargetMode="External"/><Relationship Id="rId10" Type="http://schemas.openxmlformats.org/officeDocument/2006/relationships/endnotes" Target="endnotes.xml"/><Relationship Id="rId31" Type="http://schemas.openxmlformats.org/officeDocument/2006/relationships/image" Target="media/image15.png"/><Relationship Id="rId44" Type="http://schemas.openxmlformats.org/officeDocument/2006/relationships/image" Target="media/image24.png"/><Relationship Id="rId52" Type="http://schemas.openxmlformats.org/officeDocument/2006/relationships/hyperlink" Target="https://learntocodewith.me/posts/tech-skills-in-demand/" TargetMode="External"/><Relationship Id="rId60" Type="http://schemas.openxmlformats.org/officeDocument/2006/relationships/hyperlink" Target="https://www.ibm.com/cloud/learn/iaas-paas-saas" TargetMode="External"/><Relationship Id="rId65"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2.png"/><Relationship Id="rId18" Type="http://schemas.openxmlformats.org/officeDocument/2006/relationships/image" Target="media/image6.jpeg"/><Relationship Id="rId39" Type="http://schemas.openxmlformats.org/officeDocument/2006/relationships/hyperlink" Target="https://rmit.instructure.com/groups/19207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F6886D23A50AF42BA9E26A61360C65A" ma:contentTypeVersion="9" ma:contentTypeDescription="Create a new document." ma:contentTypeScope="" ma:versionID="806ea0b648a5cb333e7cc1a2714bc433">
  <xsd:schema xmlns:xsd="http://www.w3.org/2001/XMLSchema" xmlns:xs="http://www.w3.org/2001/XMLSchema" xmlns:p="http://schemas.microsoft.com/office/2006/metadata/properties" xmlns:ns3="3284995d-d35e-4d0c-952f-5813a411c13b" targetNamespace="http://schemas.microsoft.com/office/2006/metadata/properties" ma:root="true" ma:fieldsID="b8be40974df37cf200b001e56f74631f" ns3:_="">
    <xsd:import namespace="3284995d-d35e-4d0c-952f-5813a411c13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284995d-d35e-4d0c-952f-5813a411c1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575862-162E-4386-986F-13ACA25E023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E825E9A-8C75-46F4-8B54-F1E96508F6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284995d-d35e-4d0c-952f-5813a411c13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6C34B8C-D658-4A4A-AAD0-E15CA331C7A6}">
  <ds:schemaRefs>
    <ds:schemaRef ds:uri="http://schemas.microsoft.com/sharepoint/v3/contenttype/forms"/>
  </ds:schemaRefs>
</ds:datastoreItem>
</file>

<file path=customXml/itemProps4.xml><?xml version="1.0" encoding="utf-8"?>
<ds:datastoreItem xmlns:ds="http://schemas.openxmlformats.org/officeDocument/2006/customXml" ds:itemID="{17CC1619-2C5A-440E-8791-54217223D6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TotalTime>
  <Pages>47</Pages>
  <Words>9371</Words>
  <Characters>53415</Characters>
  <Application>Microsoft Office Word</Application>
  <DocSecurity>0</DocSecurity>
  <Lines>445</Lines>
  <Paragraphs>125</Paragraphs>
  <ScaleCrop>false</ScaleCrop>
  <HeadingPairs>
    <vt:vector size="2" baseType="variant">
      <vt:variant>
        <vt:lpstr>Title</vt:lpstr>
      </vt:variant>
      <vt:variant>
        <vt:i4>1</vt:i4>
      </vt:variant>
    </vt:vector>
  </HeadingPairs>
  <TitlesOfParts>
    <vt:vector size="1" baseType="lpstr">
      <vt:lpstr>assessment 2: Team project</vt:lpstr>
    </vt:vector>
  </TitlesOfParts>
  <Company/>
  <LinksUpToDate>false</LinksUpToDate>
  <CharactersWithSpaces>62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2: Team project</dc:title>
  <dc:subject>COSC2196 – Introduction to Information Technology A2</dc:subject>
  <dc:creator>Niki Arrogante</dc:creator>
  <cp:keywords/>
  <dc:description/>
  <cp:lastModifiedBy>Caden Maxwell</cp:lastModifiedBy>
  <cp:revision>48</cp:revision>
  <dcterms:created xsi:type="dcterms:W3CDTF">2020-04-16T06:09:00Z</dcterms:created>
  <dcterms:modified xsi:type="dcterms:W3CDTF">2020-04-18T0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6886D23A50AF42BA9E26A61360C65A</vt:lpwstr>
  </property>
</Properties>
</file>